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1C4C" w:rsidRPr="00577573" w:rsidRDefault="00E92AAB" w:rsidP="0015242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577573">
        <w:rPr>
          <w:rFonts w:ascii="Times New Roman" w:hAnsi="Times New Roman" w:cs="Times New Roman"/>
          <w:b/>
          <w:sz w:val="24"/>
          <w:szCs w:val="24"/>
        </w:rPr>
        <w:t>2025</w:t>
      </w:r>
      <w:r w:rsidR="00011B00" w:rsidRPr="00577573">
        <w:rPr>
          <w:rFonts w:ascii="Times New Roman" w:hAnsi="Times New Roman" w:cs="Times New Roman"/>
          <w:b/>
          <w:sz w:val="24"/>
          <w:szCs w:val="24"/>
        </w:rPr>
        <w:t>-202</w:t>
      </w:r>
      <w:r w:rsidR="005C648D" w:rsidRPr="00577573">
        <w:rPr>
          <w:rFonts w:ascii="Times New Roman" w:hAnsi="Times New Roman" w:cs="Times New Roman"/>
          <w:b/>
          <w:sz w:val="24"/>
          <w:szCs w:val="24"/>
        </w:rPr>
        <w:t>6</w:t>
      </w:r>
      <w:r w:rsidR="00011B00" w:rsidRPr="0057757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91C4C" w:rsidRPr="00577573">
        <w:rPr>
          <w:rFonts w:ascii="Times New Roman" w:hAnsi="Times New Roman" w:cs="Times New Roman"/>
          <w:b/>
          <w:sz w:val="24"/>
          <w:szCs w:val="24"/>
        </w:rPr>
        <w:t xml:space="preserve">EĞİTİM ÖĞRETİM YILI GÜZ DÖNEMİ SAĞLIK BİLİMLERİ ENSTİTÜSÜ </w:t>
      </w:r>
    </w:p>
    <w:p w:rsidR="00F91E3F" w:rsidRPr="00577573" w:rsidRDefault="00F91E3F" w:rsidP="00152421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577573">
        <w:rPr>
          <w:rFonts w:ascii="Times New Roman" w:hAnsi="Times New Roman" w:cs="Times New Roman"/>
          <w:b/>
          <w:sz w:val="24"/>
          <w:szCs w:val="24"/>
        </w:rPr>
        <w:t>VETERİNERLİK MİKROBİYOLOJİSİ</w:t>
      </w:r>
      <w:r w:rsidR="00591C4C" w:rsidRPr="00577573">
        <w:rPr>
          <w:rFonts w:ascii="Times New Roman" w:hAnsi="Times New Roman" w:cs="Times New Roman"/>
          <w:b/>
          <w:sz w:val="24"/>
          <w:szCs w:val="24"/>
        </w:rPr>
        <w:t xml:space="preserve"> TEZLİ YÜKSEK LİSANS</w:t>
      </w:r>
    </w:p>
    <w:p w:rsidR="00BA794D" w:rsidRPr="00577573" w:rsidRDefault="00591C4C" w:rsidP="0015242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77573">
        <w:rPr>
          <w:rFonts w:ascii="Times New Roman" w:hAnsi="Times New Roman" w:cs="Times New Roman"/>
          <w:b/>
          <w:sz w:val="24"/>
          <w:szCs w:val="24"/>
        </w:rPr>
        <w:t>PROGRAMI FİNAL SINAV</w:t>
      </w:r>
      <w:r w:rsidR="00011B00" w:rsidRPr="00577573">
        <w:rPr>
          <w:rFonts w:ascii="Times New Roman" w:hAnsi="Times New Roman" w:cs="Times New Roman"/>
          <w:b/>
          <w:sz w:val="24"/>
          <w:szCs w:val="24"/>
        </w:rPr>
        <w:t xml:space="preserve"> TAKVİMİ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60"/>
        <w:gridCol w:w="1566"/>
        <w:gridCol w:w="5931"/>
      </w:tblGrid>
      <w:tr w:rsidR="00591C4C" w:rsidRPr="00577573" w:rsidTr="00591C4C">
        <w:trPr>
          <w:trHeight w:val="560"/>
        </w:trPr>
        <w:tc>
          <w:tcPr>
            <w:tcW w:w="1415" w:type="pct"/>
            <w:shd w:val="clear" w:color="auto" w:fill="auto"/>
            <w:noWrap/>
            <w:vAlign w:val="center"/>
            <w:hideMark/>
          </w:tcPr>
          <w:p w:rsidR="00591C4C" w:rsidRPr="00577573" w:rsidRDefault="00591C4C" w:rsidP="005B08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7757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ınav Tarihi ve Saati</w:t>
            </w:r>
          </w:p>
        </w:tc>
        <w:tc>
          <w:tcPr>
            <w:tcW w:w="749" w:type="pct"/>
            <w:vAlign w:val="center"/>
          </w:tcPr>
          <w:p w:rsidR="00591C4C" w:rsidRPr="00577573" w:rsidRDefault="00591C4C" w:rsidP="005B08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7757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ersin Kodu</w:t>
            </w:r>
          </w:p>
        </w:tc>
        <w:tc>
          <w:tcPr>
            <w:tcW w:w="2836" w:type="pct"/>
            <w:vAlign w:val="center"/>
          </w:tcPr>
          <w:p w:rsidR="00591C4C" w:rsidRPr="00577573" w:rsidRDefault="00591C4C" w:rsidP="005B08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7757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ersin Adı</w:t>
            </w:r>
          </w:p>
        </w:tc>
      </w:tr>
      <w:tr w:rsidR="00D66680" w:rsidRPr="00577573" w:rsidTr="00591C4C">
        <w:trPr>
          <w:trHeight w:val="289"/>
        </w:trPr>
        <w:tc>
          <w:tcPr>
            <w:tcW w:w="1415" w:type="pct"/>
            <w:shd w:val="clear" w:color="auto" w:fill="auto"/>
            <w:noWrap/>
            <w:vAlign w:val="center"/>
          </w:tcPr>
          <w:p w:rsidR="00D66680" w:rsidRPr="00577573" w:rsidRDefault="00D66680" w:rsidP="00F91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12.01.2026 / </w:t>
            </w:r>
            <w:proofErr w:type="gramStart"/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9:00</w:t>
            </w:r>
            <w:proofErr w:type="gramEnd"/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0:00</w:t>
            </w:r>
          </w:p>
        </w:tc>
        <w:tc>
          <w:tcPr>
            <w:tcW w:w="749" w:type="pct"/>
            <w:vAlign w:val="center"/>
          </w:tcPr>
          <w:p w:rsidR="00D66680" w:rsidRPr="00577573" w:rsidRDefault="00D66680" w:rsidP="009313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MY137</w:t>
            </w:r>
          </w:p>
        </w:tc>
        <w:tc>
          <w:tcPr>
            <w:tcW w:w="2836" w:type="pct"/>
            <w:vAlign w:val="center"/>
          </w:tcPr>
          <w:p w:rsidR="00D66680" w:rsidRPr="00577573" w:rsidRDefault="00D66680" w:rsidP="009313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tibiyotiklere Dirençlik</w:t>
            </w:r>
          </w:p>
        </w:tc>
      </w:tr>
      <w:tr w:rsidR="00D66680" w:rsidRPr="00577573" w:rsidTr="004C4CB9">
        <w:trPr>
          <w:trHeight w:val="289"/>
        </w:trPr>
        <w:tc>
          <w:tcPr>
            <w:tcW w:w="1415" w:type="pct"/>
            <w:shd w:val="clear" w:color="auto" w:fill="auto"/>
            <w:noWrap/>
            <w:vAlign w:val="center"/>
          </w:tcPr>
          <w:p w:rsidR="00D66680" w:rsidRPr="00577573" w:rsidRDefault="00D66680" w:rsidP="00693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14.01.2026 / </w:t>
            </w:r>
            <w:proofErr w:type="gramStart"/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9:00</w:t>
            </w:r>
            <w:proofErr w:type="gramEnd"/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0:00</w:t>
            </w:r>
          </w:p>
        </w:tc>
        <w:tc>
          <w:tcPr>
            <w:tcW w:w="749" w:type="pct"/>
            <w:vAlign w:val="center"/>
          </w:tcPr>
          <w:p w:rsidR="00D66680" w:rsidRPr="00577573" w:rsidRDefault="00D66680" w:rsidP="00693C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MY115</w:t>
            </w:r>
          </w:p>
        </w:tc>
        <w:tc>
          <w:tcPr>
            <w:tcW w:w="2836" w:type="pct"/>
            <w:vAlign w:val="center"/>
          </w:tcPr>
          <w:p w:rsidR="00D66680" w:rsidRPr="00577573" w:rsidRDefault="00D66680" w:rsidP="00693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l Mikrobiyoloji-I</w:t>
            </w:r>
          </w:p>
        </w:tc>
      </w:tr>
      <w:tr w:rsidR="00D66680" w:rsidRPr="00577573" w:rsidTr="00591C4C">
        <w:trPr>
          <w:trHeight w:val="289"/>
        </w:trPr>
        <w:tc>
          <w:tcPr>
            <w:tcW w:w="1415" w:type="pct"/>
            <w:shd w:val="clear" w:color="auto" w:fill="auto"/>
            <w:noWrap/>
            <w:vAlign w:val="center"/>
          </w:tcPr>
          <w:p w:rsidR="00D66680" w:rsidRPr="00577573" w:rsidRDefault="00D66680" w:rsidP="00F91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14.01.2026 / </w:t>
            </w:r>
            <w:proofErr w:type="gramStart"/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:00</w:t>
            </w:r>
            <w:proofErr w:type="gramEnd"/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7:00</w:t>
            </w:r>
          </w:p>
        </w:tc>
        <w:tc>
          <w:tcPr>
            <w:tcW w:w="749" w:type="pct"/>
            <w:vAlign w:val="center"/>
          </w:tcPr>
          <w:p w:rsidR="00D66680" w:rsidRPr="00577573" w:rsidRDefault="00D66680" w:rsidP="009313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MY107</w:t>
            </w:r>
          </w:p>
        </w:tc>
        <w:tc>
          <w:tcPr>
            <w:tcW w:w="2836" w:type="pct"/>
            <w:vAlign w:val="center"/>
          </w:tcPr>
          <w:p w:rsidR="00D66680" w:rsidRPr="00577573" w:rsidRDefault="00D66680" w:rsidP="009313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limsel Araştırma Teknikleri ile Araştırma ve Yayın Etiği</w:t>
            </w:r>
          </w:p>
        </w:tc>
      </w:tr>
      <w:tr w:rsidR="00D66680" w:rsidRPr="00577573" w:rsidTr="004C4CB9">
        <w:trPr>
          <w:trHeight w:val="289"/>
        </w:trPr>
        <w:tc>
          <w:tcPr>
            <w:tcW w:w="1415" w:type="pct"/>
            <w:shd w:val="clear" w:color="auto" w:fill="auto"/>
            <w:noWrap/>
            <w:vAlign w:val="center"/>
          </w:tcPr>
          <w:p w:rsidR="00D66680" w:rsidRPr="00577573" w:rsidRDefault="00D66680" w:rsidP="00693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15.01.2026 / </w:t>
            </w:r>
            <w:proofErr w:type="gramStart"/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9:00</w:t>
            </w:r>
            <w:proofErr w:type="gramEnd"/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0:00</w:t>
            </w:r>
          </w:p>
        </w:tc>
        <w:tc>
          <w:tcPr>
            <w:tcW w:w="749" w:type="pct"/>
            <w:vAlign w:val="center"/>
          </w:tcPr>
          <w:p w:rsidR="00D66680" w:rsidRPr="00577573" w:rsidRDefault="00D66680" w:rsidP="00693C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MY121</w:t>
            </w:r>
          </w:p>
        </w:tc>
        <w:tc>
          <w:tcPr>
            <w:tcW w:w="2836" w:type="pct"/>
            <w:vAlign w:val="center"/>
          </w:tcPr>
          <w:p w:rsidR="00D66680" w:rsidRPr="00577573" w:rsidRDefault="00D66680" w:rsidP="00693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İmmunoloji</w:t>
            </w:r>
            <w:proofErr w:type="spellEnd"/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I</w:t>
            </w:r>
          </w:p>
        </w:tc>
      </w:tr>
      <w:tr w:rsidR="00D66680" w:rsidRPr="00577573" w:rsidTr="00591C4C">
        <w:trPr>
          <w:trHeight w:val="289"/>
        </w:trPr>
        <w:tc>
          <w:tcPr>
            <w:tcW w:w="1415" w:type="pct"/>
            <w:shd w:val="clear" w:color="auto" w:fill="auto"/>
            <w:noWrap/>
            <w:vAlign w:val="center"/>
          </w:tcPr>
          <w:p w:rsidR="00D66680" w:rsidRPr="00577573" w:rsidRDefault="00D66680" w:rsidP="009313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16.01.2026 / </w:t>
            </w:r>
            <w:proofErr w:type="gramStart"/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8:00</w:t>
            </w:r>
            <w:proofErr w:type="gramEnd"/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9:00</w:t>
            </w:r>
          </w:p>
        </w:tc>
        <w:tc>
          <w:tcPr>
            <w:tcW w:w="749" w:type="pct"/>
            <w:shd w:val="clear" w:color="auto" w:fill="auto"/>
            <w:vAlign w:val="center"/>
          </w:tcPr>
          <w:p w:rsidR="00D66680" w:rsidRPr="00577573" w:rsidRDefault="00D66680" w:rsidP="009313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MY127</w:t>
            </w:r>
          </w:p>
        </w:tc>
        <w:tc>
          <w:tcPr>
            <w:tcW w:w="2836" w:type="pct"/>
            <w:shd w:val="clear" w:color="auto" w:fill="auto"/>
            <w:vAlign w:val="center"/>
          </w:tcPr>
          <w:p w:rsidR="00D66680" w:rsidRPr="00577573" w:rsidRDefault="00D66680" w:rsidP="002C0D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leküler Mikrobiyolojiye Giriş</w:t>
            </w:r>
          </w:p>
        </w:tc>
      </w:tr>
      <w:tr w:rsidR="00D66680" w:rsidRPr="00577573" w:rsidTr="00591C4C">
        <w:trPr>
          <w:trHeight w:val="278"/>
        </w:trPr>
        <w:tc>
          <w:tcPr>
            <w:tcW w:w="1415" w:type="pct"/>
            <w:shd w:val="clear" w:color="auto" w:fill="auto"/>
            <w:noWrap/>
            <w:vAlign w:val="center"/>
          </w:tcPr>
          <w:p w:rsidR="00D66680" w:rsidRPr="00577573" w:rsidRDefault="00D66680" w:rsidP="00F91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16.01.2026 / </w:t>
            </w:r>
            <w:proofErr w:type="gramStart"/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9:00</w:t>
            </w:r>
            <w:proofErr w:type="gramEnd"/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0:00</w:t>
            </w:r>
          </w:p>
        </w:tc>
        <w:tc>
          <w:tcPr>
            <w:tcW w:w="749" w:type="pct"/>
            <w:vAlign w:val="center"/>
          </w:tcPr>
          <w:p w:rsidR="00D66680" w:rsidRPr="00577573" w:rsidRDefault="00D66680" w:rsidP="00F91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MY135</w:t>
            </w:r>
          </w:p>
        </w:tc>
        <w:tc>
          <w:tcPr>
            <w:tcW w:w="2836" w:type="pct"/>
            <w:vAlign w:val="center"/>
          </w:tcPr>
          <w:p w:rsidR="00D66680" w:rsidRPr="00577573" w:rsidRDefault="00D66680" w:rsidP="007C78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İzolasyon ve </w:t>
            </w:r>
            <w:proofErr w:type="spellStart"/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İdentifikasyon</w:t>
            </w:r>
            <w:proofErr w:type="spellEnd"/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Yöntemleri</w:t>
            </w:r>
          </w:p>
        </w:tc>
      </w:tr>
      <w:tr w:rsidR="00D66680" w:rsidRPr="00577573" w:rsidTr="00591C4C">
        <w:trPr>
          <w:trHeight w:val="289"/>
        </w:trPr>
        <w:tc>
          <w:tcPr>
            <w:tcW w:w="1415" w:type="pct"/>
            <w:shd w:val="clear" w:color="auto" w:fill="auto"/>
            <w:noWrap/>
            <w:vAlign w:val="center"/>
          </w:tcPr>
          <w:p w:rsidR="00D66680" w:rsidRPr="00577573" w:rsidRDefault="00D66680" w:rsidP="00F91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16.01.2026 / </w:t>
            </w:r>
            <w:proofErr w:type="gramStart"/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:00</w:t>
            </w:r>
            <w:proofErr w:type="gramEnd"/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1:00</w:t>
            </w:r>
          </w:p>
        </w:tc>
        <w:tc>
          <w:tcPr>
            <w:tcW w:w="749" w:type="pct"/>
            <w:vAlign w:val="center"/>
          </w:tcPr>
          <w:p w:rsidR="00D66680" w:rsidRPr="00577573" w:rsidRDefault="00D66680" w:rsidP="009313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MY141</w:t>
            </w:r>
          </w:p>
        </w:tc>
        <w:tc>
          <w:tcPr>
            <w:tcW w:w="2836" w:type="pct"/>
            <w:vAlign w:val="center"/>
          </w:tcPr>
          <w:p w:rsidR="00D66680" w:rsidRPr="00577573" w:rsidRDefault="00D66680" w:rsidP="009313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Bakterilerin Moleküler </w:t>
            </w:r>
            <w:proofErr w:type="spellStart"/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iplendirme</w:t>
            </w:r>
            <w:proofErr w:type="spellEnd"/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Yöntemleri</w:t>
            </w:r>
          </w:p>
        </w:tc>
      </w:tr>
      <w:tr w:rsidR="00D66680" w:rsidRPr="00577573" w:rsidTr="00591C4C">
        <w:trPr>
          <w:trHeight w:val="289"/>
        </w:trPr>
        <w:tc>
          <w:tcPr>
            <w:tcW w:w="1415" w:type="pct"/>
            <w:shd w:val="clear" w:color="auto" w:fill="auto"/>
            <w:noWrap/>
            <w:vAlign w:val="center"/>
          </w:tcPr>
          <w:p w:rsidR="00D66680" w:rsidRPr="00577573" w:rsidRDefault="00D66680" w:rsidP="00D6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16.01.2026 / </w:t>
            </w:r>
            <w:proofErr w:type="gramStart"/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:00</w:t>
            </w:r>
            <w:proofErr w:type="gramEnd"/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7:00</w:t>
            </w:r>
          </w:p>
        </w:tc>
        <w:tc>
          <w:tcPr>
            <w:tcW w:w="749" w:type="pct"/>
            <w:vAlign w:val="center"/>
          </w:tcPr>
          <w:p w:rsidR="00D66680" w:rsidRPr="00577573" w:rsidRDefault="00D66680" w:rsidP="009313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MY129</w:t>
            </w:r>
          </w:p>
        </w:tc>
        <w:tc>
          <w:tcPr>
            <w:tcW w:w="2836" w:type="pct"/>
            <w:vAlign w:val="center"/>
          </w:tcPr>
          <w:p w:rsidR="00D66680" w:rsidRPr="00577573" w:rsidRDefault="00D66680" w:rsidP="009313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siyerleri</w:t>
            </w:r>
            <w:proofErr w:type="spellEnd"/>
            <w:r w:rsidRPr="005775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Sterilizasyon ve Dezenfeksiyon</w:t>
            </w:r>
          </w:p>
        </w:tc>
      </w:tr>
    </w:tbl>
    <w:p w:rsidR="00106CD1" w:rsidRDefault="00106CD1" w:rsidP="00907620">
      <w:pPr>
        <w:jc w:val="both"/>
        <w:rPr>
          <w:rFonts w:ascii="Garamond" w:hAnsi="Garamond" w:cs="Times New Roman"/>
          <w:b/>
          <w:color w:val="FF0000"/>
          <w:sz w:val="20"/>
          <w:szCs w:val="20"/>
        </w:rPr>
      </w:pPr>
    </w:p>
    <w:p w:rsidR="006A1FF3" w:rsidRDefault="006A1FF3" w:rsidP="004F52D8">
      <w:pPr>
        <w:jc w:val="both"/>
        <w:rPr>
          <w:rFonts w:ascii="Garamond" w:hAnsi="Garamond" w:cs="Times New Roman"/>
          <w:b/>
          <w:color w:val="FF0000"/>
          <w:sz w:val="18"/>
          <w:szCs w:val="20"/>
        </w:rPr>
      </w:pPr>
    </w:p>
    <w:sectPr w:rsidR="006A1FF3" w:rsidSect="007863C1">
      <w:pgSz w:w="11907" w:h="16839" w:code="9"/>
      <w:pgMar w:top="720" w:right="720" w:bottom="720" w:left="720" w:header="0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jY0MDKwMLA0MrZQ0lEKTi0uzszPAykwrAUAWoK+ECwAAAA="/>
  </w:docVars>
  <w:rsids>
    <w:rsidRoot w:val="00011B00"/>
    <w:rsid w:val="00000562"/>
    <w:rsid w:val="0000079B"/>
    <w:rsid w:val="00000E11"/>
    <w:rsid w:val="00001034"/>
    <w:rsid w:val="0000128D"/>
    <w:rsid w:val="00001383"/>
    <w:rsid w:val="0000143D"/>
    <w:rsid w:val="000015D0"/>
    <w:rsid w:val="000016CB"/>
    <w:rsid w:val="00001869"/>
    <w:rsid w:val="00001886"/>
    <w:rsid w:val="00001ED3"/>
    <w:rsid w:val="0000223E"/>
    <w:rsid w:val="0000248A"/>
    <w:rsid w:val="00002B9C"/>
    <w:rsid w:val="00002BFF"/>
    <w:rsid w:val="00003171"/>
    <w:rsid w:val="000031C5"/>
    <w:rsid w:val="00003420"/>
    <w:rsid w:val="00003C65"/>
    <w:rsid w:val="0000417F"/>
    <w:rsid w:val="00004BC6"/>
    <w:rsid w:val="000050C9"/>
    <w:rsid w:val="0000533C"/>
    <w:rsid w:val="00005666"/>
    <w:rsid w:val="000058F8"/>
    <w:rsid w:val="00005E29"/>
    <w:rsid w:val="00005F95"/>
    <w:rsid w:val="00006032"/>
    <w:rsid w:val="00006125"/>
    <w:rsid w:val="00006476"/>
    <w:rsid w:val="0000656D"/>
    <w:rsid w:val="000066AD"/>
    <w:rsid w:val="000067B8"/>
    <w:rsid w:val="000067D0"/>
    <w:rsid w:val="000069C6"/>
    <w:rsid w:val="00006B47"/>
    <w:rsid w:val="0000760D"/>
    <w:rsid w:val="0000783D"/>
    <w:rsid w:val="000078F4"/>
    <w:rsid w:val="00007948"/>
    <w:rsid w:val="00007B3D"/>
    <w:rsid w:val="0001006F"/>
    <w:rsid w:val="00010171"/>
    <w:rsid w:val="000101C6"/>
    <w:rsid w:val="00010216"/>
    <w:rsid w:val="0001091D"/>
    <w:rsid w:val="00010A89"/>
    <w:rsid w:val="00010DD5"/>
    <w:rsid w:val="000113CD"/>
    <w:rsid w:val="00011B00"/>
    <w:rsid w:val="00012652"/>
    <w:rsid w:val="00012687"/>
    <w:rsid w:val="0001269E"/>
    <w:rsid w:val="00012723"/>
    <w:rsid w:val="000130A1"/>
    <w:rsid w:val="000131BD"/>
    <w:rsid w:val="00013554"/>
    <w:rsid w:val="00013C5E"/>
    <w:rsid w:val="00013D54"/>
    <w:rsid w:val="00013EDE"/>
    <w:rsid w:val="0001403E"/>
    <w:rsid w:val="00014043"/>
    <w:rsid w:val="00014045"/>
    <w:rsid w:val="0001410E"/>
    <w:rsid w:val="0001413E"/>
    <w:rsid w:val="00014345"/>
    <w:rsid w:val="0001447C"/>
    <w:rsid w:val="00014489"/>
    <w:rsid w:val="000145E9"/>
    <w:rsid w:val="000148E2"/>
    <w:rsid w:val="000149D3"/>
    <w:rsid w:val="00014BF9"/>
    <w:rsid w:val="0001528A"/>
    <w:rsid w:val="0001591B"/>
    <w:rsid w:val="00015F20"/>
    <w:rsid w:val="000162EC"/>
    <w:rsid w:val="0001634F"/>
    <w:rsid w:val="0001653F"/>
    <w:rsid w:val="000167C7"/>
    <w:rsid w:val="00016910"/>
    <w:rsid w:val="00016C2A"/>
    <w:rsid w:val="00016E1A"/>
    <w:rsid w:val="00017108"/>
    <w:rsid w:val="00017216"/>
    <w:rsid w:val="0001753F"/>
    <w:rsid w:val="00017D85"/>
    <w:rsid w:val="00017F2F"/>
    <w:rsid w:val="000208F5"/>
    <w:rsid w:val="00020B21"/>
    <w:rsid w:val="00020BE3"/>
    <w:rsid w:val="00020D52"/>
    <w:rsid w:val="0002100C"/>
    <w:rsid w:val="0002116E"/>
    <w:rsid w:val="000213D1"/>
    <w:rsid w:val="000218AE"/>
    <w:rsid w:val="00021A1B"/>
    <w:rsid w:val="00021CBE"/>
    <w:rsid w:val="00021F2B"/>
    <w:rsid w:val="0002202A"/>
    <w:rsid w:val="0002234C"/>
    <w:rsid w:val="0002251C"/>
    <w:rsid w:val="000225E8"/>
    <w:rsid w:val="00022B6C"/>
    <w:rsid w:val="00022CC3"/>
    <w:rsid w:val="000233B1"/>
    <w:rsid w:val="00023D16"/>
    <w:rsid w:val="00023DC2"/>
    <w:rsid w:val="00023E8E"/>
    <w:rsid w:val="000242E1"/>
    <w:rsid w:val="00024BDC"/>
    <w:rsid w:val="00024CB7"/>
    <w:rsid w:val="00024E36"/>
    <w:rsid w:val="0002513D"/>
    <w:rsid w:val="00025499"/>
    <w:rsid w:val="00025511"/>
    <w:rsid w:val="00025851"/>
    <w:rsid w:val="0002595A"/>
    <w:rsid w:val="00025A80"/>
    <w:rsid w:val="00025E31"/>
    <w:rsid w:val="00026115"/>
    <w:rsid w:val="00026672"/>
    <w:rsid w:val="00026836"/>
    <w:rsid w:val="00026E6F"/>
    <w:rsid w:val="00026FDB"/>
    <w:rsid w:val="000270FE"/>
    <w:rsid w:val="000271AD"/>
    <w:rsid w:val="000272E8"/>
    <w:rsid w:val="0002742D"/>
    <w:rsid w:val="0002757E"/>
    <w:rsid w:val="00027974"/>
    <w:rsid w:val="00027D41"/>
    <w:rsid w:val="00027DF7"/>
    <w:rsid w:val="00027F13"/>
    <w:rsid w:val="00030938"/>
    <w:rsid w:val="0003095F"/>
    <w:rsid w:val="00030B31"/>
    <w:rsid w:val="00030C63"/>
    <w:rsid w:val="00030F32"/>
    <w:rsid w:val="000311BA"/>
    <w:rsid w:val="0003139B"/>
    <w:rsid w:val="0003159C"/>
    <w:rsid w:val="00031888"/>
    <w:rsid w:val="00031A4C"/>
    <w:rsid w:val="00031B7F"/>
    <w:rsid w:val="0003218E"/>
    <w:rsid w:val="000323DE"/>
    <w:rsid w:val="000326CF"/>
    <w:rsid w:val="0003297C"/>
    <w:rsid w:val="000329B0"/>
    <w:rsid w:val="00033069"/>
    <w:rsid w:val="00033219"/>
    <w:rsid w:val="00033222"/>
    <w:rsid w:val="000332D7"/>
    <w:rsid w:val="000333FF"/>
    <w:rsid w:val="00033F55"/>
    <w:rsid w:val="00034042"/>
    <w:rsid w:val="000344A9"/>
    <w:rsid w:val="0003490D"/>
    <w:rsid w:val="0003503D"/>
    <w:rsid w:val="000351FB"/>
    <w:rsid w:val="00035345"/>
    <w:rsid w:val="00035AA2"/>
    <w:rsid w:val="0003662B"/>
    <w:rsid w:val="000367CC"/>
    <w:rsid w:val="0003691B"/>
    <w:rsid w:val="000369CB"/>
    <w:rsid w:val="000369E0"/>
    <w:rsid w:val="00037250"/>
    <w:rsid w:val="00037361"/>
    <w:rsid w:val="00037BA3"/>
    <w:rsid w:val="00037DF7"/>
    <w:rsid w:val="00037ECE"/>
    <w:rsid w:val="000400AF"/>
    <w:rsid w:val="0004042A"/>
    <w:rsid w:val="00040521"/>
    <w:rsid w:val="000405B0"/>
    <w:rsid w:val="00040640"/>
    <w:rsid w:val="000408C6"/>
    <w:rsid w:val="00040CA9"/>
    <w:rsid w:val="00040F1C"/>
    <w:rsid w:val="000416DB"/>
    <w:rsid w:val="00041826"/>
    <w:rsid w:val="00041840"/>
    <w:rsid w:val="00041C73"/>
    <w:rsid w:val="00041C85"/>
    <w:rsid w:val="00042568"/>
    <w:rsid w:val="000425D0"/>
    <w:rsid w:val="000426FA"/>
    <w:rsid w:val="00042B90"/>
    <w:rsid w:val="00042CA6"/>
    <w:rsid w:val="0004350C"/>
    <w:rsid w:val="0004370C"/>
    <w:rsid w:val="00043F6C"/>
    <w:rsid w:val="00044243"/>
    <w:rsid w:val="00044540"/>
    <w:rsid w:val="00044A37"/>
    <w:rsid w:val="00044E46"/>
    <w:rsid w:val="00044FF1"/>
    <w:rsid w:val="0004527D"/>
    <w:rsid w:val="00045629"/>
    <w:rsid w:val="00045B1F"/>
    <w:rsid w:val="00045B75"/>
    <w:rsid w:val="0004601F"/>
    <w:rsid w:val="000461FA"/>
    <w:rsid w:val="0004620F"/>
    <w:rsid w:val="0004692E"/>
    <w:rsid w:val="00046DCC"/>
    <w:rsid w:val="00046E3D"/>
    <w:rsid w:val="000500D7"/>
    <w:rsid w:val="00050527"/>
    <w:rsid w:val="00050552"/>
    <w:rsid w:val="000507E2"/>
    <w:rsid w:val="00050B11"/>
    <w:rsid w:val="00050B4E"/>
    <w:rsid w:val="0005153A"/>
    <w:rsid w:val="000516FC"/>
    <w:rsid w:val="00051A26"/>
    <w:rsid w:val="00051A9D"/>
    <w:rsid w:val="00052950"/>
    <w:rsid w:val="00052AC4"/>
    <w:rsid w:val="00052E45"/>
    <w:rsid w:val="0005312A"/>
    <w:rsid w:val="00053176"/>
    <w:rsid w:val="000534C8"/>
    <w:rsid w:val="00053564"/>
    <w:rsid w:val="0005380D"/>
    <w:rsid w:val="00053A86"/>
    <w:rsid w:val="00053E3D"/>
    <w:rsid w:val="000543AD"/>
    <w:rsid w:val="00054D0C"/>
    <w:rsid w:val="00054D82"/>
    <w:rsid w:val="00054E55"/>
    <w:rsid w:val="00054E75"/>
    <w:rsid w:val="0005557A"/>
    <w:rsid w:val="000555BC"/>
    <w:rsid w:val="00055D88"/>
    <w:rsid w:val="00055F66"/>
    <w:rsid w:val="0005636F"/>
    <w:rsid w:val="00056514"/>
    <w:rsid w:val="000565FE"/>
    <w:rsid w:val="00056D86"/>
    <w:rsid w:val="00056F0D"/>
    <w:rsid w:val="0005708E"/>
    <w:rsid w:val="00057174"/>
    <w:rsid w:val="00057AAB"/>
    <w:rsid w:val="00057ADF"/>
    <w:rsid w:val="00057B3B"/>
    <w:rsid w:val="00057B3C"/>
    <w:rsid w:val="00057BB9"/>
    <w:rsid w:val="00057BE4"/>
    <w:rsid w:val="00060AA3"/>
    <w:rsid w:val="00060CC5"/>
    <w:rsid w:val="00061163"/>
    <w:rsid w:val="00061A94"/>
    <w:rsid w:val="00061D55"/>
    <w:rsid w:val="00062159"/>
    <w:rsid w:val="00062B67"/>
    <w:rsid w:val="00062B92"/>
    <w:rsid w:val="00062CAD"/>
    <w:rsid w:val="00062EB3"/>
    <w:rsid w:val="00063027"/>
    <w:rsid w:val="000635E8"/>
    <w:rsid w:val="0006367F"/>
    <w:rsid w:val="00063887"/>
    <w:rsid w:val="00063BB6"/>
    <w:rsid w:val="00063DD0"/>
    <w:rsid w:val="00064506"/>
    <w:rsid w:val="000645FE"/>
    <w:rsid w:val="000646F8"/>
    <w:rsid w:val="00064A40"/>
    <w:rsid w:val="00064AE2"/>
    <w:rsid w:val="00064E44"/>
    <w:rsid w:val="000656A2"/>
    <w:rsid w:val="00065BBA"/>
    <w:rsid w:val="00065F40"/>
    <w:rsid w:val="00065FE0"/>
    <w:rsid w:val="00066014"/>
    <w:rsid w:val="000661ED"/>
    <w:rsid w:val="0006631D"/>
    <w:rsid w:val="000665B6"/>
    <w:rsid w:val="000666F2"/>
    <w:rsid w:val="00066D68"/>
    <w:rsid w:val="00066DE8"/>
    <w:rsid w:val="000677AE"/>
    <w:rsid w:val="0006784B"/>
    <w:rsid w:val="000678D8"/>
    <w:rsid w:val="000679C6"/>
    <w:rsid w:val="00067BD1"/>
    <w:rsid w:val="00070369"/>
    <w:rsid w:val="000705FD"/>
    <w:rsid w:val="00070784"/>
    <w:rsid w:val="000710D7"/>
    <w:rsid w:val="000713A4"/>
    <w:rsid w:val="000713DA"/>
    <w:rsid w:val="0007165F"/>
    <w:rsid w:val="000717BC"/>
    <w:rsid w:val="000718B2"/>
    <w:rsid w:val="00071F28"/>
    <w:rsid w:val="00071F9E"/>
    <w:rsid w:val="000724F8"/>
    <w:rsid w:val="00072562"/>
    <w:rsid w:val="000729F6"/>
    <w:rsid w:val="00072BC3"/>
    <w:rsid w:val="00072C26"/>
    <w:rsid w:val="000731B0"/>
    <w:rsid w:val="000733F3"/>
    <w:rsid w:val="00073713"/>
    <w:rsid w:val="0007379F"/>
    <w:rsid w:val="00073AB7"/>
    <w:rsid w:val="00073B2D"/>
    <w:rsid w:val="00073EC6"/>
    <w:rsid w:val="0007412D"/>
    <w:rsid w:val="00074862"/>
    <w:rsid w:val="00074D46"/>
    <w:rsid w:val="00075670"/>
    <w:rsid w:val="00075A80"/>
    <w:rsid w:val="00075CE7"/>
    <w:rsid w:val="00075DDF"/>
    <w:rsid w:val="000766F0"/>
    <w:rsid w:val="00076C77"/>
    <w:rsid w:val="00077139"/>
    <w:rsid w:val="00077467"/>
    <w:rsid w:val="00077684"/>
    <w:rsid w:val="000778CA"/>
    <w:rsid w:val="00077C57"/>
    <w:rsid w:val="00077D2E"/>
    <w:rsid w:val="00077E42"/>
    <w:rsid w:val="00077F9E"/>
    <w:rsid w:val="0008021A"/>
    <w:rsid w:val="000805A1"/>
    <w:rsid w:val="000805F6"/>
    <w:rsid w:val="0008095E"/>
    <w:rsid w:val="00080D73"/>
    <w:rsid w:val="00080DF5"/>
    <w:rsid w:val="00080E87"/>
    <w:rsid w:val="00080F81"/>
    <w:rsid w:val="0008103F"/>
    <w:rsid w:val="0008160B"/>
    <w:rsid w:val="00081752"/>
    <w:rsid w:val="00081891"/>
    <w:rsid w:val="00081A25"/>
    <w:rsid w:val="00081F6E"/>
    <w:rsid w:val="00082145"/>
    <w:rsid w:val="00082355"/>
    <w:rsid w:val="00082644"/>
    <w:rsid w:val="00082A94"/>
    <w:rsid w:val="00082F57"/>
    <w:rsid w:val="000830F4"/>
    <w:rsid w:val="000835A2"/>
    <w:rsid w:val="00083734"/>
    <w:rsid w:val="00083B9E"/>
    <w:rsid w:val="00084667"/>
    <w:rsid w:val="000847C9"/>
    <w:rsid w:val="000848E0"/>
    <w:rsid w:val="00084FE2"/>
    <w:rsid w:val="00085229"/>
    <w:rsid w:val="00085C4E"/>
    <w:rsid w:val="00085E64"/>
    <w:rsid w:val="00085F59"/>
    <w:rsid w:val="00086055"/>
    <w:rsid w:val="0008640B"/>
    <w:rsid w:val="000868AD"/>
    <w:rsid w:val="000869C9"/>
    <w:rsid w:val="00086CCE"/>
    <w:rsid w:val="00086E3A"/>
    <w:rsid w:val="00086F5A"/>
    <w:rsid w:val="00090D9A"/>
    <w:rsid w:val="00090F1C"/>
    <w:rsid w:val="00091036"/>
    <w:rsid w:val="0009107D"/>
    <w:rsid w:val="0009168A"/>
    <w:rsid w:val="0009187F"/>
    <w:rsid w:val="000926C8"/>
    <w:rsid w:val="000926CF"/>
    <w:rsid w:val="00092C13"/>
    <w:rsid w:val="000934EB"/>
    <w:rsid w:val="000934FD"/>
    <w:rsid w:val="00093698"/>
    <w:rsid w:val="000936AD"/>
    <w:rsid w:val="00093E05"/>
    <w:rsid w:val="00093F39"/>
    <w:rsid w:val="00094643"/>
    <w:rsid w:val="00094F7F"/>
    <w:rsid w:val="00095365"/>
    <w:rsid w:val="000958C6"/>
    <w:rsid w:val="000958C9"/>
    <w:rsid w:val="0009636F"/>
    <w:rsid w:val="00096561"/>
    <w:rsid w:val="000965C2"/>
    <w:rsid w:val="00096A1A"/>
    <w:rsid w:val="00096DCC"/>
    <w:rsid w:val="00096E92"/>
    <w:rsid w:val="00096F1E"/>
    <w:rsid w:val="00096FE3"/>
    <w:rsid w:val="0009772B"/>
    <w:rsid w:val="00097B09"/>
    <w:rsid w:val="00097ECD"/>
    <w:rsid w:val="00097ECE"/>
    <w:rsid w:val="000A0254"/>
    <w:rsid w:val="000A0686"/>
    <w:rsid w:val="000A0D6D"/>
    <w:rsid w:val="000A0F61"/>
    <w:rsid w:val="000A0FAC"/>
    <w:rsid w:val="000A10D1"/>
    <w:rsid w:val="000A12A6"/>
    <w:rsid w:val="000A1A64"/>
    <w:rsid w:val="000A1A86"/>
    <w:rsid w:val="000A1D2C"/>
    <w:rsid w:val="000A1E2D"/>
    <w:rsid w:val="000A29DA"/>
    <w:rsid w:val="000A2B09"/>
    <w:rsid w:val="000A2B4E"/>
    <w:rsid w:val="000A320B"/>
    <w:rsid w:val="000A343A"/>
    <w:rsid w:val="000A3928"/>
    <w:rsid w:val="000A3D08"/>
    <w:rsid w:val="000A3DB5"/>
    <w:rsid w:val="000A3E15"/>
    <w:rsid w:val="000A46E8"/>
    <w:rsid w:val="000A4965"/>
    <w:rsid w:val="000A49CF"/>
    <w:rsid w:val="000A4D8C"/>
    <w:rsid w:val="000A5023"/>
    <w:rsid w:val="000A5118"/>
    <w:rsid w:val="000A579B"/>
    <w:rsid w:val="000A57DA"/>
    <w:rsid w:val="000A583C"/>
    <w:rsid w:val="000A5B16"/>
    <w:rsid w:val="000A5CE9"/>
    <w:rsid w:val="000A6232"/>
    <w:rsid w:val="000A667E"/>
    <w:rsid w:val="000A6E3D"/>
    <w:rsid w:val="000A70ED"/>
    <w:rsid w:val="000A711B"/>
    <w:rsid w:val="000A7672"/>
    <w:rsid w:val="000A7920"/>
    <w:rsid w:val="000B03AA"/>
    <w:rsid w:val="000B1467"/>
    <w:rsid w:val="000B187C"/>
    <w:rsid w:val="000B18A3"/>
    <w:rsid w:val="000B1913"/>
    <w:rsid w:val="000B1C5A"/>
    <w:rsid w:val="000B1F1A"/>
    <w:rsid w:val="000B2B7B"/>
    <w:rsid w:val="000B2FF2"/>
    <w:rsid w:val="000B3332"/>
    <w:rsid w:val="000B3C84"/>
    <w:rsid w:val="000B3E93"/>
    <w:rsid w:val="000B4730"/>
    <w:rsid w:val="000B496F"/>
    <w:rsid w:val="000B4DB0"/>
    <w:rsid w:val="000B50F4"/>
    <w:rsid w:val="000B5302"/>
    <w:rsid w:val="000B5659"/>
    <w:rsid w:val="000B5745"/>
    <w:rsid w:val="000B5760"/>
    <w:rsid w:val="000B6009"/>
    <w:rsid w:val="000B6012"/>
    <w:rsid w:val="000B61AC"/>
    <w:rsid w:val="000B64D9"/>
    <w:rsid w:val="000B6522"/>
    <w:rsid w:val="000B6FD0"/>
    <w:rsid w:val="000B70B0"/>
    <w:rsid w:val="000B70D2"/>
    <w:rsid w:val="000B70DB"/>
    <w:rsid w:val="000B7BA8"/>
    <w:rsid w:val="000C0277"/>
    <w:rsid w:val="000C05E0"/>
    <w:rsid w:val="000C05E1"/>
    <w:rsid w:val="000C05E2"/>
    <w:rsid w:val="000C06A3"/>
    <w:rsid w:val="000C077B"/>
    <w:rsid w:val="000C0A69"/>
    <w:rsid w:val="000C14FA"/>
    <w:rsid w:val="000C176C"/>
    <w:rsid w:val="000C1876"/>
    <w:rsid w:val="000C18FD"/>
    <w:rsid w:val="000C1A69"/>
    <w:rsid w:val="000C1C33"/>
    <w:rsid w:val="000C1E4B"/>
    <w:rsid w:val="000C25D0"/>
    <w:rsid w:val="000C26AF"/>
    <w:rsid w:val="000C2801"/>
    <w:rsid w:val="000C3002"/>
    <w:rsid w:val="000C313B"/>
    <w:rsid w:val="000C3296"/>
    <w:rsid w:val="000C3341"/>
    <w:rsid w:val="000C3904"/>
    <w:rsid w:val="000C420A"/>
    <w:rsid w:val="000C432F"/>
    <w:rsid w:val="000C5389"/>
    <w:rsid w:val="000C53B2"/>
    <w:rsid w:val="000C58B9"/>
    <w:rsid w:val="000C5907"/>
    <w:rsid w:val="000C599D"/>
    <w:rsid w:val="000C5C8D"/>
    <w:rsid w:val="000C5F44"/>
    <w:rsid w:val="000C601F"/>
    <w:rsid w:val="000C60CD"/>
    <w:rsid w:val="000C61A1"/>
    <w:rsid w:val="000C6763"/>
    <w:rsid w:val="000C683C"/>
    <w:rsid w:val="000C7BC1"/>
    <w:rsid w:val="000C7C36"/>
    <w:rsid w:val="000D0899"/>
    <w:rsid w:val="000D12C6"/>
    <w:rsid w:val="000D1561"/>
    <w:rsid w:val="000D15F2"/>
    <w:rsid w:val="000D1667"/>
    <w:rsid w:val="000D18BD"/>
    <w:rsid w:val="000D18D8"/>
    <w:rsid w:val="000D1A9A"/>
    <w:rsid w:val="000D2002"/>
    <w:rsid w:val="000D2092"/>
    <w:rsid w:val="000D247F"/>
    <w:rsid w:val="000D301D"/>
    <w:rsid w:val="000D334E"/>
    <w:rsid w:val="000D35BA"/>
    <w:rsid w:val="000D37FB"/>
    <w:rsid w:val="000D383A"/>
    <w:rsid w:val="000D45FB"/>
    <w:rsid w:val="000D4705"/>
    <w:rsid w:val="000D47F2"/>
    <w:rsid w:val="000D49A4"/>
    <w:rsid w:val="000D4CEE"/>
    <w:rsid w:val="000D4D5B"/>
    <w:rsid w:val="000D4F4A"/>
    <w:rsid w:val="000D5250"/>
    <w:rsid w:val="000D5448"/>
    <w:rsid w:val="000D54C9"/>
    <w:rsid w:val="000D5945"/>
    <w:rsid w:val="000D5C5B"/>
    <w:rsid w:val="000D5DB0"/>
    <w:rsid w:val="000D5FD1"/>
    <w:rsid w:val="000D6870"/>
    <w:rsid w:val="000D6BF6"/>
    <w:rsid w:val="000D6F0C"/>
    <w:rsid w:val="000D733C"/>
    <w:rsid w:val="000D7ABC"/>
    <w:rsid w:val="000D7BA7"/>
    <w:rsid w:val="000E012E"/>
    <w:rsid w:val="000E1B37"/>
    <w:rsid w:val="000E1E7D"/>
    <w:rsid w:val="000E2972"/>
    <w:rsid w:val="000E2BD1"/>
    <w:rsid w:val="000E2C1F"/>
    <w:rsid w:val="000E3055"/>
    <w:rsid w:val="000E3091"/>
    <w:rsid w:val="000E32DA"/>
    <w:rsid w:val="000E36DD"/>
    <w:rsid w:val="000E3C35"/>
    <w:rsid w:val="000E3CFD"/>
    <w:rsid w:val="000E3D19"/>
    <w:rsid w:val="000E3DE3"/>
    <w:rsid w:val="000E4290"/>
    <w:rsid w:val="000E42B6"/>
    <w:rsid w:val="000E4760"/>
    <w:rsid w:val="000E4BBB"/>
    <w:rsid w:val="000E4C6F"/>
    <w:rsid w:val="000E4DE6"/>
    <w:rsid w:val="000E4E58"/>
    <w:rsid w:val="000E53AF"/>
    <w:rsid w:val="000E5534"/>
    <w:rsid w:val="000E5CE1"/>
    <w:rsid w:val="000E6723"/>
    <w:rsid w:val="000E68B4"/>
    <w:rsid w:val="000E6FCA"/>
    <w:rsid w:val="000E754D"/>
    <w:rsid w:val="000E75FD"/>
    <w:rsid w:val="000E784C"/>
    <w:rsid w:val="000E7A80"/>
    <w:rsid w:val="000F0367"/>
    <w:rsid w:val="000F073F"/>
    <w:rsid w:val="000F0D0A"/>
    <w:rsid w:val="000F0F03"/>
    <w:rsid w:val="000F13A8"/>
    <w:rsid w:val="000F1648"/>
    <w:rsid w:val="000F1BEE"/>
    <w:rsid w:val="000F227F"/>
    <w:rsid w:val="000F25DA"/>
    <w:rsid w:val="000F262E"/>
    <w:rsid w:val="000F2887"/>
    <w:rsid w:val="000F2939"/>
    <w:rsid w:val="000F2A39"/>
    <w:rsid w:val="000F2B2A"/>
    <w:rsid w:val="000F36A9"/>
    <w:rsid w:val="000F3C3C"/>
    <w:rsid w:val="000F3F2B"/>
    <w:rsid w:val="000F3FC5"/>
    <w:rsid w:val="000F4117"/>
    <w:rsid w:val="000F43C4"/>
    <w:rsid w:val="000F4718"/>
    <w:rsid w:val="000F4758"/>
    <w:rsid w:val="000F4AFB"/>
    <w:rsid w:val="000F4D27"/>
    <w:rsid w:val="000F4DD2"/>
    <w:rsid w:val="000F4F0C"/>
    <w:rsid w:val="000F4F75"/>
    <w:rsid w:val="000F4FE9"/>
    <w:rsid w:val="000F56E8"/>
    <w:rsid w:val="000F5A1E"/>
    <w:rsid w:val="000F5AFE"/>
    <w:rsid w:val="000F5CF0"/>
    <w:rsid w:val="000F5D1D"/>
    <w:rsid w:val="000F61EA"/>
    <w:rsid w:val="000F66BA"/>
    <w:rsid w:val="000F68D5"/>
    <w:rsid w:val="000F6AF9"/>
    <w:rsid w:val="000F6D51"/>
    <w:rsid w:val="000F70DA"/>
    <w:rsid w:val="000F74F2"/>
    <w:rsid w:val="000F76AF"/>
    <w:rsid w:val="000F782E"/>
    <w:rsid w:val="000F79CD"/>
    <w:rsid w:val="000F7CC6"/>
    <w:rsid w:val="001001C1"/>
    <w:rsid w:val="0010052A"/>
    <w:rsid w:val="00100E0D"/>
    <w:rsid w:val="00100F26"/>
    <w:rsid w:val="001015FC"/>
    <w:rsid w:val="0010177C"/>
    <w:rsid w:val="001017FE"/>
    <w:rsid w:val="00102121"/>
    <w:rsid w:val="00102151"/>
    <w:rsid w:val="00102426"/>
    <w:rsid w:val="00102AF6"/>
    <w:rsid w:val="00102B6D"/>
    <w:rsid w:val="00102FAD"/>
    <w:rsid w:val="00102FF4"/>
    <w:rsid w:val="00103085"/>
    <w:rsid w:val="0010319B"/>
    <w:rsid w:val="001031AA"/>
    <w:rsid w:val="001036D5"/>
    <w:rsid w:val="001037C3"/>
    <w:rsid w:val="001039A0"/>
    <w:rsid w:val="00104121"/>
    <w:rsid w:val="0010440B"/>
    <w:rsid w:val="0010468F"/>
    <w:rsid w:val="00104C6C"/>
    <w:rsid w:val="0010504E"/>
    <w:rsid w:val="00105287"/>
    <w:rsid w:val="001052CF"/>
    <w:rsid w:val="00105459"/>
    <w:rsid w:val="001057E7"/>
    <w:rsid w:val="00105920"/>
    <w:rsid w:val="001059DB"/>
    <w:rsid w:val="00105C16"/>
    <w:rsid w:val="00105E59"/>
    <w:rsid w:val="00106731"/>
    <w:rsid w:val="00106992"/>
    <w:rsid w:val="00106A44"/>
    <w:rsid w:val="00106BEE"/>
    <w:rsid w:val="00106CD1"/>
    <w:rsid w:val="00107136"/>
    <w:rsid w:val="001072DC"/>
    <w:rsid w:val="00107678"/>
    <w:rsid w:val="001077F9"/>
    <w:rsid w:val="00107C0C"/>
    <w:rsid w:val="001103AB"/>
    <w:rsid w:val="001103C0"/>
    <w:rsid w:val="001107FB"/>
    <w:rsid w:val="00110825"/>
    <w:rsid w:val="00110917"/>
    <w:rsid w:val="001110E1"/>
    <w:rsid w:val="00111191"/>
    <w:rsid w:val="0011169A"/>
    <w:rsid w:val="00111728"/>
    <w:rsid w:val="00111837"/>
    <w:rsid w:val="00111FC7"/>
    <w:rsid w:val="0011207F"/>
    <w:rsid w:val="00112166"/>
    <w:rsid w:val="00112322"/>
    <w:rsid w:val="001124D9"/>
    <w:rsid w:val="00112738"/>
    <w:rsid w:val="001129DA"/>
    <w:rsid w:val="001129DC"/>
    <w:rsid w:val="00112CE7"/>
    <w:rsid w:val="00113413"/>
    <w:rsid w:val="00113705"/>
    <w:rsid w:val="00113EE7"/>
    <w:rsid w:val="001142D8"/>
    <w:rsid w:val="001147F4"/>
    <w:rsid w:val="001148B5"/>
    <w:rsid w:val="00114E5D"/>
    <w:rsid w:val="00115186"/>
    <w:rsid w:val="001156B5"/>
    <w:rsid w:val="00116575"/>
    <w:rsid w:val="00116D48"/>
    <w:rsid w:val="00117818"/>
    <w:rsid w:val="00117EE4"/>
    <w:rsid w:val="00120651"/>
    <w:rsid w:val="0012068B"/>
    <w:rsid w:val="001213E9"/>
    <w:rsid w:val="0012179A"/>
    <w:rsid w:val="001218B3"/>
    <w:rsid w:val="00121E6D"/>
    <w:rsid w:val="00122084"/>
    <w:rsid w:val="00122833"/>
    <w:rsid w:val="001229AA"/>
    <w:rsid w:val="0012320B"/>
    <w:rsid w:val="001233D6"/>
    <w:rsid w:val="001239D0"/>
    <w:rsid w:val="00123C14"/>
    <w:rsid w:val="00123C3D"/>
    <w:rsid w:val="00123DFF"/>
    <w:rsid w:val="00123E49"/>
    <w:rsid w:val="00124104"/>
    <w:rsid w:val="001242FB"/>
    <w:rsid w:val="001244AD"/>
    <w:rsid w:val="00124EC1"/>
    <w:rsid w:val="00125458"/>
    <w:rsid w:val="00125670"/>
    <w:rsid w:val="00125AAB"/>
    <w:rsid w:val="00125AE9"/>
    <w:rsid w:val="00125CE4"/>
    <w:rsid w:val="001263C2"/>
    <w:rsid w:val="00126E8D"/>
    <w:rsid w:val="0012706E"/>
    <w:rsid w:val="0012726E"/>
    <w:rsid w:val="0012735E"/>
    <w:rsid w:val="0012749C"/>
    <w:rsid w:val="001277CD"/>
    <w:rsid w:val="001279D8"/>
    <w:rsid w:val="00127CBB"/>
    <w:rsid w:val="00127E42"/>
    <w:rsid w:val="00130123"/>
    <w:rsid w:val="00130153"/>
    <w:rsid w:val="00130479"/>
    <w:rsid w:val="001305C0"/>
    <w:rsid w:val="0013066C"/>
    <w:rsid w:val="00130875"/>
    <w:rsid w:val="00130CF6"/>
    <w:rsid w:val="00130CFB"/>
    <w:rsid w:val="0013187F"/>
    <w:rsid w:val="00131A55"/>
    <w:rsid w:val="00131AE1"/>
    <w:rsid w:val="00131BD5"/>
    <w:rsid w:val="0013210D"/>
    <w:rsid w:val="001323BC"/>
    <w:rsid w:val="001326B1"/>
    <w:rsid w:val="001327F8"/>
    <w:rsid w:val="00132964"/>
    <w:rsid w:val="00132C57"/>
    <w:rsid w:val="00132E6E"/>
    <w:rsid w:val="001330B8"/>
    <w:rsid w:val="0013310F"/>
    <w:rsid w:val="00133164"/>
    <w:rsid w:val="00133719"/>
    <w:rsid w:val="001337DC"/>
    <w:rsid w:val="00134085"/>
    <w:rsid w:val="0013425D"/>
    <w:rsid w:val="00134556"/>
    <w:rsid w:val="00134AA3"/>
    <w:rsid w:val="00134EA6"/>
    <w:rsid w:val="0013500F"/>
    <w:rsid w:val="00135042"/>
    <w:rsid w:val="001352D8"/>
    <w:rsid w:val="0013553C"/>
    <w:rsid w:val="0013555D"/>
    <w:rsid w:val="00135859"/>
    <w:rsid w:val="00135A6D"/>
    <w:rsid w:val="0013600E"/>
    <w:rsid w:val="00136128"/>
    <w:rsid w:val="00136805"/>
    <w:rsid w:val="001369F6"/>
    <w:rsid w:val="0013700A"/>
    <w:rsid w:val="00137487"/>
    <w:rsid w:val="00137645"/>
    <w:rsid w:val="00137A3B"/>
    <w:rsid w:val="00140244"/>
    <w:rsid w:val="001404D1"/>
    <w:rsid w:val="001404E3"/>
    <w:rsid w:val="00140993"/>
    <w:rsid w:val="0014099F"/>
    <w:rsid w:val="00140E97"/>
    <w:rsid w:val="00140FD1"/>
    <w:rsid w:val="00141D5A"/>
    <w:rsid w:val="0014221A"/>
    <w:rsid w:val="0014223C"/>
    <w:rsid w:val="00142567"/>
    <w:rsid w:val="001429C3"/>
    <w:rsid w:val="00142DB6"/>
    <w:rsid w:val="00143326"/>
    <w:rsid w:val="001434DE"/>
    <w:rsid w:val="00143B58"/>
    <w:rsid w:val="00144283"/>
    <w:rsid w:val="001445B4"/>
    <w:rsid w:val="001449B0"/>
    <w:rsid w:val="00144B79"/>
    <w:rsid w:val="00144DD0"/>
    <w:rsid w:val="00144E31"/>
    <w:rsid w:val="00144FA8"/>
    <w:rsid w:val="00145145"/>
    <w:rsid w:val="001453CC"/>
    <w:rsid w:val="00145409"/>
    <w:rsid w:val="001457BB"/>
    <w:rsid w:val="00145834"/>
    <w:rsid w:val="00145984"/>
    <w:rsid w:val="00145CA2"/>
    <w:rsid w:val="00145DB5"/>
    <w:rsid w:val="00145E19"/>
    <w:rsid w:val="00146044"/>
    <w:rsid w:val="001461DE"/>
    <w:rsid w:val="001462D2"/>
    <w:rsid w:val="001462E7"/>
    <w:rsid w:val="001465BB"/>
    <w:rsid w:val="00146E3E"/>
    <w:rsid w:val="0014709D"/>
    <w:rsid w:val="00147422"/>
    <w:rsid w:val="00147989"/>
    <w:rsid w:val="00147AD4"/>
    <w:rsid w:val="00147F9F"/>
    <w:rsid w:val="00150312"/>
    <w:rsid w:val="001507D5"/>
    <w:rsid w:val="00150D1C"/>
    <w:rsid w:val="00150F55"/>
    <w:rsid w:val="00151854"/>
    <w:rsid w:val="001519C3"/>
    <w:rsid w:val="00151A1F"/>
    <w:rsid w:val="00151CD5"/>
    <w:rsid w:val="00151FCD"/>
    <w:rsid w:val="00152421"/>
    <w:rsid w:val="00152430"/>
    <w:rsid w:val="001524CE"/>
    <w:rsid w:val="001526D4"/>
    <w:rsid w:val="00152760"/>
    <w:rsid w:val="0015282B"/>
    <w:rsid w:val="0015287F"/>
    <w:rsid w:val="00152999"/>
    <w:rsid w:val="00152A75"/>
    <w:rsid w:val="00152F01"/>
    <w:rsid w:val="00153382"/>
    <w:rsid w:val="001535E7"/>
    <w:rsid w:val="00153673"/>
    <w:rsid w:val="00153696"/>
    <w:rsid w:val="0015394F"/>
    <w:rsid w:val="00153A6F"/>
    <w:rsid w:val="00153F5D"/>
    <w:rsid w:val="0015417E"/>
    <w:rsid w:val="00154321"/>
    <w:rsid w:val="00154BE0"/>
    <w:rsid w:val="00154BFA"/>
    <w:rsid w:val="00154F22"/>
    <w:rsid w:val="00155375"/>
    <w:rsid w:val="00155A10"/>
    <w:rsid w:val="001561B5"/>
    <w:rsid w:val="00156321"/>
    <w:rsid w:val="0015646B"/>
    <w:rsid w:val="00156577"/>
    <w:rsid w:val="001565BE"/>
    <w:rsid w:val="0015683F"/>
    <w:rsid w:val="00156950"/>
    <w:rsid w:val="00156DAF"/>
    <w:rsid w:val="00156F57"/>
    <w:rsid w:val="00157569"/>
    <w:rsid w:val="00157874"/>
    <w:rsid w:val="001603FA"/>
    <w:rsid w:val="00160B98"/>
    <w:rsid w:val="00161023"/>
    <w:rsid w:val="00161144"/>
    <w:rsid w:val="001611C0"/>
    <w:rsid w:val="001611C8"/>
    <w:rsid w:val="0016172B"/>
    <w:rsid w:val="001617E5"/>
    <w:rsid w:val="00161A09"/>
    <w:rsid w:val="001621DF"/>
    <w:rsid w:val="00162780"/>
    <w:rsid w:val="0016286F"/>
    <w:rsid w:val="00162A62"/>
    <w:rsid w:val="00162AA2"/>
    <w:rsid w:val="00162AD6"/>
    <w:rsid w:val="00162D6C"/>
    <w:rsid w:val="001633D3"/>
    <w:rsid w:val="00163537"/>
    <w:rsid w:val="00163AA8"/>
    <w:rsid w:val="00163B49"/>
    <w:rsid w:val="00163BCF"/>
    <w:rsid w:val="00163F1D"/>
    <w:rsid w:val="00163F59"/>
    <w:rsid w:val="001640F2"/>
    <w:rsid w:val="00164217"/>
    <w:rsid w:val="00164A62"/>
    <w:rsid w:val="00164F6A"/>
    <w:rsid w:val="0016517B"/>
    <w:rsid w:val="0016583B"/>
    <w:rsid w:val="00165B1D"/>
    <w:rsid w:val="00165B39"/>
    <w:rsid w:val="001664B4"/>
    <w:rsid w:val="00166593"/>
    <w:rsid w:val="0016695B"/>
    <w:rsid w:val="00166C48"/>
    <w:rsid w:val="00167158"/>
    <w:rsid w:val="001671C1"/>
    <w:rsid w:val="00167342"/>
    <w:rsid w:val="0016778A"/>
    <w:rsid w:val="00167D87"/>
    <w:rsid w:val="0017017D"/>
    <w:rsid w:val="00170A98"/>
    <w:rsid w:val="0017134D"/>
    <w:rsid w:val="00171410"/>
    <w:rsid w:val="001717FE"/>
    <w:rsid w:val="00171D1B"/>
    <w:rsid w:val="00171D24"/>
    <w:rsid w:val="00172086"/>
    <w:rsid w:val="00172CEE"/>
    <w:rsid w:val="00172E1A"/>
    <w:rsid w:val="0017343F"/>
    <w:rsid w:val="0017372B"/>
    <w:rsid w:val="00173C93"/>
    <w:rsid w:val="00173D9F"/>
    <w:rsid w:val="00173F50"/>
    <w:rsid w:val="00173FEF"/>
    <w:rsid w:val="00175193"/>
    <w:rsid w:val="001755A9"/>
    <w:rsid w:val="00175AD6"/>
    <w:rsid w:val="00175B23"/>
    <w:rsid w:val="00175B30"/>
    <w:rsid w:val="00175CEC"/>
    <w:rsid w:val="00175E30"/>
    <w:rsid w:val="00175E7D"/>
    <w:rsid w:val="00175ECC"/>
    <w:rsid w:val="0017643D"/>
    <w:rsid w:val="0017645E"/>
    <w:rsid w:val="001768C0"/>
    <w:rsid w:val="00176F83"/>
    <w:rsid w:val="001773F8"/>
    <w:rsid w:val="00177710"/>
    <w:rsid w:val="00177A37"/>
    <w:rsid w:val="001802E6"/>
    <w:rsid w:val="00180507"/>
    <w:rsid w:val="0018065D"/>
    <w:rsid w:val="001808E4"/>
    <w:rsid w:val="00180A46"/>
    <w:rsid w:val="00180B0D"/>
    <w:rsid w:val="00180DDB"/>
    <w:rsid w:val="00180E3F"/>
    <w:rsid w:val="00181199"/>
    <w:rsid w:val="00181576"/>
    <w:rsid w:val="0018157F"/>
    <w:rsid w:val="00181BA7"/>
    <w:rsid w:val="00181BEB"/>
    <w:rsid w:val="00181D15"/>
    <w:rsid w:val="00181D41"/>
    <w:rsid w:val="00181D82"/>
    <w:rsid w:val="00182648"/>
    <w:rsid w:val="0018291F"/>
    <w:rsid w:val="00182BB9"/>
    <w:rsid w:val="00182C91"/>
    <w:rsid w:val="00182CA6"/>
    <w:rsid w:val="001834E3"/>
    <w:rsid w:val="001837FA"/>
    <w:rsid w:val="001839AE"/>
    <w:rsid w:val="001839C7"/>
    <w:rsid w:val="00183F91"/>
    <w:rsid w:val="00184035"/>
    <w:rsid w:val="001842DE"/>
    <w:rsid w:val="0018439A"/>
    <w:rsid w:val="00185052"/>
    <w:rsid w:val="001851C7"/>
    <w:rsid w:val="0018522D"/>
    <w:rsid w:val="001855D8"/>
    <w:rsid w:val="00185A68"/>
    <w:rsid w:val="001860A8"/>
    <w:rsid w:val="00186166"/>
    <w:rsid w:val="00186235"/>
    <w:rsid w:val="00186425"/>
    <w:rsid w:val="001866C6"/>
    <w:rsid w:val="00187D7D"/>
    <w:rsid w:val="001905C4"/>
    <w:rsid w:val="00190BAD"/>
    <w:rsid w:val="00190DA3"/>
    <w:rsid w:val="00190DE2"/>
    <w:rsid w:val="001914D8"/>
    <w:rsid w:val="001916EB"/>
    <w:rsid w:val="001917BF"/>
    <w:rsid w:val="00191914"/>
    <w:rsid w:val="00191A74"/>
    <w:rsid w:val="00191CA3"/>
    <w:rsid w:val="00191FE6"/>
    <w:rsid w:val="001920D0"/>
    <w:rsid w:val="001920F9"/>
    <w:rsid w:val="0019242C"/>
    <w:rsid w:val="00192543"/>
    <w:rsid w:val="0019286F"/>
    <w:rsid w:val="00192F05"/>
    <w:rsid w:val="00192FCE"/>
    <w:rsid w:val="00193564"/>
    <w:rsid w:val="00193923"/>
    <w:rsid w:val="001939BF"/>
    <w:rsid w:val="00193C6E"/>
    <w:rsid w:val="00193C83"/>
    <w:rsid w:val="00194038"/>
    <w:rsid w:val="001949EF"/>
    <w:rsid w:val="00194B4E"/>
    <w:rsid w:val="00195124"/>
    <w:rsid w:val="0019545D"/>
    <w:rsid w:val="00195732"/>
    <w:rsid w:val="00195C15"/>
    <w:rsid w:val="00195C76"/>
    <w:rsid w:val="00195E3A"/>
    <w:rsid w:val="00195E9C"/>
    <w:rsid w:val="00196795"/>
    <w:rsid w:val="001969F4"/>
    <w:rsid w:val="00196B30"/>
    <w:rsid w:val="00197481"/>
    <w:rsid w:val="001974CD"/>
    <w:rsid w:val="0019755B"/>
    <w:rsid w:val="00197914"/>
    <w:rsid w:val="00197CF7"/>
    <w:rsid w:val="00197EF5"/>
    <w:rsid w:val="001A0404"/>
    <w:rsid w:val="001A07EF"/>
    <w:rsid w:val="001A0CFA"/>
    <w:rsid w:val="001A115A"/>
    <w:rsid w:val="001A160D"/>
    <w:rsid w:val="001A177C"/>
    <w:rsid w:val="001A193B"/>
    <w:rsid w:val="001A1AA9"/>
    <w:rsid w:val="001A1FEE"/>
    <w:rsid w:val="001A2169"/>
    <w:rsid w:val="001A224C"/>
    <w:rsid w:val="001A23B3"/>
    <w:rsid w:val="001A2B2B"/>
    <w:rsid w:val="001A2F2E"/>
    <w:rsid w:val="001A324A"/>
    <w:rsid w:val="001A3361"/>
    <w:rsid w:val="001A3741"/>
    <w:rsid w:val="001A387E"/>
    <w:rsid w:val="001A3DED"/>
    <w:rsid w:val="001A3EE2"/>
    <w:rsid w:val="001A3F1F"/>
    <w:rsid w:val="001A4228"/>
    <w:rsid w:val="001A4572"/>
    <w:rsid w:val="001A4783"/>
    <w:rsid w:val="001A4D72"/>
    <w:rsid w:val="001A54D6"/>
    <w:rsid w:val="001A55FB"/>
    <w:rsid w:val="001A587A"/>
    <w:rsid w:val="001A5953"/>
    <w:rsid w:val="001A5F0B"/>
    <w:rsid w:val="001A6FBA"/>
    <w:rsid w:val="001A752E"/>
    <w:rsid w:val="001A774D"/>
    <w:rsid w:val="001A7AAF"/>
    <w:rsid w:val="001A7DE6"/>
    <w:rsid w:val="001A7E9D"/>
    <w:rsid w:val="001A7FBA"/>
    <w:rsid w:val="001B0618"/>
    <w:rsid w:val="001B103F"/>
    <w:rsid w:val="001B1322"/>
    <w:rsid w:val="001B1418"/>
    <w:rsid w:val="001B1452"/>
    <w:rsid w:val="001B14A0"/>
    <w:rsid w:val="001B16A5"/>
    <w:rsid w:val="001B1913"/>
    <w:rsid w:val="001B195D"/>
    <w:rsid w:val="001B1A51"/>
    <w:rsid w:val="001B1B94"/>
    <w:rsid w:val="001B1BAA"/>
    <w:rsid w:val="001B1F7E"/>
    <w:rsid w:val="001B2431"/>
    <w:rsid w:val="001B248B"/>
    <w:rsid w:val="001B25AF"/>
    <w:rsid w:val="001B2DFC"/>
    <w:rsid w:val="001B365A"/>
    <w:rsid w:val="001B3D68"/>
    <w:rsid w:val="001B4093"/>
    <w:rsid w:val="001B4148"/>
    <w:rsid w:val="001B43AE"/>
    <w:rsid w:val="001B44FB"/>
    <w:rsid w:val="001B469B"/>
    <w:rsid w:val="001B46CB"/>
    <w:rsid w:val="001B4B19"/>
    <w:rsid w:val="001B4BD2"/>
    <w:rsid w:val="001B4E57"/>
    <w:rsid w:val="001B5AC6"/>
    <w:rsid w:val="001B5B4E"/>
    <w:rsid w:val="001B5EEF"/>
    <w:rsid w:val="001B6041"/>
    <w:rsid w:val="001B61BF"/>
    <w:rsid w:val="001B6468"/>
    <w:rsid w:val="001B67D2"/>
    <w:rsid w:val="001B67E9"/>
    <w:rsid w:val="001B6A43"/>
    <w:rsid w:val="001B6D42"/>
    <w:rsid w:val="001B7095"/>
    <w:rsid w:val="001B7647"/>
    <w:rsid w:val="001B78FD"/>
    <w:rsid w:val="001B794D"/>
    <w:rsid w:val="001B7AB6"/>
    <w:rsid w:val="001B7B8F"/>
    <w:rsid w:val="001B7BB0"/>
    <w:rsid w:val="001B7D89"/>
    <w:rsid w:val="001C04F1"/>
    <w:rsid w:val="001C0D17"/>
    <w:rsid w:val="001C0FF6"/>
    <w:rsid w:val="001C157B"/>
    <w:rsid w:val="001C1657"/>
    <w:rsid w:val="001C1AF6"/>
    <w:rsid w:val="001C21A1"/>
    <w:rsid w:val="001C2395"/>
    <w:rsid w:val="001C2947"/>
    <w:rsid w:val="001C2D34"/>
    <w:rsid w:val="001C2D6C"/>
    <w:rsid w:val="001C308B"/>
    <w:rsid w:val="001C3186"/>
    <w:rsid w:val="001C35EF"/>
    <w:rsid w:val="001C39C4"/>
    <w:rsid w:val="001C3C1C"/>
    <w:rsid w:val="001C40B6"/>
    <w:rsid w:val="001C44B0"/>
    <w:rsid w:val="001C4622"/>
    <w:rsid w:val="001C4672"/>
    <w:rsid w:val="001C524D"/>
    <w:rsid w:val="001C55D3"/>
    <w:rsid w:val="001C563B"/>
    <w:rsid w:val="001C5A48"/>
    <w:rsid w:val="001C5D88"/>
    <w:rsid w:val="001C5DD6"/>
    <w:rsid w:val="001C643B"/>
    <w:rsid w:val="001C6677"/>
    <w:rsid w:val="001C6D58"/>
    <w:rsid w:val="001C6DD0"/>
    <w:rsid w:val="001C712F"/>
    <w:rsid w:val="001C73AB"/>
    <w:rsid w:val="001C7720"/>
    <w:rsid w:val="001C7732"/>
    <w:rsid w:val="001C7940"/>
    <w:rsid w:val="001C7C54"/>
    <w:rsid w:val="001C7E64"/>
    <w:rsid w:val="001D0131"/>
    <w:rsid w:val="001D0507"/>
    <w:rsid w:val="001D090F"/>
    <w:rsid w:val="001D0AA0"/>
    <w:rsid w:val="001D1016"/>
    <w:rsid w:val="001D101A"/>
    <w:rsid w:val="001D11D5"/>
    <w:rsid w:val="001D14FE"/>
    <w:rsid w:val="001D1927"/>
    <w:rsid w:val="001D1990"/>
    <w:rsid w:val="001D1C60"/>
    <w:rsid w:val="001D238F"/>
    <w:rsid w:val="001D2A63"/>
    <w:rsid w:val="001D2A9C"/>
    <w:rsid w:val="001D347C"/>
    <w:rsid w:val="001D3739"/>
    <w:rsid w:val="001D3A18"/>
    <w:rsid w:val="001D3A88"/>
    <w:rsid w:val="001D3E06"/>
    <w:rsid w:val="001D3F32"/>
    <w:rsid w:val="001D404A"/>
    <w:rsid w:val="001D43E9"/>
    <w:rsid w:val="001D45D4"/>
    <w:rsid w:val="001D47DB"/>
    <w:rsid w:val="001D49C1"/>
    <w:rsid w:val="001D4B38"/>
    <w:rsid w:val="001D51EA"/>
    <w:rsid w:val="001D5706"/>
    <w:rsid w:val="001D5931"/>
    <w:rsid w:val="001D59CC"/>
    <w:rsid w:val="001D5C2E"/>
    <w:rsid w:val="001D65AD"/>
    <w:rsid w:val="001D6745"/>
    <w:rsid w:val="001D6E76"/>
    <w:rsid w:val="001D71B7"/>
    <w:rsid w:val="001D7392"/>
    <w:rsid w:val="001D74F5"/>
    <w:rsid w:val="001D7BBE"/>
    <w:rsid w:val="001D7BFE"/>
    <w:rsid w:val="001D7F76"/>
    <w:rsid w:val="001E09FF"/>
    <w:rsid w:val="001E0DC8"/>
    <w:rsid w:val="001E1362"/>
    <w:rsid w:val="001E1D63"/>
    <w:rsid w:val="001E254D"/>
    <w:rsid w:val="001E27FE"/>
    <w:rsid w:val="001E2CC7"/>
    <w:rsid w:val="001E2F10"/>
    <w:rsid w:val="001E3766"/>
    <w:rsid w:val="001E3B71"/>
    <w:rsid w:val="001E3C96"/>
    <w:rsid w:val="001E3F3E"/>
    <w:rsid w:val="001E4739"/>
    <w:rsid w:val="001E48C9"/>
    <w:rsid w:val="001E49EB"/>
    <w:rsid w:val="001E4ABB"/>
    <w:rsid w:val="001E4F33"/>
    <w:rsid w:val="001E5486"/>
    <w:rsid w:val="001E5672"/>
    <w:rsid w:val="001E57AA"/>
    <w:rsid w:val="001E59B9"/>
    <w:rsid w:val="001E5C1E"/>
    <w:rsid w:val="001E6442"/>
    <w:rsid w:val="001E72CB"/>
    <w:rsid w:val="001E74F7"/>
    <w:rsid w:val="001E75F3"/>
    <w:rsid w:val="001E76DC"/>
    <w:rsid w:val="001E7BED"/>
    <w:rsid w:val="001F0080"/>
    <w:rsid w:val="001F02A1"/>
    <w:rsid w:val="001F0CB8"/>
    <w:rsid w:val="001F14B3"/>
    <w:rsid w:val="001F1533"/>
    <w:rsid w:val="001F189B"/>
    <w:rsid w:val="001F1BF7"/>
    <w:rsid w:val="001F2094"/>
    <w:rsid w:val="001F2337"/>
    <w:rsid w:val="001F23CF"/>
    <w:rsid w:val="001F31E4"/>
    <w:rsid w:val="001F328D"/>
    <w:rsid w:val="001F38B9"/>
    <w:rsid w:val="001F3B52"/>
    <w:rsid w:val="001F3D8D"/>
    <w:rsid w:val="001F438B"/>
    <w:rsid w:val="001F4396"/>
    <w:rsid w:val="001F519E"/>
    <w:rsid w:val="001F52A4"/>
    <w:rsid w:val="001F561C"/>
    <w:rsid w:val="001F5B8B"/>
    <w:rsid w:val="001F60B0"/>
    <w:rsid w:val="001F6263"/>
    <w:rsid w:val="001F6312"/>
    <w:rsid w:val="001F65B9"/>
    <w:rsid w:val="001F66EB"/>
    <w:rsid w:val="001F67C4"/>
    <w:rsid w:val="001F67CF"/>
    <w:rsid w:val="001F68EE"/>
    <w:rsid w:val="001F6A32"/>
    <w:rsid w:val="001F6DBA"/>
    <w:rsid w:val="001F74EA"/>
    <w:rsid w:val="001F74FC"/>
    <w:rsid w:val="001F780C"/>
    <w:rsid w:val="001F782C"/>
    <w:rsid w:val="001F7F45"/>
    <w:rsid w:val="001F7F6A"/>
    <w:rsid w:val="002002A8"/>
    <w:rsid w:val="002004CF"/>
    <w:rsid w:val="002005B1"/>
    <w:rsid w:val="002005C7"/>
    <w:rsid w:val="002006EC"/>
    <w:rsid w:val="00200ADC"/>
    <w:rsid w:val="002016C7"/>
    <w:rsid w:val="0020172B"/>
    <w:rsid w:val="00201C31"/>
    <w:rsid w:val="00201E37"/>
    <w:rsid w:val="00201E62"/>
    <w:rsid w:val="0020225B"/>
    <w:rsid w:val="002022BC"/>
    <w:rsid w:val="0020252A"/>
    <w:rsid w:val="00202950"/>
    <w:rsid w:val="002030B2"/>
    <w:rsid w:val="002032E7"/>
    <w:rsid w:val="00203530"/>
    <w:rsid w:val="002036E5"/>
    <w:rsid w:val="00203D6F"/>
    <w:rsid w:val="00203E67"/>
    <w:rsid w:val="00204054"/>
    <w:rsid w:val="00204448"/>
    <w:rsid w:val="002045FB"/>
    <w:rsid w:val="00204812"/>
    <w:rsid w:val="00204B5E"/>
    <w:rsid w:val="00204BCD"/>
    <w:rsid w:val="00205211"/>
    <w:rsid w:val="002052A9"/>
    <w:rsid w:val="00205409"/>
    <w:rsid w:val="0020558F"/>
    <w:rsid w:val="00205AD6"/>
    <w:rsid w:val="00205FA9"/>
    <w:rsid w:val="00206099"/>
    <w:rsid w:val="002063FB"/>
    <w:rsid w:val="0020651A"/>
    <w:rsid w:val="002067A6"/>
    <w:rsid w:val="0020681A"/>
    <w:rsid w:val="002068EE"/>
    <w:rsid w:val="002069EB"/>
    <w:rsid w:val="00206C81"/>
    <w:rsid w:val="00206DCD"/>
    <w:rsid w:val="002070C2"/>
    <w:rsid w:val="00207307"/>
    <w:rsid w:val="00207370"/>
    <w:rsid w:val="002075D7"/>
    <w:rsid w:val="00207B10"/>
    <w:rsid w:val="002101C2"/>
    <w:rsid w:val="00210228"/>
    <w:rsid w:val="0021061F"/>
    <w:rsid w:val="00210A68"/>
    <w:rsid w:val="00210A8E"/>
    <w:rsid w:val="00210C7E"/>
    <w:rsid w:val="00211094"/>
    <w:rsid w:val="00211408"/>
    <w:rsid w:val="0021156A"/>
    <w:rsid w:val="00211829"/>
    <w:rsid w:val="00211961"/>
    <w:rsid w:val="00212061"/>
    <w:rsid w:val="002120EF"/>
    <w:rsid w:val="0021231A"/>
    <w:rsid w:val="00212500"/>
    <w:rsid w:val="00212D08"/>
    <w:rsid w:val="00212D9C"/>
    <w:rsid w:val="00212F1B"/>
    <w:rsid w:val="00213072"/>
    <w:rsid w:val="002139BC"/>
    <w:rsid w:val="00213FF8"/>
    <w:rsid w:val="002140FA"/>
    <w:rsid w:val="0021440C"/>
    <w:rsid w:val="00214C64"/>
    <w:rsid w:val="00214D7D"/>
    <w:rsid w:val="00214DC6"/>
    <w:rsid w:val="00215654"/>
    <w:rsid w:val="0021601B"/>
    <w:rsid w:val="002162B2"/>
    <w:rsid w:val="002162CA"/>
    <w:rsid w:val="00216613"/>
    <w:rsid w:val="00216DBC"/>
    <w:rsid w:val="002173AD"/>
    <w:rsid w:val="00217598"/>
    <w:rsid w:val="002175B1"/>
    <w:rsid w:val="00217726"/>
    <w:rsid w:val="00217C23"/>
    <w:rsid w:val="00220686"/>
    <w:rsid w:val="00220D0A"/>
    <w:rsid w:val="00221018"/>
    <w:rsid w:val="0022116E"/>
    <w:rsid w:val="002213C6"/>
    <w:rsid w:val="002215C8"/>
    <w:rsid w:val="00221671"/>
    <w:rsid w:val="00221733"/>
    <w:rsid w:val="00221AA5"/>
    <w:rsid w:val="00221E93"/>
    <w:rsid w:val="00221F3C"/>
    <w:rsid w:val="00222032"/>
    <w:rsid w:val="002220FA"/>
    <w:rsid w:val="00222513"/>
    <w:rsid w:val="00222B9F"/>
    <w:rsid w:val="00222D9C"/>
    <w:rsid w:val="002234DE"/>
    <w:rsid w:val="00223FCD"/>
    <w:rsid w:val="0022430A"/>
    <w:rsid w:val="002245C7"/>
    <w:rsid w:val="00224E34"/>
    <w:rsid w:val="00224E5F"/>
    <w:rsid w:val="00224E84"/>
    <w:rsid w:val="00225743"/>
    <w:rsid w:val="00225B92"/>
    <w:rsid w:val="00225C96"/>
    <w:rsid w:val="00225CC7"/>
    <w:rsid w:val="00226050"/>
    <w:rsid w:val="00226098"/>
    <w:rsid w:val="00226539"/>
    <w:rsid w:val="002265A3"/>
    <w:rsid w:val="00226743"/>
    <w:rsid w:val="0022683A"/>
    <w:rsid w:val="00226FDE"/>
    <w:rsid w:val="00227C8E"/>
    <w:rsid w:val="002309D9"/>
    <w:rsid w:val="00230B04"/>
    <w:rsid w:val="00230B74"/>
    <w:rsid w:val="00231220"/>
    <w:rsid w:val="002312F4"/>
    <w:rsid w:val="00231463"/>
    <w:rsid w:val="00231474"/>
    <w:rsid w:val="00231751"/>
    <w:rsid w:val="00231793"/>
    <w:rsid w:val="00231A32"/>
    <w:rsid w:val="00231AC0"/>
    <w:rsid w:val="00231D21"/>
    <w:rsid w:val="00231F68"/>
    <w:rsid w:val="002321AB"/>
    <w:rsid w:val="0023248D"/>
    <w:rsid w:val="00233292"/>
    <w:rsid w:val="0023336D"/>
    <w:rsid w:val="002335D3"/>
    <w:rsid w:val="002335D5"/>
    <w:rsid w:val="002337C2"/>
    <w:rsid w:val="0023391C"/>
    <w:rsid w:val="00233CEE"/>
    <w:rsid w:val="00234912"/>
    <w:rsid w:val="00235241"/>
    <w:rsid w:val="0023529A"/>
    <w:rsid w:val="00235986"/>
    <w:rsid w:val="00235CA0"/>
    <w:rsid w:val="00235D8A"/>
    <w:rsid w:val="002365F2"/>
    <w:rsid w:val="002366BA"/>
    <w:rsid w:val="00236B1E"/>
    <w:rsid w:val="00236BC0"/>
    <w:rsid w:val="00236C6F"/>
    <w:rsid w:val="0023727D"/>
    <w:rsid w:val="0023736D"/>
    <w:rsid w:val="002374E8"/>
    <w:rsid w:val="002374F9"/>
    <w:rsid w:val="0023761B"/>
    <w:rsid w:val="00237A23"/>
    <w:rsid w:val="00237EF8"/>
    <w:rsid w:val="002404D6"/>
    <w:rsid w:val="00240C48"/>
    <w:rsid w:val="00240CE3"/>
    <w:rsid w:val="00241113"/>
    <w:rsid w:val="002412E3"/>
    <w:rsid w:val="00241432"/>
    <w:rsid w:val="00241513"/>
    <w:rsid w:val="002417DF"/>
    <w:rsid w:val="00241C2A"/>
    <w:rsid w:val="00241C4B"/>
    <w:rsid w:val="00241DF1"/>
    <w:rsid w:val="00241F01"/>
    <w:rsid w:val="00242ADA"/>
    <w:rsid w:val="00242D17"/>
    <w:rsid w:val="00242FDE"/>
    <w:rsid w:val="00243002"/>
    <w:rsid w:val="0024315C"/>
    <w:rsid w:val="0024419E"/>
    <w:rsid w:val="00244239"/>
    <w:rsid w:val="00244435"/>
    <w:rsid w:val="0024455F"/>
    <w:rsid w:val="00244A23"/>
    <w:rsid w:val="00244A78"/>
    <w:rsid w:val="00244E9B"/>
    <w:rsid w:val="00245786"/>
    <w:rsid w:val="00245EF5"/>
    <w:rsid w:val="00245EFD"/>
    <w:rsid w:val="00245FEF"/>
    <w:rsid w:val="00246028"/>
    <w:rsid w:val="002461CB"/>
    <w:rsid w:val="00246425"/>
    <w:rsid w:val="00246455"/>
    <w:rsid w:val="00246770"/>
    <w:rsid w:val="002468E6"/>
    <w:rsid w:val="00246ABC"/>
    <w:rsid w:val="00246E2D"/>
    <w:rsid w:val="00247600"/>
    <w:rsid w:val="00247844"/>
    <w:rsid w:val="002479FF"/>
    <w:rsid w:val="00247F00"/>
    <w:rsid w:val="002502BE"/>
    <w:rsid w:val="00250658"/>
    <w:rsid w:val="002506DF"/>
    <w:rsid w:val="0025073E"/>
    <w:rsid w:val="002509BA"/>
    <w:rsid w:val="00251030"/>
    <w:rsid w:val="0025156E"/>
    <w:rsid w:val="00251C70"/>
    <w:rsid w:val="00252689"/>
    <w:rsid w:val="00252775"/>
    <w:rsid w:val="002528E5"/>
    <w:rsid w:val="00252A8D"/>
    <w:rsid w:val="002538A5"/>
    <w:rsid w:val="00253A9B"/>
    <w:rsid w:val="00253C62"/>
    <w:rsid w:val="00253E26"/>
    <w:rsid w:val="00253E47"/>
    <w:rsid w:val="00253F15"/>
    <w:rsid w:val="00254424"/>
    <w:rsid w:val="0025471B"/>
    <w:rsid w:val="00254FAC"/>
    <w:rsid w:val="0025516D"/>
    <w:rsid w:val="00255248"/>
    <w:rsid w:val="002555EB"/>
    <w:rsid w:val="00255713"/>
    <w:rsid w:val="00255893"/>
    <w:rsid w:val="00255C3C"/>
    <w:rsid w:val="00256259"/>
    <w:rsid w:val="00256299"/>
    <w:rsid w:val="00256480"/>
    <w:rsid w:val="00256852"/>
    <w:rsid w:val="00256911"/>
    <w:rsid w:val="00257114"/>
    <w:rsid w:val="00257153"/>
    <w:rsid w:val="0025715A"/>
    <w:rsid w:val="00257231"/>
    <w:rsid w:val="002572CE"/>
    <w:rsid w:val="00257693"/>
    <w:rsid w:val="00260096"/>
    <w:rsid w:val="00260214"/>
    <w:rsid w:val="00260217"/>
    <w:rsid w:val="00260414"/>
    <w:rsid w:val="0026043C"/>
    <w:rsid w:val="0026048F"/>
    <w:rsid w:val="00260596"/>
    <w:rsid w:val="002605DF"/>
    <w:rsid w:val="00260661"/>
    <w:rsid w:val="002609D0"/>
    <w:rsid w:val="002609E5"/>
    <w:rsid w:val="00260CEC"/>
    <w:rsid w:val="002619A7"/>
    <w:rsid w:val="00261C46"/>
    <w:rsid w:val="00261E40"/>
    <w:rsid w:val="00261E4C"/>
    <w:rsid w:val="00262248"/>
    <w:rsid w:val="002627AE"/>
    <w:rsid w:val="00262D09"/>
    <w:rsid w:val="00262D12"/>
    <w:rsid w:val="00262D62"/>
    <w:rsid w:val="00262DE7"/>
    <w:rsid w:val="00263257"/>
    <w:rsid w:val="00263278"/>
    <w:rsid w:val="00263531"/>
    <w:rsid w:val="00263C56"/>
    <w:rsid w:val="00263D72"/>
    <w:rsid w:val="00263D96"/>
    <w:rsid w:val="00263E6D"/>
    <w:rsid w:val="002643E4"/>
    <w:rsid w:val="00264620"/>
    <w:rsid w:val="002646A8"/>
    <w:rsid w:val="00264790"/>
    <w:rsid w:val="00264820"/>
    <w:rsid w:val="00264A46"/>
    <w:rsid w:val="00264D42"/>
    <w:rsid w:val="00264DCD"/>
    <w:rsid w:val="00264F9D"/>
    <w:rsid w:val="00265118"/>
    <w:rsid w:val="002652A3"/>
    <w:rsid w:val="002656FE"/>
    <w:rsid w:val="0026595A"/>
    <w:rsid w:val="00265C4D"/>
    <w:rsid w:val="00265FE1"/>
    <w:rsid w:val="00266048"/>
    <w:rsid w:val="00266249"/>
    <w:rsid w:val="00266D12"/>
    <w:rsid w:val="00266ED1"/>
    <w:rsid w:val="002703B2"/>
    <w:rsid w:val="00270E1B"/>
    <w:rsid w:val="002710B9"/>
    <w:rsid w:val="00271292"/>
    <w:rsid w:val="002718D5"/>
    <w:rsid w:val="00271D2D"/>
    <w:rsid w:val="00272361"/>
    <w:rsid w:val="00272C3C"/>
    <w:rsid w:val="00273047"/>
    <w:rsid w:val="00273070"/>
    <w:rsid w:val="002731E7"/>
    <w:rsid w:val="00273BCC"/>
    <w:rsid w:val="0027414E"/>
    <w:rsid w:val="00274527"/>
    <w:rsid w:val="0027458E"/>
    <w:rsid w:val="00274659"/>
    <w:rsid w:val="002746B8"/>
    <w:rsid w:val="0027534F"/>
    <w:rsid w:val="00275FBD"/>
    <w:rsid w:val="0027636D"/>
    <w:rsid w:val="00276A91"/>
    <w:rsid w:val="00276AD2"/>
    <w:rsid w:val="00276EB7"/>
    <w:rsid w:val="0027725A"/>
    <w:rsid w:val="0027759E"/>
    <w:rsid w:val="00277D7B"/>
    <w:rsid w:val="002801C9"/>
    <w:rsid w:val="002804AA"/>
    <w:rsid w:val="002807A2"/>
    <w:rsid w:val="002807B2"/>
    <w:rsid w:val="00280C2F"/>
    <w:rsid w:val="00280C4F"/>
    <w:rsid w:val="002815AB"/>
    <w:rsid w:val="002815C0"/>
    <w:rsid w:val="0028215F"/>
    <w:rsid w:val="002829A1"/>
    <w:rsid w:val="002835F4"/>
    <w:rsid w:val="002844DE"/>
    <w:rsid w:val="002845C0"/>
    <w:rsid w:val="002846AE"/>
    <w:rsid w:val="0028470C"/>
    <w:rsid w:val="002848FB"/>
    <w:rsid w:val="00284D44"/>
    <w:rsid w:val="00285545"/>
    <w:rsid w:val="00285A4A"/>
    <w:rsid w:val="00285DA5"/>
    <w:rsid w:val="00285F7D"/>
    <w:rsid w:val="002861AA"/>
    <w:rsid w:val="00286E80"/>
    <w:rsid w:val="00287293"/>
    <w:rsid w:val="002900F3"/>
    <w:rsid w:val="00290563"/>
    <w:rsid w:val="00290AC2"/>
    <w:rsid w:val="0029114C"/>
    <w:rsid w:val="002912D1"/>
    <w:rsid w:val="0029154C"/>
    <w:rsid w:val="0029175C"/>
    <w:rsid w:val="00291D1F"/>
    <w:rsid w:val="00291F7C"/>
    <w:rsid w:val="00292450"/>
    <w:rsid w:val="0029257B"/>
    <w:rsid w:val="00292754"/>
    <w:rsid w:val="00292755"/>
    <w:rsid w:val="00292C8E"/>
    <w:rsid w:val="00292D02"/>
    <w:rsid w:val="00292D46"/>
    <w:rsid w:val="0029352C"/>
    <w:rsid w:val="00294437"/>
    <w:rsid w:val="00294697"/>
    <w:rsid w:val="002947B0"/>
    <w:rsid w:val="0029480D"/>
    <w:rsid w:val="00294BBB"/>
    <w:rsid w:val="00294CFF"/>
    <w:rsid w:val="00295522"/>
    <w:rsid w:val="00295904"/>
    <w:rsid w:val="00295A73"/>
    <w:rsid w:val="00295C03"/>
    <w:rsid w:val="00295D5C"/>
    <w:rsid w:val="00295F0F"/>
    <w:rsid w:val="0029602B"/>
    <w:rsid w:val="002966D0"/>
    <w:rsid w:val="00296B22"/>
    <w:rsid w:val="00296D62"/>
    <w:rsid w:val="0029725F"/>
    <w:rsid w:val="00297613"/>
    <w:rsid w:val="0029787F"/>
    <w:rsid w:val="00297B71"/>
    <w:rsid w:val="00297B77"/>
    <w:rsid w:val="002A0328"/>
    <w:rsid w:val="002A0413"/>
    <w:rsid w:val="002A050C"/>
    <w:rsid w:val="002A0D87"/>
    <w:rsid w:val="002A0E70"/>
    <w:rsid w:val="002A1135"/>
    <w:rsid w:val="002A125D"/>
    <w:rsid w:val="002A1479"/>
    <w:rsid w:val="002A1549"/>
    <w:rsid w:val="002A1EB5"/>
    <w:rsid w:val="002A20A3"/>
    <w:rsid w:val="002A2795"/>
    <w:rsid w:val="002A2CD5"/>
    <w:rsid w:val="002A3206"/>
    <w:rsid w:val="002A36B3"/>
    <w:rsid w:val="002A4086"/>
    <w:rsid w:val="002A4839"/>
    <w:rsid w:val="002A4C4C"/>
    <w:rsid w:val="002A4FFF"/>
    <w:rsid w:val="002A5201"/>
    <w:rsid w:val="002A57A8"/>
    <w:rsid w:val="002A599F"/>
    <w:rsid w:val="002A5D68"/>
    <w:rsid w:val="002A5FBD"/>
    <w:rsid w:val="002A6798"/>
    <w:rsid w:val="002A68B6"/>
    <w:rsid w:val="002A6930"/>
    <w:rsid w:val="002A69BC"/>
    <w:rsid w:val="002A6E14"/>
    <w:rsid w:val="002A6F6F"/>
    <w:rsid w:val="002A73EE"/>
    <w:rsid w:val="002A7532"/>
    <w:rsid w:val="002A781C"/>
    <w:rsid w:val="002A7A69"/>
    <w:rsid w:val="002A7D9F"/>
    <w:rsid w:val="002B015F"/>
    <w:rsid w:val="002B0601"/>
    <w:rsid w:val="002B0693"/>
    <w:rsid w:val="002B0B2F"/>
    <w:rsid w:val="002B0EE4"/>
    <w:rsid w:val="002B157A"/>
    <w:rsid w:val="002B1904"/>
    <w:rsid w:val="002B1B1A"/>
    <w:rsid w:val="002B24F1"/>
    <w:rsid w:val="002B287D"/>
    <w:rsid w:val="002B2953"/>
    <w:rsid w:val="002B2B3B"/>
    <w:rsid w:val="002B2C21"/>
    <w:rsid w:val="002B2CE4"/>
    <w:rsid w:val="002B318B"/>
    <w:rsid w:val="002B36A0"/>
    <w:rsid w:val="002B3A76"/>
    <w:rsid w:val="002B3B6D"/>
    <w:rsid w:val="002B3C2C"/>
    <w:rsid w:val="002B43DF"/>
    <w:rsid w:val="002B4B69"/>
    <w:rsid w:val="002B5256"/>
    <w:rsid w:val="002B5298"/>
    <w:rsid w:val="002B55B4"/>
    <w:rsid w:val="002B55F4"/>
    <w:rsid w:val="002B562D"/>
    <w:rsid w:val="002B5975"/>
    <w:rsid w:val="002B5E8B"/>
    <w:rsid w:val="002B5FDC"/>
    <w:rsid w:val="002B6590"/>
    <w:rsid w:val="002B67BB"/>
    <w:rsid w:val="002B6D01"/>
    <w:rsid w:val="002B6FA0"/>
    <w:rsid w:val="002B723D"/>
    <w:rsid w:val="002B7BF5"/>
    <w:rsid w:val="002B7E3D"/>
    <w:rsid w:val="002C039D"/>
    <w:rsid w:val="002C055C"/>
    <w:rsid w:val="002C05FF"/>
    <w:rsid w:val="002C0869"/>
    <w:rsid w:val="002C0873"/>
    <w:rsid w:val="002C0DA8"/>
    <w:rsid w:val="002C14EA"/>
    <w:rsid w:val="002C1B47"/>
    <w:rsid w:val="002C1E7A"/>
    <w:rsid w:val="002C2601"/>
    <w:rsid w:val="002C298D"/>
    <w:rsid w:val="002C29F8"/>
    <w:rsid w:val="002C2CB5"/>
    <w:rsid w:val="002C3C23"/>
    <w:rsid w:val="002C3C92"/>
    <w:rsid w:val="002C3CEB"/>
    <w:rsid w:val="002C3DB1"/>
    <w:rsid w:val="002C46C8"/>
    <w:rsid w:val="002C4B0A"/>
    <w:rsid w:val="002C4B68"/>
    <w:rsid w:val="002C4D2E"/>
    <w:rsid w:val="002C4E6A"/>
    <w:rsid w:val="002C4E9E"/>
    <w:rsid w:val="002C4FC0"/>
    <w:rsid w:val="002C5270"/>
    <w:rsid w:val="002C5473"/>
    <w:rsid w:val="002C5876"/>
    <w:rsid w:val="002C6098"/>
    <w:rsid w:val="002C62FA"/>
    <w:rsid w:val="002C6486"/>
    <w:rsid w:val="002C661D"/>
    <w:rsid w:val="002C6A05"/>
    <w:rsid w:val="002C6C43"/>
    <w:rsid w:val="002C7019"/>
    <w:rsid w:val="002C71AC"/>
    <w:rsid w:val="002C7298"/>
    <w:rsid w:val="002C7569"/>
    <w:rsid w:val="002C785D"/>
    <w:rsid w:val="002C79B6"/>
    <w:rsid w:val="002C7BB1"/>
    <w:rsid w:val="002C7FBA"/>
    <w:rsid w:val="002D0317"/>
    <w:rsid w:val="002D09E3"/>
    <w:rsid w:val="002D0B55"/>
    <w:rsid w:val="002D0B9A"/>
    <w:rsid w:val="002D0BCF"/>
    <w:rsid w:val="002D1131"/>
    <w:rsid w:val="002D150A"/>
    <w:rsid w:val="002D1663"/>
    <w:rsid w:val="002D17E0"/>
    <w:rsid w:val="002D1AA4"/>
    <w:rsid w:val="002D1BD5"/>
    <w:rsid w:val="002D1E27"/>
    <w:rsid w:val="002D2136"/>
    <w:rsid w:val="002D2720"/>
    <w:rsid w:val="002D2770"/>
    <w:rsid w:val="002D2CE2"/>
    <w:rsid w:val="002D2DEF"/>
    <w:rsid w:val="002D2DF3"/>
    <w:rsid w:val="002D2F12"/>
    <w:rsid w:val="002D30DF"/>
    <w:rsid w:val="002D3489"/>
    <w:rsid w:val="002D358B"/>
    <w:rsid w:val="002D35AD"/>
    <w:rsid w:val="002D38BF"/>
    <w:rsid w:val="002D42DD"/>
    <w:rsid w:val="002D4607"/>
    <w:rsid w:val="002D4995"/>
    <w:rsid w:val="002D530A"/>
    <w:rsid w:val="002D5572"/>
    <w:rsid w:val="002D5D88"/>
    <w:rsid w:val="002D654E"/>
    <w:rsid w:val="002D68AE"/>
    <w:rsid w:val="002D6A21"/>
    <w:rsid w:val="002D6AD5"/>
    <w:rsid w:val="002D6B08"/>
    <w:rsid w:val="002D6FFF"/>
    <w:rsid w:val="002D7052"/>
    <w:rsid w:val="002D75EF"/>
    <w:rsid w:val="002D782F"/>
    <w:rsid w:val="002D7887"/>
    <w:rsid w:val="002D78DF"/>
    <w:rsid w:val="002D7FCA"/>
    <w:rsid w:val="002E00FB"/>
    <w:rsid w:val="002E0AF5"/>
    <w:rsid w:val="002E0C1F"/>
    <w:rsid w:val="002E0C4B"/>
    <w:rsid w:val="002E0C7C"/>
    <w:rsid w:val="002E0F0C"/>
    <w:rsid w:val="002E0F57"/>
    <w:rsid w:val="002E19EE"/>
    <w:rsid w:val="002E20E7"/>
    <w:rsid w:val="002E219D"/>
    <w:rsid w:val="002E21DD"/>
    <w:rsid w:val="002E2764"/>
    <w:rsid w:val="002E2EDA"/>
    <w:rsid w:val="002E2F2E"/>
    <w:rsid w:val="002E391F"/>
    <w:rsid w:val="002E3A10"/>
    <w:rsid w:val="002E4131"/>
    <w:rsid w:val="002E4283"/>
    <w:rsid w:val="002E460C"/>
    <w:rsid w:val="002E47E3"/>
    <w:rsid w:val="002E4A98"/>
    <w:rsid w:val="002E4ACA"/>
    <w:rsid w:val="002E4C2E"/>
    <w:rsid w:val="002E4D51"/>
    <w:rsid w:val="002E590F"/>
    <w:rsid w:val="002E600C"/>
    <w:rsid w:val="002E6072"/>
    <w:rsid w:val="002E6824"/>
    <w:rsid w:val="002E6C32"/>
    <w:rsid w:val="002E6C50"/>
    <w:rsid w:val="002E6D63"/>
    <w:rsid w:val="002E6EC5"/>
    <w:rsid w:val="002E73C6"/>
    <w:rsid w:val="002E74B3"/>
    <w:rsid w:val="002E764B"/>
    <w:rsid w:val="002E772C"/>
    <w:rsid w:val="002E7812"/>
    <w:rsid w:val="002E7C24"/>
    <w:rsid w:val="002E7E67"/>
    <w:rsid w:val="002F0427"/>
    <w:rsid w:val="002F076B"/>
    <w:rsid w:val="002F0E7D"/>
    <w:rsid w:val="002F1060"/>
    <w:rsid w:val="002F1678"/>
    <w:rsid w:val="002F1D61"/>
    <w:rsid w:val="002F2466"/>
    <w:rsid w:val="002F247E"/>
    <w:rsid w:val="002F25E2"/>
    <w:rsid w:val="002F2732"/>
    <w:rsid w:val="002F2DAE"/>
    <w:rsid w:val="002F2E4E"/>
    <w:rsid w:val="002F3529"/>
    <w:rsid w:val="002F3908"/>
    <w:rsid w:val="002F3D7C"/>
    <w:rsid w:val="002F402D"/>
    <w:rsid w:val="002F4105"/>
    <w:rsid w:val="002F45BB"/>
    <w:rsid w:val="002F4719"/>
    <w:rsid w:val="002F48CC"/>
    <w:rsid w:val="002F4A48"/>
    <w:rsid w:val="002F4A78"/>
    <w:rsid w:val="002F4FF2"/>
    <w:rsid w:val="002F55D3"/>
    <w:rsid w:val="002F5743"/>
    <w:rsid w:val="002F58B7"/>
    <w:rsid w:val="002F5AB0"/>
    <w:rsid w:val="002F5D57"/>
    <w:rsid w:val="002F5E4A"/>
    <w:rsid w:val="002F5F66"/>
    <w:rsid w:val="002F6011"/>
    <w:rsid w:val="002F6744"/>
    <w:rsid w:val="002F69E7"/>
    <w:rsid w:val="002F6A7B"/>
    <w:rsid w:val="002F6AC1"/>
    <w:rsid w:val="002F6D8B"/>
    <w:rsid w:val="002F7395"/>
    <w:rsid w:val="002F747B"/>
    <w:rsid w:val="002F7ABA"/>
    <w:rsid w:val="0030011B"/>
    <w:rsid w:val="00300769"/>
    <w:rsid w:val="00300C47"/>
    <w:rsid w:val="00300F89"/>
    <w:rsid w:val="00301052"/>
    <w:rsid w:val="003012BC"/>
    <w:rsid w:val="003012C9"/>
    <w:rsid w:val="003014EB"/>
    <w:rsid w:val="003014ED"/>
    <w:rsid w:val="003015D3"/>
    <w:rsid w:val="00301A39"/>
    <w:rsid w:val="00302BFC"/>
    <w:rsid w:val="00302E63"/>
    <w:rsid w:val="00302EB7"/>
    <w:rsid w:val="003034C3"/>
    <w:rsid w:val="0030365F"/>
    <w:rsid w:val="003037D4"/>
    <w:rsid w:val="00303BFD"/>
    <w:rsid w:val="003041E3"/>
    <w:rsid w:val="003041F5"/>
    <w:rsid w:val="00304AB6"/>
    <w:rsid w:val="003053B3"/>
    <w:rsid w:val="003053F1"/>
    <w:rsid w:val="00305499"/>
    <w:rsid w:val="00305FA4"/>
    <w:rsid w:val="003062F1"/>
    <w:rsid w:val="0030659E"/>
    <w:rsid w:val="00306A17"/>
    <w:rsid w:val="00306A83"/>
    <w:rsid w:val="00306D64"/>
    <w:rsid w:val="0030716C"/>
    <w:rsid w:val="00307230"/>
    <w:rsid w:val="0030787D"/>
    <w:rsid w:val="00307E36"/>
    <w:rsid w:val="003103E4"/>
    <w:rsid w:val="00310693"/>
    <w:rsid w:val="00310B2A"/>
    <w:rsid w:val="00310B4F"/>
    <w:rsid w:val="00310D0A"/>
    <w:rsid w:val="00310EC7"/>
    <w:rsid w:val="0031124F"/>
    <w:rsid w:val="00311871"/>
    <w:rsid w:val="003118B9"/>
    <w:rsid w:val="00311A9D"/>
    <w:rsid w:val="00311C83"/>
    <w:rsid w:val="00311DE2"/>
    <w:rsid w:val="0031225B"/>
    <w:rsid w:val="00312696"/>
    <w:rsid w:val="0031287B"/>
    <w:rsid w:val="0031294F"/>
    <w:rsid w:val="003133D1"/>
    <w:rsid w:val="00313C36"/>
    <w:rsid w:val="00313F95"/>
    <w:rsid w:val="00314446"/>
    <w:rsid w:val="003146BF"/>
    <w:rsid w:val="0031479E"/>
    <w:rsid w:val="0031487E"/>
    <w:rsid w:val="003148F9"/>
    <w:rsid w:val="00314A10"/>
    <w:rsid w:val="00314D94"/>
    <w:rsid w:val="003152DA"/>
    <w:rsid w:val="0031573B"/>
    <w:rsid w:val="003158C2"/>
    <w:rsid w:val="00315C2D"/>
    <w:rsid w:val="00315D4E"/>
    <w:rsid w:val="00315F30"/>
    <w:rsid w:val="00316194"/>
    <w:rsid w:val="00316F98"/>
    <w:rsid w:val="003174AA"/>
    <w:rsid w:val="003176A6"/>
    <w:rsid w:val="00317812"/>
    <w:rsid w:val="003178C4"/>
    <w:rsid w:val="00317C45"/>
    <w:rsid w:val="003200E3"/>
    <w:rsid w:val="00320205"/>
    <w:rsid w:val="003202D7"/>
    <w:rsid w:val="00320520"/>
    <w:rsid w:val="00320709"/>
    <w:rsid w:val="0032075D"/>
    <w:rsid w:val="003209E7"/>
    <w:rsid w:val="00320B64"/>
    <w:rsid w:val="00320D6B"/>
    <w:rsid w:val="0032125A"/>
    <w:rsid w:val="0032174D"/>
    <w:rsid w:val="00321F12"/>
    <w:rsid w:val="00322500"/>
    <w:rsid w:val="003227FF"/>
    <w:rsid w:val="003229ED"/>
    <w:rsid w:val="00322ACF"/>
    <w:rsid w:val="00323D4D"/>
    <w:rsid w:val="00323E47"/>
    <w:rsid w:val="00323FBF"/>
    <w:rsid w:val="00324159"/>
    <w:rsid w:val="0032455D"/>
    <w:rsid w:val="0032474E"/>
    <w:rsid w:val="00324776"/>
    <w:rsid w:val="003249CA"/>
    <w:rsid w:val="00324BA0"/>
    <w:rsid w:val="00324CFE"/>
    <w:rsid w:val="00324D27"/>
    <w:rsid w:val="00324F27"/>
    <w:rsid w:val="003252F4"/>
    <w:rsid w:val="00325521"/>
    <w:rsid w:val="003260F4"/>
    <w:rsid w:val="00326A00"/>
    <w:rsid w:val="00326BD3"/>
    <w:rsid w:val="00326D9C"/>
    <w:rsid w:val="00326FAE"/>
    <w:rsid w:val="00327244"/>
    <w:rsid w:val="0032732F"/>
    <w:rsid w:val="00327354"/>
    <w:rsid w:val="003278FA"/>
    <w:rsid w:val="003301E5"/>
    <w:rsid w:val="003308A6"/>
    <w:rsid w:val="00330DDF"/>
    <w:rsid w:val="00331507"/>
    <w:rsid w:val="00331607"/>
    <w:rsid w:val="00331E39"/>
    <w:rsid w:val="00331E7E"/>
    <w:rsid w:val="00331E9C"/>
    <w:rsid w:val="00331F52"/>
    <w:rsid w:val="003320CE"/>
    <w:rsid w:val="0033225C"/>
    <w:rsid w:val="00332319"/>
    <w:rsid w:val="00332415"/>
    <w:rsid w:val="00332475"/>
    <w:rsid w:val="0033259A"/>
    <w:rsid w:val="00332916"/>
    <w:rsid w:val="00332F69"/>
    <w:rsid w:val="00333099"/>
    <w:rsid w:val="00333345"/>
    <w:rsid w:val="0033335D"/>
    <w:rsid w:val="003339B1"/>
    <w:rsid w:val="00333F66"/>
    <w:rsid w:val="00334776"/>
    <w:rsid w:val="00334EE8"/>
    <w:rsid w:val="00334FA9"/>
    <w:rsid w:val="003355EB"/>
    <w:rsid w:val="00335B04"/>
    <w:rsid w:val="00335F8B"/>
    <w:rsid w:val="003365D4"/>
    <w:rsid w:val="00336696"/>
    <w:rsid w:val="00336C97"/>
    <w:rsid w:val="00336E0D"/>
    <w:rsid w:val="0033717F"/>
    <w:rsid w:val="0033745C"/>
    <w:rsid w:val="0033746D"/>
    <w:rsid w:val="0033766C"/>
    <w:rsid w:val="00337B6D"/>
    <w:rsid w:val="00337C58"/>
    <w:rsid w:val="00337FEC"/>
    <w:rsid w:val="003402B5"/>
    <w:rsid w:val="00340986"/>
    <w:rsid w:val="00340A2A"/>
    <w:rsid w:val="00340A47"/>
    <w:rsid w:val="00340F0D"/>
    <w:rsid w:val="00340F81"/>
    <w:rsid w:val="0034100D"/>
    <w:rsid w:val="0034152E"/>
    <w:rsid w:val="003415E5"/>
    <w:rsid w:val="00341C0C"/>
    <w:rsid w:val="00341C52"/>
    <w:rsid w:val="00341CC4"/>
    <w:rsid w:val="003423C1"/>
    <w:rsid w:val="003426F1"/>
    <w:rsid w:val="00342834"/>
    <w:rsid w:val="00342C49"/>
    <w:rsid w:val="00342CE0"/>
    <w:rsid w:val="00342FB6"/>
    <w:rsid w:val="003432D7"/>
    <w:rsid w:val="00343972"/>
    <w:rsid w:val="00343A08"/>
    <w:rsid w:val="00343D7D"/>
    <w:rsid w:val="00343EB9"/>
    <w:rsid w:val="00344147"/>
    <w:rsid w:val="0034512D"/>
    <w:rsid w:val="00345214"/>
    <w:rsid w:val="00345283"/>
    <w:rsid w:val="003452DE"/>
    <w:rsid w:val="003453DA"/>
    <w:rsid w:val="003457DB"/>
    <w:rsid w:val="00345961"/>
    <w:rsid w:val="00345C68"/>
    <w:rsid w:val="0034621A"/>
    <w:rsid w:val="0034643D"/>
    <w:rsid w:val="00346585"/>
    <w:rsid w:val="00346B5B"/>
    <w:rsid w:val="0034728C"/>
    <w:rsid w:val="003472A0"/>
    <w:rsid w:val="00347559"/>
    <w:rsid w:val="003475F1"/>
    <w:rsid w:val="00347E69"/>
    <w:rsid w:val="00347F8B"/>
    <w:rsid w:val="00350043"/>
    <w:rsid w:val="0035006A"/>
    <w:rsid w:val="00350312"/>
    <w:rsid w:val="00350364"/>
    <w:rsid w:val="00350807"/>
    <w:rsid w:val="00350889"/>
    <w:rsid w:val="003508FB"/>
    <w:rsid w:val="00350ADE"/>
    <w:rsid w:val="00350EA7"/>
    <w:rsid w:val="003511A4"/>
    <w:rsid w:val="003513FE"/>
    <w:rsid w:val="00351B96"/>
    <w:rsid w:val="003520ED"/>
    <w:rsid w:val="003521A1"/>
    <w:rsid w:val="003521A9"/>
    <w:rsid w:val="00352AA6"/>
    <w:rsid w:val="003532E2"/>
    <w:rsid w:val="00353642"/>
    <w:rsid w:val="00353AFC"/>
    <w:rsid w:val="003541E5"/>
    <w:rsid w:val="003544D0"/>
    <w:rsid w:val="003546F7"/>
    <w:rsid w:val="0035480F"/>
    <w:rsid w:val="00354890"/>
    <w:rsid w:val="00354956"/>
    <w:rsid w:val="00355177"/>
    <w:rsid w:val="00355706"/>
    <w:rsid w:val="00355716"/>
    <w:rsid w:val="003557F4"/>
    <w:rsid w:val="003558A8"/>
    <w:rsid w:val="003558DE"/>
    <w:rsid w:val="003558F1"/>
    <w:rsid w:val="00355B50"/>
    <w:rsid w:val="00355F3F"/>
    <w:rsid w:val="00356153"/>
    <w:rsid w:val="00356EEC"/>
    <w:rsid w:val="003573B8"/>
    <w:rsid w:val="003575BF"/>
    <w:rsid w:val="003577A9"/>
    <w:rsid w:val="00357AE0"/>
    <w:rsid w:val="00357EE8"/>
    <w:rsid w:val="00357F31"/>
    <w:rsid w:val="00357F65"/>
    <w:rsid w:val="00360B25"/>
    <w:rsid w:val="00360F9C"/>
    <w:rsid w:val="003612EE"/>
    <w:rsid w:val="00361611"/>
    <w:rsid w:val="0036174B"/>
    <w:rsid w:val="00361832"/>
    <w:rsid w:val="00361D77"/>
    <w:rsid w:val="00361DCF"/>
    <w:rsid w:val="00361E5D"/>
    <w:rsid w:val="00361F09"/>
    <w:rsid w:val="00361FC6"/>
    <w:rsid w:val="00361FF4"/>
    <w:rsid w:val="0036203E"/>
    <w:rsid w:val="003626E1"/>
    <w:rsid w:val="003628D7"/>
    <w:rsid w:val="00362930"/>
    <w:rsid w:val="00362AB4"/>
    <w:rsid w:val="00362AEE"/>
    <w:rsid w:val="00362DE2"/>
    <w:rsid w:val="003633BF"/>
    <w:rsid w:val="003635F8"/>
    <w:rsid w:val="00363AB4"/>
    <w:rsid w:val="00363E85"/>
    <w:rsid w:val="00363EC5"/>
    <w:rsid w:val="003640B6"/>
    <w:rsid w:val="00364229"/>
    <w:rsid w:val="00364600"/>
    <w:rsid w:val="0036463F"/>
    <w:rsid w:val="0036499C"/>
    <w:rsid w:val="00364AA0"/>
    <w:rsid w:val="00364B9E"/>
    <w:rsid w:val="00364D5C"/>
    <w:rsid w:val="003653F0"/>
    <w:rsid w:val="00365457"/>
    <w:rsid w:val="0036550C"/>
    <w:rsid w:val="00365772"/>
    <w:rsid w:val="003657DA"/>
    <w:rsid w:val="003657E0"/>
    <w:rsid w:val="00365FFB"/>
    <w:rsid w:val="003660C5"/>
    <w:rsid w:val="003660CD"/>
    <w:rsid w:val="003662ED"/>
    <w:rsid w:val="0036642A"/>
    <w:rsid w:val="003667F4"/>
    <w:rsid w:val="00366AB7"/>
    <w:rsid w:val="00366B16"/>
    <w:rsid w:val="0036710D"/>
    <w:rsid w:val="003671A2"/>
    <w:rsid w:val="00367440"/>
    <w:rsid w:val="003675A0"/>
    <w:rsid w:val="00367616"/>
    <w:rsid w:val="0036777E"/>
    <w:rsid w:val="00367A43"/>
    <w:rsid w:val="0037007A"/>
    <w:rsid w:val="00370C08"/>
    <w:rsid w:val="00370CBC"/>
    <w:rsid w:val="00370D81"/>
    <w:rsid w:val="00370FA8"/>
    <w:rsid w:val="00371197"/>
    <w:rsid w:val="00371644"/>
    <w:rsid w:val="0037180F"/>
    <w:rsid w:val="00371A11"/>
    <w:rsid w:val="00371ECC"/>
    <w:rsid w:val="003728A4"/>
    <w:rsid w:val="00372EC1"/>
    <w:rsid w:val="00372F63"/>
    <w:rsid w:val="00373878"/>
    <w:rsid w:val="00374333"/>
    <w:rsid w:val="00374957"/>
    <w:rsid w:val="00374D49"/>
    <w:rsid w:val="003753CB"/>
    <w:rsid w:val="003754F9"/>
    <w:rsid w:val="003756F8"/>
    <w:rsid w:val="00375ACD"/>
    <w:rsid w:val="0037607D"/>
    <w:rsid w:val="003761DD"/>
    <w:rsid w:val="00376364"/>
    <w:rsid w:val="00376655"/>
    <w:rsid w:val="003767BF"/>
    <w:rsid w:val="00376873"/>
    <w:rsid w:val="003769FE"/>
    <w:rsid w:val="0037745D"/>
    <w:rsid w:val="003776F4"/>
    <w:rsid w:val="00377FA7"/>
    <w:rsid w:val="00377FBC"/>
    <w:rsid w:val="00380005"/>
    <w:rsid w:val="003804EA"/>
    <w:rsid w:val="00380567"/>
    <w:rsid w:val="0038090E"/>
    <w:rsid w:val="00380953"/>
    <w:rsid w:val="00380A65"/>
    <w:rsid w:val="00380AC4"/>
    <w:rsid w:val="00380C29"/>
    <w:rsid w:val="00381054"/>
    <w:rsid w:val="00381438"/>
    <w:rsid w:val="00381B01"/>
    <w:rsid w:val="00381F5F"/>
    <w:rsid w:val="00381FAC"/>
    <w:rsid w:val="00382188"/>
    <w:rsid w:val="003824DB"/>
    <w:rsid w:val="0038264F"/>
    <w:rsid w:val="003830C5"/>
    <w:rsid w:val="00383625"/>
    <w:rsid w:val="003836EA"/>
    <w:rsid w:val="0038389E"/>
    <w:rsid w:val="00383B07"/>
    <w:rsid w:val="00383DD3"/>
    <w:rsid w:val="00383F5A"/>
    <w:rsid w:val="003841B3"/>
    <w:rsid w:val="00384359"/>
    <w:rsid w:val="00384BEF"/>
    <w:rsid w:val="00384DE0"/>
    <w:rsid w:val="00384FA6"/>
    <w:rsid w:val="0038528D"/>
    <w:rsid w:val="003852B9"/>
    <w:rsid w:val="0038530F"/>
    <w:rsid w:val="00385785"/>
    <w:rsid w:val="00385799"/>
    <w:rsid w:val="003857D7"/>
    <w:rsid w:val="00385961"/>
    <w:rsid w:val="0038596C"/>
    <w:rsid w:val="00385CC8"/>
    <w:rsid w:val="003865F0"/>
    <w:rsid w:val="00386667"/>
    <w:rsid w:val="003866E0"/>
    <w:rsid w:val="00386B18"/>
    <w:rsid w:val="003871D5"/>
    <w:rsid w:val="00387E93"/>
    <w:rsid w:val="00390475"/>
    <w:rsid w:val="003904E0"/>
    <w:rsid w:val="003904FE"/>
    <w:rsid w:val="003906F9"/>
    <w:rsid w:val="0039080C"/>
    <w:rsid w:val="00390943"/>
    <w:rsid w:val="00390A8A"/>
    <w:rsid w:val="00390CED"/>
    <w:rsid w:val="00390E1A"/>
    <w:rsid w:val="00390E27"/>
    <w:rsid w:val="00391832"/>
    <w:rsid w:val="00391882"/>
    <w:rsid w:val="00391A7A"/>
    <w:rsid w:val="00391D2B"/>
    <w:rsid w:val="00392AD6"/>
    <w:rsid w:val="00392AEC"/>
    <w:rsid w:val="00392BFB"/>
    <w:rsid w:val="00392E74"/>
    <w:rsid w:val="00392ECE"/>
    <w:rsid w:val="00392FEF"/>
    <w:rsid w:val="003939DB"/>
    <w:rsid w:val="00393F77"/>
    <w:rsid w:val="00394557"/>
    <w:rsid w:val="00394BDB"/>
    <w:rsid w:val="00394DF5"/>
    <w:rsid w:val="00394E25"/>
    <w:rsid w:val="003953B7"/>
    <w:rsid w:val="0039549D"/>
    <w:rsid w:val="003955CE"/>
    <w:rsid w:val="00395741"/>
    <w:rsid w:val="00395815"/>
    <w:rsid w:val="00395A16"/>
    <w:rsid w:val="00395C84"/>
    <w:rsid w:val="00395E6F"/>
    <w:rsid w:val="00395EED"/>
    <w:rsid w:val="00396033"/>
    <w:rsid w:val="003960CB"/>
    <w:rsid w:val="00396287"/>
    <w:rsid w:val="003962D3"/>
    <w:rsid w:val="00396635"/>
    <w:rsid w:val="00396673"/>
    <w:rsid w:val="003966DC"/>
    <w:rsid w:val="003966E9"/>
    <w:rsid w:val="003966F5"/>
    <w:rsid w:val="0039682E"/>
    <w:rsid w:val="003968E8"/>
    <w:rsid w:val="00396B9E"/>
    <w:rsid w:val="00396E9E"/>
    <w:rsid w:val="00396ED1"/>
    <w:rsid w:val="00396F16"/>
    <w:rsid w:val="00397167"/>
    <w:rsid w:val="00397285"/>
    <w:rsid w:val="00397B71"/>
    <w:rsid w:val="00397CF8"/>
    <w:rsid w:val="00397DF3"/>
    <w:rsid w:val="003A0352"/>
    <w:rsid w:val="003A0AD6"/>
    <w:rsid w:val="003A1471"/>
    <w:rsid w:val="003A1B2A"/>
    <w:rsid w:val="003A1C58"/>
    <w:rsid w:val="003A1E99"/>
    <w:rsid w:val="003A1EB0"/>
    <w:rsid w:val="003A1EC2"/>
    <w:rsid w:val="003A1FB3"/>
    <w:rsid w:val="003A21A0"/>
    <w:rsid w:val="003A253F"/>
    <w:rsid w:val="003A2E7B"/>
    <w:rsid w:val="003A3EE0"/>
    <w:rsid w:val="003A434E"/>
    <w:rsid w:val="003A46A4"/>
    <w:rsid w:val="003A47C6"/>
    <w:rsid w:val="003A4904"/>
    <w:rsid w:val="003A4EB8"/>
    <w:rsid w:val="003A529B"/>
    <w:rsid w:val="003A5543"/>
    <w:rsid w:val="003A5AA9"/>
    <w:rsid w:val="003A5ED0"/>
    <w:rsid w:val="003A5F89"/>
    <w:rsid w:val="003A66FF"/>
    <w:rsid w:val="003A6C3F"/>
    <w:rsid w:val="003A6C73"/>
    <w:rsid w:val="003A6FC5"/>
    <w:rsid w:val="003A7190"/>
    <w:rsid w:val="003A72EB"/>
    <w:rsid w:val="003A74E1"/>
    <w:rsid w:val="003A7846"/>
    <w:rsid w:val="003A7A16"/>
    <w:rsid w:val="003B0056"/>
    <w:rsid w:val="003B075B"/>
    <w:rsid w:val="003B0837"/>
    <w:rsid w:val="003B0CF1"/>
    <w:rsid w:val="003B0D03"/>
    <w:rsid w:val="003B1027"/>
    <w:rsid w:val="003B1130"/>
    <w:rsid w:val="003B178D"/>
    <w:rsid w:val="003B18AB"/>
    <w:rsid w:val="003B194B"/>
    <w:rsid w:val="003B1A73"/>
    <w:rsid w:val="003B1D1C"/>
    <w:rsid w:val="003B1ECB"/>
    <w:rsid w:val="003B1F2C"/>
    <w:rsid w:val="003B202D"/>
    <w:rsid w:val="003B2160"/>
    <w:rsid w:val="003B2AF2"/>
    <w:rsid w:val="003B2B9F"/>
    <w:rsid w:val="003B30FB"/>
    <w:rsid w:val="003B378D"/>
    <w:rsid w:val="003B3DFF"/>
    <w:rsid w:val="003B43DE"/>
    <w:rsid w:val="003B4AE2"/>
    <w:rsid w:val="003B4E62"/>
    <w:rsid w:val="003B4EC2"/>
    <w:rsid w:val="003B4F8F"/>
    <w:rsid w:val="003B5165"/>
    <w:rsid w:val="003B52C3"/>
    <w:rsid w:val="003B58E4"/>
    <w:rsid w:val="003B5CE7"/>
    <w:rsid w:val="003B6621"/>
    <w:rsid w:val="003B6A0A"/>
    <w:rsid w:val="003B7248"/>
    <w:rsid w:val="003B731B"/>
    <w:rsid w:val="003B768D"/>
    <w:rsid w:val="003B7789"/>
    <w:rsid w:val="003B77C9"/>
    <w:rsid w:val="003B7AD6"/>
    <w:rsid w:val="003C00B8"/>
    <w:rsid w:val="003C044C"/>
    <w:rsid w:val="003C0877"/>
    <w:rsid w:val="003C0DD4"/>
    <w:rsid w:val="003C27D0"/>
    <w:rsid w:val="003C2A2E"/>
    <w:rsid w:val="003C2A5F"/>
    <w:rsid w:val="003C2DF6"/>
    <w:rsid w:val="003C3204"/>
    <w:rsid w:val="003C3D9D"/>
    <w:rsid w:val="003C3DCC"/>
    <w:rsid w:val="003C3E92"/>
    <w:rsid w:val="003C4569"/>
    <w:rsid w:val="003C4A86"/>
    <w:rsid w:val="003C4D84"/>
    <w:rsid w:val="003C4F24"/>
    <w:rsid w:val="003C50CE"/>
    <w:rsid w:val="003C513A"/>
    <w:rsid w:val="003C51A9"/>
    <w:rsid w:val="003C5250"/>
    <w:rsid w:val="003C54B2"/>
    <w:rsid w:val="003C5818"/>
    <w:rsid w:val="003C5AE8"/>
    <w:rsid w:val="003C5B81"/>
    <w:rsid w:val="003C5C26"/>
    <w:rsid w:val="003C61EB"/>
    <w:rsid w:val="003C648A"/>
    <w:rsid w:val="003C677F"/>
    <w:rsid w:val="003C6CD6"/>
    <w:rsid w:val="003C6D50"/>
    <w:rsid w:val="003C703D"/>
    <w:rsid w:val="003C74FB"/>
    <w:rsid w:val="003C77EA"/>
    <w:rsid w:val="003C78DF"/>
    <w:rsid w:val="003D0455"/>
    <w:rsid w:val="003D0812"/>
    <w:rsid w:val="003D0EBE"/>
    <w:rsid w:val="003D1254"/>
    <w:rsid w:val="003D188F"/>
    <w:rsid w:val="003D1CF6"/>
    <w:rsid w:val="003D1F2C"/>
    <w:rsid w:val="003D21B0"/>
    <w:rsid w:val="003D21E0"/>
    <w:rsid w:val="003D264E"/>
    <w:rsid w:val="003D2737"/>
    <w:rsid w:val="003D28C4"/>
    <w:rsid w:val="003D2CDF"/>
    <w:rsid w:val="003D2D6B"/>
    <w:rsid w:val="003D3143"/>
    <w:rsid w:val="003D35F4"/>
    <w:rsid w:val="003D40C7"/>
    <w:rsid w:val="003D4132"/>
    <w:rsid w:val="003D4AB0"/>
    <w:rsid w:val="003D4C5D"/>
    <w:rsid w:val="003D4FAA"/>
    <w:rsid w:val="003D5011"/>
    <w:rsid w:val="003D50E1"/>
    <w:rsid w:val="003D528D"/>
    <w:rsid w:val="003D5300"/>
    <w:rsid w:val="003D5330"/>
    <w:rsid w:val="003D53D4"/>
    <w:rsid w:val="003D5643"/>
    <w:rsid w:val="003D5B62"/>
    <w:rsid w:val="003D5C98"/>
    <w:rsid w:val="003D6078"/>
    <w:rsid w:val="003D6689"/>
    <w:rsid w:val="003D695B"/>
    <w:rsid w:val="003D6DEA"/>
    <w:rsid w:val="003D72FF"/>
    <w:rsid w:val="003D73AE"/>
    <w:rsid w:val="003D74E8"/>
    <w:rsid w:val="003D7831"/>
    <w:rsid w:val="003D7E50"/>
    <w:rsid w:val="003E000C"/>
    <w:rsid w:val="003E065E"/>
    <w:rsid w:val="003E0EA3"/>
    <w:rsid w:val="003E0F13"/>
    <w:rsid w:val="003E11A8"/>
    <w:rsid w:val="003E12BF"/>
    <w:rsid w:val="003E163A"/>
    <w:rsid w:val="003E1790"/>
    <w:rsid w:val="003E1A85"/>
    <w:rsid w:val="003E2027"/>
    <w:rsid w:val="003E24B6"/>
    <w:rsid w:val="003E2642"/>
    <w:rsid w:val="003E27B1"/>
    <w:rsid w:val="003E2894"/>
    <w:rsid w:val="003E3B32"/>
    <w:rsid w:val="003E3B44"/>
    <w:rsid w:val="003E3DD5"/>
    <w:rsid w:val="003E3FE9"/>
    <w:rsid w:val="003E4526"/>
    <w:rsid w:val="003E4A5F"/>
    <w:rsid w:val="003E507D"/>
    <w:rsid w:val="003E5829"/>
    <w:rsid w:val="003E5877"/>
    <w:rsid w:val="003E5CDE"/>
    <w:rsid w:val="003E5FB7"/>
    <w:rsid w:val="003E6AC5"/>
    <w:rsid w:val="003E6B2B"/>
    <w:rsid w:val="003E6BC2"/>
    <w:rsid w:val="003E6E0D"/>
    <w:rsid w:val="003E7342"/>
    <w:rsid w:val="003E7554"/>
    <w:rsid w:val="003E7582"/>
    <w:rsid w:val="003E7DF1"/>
    <w:rsid w:val="003F0396"/>
    <w:rsid w:val="003F0726"/>
    <w:rsid w:val="003F0974"/>
    <w:rsid w:val="003F0E64"/>
    <w:rsid w:val="003F1257"/>
    <w:rsid w:val="003F1350"/>
    <w:rsid w:val="003F1C89"/>
    <w:rsid w:val="003F2131"/>
    <w:rsid w:val="003F2152"/>
    <w:rsid w:val="003F219D"/>
    <w:rsid w:val="003F252B"/>
    <w:rsid w:val="003F278F"/>
    <w:rsid w:val="003F2B23"/>
    <w:rsid w:val="003F2D2B"/>
    <w:rsid w:val="003F31EA"/>
    <w:rsid w:val="003F345E"/>
    <w:rsid w:val="003F36DA"/>
    <w:rsid w:val="003F397F"/>
    <w:rsid w:val="003F3DEB"/>
    <w:rsid w:val="003F4441"/>
    <w:rsid w:val="003F4720"/>
    <w:rsid w:val="003F49A4"/>
    <w:rsid w:val="003F4B18"/>
    <w:rsid w:val="003F4CA8"/>
    <w:rsid w:val="003F4E1B"/>
    <w:rsid w:val="003F5254"/>
    <w:rsid w:val="003F5A75"/>
    <w:rsid w:val="003F6D72"/>
    <w:rsid w:val="003F6E3D"/>
    <w:rsid w:val="003F72D7"/>
    <w:rsid w:val="003F7CAD"/>
    <w:rsid w:val="003F7F6B"/>
    <w:rsid w:val="0040006A"/>
    <w:rsid w:val="00400183"/>
    <w:rsid w:val="00400318"/>
    <w:rsid w:val="004006AC"/>
    <w:rsid w:val="00400FF5"/>
    <w:rsid w:val="004012B4"/>
    <w:rsid w:val="00401E41"/>
    <w:rsid w:val="0040205B"/>
    <w:rsid w:val="0040209B"/>
    <w:rsid w:val="004020E6"/>
    <w:rsid w:val="004023CF"/>
    <w:rsid w:val="0040279F"/>
    <w:rsid w:val="00402913"/>
    <w:rsid w:val="00402B15"/>
    <w:rsid w:val="00402C05"/>
    <w:rsid w:val="0040311E"/>
    <w:rsid w:val="00403262"/>
    <w:rsid w:val="00403448"/>
    <w:rsid w:val="00403CD1"/>
    <w:rsid w:val="00403EC8"/>
    <w:rsid w:val="00404039"/>
    <w:rsid w:val="004047DD"/>
    <w:rsid w:val="00404B84"/>
    <w:rsid w:val="0040585B"/>
    <w:rsid w:val="00405AFF"/>
    <w:rsid w:val="00405D66"/>
    <w:rsid w:val="00406E6C"/>
    <w:rsid w:val="00407086"/>
    <w:rsid w:val="00407709"/>
    <w:rsid w:val="00407815"/>
    <w:rsid w:val="00407CAF"/>
    <w:rsid w:val="00407DAC"/>
    <w:rsid w:val="00407F3A"/>
    <w:rsid w:val="004100BF"/>
    <w:rsid w:val="00410252"/>
    <w:rsid w:val="00410513"/>
    <w:rsid w:val="00410679"/>
    <w:rsid w:val="0041069F"/>
    <w:rsid w:val="00410848"/>
    <w:rsid w:val="0041088C"/>
    <w:rsid w:val="00410AF9"/>
    <w:rsid w:val="00410DAC"/>
    <w:rsid w:val="00411095"/>
    <w:rsid w:val="004115D7"/>
    <w:rsid w:val="004116FC"/>
    <w:rsid w:val="00411753"/>
    <w:rsid w:val="00411B99"/>
    <w:rsid w:val="00411CEC"/>
    <w:rsid w:val="00411D54"/>
    <w:rsid w:val="00413097"/>
    <w:rsid w:val="00413153"/>
    <w:rsid w:val="00413343"/>
    <w:rsid w:val="0041339D"/>
    <w:rsid w:val="00413BA2"/>
    <w:rsid w:val="00414042"/>
    <w:rsid w:val="004147B7"/>
    <w:rsid w:val="004147C4"/>
    <w:rsid w:val="00414A32"/>
    <w:rsid w:val="00414ACE"/>
    <w:rsid w:val="00414CD8"/>
    <w:rsid w:val="00415387"/>
    <w:rsid w:val="0041547E"/>
    <w:rsid w:val="00415B6E"/>
    <w:rsid w:val="00415DF6"/>
    <w:rsid w:val="00415E4F"/>
    <w:rsid w:val="00415F64"/>
    <w:rsid w:val="0041601B"/>
    <w:rsid w:val="0041606E"/>
    <w:rsid w:val="004160E0"/>
    <w:rsid w:val="004160F3"/>
    <w:rsid w:val="004161A2"/>
    <w:rsid w:val="00416316"/>
    <w:rsid w:val="004164F8"/>
    <w:rsid w:val="004166A3"/>
    <w:rsid w:val="00416CB5"/>
    <w:rsid w:val="004174E6"/>
    <w:rsid w:val="00417B12"/>
    <w:rsid w:val="00417D43"/>
    <w:rsid w:val="004200FC"/>
    <w:rsid w:val="00420201"/>
    <w:rsid w:val="004203E0"/>
    <w:rsid w:val="004210C0"/>
    <w:rsid w:val="00421158"/>
    <w:rsid w:val="0042123D"/>
    <w:rsid w:val="004214D4"/>
    <w:rsid w:val="004214F1"/>
    <w:rsid w:val="00421FA5"/>
    <w:rsid w:val="00422865"/>
    <w:rsid w:val="00422DFB"/>
    <w:rsid w:val="00422F11"/>
    <w:rsid w:val="00423080"/>
    <w:rsid w:val="004230BA"/>
    <w:rsid w:val="004232A5"/>
    <w:rsid w:val="004236D6"/>
    <w:rsid w:val="00423CCA"/>
    <w:rsid w:val="00423D9F"/>
    <w:rsid w:val="00423FAF"/>
    <w:rsid w:val="00424128"/>
    <w:rsid w:val="0042468F"/>
    <w:rsid w:val="004247B2"/>
    <w:rsid w:val="004247D5"/>
    <w:rsid w:val="004248E2"/>
    <w:rsid w:val="0042519E"/>
    <w:rsid w:val="00425345"/>
    <w:rsid w:val="00426130"/>
    <w:rsid w:val="0042670B"/>
    <w:rsid w:val="0042688E"/>
    <w:rsid w:val="00426988"/>
    <w:rsid w:val="00426FE0"/>
    <w:rsid w:val="00427419"/>
    <w:rsid w:val="004275C4"/>
    <w:rsid w:val="004277FC"/>
    <w:rsid w:val="00427AED"/>
    <w:rsid w:val="00427EBF"/>
    <w:rsid w:val="00430004"/>
    <w:rsid w:val="00430357"/>
    <w:rsid w:val="00430A0F"/>
    <w:rsid w:val="00430B29"/>
    <w:rsid w:val="00430B3C"/>
    <w:rsid w:val="00430FD4"/>
    <w:rsid w:val="0043104F"/>
    <w:rsid w:val="00431239"/>
    <w:rsid w:val="004312BE"/>
    <w:rsid w:val="0043133E"/>
    <w:rsid w:val="004315D3"/>
    <w:rsid w:val="004320AF"/>
    <w:rsid w:val="0043239F"/>
    <w:rsid w:val="00432753"/>
    <w:rsid w:val="00432961"/>
    <w:rsid w:val="00432972"/>
    <w:rsid w:val="004331CE"/>
    <w:rsid w:val="00433630"/>
    <w:rsid w:val="00433ABC"/>
    <w:rsid w:val="00433BA1"/>
    <w:rsid w:val="00433C3C"/>
    <w:rsid w:val="00433CD8"/>
    <w:rsid w:val="004340D9"/>
    <w:rsid w:val="00434179"/>
    <w:rsid w:val="0043434A"/>
    <w:rsid w:val="004344BA"/>
    <w:rsid w:val="00434AC3"/>
    <w:rsid w:val="00434D0C"/>
    <w:rsid w:val="00434D15"/>
    <w:rsid w:val="00434E46"/>
    <w:rsid w:val="00434EAB"/>
    <w:rsid w:val="00434F0F"/>
    <w:rsid w:val="00434F86"/>
    <w:rsid w:val="00435223"/>
    <w:rsid w:val="004358C2"/>
    <w:rsid w:val="00435A16"/>
    <w:rsid w:val="00435A5D"/>
    <w:rsid w:val="00435C30"/>
    <w:rsid w:val="00435FF8"/>
    <w:rsid w:val="00436253"/>
    <w:rsid w:val="00436396"/>
    <w:rsid w:val="004363F9"/>
    <w:rsid w:val="00436C39"/>
    <w:rsid w:val="00436DFE"/>
    <w:rsid w:val="00436F9C"/>
    <w:rsid w:val="004375E8"/>
    <w:rsid w:val="00437C7B"/>
    <w:rsid w:val="00437DE0"/>
    <w:rsid w:val="00437FCA"/>
    <w:rsid w:val="004406A8"/>
    <w:rsid w:val="0044074B"/>
    <w:rsid w:val="004408EB"/>
    <w:rsid w:val="00441289"/>
    <w:rsid w:val="00441681"/>
    <w:rsid w:val="004416EF"/>
    <w:rsid w:val="00441803"/>
    <w:rsid w:val="00441EDF"/>
    <w:rsid w:val="00442289"/>
    <w:rsid w:val="004422AC"/>
    <w:rsid w:val="00442350"/>
    <w:rsid w:val="00442358"/>
    <w:rsid w:val="00442479"/>
    <w:rsid w:val="0044292A"/>
    <w:rsid w:val="00442A67"/>
    <w:rsid w:val="00442ABC"/>
    <w:rsid w:val="00442D9C"/>
    <w:rsid w:val="0044337C"/>
    <w:rsid w:val="004433DA"/>
    <w:rsid w:val="00443E75"/>
    <w:rsid w:val="00444226"/>
    <w:rsid w:val="00444409"/>
    <w:rsid w:val="00444A7B"/>
    <w:rsid w:val="00444B26"/>
    <w:rsid w:val="00444B30"/>
    <w:rsid w:val="00444BD5"/>
    <w:rsid w:val="00444C11"/>
    <w:rsid w:val="00444F75"/>
    <w:rsid w:val="00445762"/>
    <w:rsid w:val="00445B14"/>
    <w:rsid w:val="00446106"/>
    <w:rsid w:val="004462B7"/>
    <w:rsid w:val="00446490"/>
    <w:rsid w:val="004465E2"/>
    <w:rsid w:val="0044663E"/>
    <w:rsid w:val="00446D4B"/>
    <w:rsid w:val="004470C9"/>
    <w:rsid w:val="00447130"/>
    <w:rsid w:val="00447201"/>
    <w:rsid w:val="004472C5"/>
    <w:rsid w:val="00447314"/>
    <w:rsid w:val="00447454"/>
    <w:rsid w:val="004478BC"/>
    <w:rsid w:val="004500CD"/>
    <w:rsid w:val="00450281"/>
    <w:rsid w:val="00450319"/>
    <w:rsid w:val="0045039C"/>
    <w:rsid w:val="00450442"/>
    <w:rsid w:val="00451092"/>
    <w:rsid w:val="00451168"/>
    <w:rsid w:val="00451231"/>
    <w:rsid w:val="0045159E"/>
    <w:rsid w:val="004516FD"/>
    <w:rsid w:val="00451CA4"/>
    <w:rsid w:val="00451F2A"/>
    <w:rsid w:val="00451FCA"/>
    <w:rsid w:val="0045209C"/>
    <w:rsid w:val="00452494"/>
    <w:rsid w:val="00452D89"/>
    <w:rsid w:val="00453714"/>
    <w:rsid w:val="004539F6"/>
    <w:rsid w:val="00453CD7"/>
    <w:rsid w:val="00453D10"/>
    <w:rsid w:val="00453E94"/>
    <w:rsid w:val="00454008"/>
    <w:rsid w:val="00454535"/>
    <w:rsid w:val="0045479C"/>
    <w:rsid w:val="00454D84"/>
    <w:rsid w:val="00454E87"/>
    <w:rsid w:val="0045516D"/>
    <w:rsid w:val="004552DD"/>
    <w:rsid w:val="004556CC"/>
    <w:rsid w:val="00455D1D"/>
    <w:rsid w:val="00455E67"/>
    <w:rsid w:val="00455F77"/>
    <w:rsid w:val="004565CD"/>
    <w:rsid w:val="0045689E"/>
    <w:rsid w:val="00456C51"/>
    <w:rsid w:val="00456C98"/>
    <w:rsid w:val="00456D83"/>
    <w:rsid w:val="00457877"/>
    <w:rsid w:val="004578D2"/>
    <w:rsid w:val="00457C5D"/>
    <w:rsid w:val="00457D13"/>
    <w:rsid w:val="00457DC5"/>
    <w:rsid w:val="0046039A"/>
    <w:rsid w:val="004603B5"/>
    <w:rsid w:val="004604EC"/>
    <w:rsid w:val="004606D8"/>
    <w:rsid w:val="00460730"/>
    <w:rsid w:val="00460C88"/>
    <w:rsid w:val="00460CA4"/>
    <w:rsid w:val="00460CAC"/>
    <w:rsid w:val="00460F0F"/>
    <w:rsid w:val="00460F65"/>
    <w:rsid w:val="00461025"/>
    <w:rsid w:val="004615C5"/>
    <w:rsid w:val="004615FF"/>
    <w:rsid w:val="004618D4"/>
    <w:rsid w:val="00461E85"/>
    <w:rsid w:val="004622F2"/>
    <w:rsid w:val="004623CD"/>
    <w:rsid w:val="00462AD1"/>
    <w:rsid w:val="00462CD3"/>
    <w:rsid w:val="0046308E"/>
    <w:rsid w:val="004630D3"/>
    <w:rsid w:val="00463144"/>
    <w:rsid w:val="0046334A"/>
    <w:rsid w:val="004636C8"/>
    <w:rsid w:val="00463984"/>
    <w:rsid w:val="004639E7"/>
    <w:rsid w:val="00463AB2"/>
    <w:rsid w:val="00463BAD"/>
    <w:rsid w:val="00463C99"/>
    <w:rsid w:val="00463E5E"/>
    <w:rsid w:val="00463F24"/>
    <w:rsid w:val="00463F5D"/>
    <w:rsid w:val="00463F63"/>
    <w:rsid w:val="004644EF"/>
    <w:rsid w:val="00464739"/>
    <w:rsid w:val="004648E7"/>
    <w:rsid w:val="00464FC4"/>
    <w:rsid w:val="004659A4"/>
    <w:rsid w:val="00465A15"/>
    <w:rsid w:val="00465EF7"/>
    <w:rsid w:val="00465F27"/>
    <w:rsid w:val="00465FAD"/>
    <w:rsid w:val="0046624C"/>
    <w:rsid w:val="004668C2"/>
    <w:rsid w:val="00466C17"/>
    <w:rsid w:val="00466D27"/>
    <w:rsid w:val="00466D99"/>
    <w:rsid w:val="00466FF7"/>
    <w:rsid w:val="004672B1"/>
    <w:rsid w:val="004674B3"/>
    <w:rsid w:val="00467F85"/>
    <w:rsid w:val="004701A4"/>
    <w:rsid w:val="0047075D"/>
    <w:rsid w:val="004707A7"/>
    <w:rsid w:val="00470A7E"/>
    <w:rsid w:val="004714EC"/>
    <w:rsid w:val="00471660"/>
    <w:rsid w:val="00471A54"/>
    <w:rsid w:val="004720AE"/>
    <w:rsid w:val="0047228E"/>
    <w:rsid w:val="0047281C"/>
    <w:rsid w:val="00472A17"/>
    <w:rsid w:val="00472D52"/>
    <w:rsid w:val="00473AA2"/>
    <w:rsid w:val="00473C34"/>
    <w:rsid w:val="0047455F"/>
    <w:rsid w:val="004745D2"/>
    <w:rsid w:val="0047495F"/>
    <w:rsid w:val="00474B0B"/>
    <w:rsid w:val="004750A1"/>
    <w:rsid w:val="004759CA"/>
    <w:rsid w:val="00475A41"/>
    <w:rsid w:val="00475D72"/>
    <w:rsid w:val="00475D7A"/>
    <w:rsid w:val="004761E5"/>
    <w:rsid w:val="00476239"/>
    <w:rsid w:val="00476618"/>
    <w:rsid w:val="00476C0C"/>
    <w:rsid w:val="00476C4B"/>
    <w:rsid w:val="00476D69"/>
    <w:rsid w:val="00476F92"/>
    <w:rsid w:val="0047775B"/>
    <w:rsid w:val="004778AF"/>
    <w:rsid w:val="004779D5"/>
    <w:rsid w:val="004779E1"/>
    <w:rsid w:val="00477E95"/>
    <w:rsid w:val="00480093"/>
    <w:rsid w:val="00480350"/>
    <w:rsid w:val="00480568"/>
    <w:rsid w:val="004809F0"/>
    <w:rsid w:val="00480F68"/>
    <w:rsid w:val="004815D9"/>
    <w:rsid w:val="00481622"/>
    <w:rsid w:val="00481C75"/>
    <w:rsid w:val="00481C98"/>
    <w:rsid w:val="00481E9B"/>
    <w:rsid w:val="00481F13"/>
    <w:rsid w:val="00482497"/>
    <w:rsid w:val="00482863"/>
    <w:rsid w:val="00482C9A"/>
    <w:rsid w:val="00482D78"/>
    <w:rsid w:val="004832D4"/>
    <w:rsid w:val="004833B0"/>
    <w:rsid w:val="004836A5"/>
    <w:rsid w:val="00483AA9"/>
    <w:rsid w:val="00483BE6"/>
    <w:rsid w:val="0048407B"/>
    <w:rsid w:val="00484872"/>
    <w:rsid w:val="00484CE2"/>
    <w:rsid w:val="00484DEB"/>
    <w:rsid w:val="00485023"/>
    <w:rsid w:val="004850F1"/>
    <w:rsid w:val="00485A18"/>
    <w:rsid w:val="00485A86"/>
    <w:rsid w:val="004863A0"/>
    <w:rsid w:val="00486E23"/>
    <w:rsid w:val="00486E2D"/>
    <w:rsid w:val="00486E94"/>
    <w:rsid w:val="00486ED6"/>
    <w:rsid w:val="00487282"/>
    <w:rsid w:val="00487408"/>
    <w:rsid w:val="0048753F"/>
    <w:rsid w:val="004877D5"/>
    <w:rsid w:val="004878AD"/>
    <w:rsid w:val="00487961"/>
    <w:rsid w:val="00487963"/>
    <w:rsid w:val="00487E54"/>
    <w:rsid w:val="00487FE3"/>
    <w:rsid w:val="0049023A"/>
    <w:rsid w:val="0049029A"/>
    <w:rsid w:val="00490521"/>
    <w:rsid w:val="0049055C"/>
    <w:rsid w:val="00490B2B"/>
    <w:rsid w:val="004913C6"/>
    <w:rsid w:val="00491B1A"/>
    <w:rsid w:val="00491BA1"/>
    <w:rsid w:val="004922C0"/>
    <w:rsid w:val="00492300"/>
    <w:rsid w:val="00492395"/>
    <w:rsid w:val="00492BDB"/>
    <w:rsid w:val="00493476"/>
    <w:rsid w:val="004937D6"/>
    <w:rsid w:val="0049402A"/>
    <w:rsid w:val="004941E4"/>
    <w:rsid w:val="004944E4"/>
    <w:rsid w:val="00494742"/>
    <w:rsid w:val="004948F2"/>
    <w:rsid w:val="00494901"/>
    <w:rsid w:val="00495125"/>
    <w:rsid w:val="0049529C"/>
    <w:rsid w:val="004955C6"/>
    <w:rsid w:val="00496227"/>
    <w:rsid w:val="004965B6"/>
    <w:rsid w:val="00497012"/>
    <w:rsid w:val="004972CC"/>
    <w:rsid w:val="0049743E"/>
    <w:rsid w:val="0049761D"/>
    <w:rsid w:val="00497815"/>
    <w:rsid w:val="00497C73"/>
    <w:rsid w:val="00497DB4"/>
    <w:rsid w:val="00497F9A"/>
    <w:rsid w:val="004A0BB9"/>
    <w:rsid w:val="004A0BCE"/>
    <w:rsid w:val="004A0CAA"/>
    <w:rsid w:val="004A1384"/>
    <w:rsid w:val="004A14FE"/>
    <w:rsid w:val="004A1525"/>
    <w:rsid w:val="004A1DC9"/>
    <w:rsid w:val="004A224F"/>
    <w:rsid w:val="004A232B"/>
    <w:rsid w:val="004A2AC3"/>
    <w:rsid w:val="004A310B"/>
    <w:rsid w:val="004A3216"/>
    <w:rsid w:val="004A33B7"/>
    <w:rsid w:val="004A33F8"/>
    <w:rsid w:val="004A3CF4"/>
    <w:rsid w:val="004A3DC5"/>
    <w:rsid w:val="004A3E01"/>
    <w:rsid w:val="004A4054"/>
    <w:rsid w:val="004A4609"/>
    <w:rsid w:val="004A468D"/>
    <w:rsid w:val="004A501A"/>
    <w:rsid w:val="004A51E2"/>
    <w:rsid w:val="004A5336"/>
    <w:rsid w:val="004A5627"/>
    <w:rsid w:val="004A59C8"/>
    <w:rsid w:val="004A5A40"/>
    <w:rsid w:val="004A5A90"/>
    <w:rsid w:val="004A5BE3"/>
    <w:rsid w:val="004A60D6"/>
    <w:rsid w:val="004A694A"/>
    <w:rsid w:val="004A6A37"/>
    <w:rsid w:val="004A6B6D"/>
    <w:rsid w:val="004A6B71"/>
    <w:rsid w:val="004A6C18"/>
    <w:rsid w:val="004A79C6"/>
    <w:rsid w:val="004B0130"/>
    <w:rsid w:val="004B0512"/>
    <w:rsid w:val="004B068A"/>
    <w:rsid w:val="004B1017"/>
    <w:rsid w:val="004B1047"/>
    <w:rsid w:val="004B12BB"/>
    <w:rsid w:val="004B16BE"/>
    <w:rsid w:val="004B16F0"/>
    <w:rsid w:val="004B1A36"/>
    <w:rsid w:val="004B1CBE"/>
    <w:rsid w:val="004B2FA8"/>
    <w:rsid w:val="004B331E"/>
    <w:rsid w:val="004B3A75"/>
    <w:rsid w:val="004B3BAC"/>
    <w:rsid w:val="004B3C55"/>
    <w:rsid w:val="004B3ECC"/>
    <w:rsid w:val="004B417C"/>
    <w:rsid w:val="004B4A32"/>
    <w:rsid w:val="004B4A8F"/>
    <w:rsid w:val="004B4B5C"/>
    <w:rsid w:val="004B4C2B"/>
    <w:rsid w:val="004B4F56"/>
    <w:rsid w:val="004B53F8"/>
    <w:rsid w:val="004B5495"/>
    <w:rsid w:val="004B552D"/>
    <w:rsid w:val="004B55EF"/>
    <w:rsid w:val="004B5862"/>
    <w:rsid w:val="004B58D0"/>
    <w:rsid w:val="004B5F4B"/>
    <w:rsid w:val="004B6171"/>
    <w:rsid w:val="004B6188"/>
    <w:rsid w:val="004B64D7"/>
    <w:rsid w:val="004B670C"/>
    <w:rsid w:val="004B69D6"/>
    <w:rsid w:val="004B759E"/>
    <w:rsid w:val="004B75A0"/>
    <w:rsid w:val="004B794B"/>
    <w:rsid w:val="004B7F6E"/>
    <w:rsid w:val="004C0095"/>
    <w:rsid w:val="004C0537"/>
    <w:rsid w:val="004C05EB"/>
    <w:rsid w:val="004C0B40"/>
    <w:rsid w:val="004C0D72"/>
    <w:rsid w:val="004C0DAF"/>
    <w:rsid w:val="004C0FAB"/>
    <w:rsid w:val="004C118D"/>
    <w:rsid w:val="004C1313"/>
    <w:rsid w:val="004C1341"/>
    <w:rsid w:val="004C1527"/>
    <w:rsid w:val="004C1B40"/>
    <w:rsid w:val="004C1D9D"/>
    <w:rsid w:val="004C1E29"/>
    <w:rsid w:val="004C1F49"/>
    <w:rsid w:val="004C23E2"/>
    <w:rsid w:val="004C2778"/>
    <w:rsid w:val="004C2B8B"/>
    <w:rsid w:val="004C2F1B"/>
    <w:rsid w:val="004C30A0"/>
    <w:rsid w:val="004C3327"/>
    <w:rsid w:val="004C3676"/>
    <w:rsid w:val="004C373B"/>
    <w:rsid w:val="004C3C2C"/>
    <w:rsid w:val="004C3FAA"/>
    <w:rsid w:val="004C49C5"/>
    <w:rsid w:val="004C4EDD"/>
    <w:rsid w:val="004C4FC8"/>
    <w:rsid w:val="004C5044"/>
    <w:rsid w:val="004C531D"/>
    <w:rsid w:val="004C54F0"/>
    <w:rsid w:val="004C5603"/>
    <w:rsid w:val="004C5DFD"/>
    <w:rsid w:val="004C6055"/>
    <w:rsid w:val="004C6588"/>
    <w:rsid w:val="004C6967"/>
    <w:rsid w:val="004C6DF3"/>
    <w:rsid w:val="004C6E73"/>
    <w:rsid w:val="004C6FA3"/>
    <w:rsid w:val="004C70F7"/>
    <w:rsid w:val="004C710E"/>
    <w:rsid w:val="004C76C0"/>
    <w:rsid w:val="004C76C6"/>
    <w:rsid w:val="004C7E87"/>
    <w:rsid w:val="004C7E8A"/>
    <w:rsid w:val="004D00EB"/>
    <w:rsid w:val="004D0A31"/>
    <w:rsid w:val="004D0F26"/>
    <w:rsid w:val="004D1161"/>
    <w:rsid w:val="004D1CAA"/>
    <w:rsid w:val="004D25C1"/>
    <w:rsid w:val="004D2A0E"/>
    <w:rsid w:val="004D2B4C"/>
    <w:rsid w:val="004D3443"/>
    <w:rsid w:val="004D369F"/>
    <w:rsid w:val="004D4F4F"/>
    <w:rsid w:val="004D4FEE"/>
    <w:rsid w:val="004D56C3"/>
    <w:rsid w:val="004D5B3D"/>
    <w:rsid w:val="004D5B6F"/>
    <w:rsid w:val="004D5F2F"/>
    <w:rsid w:val="004D5F5D"/>
    <w:rsid w:val="004D62DE"/>
    <w:rsid w:val="004D69F4"/>
    <w:rsid w:val="004D7068"/>
    <w:rsid w:val="004D725B"/>
    <w:rsid w:val="004D77A6"/>
    <w:rsid w:val="004D77AA"/>
    <w:rsid w:val="004D7CF1"/>
    <w:rsid w:val="004D7E4E"/>
    <w:rsid w:val="004D7FAF"/>
    <w:rsid w:val="004E00F8"/>
    <w:rsid w:val="004E022E"/>
    <w:rsid w:val="004E0283"/>
    <w:rsid w:val="004E0413"/>
    <w:rsid w:val="004E1271"/>
    <w:rsid w:val="004E12F2"/>
    <w:rsid w:val="004E1541"/>
    <w:rsid w:val="004E21FE"/>
    <w:rsid w:val="004E22FC"/>
    <w:rsid w:val="004E24E2"/>
    <w:rsid w:val="004E2A92"/>
    <w:rsid w:val="004E2DE7"/>
    <w:rsid w:val="004E36B2"/>
    <w:rsid w:val="004E3870"/>
    <w:rsid w:val="004E3969"/>
    <w:rsid w:val="004E3D32"/>
    <w:rsid w:val="004E3DE6"/>
    <w:rsid w:val="004E42AA"/>
    <w:rsid w:val="004E42E4"/>
    <w:rsid w:val="004E45DF"/>
    <w:rsid w:val="004E4BDC"/>
    <w:rsid w:val="004E4C3A"/>
    <w:rsid w:val="004E523C"/>
    <w:rsid w:val="004E5331"/>
    <w:rsid w:val="004E56BC"/>
    <w:rsid w:val="004E56DE"/>
    <w:rsid w:val="004E57F7"/>
    <w:rsid w:val="004E5BD6"/>
    <w:rsid w:val="004E5C92"/>
    <w:rsid w:val="004E5C9C"/>
    <w:rsid w:val="004E5FA5"/>
    <w:rsid w:val="004E6004"/>
    <w:rsid w:val="004E6034"/>
    <w:rsid w:val="004E6175"/>
    <w:rsid w:val="004E6226"/>
    <w:rsid w:val="004E62F4"/>
    <w:rsid w:val="004E7889"/>
    <w:rsid w:val="004E7DA8"/>
    <w:rsid w:val="004F00CC"/>
    <w:rsid w:val="004F0459"/>
    <w:rsid w:val="004F045E"/>
    <w:rsid w:val="004F156B"/>
    <w:rsid w:val="004F1689"/>
    <w:rsid w:val="004F1C49"/>
    <w:rsid w:val="004F1FBD"/>
    <w:rsid w:val="004F2059"/>
    <w:rsid w:val="004F205B"/>
    <w:rsid w:val="004F3755"/>
    <w:rsid w:val="004F38D8"/>
    <w:rsid w:val="004F3A42"/>
    <w:rsid w:val="004F3AF4"/>
    <w:rsid w:val="004F3E79"/>
    <w:rsid w:val="004F3F4B"/>
    <w:rsid w:val="004F3FAE"/>
    <w:rsid w:val="004F3FF1"/>
    <w:rsid w:val="004F40CF"/>
    <w:rsid w:val="004F4C85"/>
    <w:rsid w:val="004F5163"/>
    <w:rsid w:val="004F52D8"/>
    <w:rsid w:val="004F5D62"/>
    <w:rsid w:val="004F5E27"/>
    <w:rsid w:val="004F5EA4"/>
    <w:rsid w:val="004F6950"/>
    <w:rsid w:val="004F6986"/>
    <w:rsid w:val="004F69BF"/>
    <w:rsid w:val="004F6B16"/>
    <w:rsid w:val="004F6D98"/>
    <w:rsid w:val="004F6E58"/>
    <w:rsid w:val="004F6FAA"/>
    <w:rsid w:val="004F725D"/>
    <w:rsid w:val="004F7288"/>
    <w:rsid w:val="004F72F3"/>
    <w:rsid w:val="004F7394"/>
    <w:rsid w:val="004F781C"/>
    <w:rsid w:val="004F79B0"/>
    <w:rsid w:val="005008A1"/>
    <w:rsid w:val="00500946"/>
    <w:rsid w:val="00500A24"/>
    <w:rsid w:val="00500B99"/>
    <w:rsid w:val="00500C4C"/>
    <w:rsid w:val="0050102A"/>
    <w:rsid w:val="0050106A"/>
    <w:rsid w:val="005014AE"/>
    <w:rsid w:val="0050159A"/>
    <w:rsid w:val="00502388"/>
    <w:rsid w:val="00502482"/>
    <w:rsid w:val="00502524"/>
    <w:rsid w:val="005028D4"/>
    <w:rsid w:val="00502C3F"/>
    <w:rsid w:val="00502D7C"/>
    <w:rsid w:val="005031B7"/>
    <w:rsid w:val="00503C4F"/>
    <w:rsid w:val="00503C5B"/>
    <w:rsid w:val="00503CB8"/>
    <w:rsid w:val="00503CFE"/>
    <w:rsid w:val="00503D91"/>
    <w:rsid w:val="00503EAB"/>
    <w:rsid w:val="00504403"/>
    <w:rsid w:val="00504449"/>
    <w:rsid w:val="005047C4"/>
    <w:rsid w:val="00504A38"/>
    <w:rsid w:val="00504DD1"/>
    <w:rsid w:val="00505054"/>
    <w:rsid w:val="0050563A"/>
    <w:rsid w:val="005057D1"/>
    <w:rsid w:val="00505E9C"/>
    <w:rsid w:val="005061FC"/>
    <w:rsid w:val="00506532"/>
    <w:rsid w:val="00506871"/>
    <w:rsid w:val="0050743E"/>
    <w:rsid w:val="00507A77"/>
    <w:rsid w:val="00510166"/>
    <w:rsid w:val="005102EC"/>
    <w:rsid w:val="00510562"/>
    <w:rsid w:val="00510754"/>
    <w:rsid w:val="00511022"/>
    <w:rsid w:val="00511794"/>
    <w:rsid w:val="005119CA"/>
    <w:rsid w:val="00511B8C"/>
    <w:rsid w:val="00512123"/>
    <w:rsid w:val="005122D2"/>
    <w:rsid w:val="0051237A"/>
    <w:rsid w:val="00512537"/>
    <w:rsid w:val="00512912"/>
    <w:rsid w:val="00512F0A"/>
    <w:rsid w:val="005131E8"/>
    <w:rsid w:val="0051339D"/>
    <w:rsid w:val="005133FC"/>
    <w:rsid w:val="0051368E"/>
    <w:rsid w:val="005136A4"/>
    <w:rsid w:val="005136BA"/>
    <w:rsid w:val="005136F6"/>
    <w:rsid w:val="00513AB6"/>
    <w:rsid w:val="00513B21"/>
    <w:rsid w:val="00513B74"/>
    <w:rsid w:val="00513BE8"/>
    <w:rsid w:val="00513D3E"/>
    <w:rsid w:val="00513E56"/>
    <w:rsid w:val="00513EB7"/>
    <w:rsid w:val="00513EEF"/>
    <w:rsid w:val="0051400E"/>
    <w:rsid w:val="00514882"/>
    <w:rsid w:val="00514D00"/>
    <w:rsid w:val="00514F83"/>
    <w:rsid w:val="005151A0"/>
    <w:rsid w:val="0051534B"/>
    <w:rsid w:val="005153DF"/>
    <w:rsid w:val="00515790"/>
    <w:rsid w:val="005157AF"/>
    <w:rsid w:val="00515A6A"/>
    <w:rsid w:val="00515B40"/>
    <w:rsid w:val="00515B60"/>
    <w:rsid w:val="00515F18"/>
    <w:rsid w:val="0051634E"/>
    <w:rsid w:val="005165FA"/>
    <w:rsid w:val="00516B3E"/>
    <w:rsid w:val="00516CD2"/>
    <w:rsid w:val="00516D0A"/>
    <w:rsid w:val="00517579"/>
    <w:rsid w:val="005178C3"/>
    <w:rsid w:val="00517C4C"/>
    <w:rsid w:val="00517D40"/>
    <w:rsid w:val="00517D8B"/>
    <w:rsid w:val="005205CC"/>
    <w:rsid w:val="00520770"/>
    <w:rsid w:val="005207CB"/>
    <w:rsid w:val="00520DA8"/>
    <w:rsid w:val="00520DD7"/>
    <w:rsid w:val="00520E06"/>
    <w:rsid w:val="005223BD"/>
    <w:rsid w:val="005226DB"/>
    <w:rsid w:val="00522928"/>
    <w:rsid w:val="005229DF"/>
    <w:rsid w:val="00522CCC"/>
    <w:rsid w:val="00522F33"/>
    <w:rsid w:val="00523072"/>
    <w:rsid w:val="0052318D"/>
    <w:rsid w:val="0052333D"/>
    <w:rsid w:val="005233CF"/>
    <w:rsid w:val="005238FA"/>
    <w:rsid w:val="00523E91"/>
    <w:rsid w:val="00524168"/>
    <w:rsid w:val="005247C0"/>
    <w:rsid w:val="00524877"/>
    <w:rsid w:val="00524990"/>
    <w:rsid w:val="00524D9A"/>
    <w:rsid w:val="00525161"/>
    <w:rsid w:val="00525167"/>
    <w:rsid w:val="005251BE"/>
    <w:rsid w:val="005253E3"/>
    <w:rsid w:val="005255E3"/>
    <w:rsid w:val="00525848"/>
    <w:rsid w:val="00525963"/>
    <w:rsid w:val="00525B75"/>
    <w:rsid w:val="00525DC1"/>
    <w:rsid w:val="00525F1D"/>
    <w:rsid w:val="0052607F"/>
    <w:rsid w:val="0052617F"/>
    <w:rsid w:val="00526CB8"/>
    <w:rsid w:val="005273AA"/>
    <w:rsid w:val="005273D7"/>
    <w:rsid w:val="00527855"/>
    <w:rsid w:val="00527DDD"/>
    <w:rsid w:val="00527DEC"/>
    <w:rsid w:val="00527FBB"/>
    <w:rsid w:val="0053064B"/>
    <w:rsid w:val="005307D6"/>
    <w:rsid w:val="005307E5"/>
    <w:rsid w:val="00530D97"/>
    <w:rsid w:val="005310A9"/>
    <w:rsid w:val="00531184"/>
    <w:rsid w:val="005312B7"/>
    <w:rsid w:val="00531B3B"/>
    <w:rsid w:val="00531EC3"/>
    <w:rsid w:val="0053222C"/>
    <w:rsid w:val="005326AE"/>
    <w:rsid w:val="0053297B"/>
    <w:rsid w:val="00532B16"/>
    <w:rsid w:val="00532D36"/>
    <w:rsid w:val="00532DEF"/>
    <w:rsid w:val="005331E7"/>
    <w:rsid w:val="00533263"/>
    <w:rsid w:val="005332FD"/>
    <w:rsid w:val="005337AB"/>
    <w:rsid w:val="005338E5"/>
    <w:rsid w:val="00533D42"/>
    <w:rsid w:val="00533E03"/>
    <w:rsid w:val="005342CB"/>
    <w:rsid w:val="005344F2"/>
    <w:rsid w:val="00534918"/>
    <w:rsid w:val="00534D5C"/>
    <w:rsid w:val="00534E9C"/>
    <w:rsid w:val="00535079"/>
    <w:rsid w:val="005351D4"/>
    <w:rsid w:val="00535431"/>
    <w:rsid w:val="00536451"/>
    <w:rsid w:val="005364E7"/>
    <w:rsid w:val="00536762"/>
    <w:rsid w:val="0053679B"/>
    <w:rsid w:val="00536973"/>
    <w:rsid w:val="00536D24"/>
    <w:rsid w:val="00536E2F"/>
    <w:rsid w:val="00536EAF"/>
    <w:rsid w:val="00537280"/>
    <w:rsid w:val="0054044E"/>
    <w:rsid w:val="00540980"/>
    <w:rsid w:val="00540983"/>
    <w:rsid w:val="00540A9F"/>
    <w:rsid w:val="00541069"/>
    <w:rsid w:val="00541202"/>
    <w:rsid w:val="005416EB"/>
    <w:rsid w:val="005419C5"/>
    <w:rsid w:val="00541B16"/>
    <w:rsid w:val="00541D6D"/>
    <w:rsid w:val="00541F6E"/>
    <w:rsid w:val="00542310"/>
    <w:rsid w:val="00542717"/>
    <w:rsid w:val="005427D9"/>
    <w:rsid w:val="005428FE"/>
    <w:rsid w:val="00542F6D"/>
    <w:rsid w:val="005432D3"/>
    <w:rsid w:val="005439F5"/>
    <w:rsid w:val="00543E45"/>
    <w:rsid w:val="00544CF6"/>
    <w:rsid w:val="005450EF"/>
    <w:rsid w:val="005450FC"/>
    <w:rsid w:val="005457AA"/>
    <w:rsid w:val="00545845"/>
    <w:rsid w:val="0054593A"/>
    <w:rsid w:val="005460D1"/>
    <w:rsid w:val="005467A0"/>
    <w:rsid w:val="00546A44"/>
    <w:rsid w:val="00547162"/>
    <w:rsid w:val="0055024A"/>
    <w:rsid w:val="00550A47"/>
    <w:rsid w:val="00551014"/>
    <w:rsid w:val="00551545"/>
    <w:rsid w:val="0055254B"/>
    <w:rsid w:val="005525BD"/>
    <w:rsid w:val="00552920"/>
    <w:rsid w:val="00552BF3"/>
    <w:rsid w:val="00552E67"/>
    <w:rsid w:val="00553104"/>
    <w:rsid w:val="00553144"/>
    <w:rsid w:val="005536F0"/>
    <w:rsid w:val="005537D1"/>
    <w:rsid w:val="00553842"/>
    <w:rsid w:val="00553C14"/>
    <w:rsid w:val="00553E24"/>
    <w:rsid w:val="00554635"/>
    <w:rsid w:val="00554742"/>
    <w:rsid w:val="00554862"/>
    <w:rsid w:val="00555436"/>
    <w:rsid w:val="005559EE"/>
    <w:rsid w:val="00555B12"/>
    <w:rsid w:val="00555E7A"/>
    <w:rsid w:val="00556397"/>
    <w:rsid w:val="005563B0"/>
    <w:rsid w:val="005568ED"/>
    <w:rsid w:val="005574E5"/>
    <w:rsid w:val="005579B9"/>
    <w:rsid w:val="00557CDC"/>
    <w:rsid w:val="00557CF6"/>
    <w:rsid w:val="0056084A"/>
    <w:rsid w:val="00560A69"/>
    <w:rsid w:val="00561059"/>
    <w:rsid w:val="00561297"/>
    <w:rsid w:val="00561306"/>
    <w:rsid w:val="005617A2"/>
    <w:rsid w:val="005617A7"/>
    <w:rsid w:val="0056198F"/>
    <w:rsid w:val="00561D4A"/>
    <w:rsid w:val="005627C9"/>
    <w:rsid w:val="00562937"/>
    <w:rsid w:val="00562FD9"/>
    <w:rsid w:val="005633D7"/>
    <w:rsid w:val="00563544"/>
    <w:rsid w:val="005635F1"/>
    <w:rsid w:val="00563B78"/>
    <w:rsid w:val="00563CDD"/>
    <w:rsid w:val="00564557"/>
    <w:rsid w:val="00564A2B"/>
    <w:rsid w:val="00565083"/>
    <w:rsid w:val="005653BF"/>
    <w:rsid w:val="005656DF"/>
    <w:rsid w:val="005659E3"/>
    <w:rsid w:val="00565A4B"/>
    <w:rsid w:val="00565A5C"/>
    <w:rsid w:val="00565A7F"/>
    <w:rsid w:val="00565BD2"/>
    <w:rsid w:val="00565DFA"/>
    <w:rsid w:val="00565F0C"/>
    <w:rsid w:val="00565FDE"/>
    <w:rsid w:val="00566189"/>
    <w:rsid w:val="0056632A"/>
    <w:rsid w:val="00566815"/>
    <w:rsid w:val="0056683B"/>
    <w:rsid w:val="00566879"/>
    <w:rsid w:val="00566FAF"/>
    <w:rsid w:val="0056712E"/>
    <w:rsid w:val="005675FF"/>
    <w:rsid w:val="00567846"/>
    <w:rsid w:val="00567891"/>
    <w:rsid w:val="00567F42"/>
    <w:rsid w:val="00567F91"/>
    <w:rsid w:val="005703C1"/>
    <w:rsid w:val="005704ED"/>
    <w:rsid w:val="00570D85"/>
    <w:rsid w:val="00570FEB"/>
    <w:rsid w:val="00570FFF"/>
    <w:rsid w:val="00571023"/>
    <w:rsid w:val="00571027"/>
    <w:rsid w:val="0057153E"/>
    <w:rsid w:val="00571A8E"/>
    <w:rsid w:val="00571B2C"/>
    <w:rsid w:val="00571B9D"/>
    <w:rsid w:val="00571F81"/>
    <w:rsid w:val="005721DA"/>
    <w:rsid w:val="005723F1"/>
    <w:rsid w:val="005729E3"/>
    <w:rsid w:val="005730ED"/>
    <w:rsid w:val="0057311B"/>
    <w:rsid w:val="005734A7"/>
    <w:rsid w:val="005736F8"/>
    <w:rsid w:val="00573860"/>
    <w:rsid w:val="00573B6D"/>
    <w:rsid w:val="0057425D"/>
    <w:rsid w:val="0057446F"/>
    <w:rsid w:val="005747E4"/>
    <w:rsid w:val="00574C0C"/>
    <w:rsid w:val="00574E88"/>
    <w:rsid w:val="005750B5"/>
    <w:rsid w:val="0057542A"/>
    <w:rsid w:val="0057551B"/>
    <w:rsid w:val="00575782"/>
    <w:rsid w:val="00575858"/>
    <w:rsid w:val="00575974"/>
    <w:rsid w:val="00575A46"/>
    <w:rsid w:val="00575DFD"/>
    <w:rsid w:val="0057602D"/>
    <w:rsid w:val="0057710C"/>
    <w:rsid w:val="00577553"/>
    <w:rsid w:val="00577573"/>
    <w:rsid w:val="005775B7"/>
    <w:rsid w:val="00577C15"/>
    <w:rsid w:val="00580019"/>
    <w:rsid w:val="00580501"/>
    <w:rsid w:val="00580AE7"/>
    <w:rsid w:val="00580C25"/>
    <w:rsid w:val="00581172"/>
    <w:rsid w:val="00581461"/>
    <w:rsid w:val="00582024"/>
    <w:rsid w:val="00582602"/>
    <w:rsid w:val="00582C51"/>
    <w:rsid w:val="00582F2D"/>
    <w:rsid w:val="0058339E"/>
    <w:rsid w:val="00583409"/>
    <w:rsid w:val="00583612"/>
    <w:rsid w:val="0058384D"/>
    <w:rsid w:val="0058391A"/>
    <w:rsid w:val="0058398B"/>
    <w:rsid w:val="00583D8D"/>
    <w:rsid w:val="00583DDE"/>
    <w:rsid w:val="005842A4"/>
    <w:rsid w:val="00584385"/>
    <w:rsid w:val="00585044"/>
    <w:rsid w:val="00585316"/>
    <w:rsid w:val="0058538A"/>
    <w:rsid w:val="0058559D"/>
    <w:rsid w:val="00585CA7"/>
    <w:rsid w:val="00585FC9"/>
    <w:rsid w:val="0058602C"/>
    <w:rsid w:val="00586593"/>
    <w:rsid w:val="005866F8"/>
    <w:rsid w:val="00586A91"/>
    <w:rsid w:val="00586AE3"/>
    <w:rsid w:val="005872CB"/>
    <w:rsid w:val="005874A1"/>
    <w:rsid w:val="005874B9"/>
    <w:rsid w:val="005875A0"/>
    <w:rsid w:val="00587B65"/>
    <w:rsid w:val="00587B6B"/>
    <w:rsid w:val="00587C69"/>
    <w:rsid w:val="0059038F"/>
    <w:rsid w:val="005903B9"/>
    <w:rsid w:val="005909DA"/>
    <w:rsid w:val="00590F05"/>
    <w:rsid w:val="00591176"/>
    <w:rsid w:val="005914EE"/>
    <w:rsid w:val="00591542"/>
    <w:rsid w:val="00591584"/>
    <w:rsid w:val="00591C4C"/>
    <w:rsid w:val="00591E94"/>
    <w:rsid w:val="005921B8"/>
    <w:rsid w:val="00592687"/>
    <w:rsid w:val="00592705"/>
    <w:rsid w:val="0059289A"/>
    <w:rsid w:val="0059297A"/>
    <w:rsid w:val="00592ACA"/>
    <w:rsid w:val="00592CA4"/>
    <w:rsid w:val="00592E33"/>
    <w:rsid w:val="0059302A"/>
    <w:rsid w:val="0059306A"/>
    <w:rsid w:val="005930AE"/>
    <w:rsid w:val="00593643"/>
    <w:rsid w:val="0059374E"/>
    <w:rsid w:val="0059375C"/>
    <w:rsid w:val="00593763"/>
    <w:rsid w:val="00593948"/>
    <w:rsid w:val="00593A33"/>
    <w:rsid w:val="00593D80"/>
    <w:rsid w:val="005946F8"/>
    <w:rsid w:val="00594DAA"/>
    <w:rsid w:val="00595009"/>
    <w:rsid w:val="0059516E"/>
    <w:rsid w:val="00595B76"/>
    <w:rsid w:val="00595CBF"/>
    <w:rsid w:val="0059601B"/>
    <w:rsid w:val="005960D2"/>
    <w:rsid w:val="00596204"/>
    <w:rsid w:val="00596D6F"/>
    <w:rsid w:val="00596E5F"/>
    <w:rsid w:val="00596E85"/>
    <w:rsid w:val="00597284"/>
    <w:rsid w:val="0059779E"/>
    <w:rsid w:val="00597B0A"/>
    <w:rsid w:val="005A004C"/>
    <w:rsid w:val="005A0093"/>
    <w:rsid w:val="005A0565"/>
    <w:rsid w:val="005A0611"/>
    <w:rsid w:val="005A06A0"/>
    <w:rsid w:val="005A08F8"/>
    <w:rsid w:val="005A0934"/>
    <w:rsid w:val="005A0990"/>
    <w:rsid w:val="005A0A5E"/>
    <w:rsid w:val="005A0A7F"/>
    <w:rsid w:val="005A0DF2"/>
    <w:rsid w:val="005A140C"/>
    <w:rsid w:val="005A1613"/>
    <w:rsid w:val="005A17AE"/>
    <w:rsid w:val="005A1E7A"/>
    <w:rsid w:val="005A1EFD"/>
    <w:rsid w:val="005A1FF2"/>
    <w:rsid w:val="005A20DA"/>
    <w:rsid w:val="005A2325"/>
    <w:rsid w:val="005A2406"/>
    <w:rsid w:val="005A24CE"/>
    <w:rsid w:val="005A28FA"/>
    <w:rsid w:val="005A290D"/>
    <w:rsid w:val="005A2A17"/>
    <w:rsid w:val="005A31BA"/>
    <w:rsid w:val="005A34B6"/>
    <w:rsid w:val="005A356D"/>
    <w:rsid w:val="005A374B"/>
    <w:rsid w:val="005A3C7C"/>
    <w:rsid w:val="005A4532"/>
    <w:rsid w:val="005A4705"/>
    <w:rsid w:val="005A49ED"/>
    <w:rsid w:val="005A4B22"/>
    <w:rsid w:val="005A4BC4"/>
    <w:rsid w:val="005A4F6D"/>
    <w:rsid w:val="005A4FD9"/>
    <w:rsid w:val="005A515A"/>
    <w:rsid w:val="005A59A3"/>
    <w:rsid w:val="005A5C25"/>
    <w:rsid w:val="005A60B1"/>
    <w:rsid w:val="005A6341"/>
    <w:rsid w:val="005A64ED"/>
    <w:rsid w:val="005A65CB"/>
    <w:rsid w:val="005A6BEE"/>
    <w:rsid w:val="005A6D4E"/>
    <w:rsid w:val="005A6E24"/>
    <w:rsid w:val="005A77D8"/>
    <w:rsid w:val="005A7BBD"/>
    <w:rsid w:val="005A7CC7"/>
    <w:rsid w:val="005A7EA0"/>
    <w:rsid w:val="005A7EA4"/>
    <w:rsid w:val="005A7EDD"/>
    <w:rsid w:val="005B06FE"/>
    <w:rsid w:val="005B0857"/>
    <w:rsid w:val="005B1488"/>
    <w:rsid w:val="005B1622"/>
    <w:rsid w:val="005B16F2"/>
    <w:rsid w:val="005B1BD2"/>
    <w:rsid w:val="005B1BEC"/>
    <w:rsid w:val="005B1D79"/>
    <w:rsid w:val="005B214A"/>
    <w:rsid w:val="005B25E6"/>
    <w:rsid w:val="005B26EA"/>
    <w:rsid w:val="005B3014"/>
    <w:rsid w:val="005B31DD"/>
    <w:rsid w:val="005B36D5"/>
    <w:rsid w:val="005B3BCE"/>
    <w:rsid w:val="005B4422"/>
    <w:rsid w:val="005B44E7"/>
    <w:rsid w:val="005B4674"/>
    <w:rsid w:val="005B4678"/>
    <w:rsid w:val="005B48C2"/>
    <w:rsid w:val="005B494D"/>
    <w:rsid w:val="005B4BCF"/>
    <w:rsid w:val="005B537A"/>
    <w:rsid w:val="005B56CC"/>
    <w:rsid w:val="005B5DE7"/>
    <w:rsid w:val="005B63A5"/>
    <w:rsid w:val="005B67EC"/>
    <w:rsid w:val="005B6C63"/>
    <w:rsid w:val="005B6E79"/>
    <w:rsid w:val="005B736E"/>
    <w:rsid w:val="005B73E2"/>
    <w:rsid w:val="005B748F"/>
    <w:rsid w:val="005B77A2"/>
    <w:rsid w:val="005B7C51"/>
    <w:rsid w:val="005B7E93"/>
    <w:rsid w:val="005B7FF5"/>
    <w:rsid w:val="005C042D"/>
    <w:rsid w:val="005C08CD"/>
    <w:rsid w:val="005C09FA"/>
    <w:rsid w:val="005C0A16"/>
    <w:rsid w:val="005C0B83"/>
    <w:rsid w:val="005C1044"/>
    <w:rsid w:val="005C18B9"/>
    <w:rsid w:val="005C225C"/>
    <w:rsid w:val="005C253F"/>
    <w:rsid w:val="005C2A67"/>
    <w:rsid w:val="005C2C0B"/>
    <w:rsid w:val="005C31D3"/>
    <w:rsid w:val="005C3548"/>
    <w:rsid w:val="005C37FE"/>
    <w:rsid w:val="005C385D"/>
    <w:rsid w:val="005C39B0"/>
    <w:rsid w:val="005C3B58"/>
    <w:rsid w:val="005C47D1"/>
    <w:rsid w:val="005C48AD"/>
    <w:rsid w:val="005C53A1"/>
    <w:rsid w:val="005C5749"/>
    <w:rsid w:val="005C5FE1"/>
    <w:rsid w:val="005C60AC"/>
    <w:rsid w:val="005C62B0"/>
    <w:rsid w:val="005C62F1"/>
    <w:rsid w:val="005C648D"/>
    <w:rsid w:val="005C64D9"/>
    <w:rsid w:val="005C6C3F"/>
    <w:rsid w:val="005C6D35"/>
    <w:rsid w:val="005C6D73"/>
    <w:rsid w:val="005C6DFB"/>
    <w:rsid w:val="005C71FD"/>
    <w:rsid w:val="005C76A1"/>
    <w:rsid w:val="005C76EB"/>
    <w:rsid w:val="005C7804"/>
    <w:rsid w:val="005C7B7C"/>
    <w:rsid w:val="005C7BAE"/>
    <w:rsid w:val="005C7E4F"/>
    <w:rsid w:val="005C7E86"/>
    <w:rsid w:val="005D01D3"/>
    <w:rsid w:val="005D06E1"/>
    <w:rsid w:val="005D0CB3"/>
    <w:rsid w:val="005D0D9C"/>
    <w:rsid w:val="005D0DB0"/>
    <w:rsid w:val="005D10D3"/>
    <w:rsid w:val="005D1194"/>
    <w:rsid w:val="005D14C7"/>
    <w:rsid w:val="005D1726"/>
    <w:rsid w:val="005D1A54"/>
    <w:rsid w:val="005D1C7D"/>
    <w:rsid w:val="005D248E"/>
    <w:rsid w:val="005D253E"/>
    <w:rsid w:val="005D27A7"/>
    <w:rsid w:val="005D27D2"/>
    <w:rsid w:val="005D2AFF"/>
    <w:rsid w:val="005D2D55"/>
    <w:rsid w:val="005D2FC0"/>
    <w:rsid w:val="005D3296"/>
    <w:rsid w:val="005D38AF"/>
    <w:rsid w:val="005D3D09"/>
    <w:rsid w:val="005D3D10"/>
    <w:rsid w:val="005D4123"/>
    <w:rsid w:val="005D452C"/>
    <w:rsid w:val="005D4563"/>
    <w:rsid w:val="005D4656"/>
    <w:rsid w:val="005D4667"/>
    <w:rsid w:val="005D4785"/>
    <w:rsid w:val="005D4DDE"/>
    <w:rsid w:val="005D50A0"/>
    <w:rsid w:val="005D5660"/>
    <w:rsid w:val="005D5BBF"/>
    <w:rsid w:val="005D5D32"/>
    <w:rsid w:val="005D604D"/>
    <w:rsid w:val="005D681F"/>
    <w:rsid w:val="005D6BD5"/>
    <w:rsid w:val="005D706E"/>
    <w:rsid w:val="005D7080"/>
    <w:rsid w:val="005D769F"/>
    <w:rsid w:val="005D7A15"/>
    <w:rsid w:val="005D7AB5"/>
    <w:rsid w:val="005D7BA4"/>
    <w:rsid w:val="005D7F20"/>
    <w:rsid w:val="005D7F7D"/>
    <w:rsid w:val="005E01A0"/>
    <w:rsid w:val="005E022F"/>
    <w:rsid w:val="005E0645"/>
    <w:rsid w:val="005E0868"/>
    <w:rsid w:val="005E0D84"/>
    <w:rsid w:val="005E0F4B"/>
    <w:rsid w:val="005E1387"/>
    <w:rsid w:val="005E146B"/>
    <w:rsid w:val="005E166D"/>
    <w:rsid w:val="005E17E3"/>
    <w:rsid w:val="005E17F3"/>
    <w:rsid w:val="005E1A17"/>
    <w:rsid w:val="005E1BFE"/>
    <w:rsid w:val="005E1FD0"/>
    <w:rsid w:val="005E2720"/>
    <w:rsid w:val="005E2A13"/>
    <w:rsid w:val="005E2A20"/>
    <w:rsid w:val="005E2BBB"/>
    <w:rsid w:val="005E31FF"/>
    <w:rsid w:val="005E321A"/>
    <w:rsid w:val="005E3677"/>
    <w:rsid w:val="005E36E1"/>
    <w:rsid w:val="005E3D82"/>
    <w:rsid w:val="005E3E4C"/>
    <w:rsid w:val="005E424F"/>
    <w:rsid w:val="005E4548"/>
    <w:rsid w:val="005E4BB3"/>
    <w:rsid w:val="005E4D4B"/>
    <w:rsid w:val="005E4E58"/>
    <w:rsid w:val="005E52A5"/>
    <w:rsid w:val="005E5E95"/>
    <w:rsid w:val="005E5FB3"/>
    <w:rsid w:val="005E6103"/>
    <w:rsid w:val="005E62C3"/>
    <w:rsid w:val="005E6635"/>
    <w:rsid w:val="005E692E"/>
    <w:rsid w:val="005E780E"/>
    <w:rsid w:val="005E798C"/>
    <w:rsid w:val="005F04D3"/>
    <w:rsid w:val="005F06C3"/>
    <w:rsid w:val="005F0904"/>
    <w:rsid w:val="005F0BDC"/>
    <w:rsid w:val="005F0FF0"/>
    <w:rsid w:val="005F1820"/>
    <w:rsid w:val="005F1B91"/>
    <w:rsid w:val="005F1C08"/>
    <w:rsid w:val="005F1CBF"/>
    <w:rsid w:val="005F1E01"/>
    <w:rsid w:val="005F1E08"/>
    <w:rsid w:val="005F2317"/>
    <w:rsid w:val="005F2545"/>
    <w:rsid w:val="005F2673"/>
    <w:rsid w:val="005F2687"/>
    <w:rsid w:val="005F281E"/>
    <w:rsid w:val="005F2C18"/>
    <w:rsid w:val="005F33BF"/>
    <w:rsid w:val="005F356B"/>
    <w:rsid w:val="005F3697"/>
    <w:rsid w:val="005F3B79"/>
    <w:rsid w:val="005F3E0B"/>
    <w:rsid w:val="005F3EA7"/>
    <w:rsid w:val="005F4565"/>
    <w:rsid w:val="005F4976"/>
    <w:rsid w:val="005F4E0D"/>
    <w:rsid w:val="005F4FED"/>
    <w:rsid w:val="005F5412"/>
    <w:rsid w:val="005F6B99"/>
    <w:rsid w:val="005F6DD0"/>
    <w:rsid w:val="005F736E"/>
    <w:rsid w:val="006001EC"/>
    <w:rsid w:val="00600646"/>
    <w:rsid w:val="00600669"/>
    <w:rsid w:val="00600A08"/>
    <w:rsid w:val="00600AC6"/>
    <w:rsid w:val="00600DD0"/>
    <w:rsid w:val="00600EC0"/>
    <w:rsid w:val="006013F3"/>
    <w:rsid w:val="00601CCD"/>
    <w:rsid w:val="00601D47"/>
    <w:rsid w:val="00601F2D"/>
    <w:rsid w:val="006023C0"/>
    <w:rsid w:val="00602659"/>
    <w:rsid w:val="0060276B"/>
    <w:rsid w:val="00602F9A"/>
    <w:rsid w:val="006033C8"/>
    <w:rsid w:val="00603469"/>
    <w:rsid w:val="00603518"/>
    <w:rsid w:val="006037B9"/>
    <w:rsid w:val="00603E8F"/>
    <w:rsid w:val="00604738"/>
    <w:rsid w:val="00604DC8"/>
    <w:rsid w:val="00605708"/>
    <w:rsid w:val="00605873"/>
    <w:rsid w:val="006059C4"/>
    <w:rsid w:val="00605EA2"/>
    <w:rsid w:val="00605F0B"/>
    <w:rsid w:val="00605F59"/>
    <w:rsid w:val="00606098"/>
    <w:rsid w:val="00606506"/>
    <w:rsid w:val="00606913"/>
    <w:rsid w:val="00606AC8"/>
    <w:rsid w:val="00606E78"/>
    <w:rsid w:val="00607291"/>
    <w:rsid w:val="00607A0E"/>
    <w:rsid w:val="00607D8E"/>
    <w:rsid w:val="00610069"/>
    <w:rsid w:val="006100E7"/>
    <w:rsid w:val="0061063B"/>
    <w:rsid w:val="00610912"/>
    <w:rsid w:val="00610BAB"/>
    <w:rsid w:val="00610C17"/>
    <w:rsid w:val="00610EC4"/>
    <w:rsid w:val="00610EE3"/>
    <w:rsid w:val="00611031"/>
    <w:rsid w:val="0061132B"/>
    <w:rsid w:val="006115AE"/>
    <w:rsid w:val="006119C4"/>
    <w:rsid w:val="00611F79"/>
    <w:rsid w:val="00612242"/>
    <w:rsid w:val="0061236D"/>
    <w:rsid w:val="00612413"/>
    <w:rsid w:val="006125F6"/>
    <w:rsid w:val="00612652"/>
    <w:rsid w:val="00612A1F"/>
    <w:rsid w:val="00612E90"/>
    <w:rsid w:val="00613416"/>
    <w:rsid w:val="00613A0E"/>
    <w:rsid w:val="006143A7"/>
    <w:rsid w:val="006143FD"/>
    <w:rsid w:val="006148DA"/>
    <w:rsid w:val="006148EA"/>
    <w:rsid w:val="00614A45"/>
    <w:rsid w:val="00614F19"/>
    <w:rsid w:val="00614FE1"/>
    <w:rsid w:val="00615301"/>
    <w:rsid w:val="006156D4"/>
    <w:rsid w:val="006159E4"/>
    <w:rsid w:val="00615C31"/>
    <w:rsid w:val="00615F2E"/>
    <w:rsid w:val="006160C5"/>
    <w:rsid w:val="006161C1"/>
    <w:rsid w:val="00616510"/>
    <w:rsid w:val="00616922"/>
    <w:rsid w:val="00616BB3"/>
    <w:rsid w:val="00616D11"/>
    <w:rsid w:val="00617403"/>
    <w:rsid w:val="006179CA"/>
    <w:rsid w:val="00617EEF"/>
    <w:rsid w:val="00617F00"/>
    <w:rsid w:val="006202D0"/>
    <w:rsid w:val="00620F82"/>
    <w:rsid w:val="006217DF"/>
    <w:rsid w:val="006218D4"/>
    <w:rsid w:val="006219A7"/>
    <w:rsid w:val="00621C60"/>
    <w:rsid w:val="00621C92"/>
    <w:rsid w:val="00621D81"/>
    <w:rsid w:val="00621F44"/>
    <w:rsid w:val="006222EF"/>
    <w:rsid w:val="00623246"/>
    <w:rsid w:val="00623729"/>
    <w:rsid w:val="00623CC0"/>
    <w:rsid w:val="00623CD3"/>
    <w:rsid w:val="00623E36"/>
    <w:rsid w:val="00623F15"/>
    <w:rsid w:val="00624161"/>
    <w:rsid w:val="00624721"/>
    <w:rsid w:val="006248E3"/>
    <w:rsid w:val="00624B6A"/>
    <w:rsid w:val="00624C1E"/>
    <w:rsid w:val="00625BA6"/>
    <w:rsid w:val="00625D2F"/>
    <w:rsid w:val="00625EC5"/>
    <w:rsid w:val="00626378"/>
    <w:rsid w:val="00626977"/>
    <w:rsid w:val="00626E72"/>
    <w:rsid w:val="00626FF1"/>
    <w:rsid w:val="0062734B"/>
    <w:rsid w:val="00627640"/>
    <w:rsid w:val="00627708"/>
    <w:rsid w:val="0062770F"/>
    <w:rsid w:val="00627FB9"/>
    <w:rsid w:val="00630376"/>
    <w:rsid w:val="00630492"/>
    <w:rsid w:val="006309C2"/>
    <w:rsid w:val="00631235"/>
    <w:rsid w:val="00631719"/>
    <w:rsid w:val="006318AF"/>
    <w:rsid w:val="00631931"/>
    <w:rsid w:val="00631A04"/>
    <w:rsid w:val="00631B82"/>
    <w:rsid w:val="00631E6A"/>
    <w:rsid w:val="006321E7"/>
    <w:rsid w:val="006322E3"/>
    <w:rsid w:val="0063248A"/>
    <w:rsid w:val="00632D09"/>
    <w:rsid w:val="00633A60"/>
    <w:rsid w:val="00633A92"/>
    <w:rsid w:val="00633AAA"/>
    <w:rsid w:val="00633AD8"/>
    <w:rsid w:val="00633BA3"/>
    <w:rsid w:val="00633D3C"/>
    <w:rsid w:val="006341EA"/>
    <w:rsid w:val="00634292"/>
    <w:rsid w:val="006345C1"/>
    <w:rsid w:val="006346B5"/>
    <w:rsid w:val="0063491B"/>
    <w:rsid w:val="00634AD5"/>
    <w:rsid w:val="006352AE"/>
    <w:rsid w:val="006352E8"/>
    <w:rsid w:val="00635722"/>
    <w:rsid w:val="00635976"/>
    <w:rsid w:val="00636640"/>
    <w:rsid w:val="0063695E"/>
    <w:rsid w:val="00636CE6"/>
    <w:rsid w:val="0063703C"/>
    <w:rsid w:val="0063763A"/>
    <w:rsid w:val="00637CF9"/>
    <w:rsid w:val="00637DF4"/>
    <w:rsid w:val="006403CB"/>
    <w:rsid w:val="006406A6"/>
    <w:rsid w:val="006406AA"/>
    <w:rsid w:val="00640A0A"/>
    <w:rsid w:val="00640E66"/>
    <w:rsid w:val="00640EF8"/>
    <w:rsid w:val="0064114C"/>
    <w:rsid w:val="0064196F"/>
    <w:rsid w:val="006419CA"/>
    <w:rsid w:val="0064254B"/>
    <w:rsid w:val="00642771"/>
    <w:rsid w:val="006428B8"/>
    <w:rsid w:val="0064300F"/>
    <w:rsid w:val="0064349A"/>
    <w:rsid w:val="00644158"/>
    <w:rsid w:val="0064480D"/>
    <w:rsid w:val="00644D6F"/>
    <w:rsid w:val="006450E5"/>
    <w:rsid w:val="00645F5E"/>
    <w:rsid w:val="006460DB"/>
    <w:rsid w:val="00646161"/>
    <w:rsid w:val="00646462"/>
    <w:rsid w:val="006465A4"/>
    <w:rsid w:val="00646B21"/>
    <w:rsid w:val="00646E10"/>
    <w:rsid w:val="00646F4C"/>
    <w:rsid w:val="00647908"/>
    <w:rsid w:val="006479DD"/>
    <w:rsid w:val="00647FF2"/>
    <w:rsid w:val="00647FFC"/>
    <w:rsid w:val="006500D1"/>
    <w:rsid w:val="00650242"/>
    <w:rsid w:val="0065063F"/>
    <w:rsid w:val="006507DB"/>
    <w:rsid w:val="00650825"/>
    <w:rsid w:val="00650B79"/>
    <w:rsid w:val="00650F4D"/>
    <w:rsid w:val="006514AD"/>
    <w:rsid w:val="00651E76"/>
    <w:rsid w:val="00651F19"/>
    <w:rsid w:val="0065216B"/>
    <w:rsid w:val="006524F2"/>
    <w:rsid w:val="0065269A"/>
    <w:rsid w:val="0065287D"/>
    <w:rsid w:val="0065333D"/>
    <w:rsid w:val="00653684"/>
    <w:rsid w:val="00653A0A"/>
    <w:rsid w:val="00653ACD"/>
    <w:rsid w:val="00653D0E"/>
    <w:rsid w:val="00653F81"/>
    <w:rsid w:val="00654162"/>
    <w:rsid w:val="006543A5"/>
    <w:rsid w:val="00654498"/>
    <w:rsid w:val="006544FF"/>
    <w:rsid w:val="00654BFF"/>
    <w:rsid w:val="00654E41"/>
    <w:rsid w:val="0065520A"/>
    <w:rsid w:val="00655406"/>
    <w:rsid w:val="0065553D"/>
    <w:rsid w:val="006555CA"/>
    <w:rsid w:val="006558D8"/>
    <w:rsid w:val="006559AD"/>
    <w:rsid w:val="00655EBA"/>
    <w:rsid w:val="00656077"/>
    <w:rsid w:val="006563A7"/>
    <w:rsid w:val="0065654A"/>
    <w:rsid w:val="006565E2"/>
    <w:rsid w:val="00656C48"/>
    <w:rsid w:val="00656CA3"/>
    <w:rsid w:val="00656E0C"/>
    <w:rsid w:val="00656E6B"/>
    <w:rsid w:val="00657A2B"/>
    <w:rsid w:val="00657C5F"/>
    <w:rsid w:val="006601A5"/>
    <w:rsid w:val="006604F7"/>
    <w:rsid w:val="00660669"/>
    <w:rsid w:val="00660969"/>
    <w:rsid w:val="0066112F"/>
    <w:rsid w:val="00661B91"/>
    <w:rsid w:val="00661E37"/>
    <w:rsid w:val="0066233F"/>
    <w:rsid w:val="0066247F"/>
    <w:rsid w:val="00662866"/>
    <w:rsid w:val="00662A0E"/>
    <w:rsid w:val="00662AF3"/>
    <w:rsid w:val="006632BD"/>
    <w:rsid w:val="0066343B"/>
    <w:rsid w:val="00664091"/>
    <w:rsid w:val="00664486"/>
    <w:rsid w:val="006647E4"/>
    <w:rsid w:val="00665117"/>
    <w:rsid w:val="00665243"/>
    <w:rsid w:val="006655A0"/>
    <w:rsid w:val="00665BA8"/>
    <w:rsid w:val="0066600A"/>
    <w:rsid w:val="00666087"/>
    <w:rsid w:val="00666346"/>
    <w:rsid w:val="006666E5"/>
    <w:rsid w:val="00666744"/>
    <w:rsid w:val="006667C8"/>
    <w:rsid w:val="00666D6E"/>
    <w:rsid w:val="006670C1"/>
    <w:rsid w:val="006673B0"/>
    <w:rsid w:val="00667C75"/>
    <w:rsid w:val="00667CAA"/>
    <w:rsid w:val="00667CB3"/>
    <w:rsid w:val="00667E56"/>
    <w:rsid w:val="00670512"/>
    <w:rsid w:val="00670809"/>
    <w:rsid w:val="00670890"/>
    <w:rsid w:val="00671820"/>
    <w:rsid w:val="00671AA1"/>
    <w:rsid w:val="00671F60"/>
    <w:rsid w:val="00671F77"/>
    <w:rsid w:val="00671FBA"/>
    <w:rsid w:val="00672189"/>
    <w:rsid w:val="006725D7"/>
    <w:rsid w:val="00672B26"/>
    <w:rsid w:val="00672E70"/>
    <w:rsid w:val="006735E2"/>
    <w:rsid w:val="0067368E"/>
    <w:rsid w:val="00674228"/>
    <w:rsid w:val="00674240"/>
    <w:rsid w:val="00674779"/>
    <w:rsid w:val="006749F4"/>
    <w:rsid w:val="00674A0A"/>
    <w:rsid w:val="00674B06"/>
    <w:rsid w:val="00674E38"/>
    <w:rsid w:val="00674F6C"/>
    <w:rsid w:val="0067523C"/>
    <w:rsid w:val="0067561A"/>
    <w:rsid w:val="0067564F"/>
    <w:rsid w:val="006756B5"/>
    <w:rsid w:val="006756C4"/>
    <w:rsid w:val="006758A4"/>
    <w:rsid w:val="00677ACC"/>
    <w:rsid w:val="00677B49"/>
    <w:rsid w:val="00677C18"/>
    <w:rsid w:val="00677D64"/>
    <w:rsid w:val="00677EF3"/>
    <w:rsid w:val="00677FC3"/>
    <w:rsid w:val="006808D5"/>
    <w:rsid w:val="00680C3B"/>
    <w:rsid w:val="00680D57"/>
    <w:rsid w:val="00680E4B"/>
    <w:rsid w:val="00681047"/>
    <w:rsid w:val="006810D8"/>
    <w:rsid w:val="006812BE"/>
    <w:rsid w:val="006817B9"/>
    <w:rsid w:val="0068199F"/>
    <w:rsid w:val="006819F6"/>
    <w:rsid w:val="00681DCD"/>
    <w:rsid w:val="00681EDE"/>
    <w:rsid w:val="00682403"/>
    <w:rsid w:val="006828FA"/>
    <w:rsid w:val="00683092"/>
    <w:rsid w:val="00683159"/>
    <w:rsid w:val="006831B6"/>
    <w:rsid w:val="0068346A"/>
    <w:rsid w:val="006836D6"/>
    <w:rsid w:val="00683833"/>
    <w:rsid w:val="00683A67"/>
    <w:rsid w:val="0068488D"/>
    <w:rsid w:val="0068493A"/>
    <w:rsid w:val="006849D9"/>
    <w:rsid w:val="006850A8"/>
    <w:rsid w:val="006853B8"/>
    <w:rsid w:val="006862C4"/>
    <w:rsid w:val="00686498"/>
    <w:rsid w:val="006864AF"/>
    <w:rsid w:val="006865A0"/>
    <w:rsid w:val="006866D4"/>
    <w:rsid w:val="006869C9"/>
    <w:rsid w:val="00686A41"/>
    <w:rsid w:val="00686F3F"/>
    <w:rsid w:val="006878A7"/>
    <w:rsid w:val="006879F6"/>
    <w:rsid w:val="00687A2F"/>
    <w:rsid w:val="00687BBD"/>
    <w:rsid w:val="00687D4D"/>
    <w:rsid w:val="006907FA"/>
    <w:rsid w:val="006908B4"/>
    <w:rsid w:val="00690D0E"/>
    <w:rsid w:val="00690FE5"/>
    <w:rsid w:val="0069137A"/>
    <w:rsid w:val="0069148C"/>
    <w:rsid w:val="0069160A"/>
    <w:rsid w:val="006918DF"/>
    <w:rsid w:val="00691D1B"/>
    <w:rsid w:val="006921DF"/>
    <w:rsid w:val="00692D1F"/>
    <w:rsid w:val="00692D24"/>
    <w:rsid w:val="00692E2C"/>
    <w:rsid w:val="0069320E"/>
    <w:rsid w:val="00693511"/>
    <w:rsid w:val="0069367D"/>
    <w:rsid w:val="00693CEA"/>
    <w:rsid w:val="00693E6E"/>
    <w:rsid w:val="00694234"/>
    <w:rsid w:val="00694341"/>
    <w:rsid w:val="006943A8"/>
    <w:rsid w:val="00694587"/>
    <w:rsid w:val="00694B71"/>
    <w:rsid w:val="00694D9E"/>
    <w:rsid w:val="006952BF"/>
    <w:rsid w:val="0069542B"/>
    <w:rsid w:val="00695639"/>
    <w:rsid w:val="006959D1"/>
    <w:rsid w:val="0069614C"/>
    <w:rsid w:val="006962D2"/>
    <w:rsid w:val="00696B10"/>
    <w:rsid w:val="00696C48"/>
    <w:rsid w:val="00696FAE"/>
    <w:rsid w:val="00697429"/>
    <w:rsid w:val="006977C7"/>
    <w:rsid w:val="00697A99"/>
    <w:rsid w:val="00697B18"/>
    <w:rsid w:val="00697B1D"/>
    <w:rsid w:val="00697F14"/>
    <w:rsid w:val="006A0026"/>
    <w:rsid w:val="006A07BB"/>
    <w:rsid w:val="006A0A28"/>
    <w:rsid w:val="006A0B2B"/>
    <w:rsid w:val="006A12F9"/>
    <w:rsid w:val="006A142B"/>
    <w:rsid w:val="006A181F"/>
    <w:rsid w:val="006A1FF3"/>
    <w:rsid w:val="006A24CC"/>
    <w:rsid w:val="006A2632"/>
    <w:rsid w:val="006A2774"/>
    <w:rsid w:val="006A28F8"/>
    <w:rsid w:val="006A2BDA"/>
    <w:rsid w:val="006A3D82"/>
    <w:rsid w:val="006A4140"/>
    <w:rsid w:val="006A4369"/>
    <w:rsid w:val="006A470B"/>
    <w:rsid w:val="006A480C"/>
    <w:rsid w:val="006A4CA8"/>
    <w:rsid w:val="006A4D87"/>
    <w:rsid w:val="006A55CC"/>
    <w:rsid w:val="006A5B42"/>
    <w:rsid w:val="006A5DFD"/>
    <w:rsid w:val="006A5FE7"/>
    <w:rsid w:val="006A6557"/>
    <w:rsid w:val="006A65D4"/>
    <w:rsid w:val="006A69D9"/>
    <w:rsid w:val="006A6A39"/>
    <w:rsid w:val="006A721F"/>
    <w:rsid w:val="006A7B2B"/>
    <w:rsid w:val="006B041F"/>
    <w:rsid w:val="006B04BC"/>
    <w:rsid w:val="006B0B63"/>
    <w:rsid w:val="006B0DEC"/>
    <w:rsid w:val="006B16DD"/>
    <w:rsid w:val="006B172D"/>
    <w:rsid w:val="006B254F"/>
    <w:rsid w:val="006B26A3"/>
    <w:rsid w:val="006B2C11"/>
    <w:rsid w:val="006B3692"/>
    <w:rsid w:val="006B3E58"/>
    <w:rsid w:val="006B46AF"/>
    <w:rsid w:val="006B492E"/>
    <w:rsid w:val="006B49E4"/>
    <w:rsid w:val="006B4B63"/>
    <w:rsid w:val="006B4EDD"/>
    <w:rsid w:val="006B55C0"/>
    <w:rsid w:val="006B5935"/>
    <w:rsid w:val="006B5D16"/>
    <w:rsid w:val="006B5E8F"/>
    <w:rsid w:val="006B6126"/>
    <w:rsid w:val="006B676B"/>
    <w:rsid w:val="006B6A46"/>
    <w:rsid w:val="006B722D"/>
    <w:rsid w:val="006B7608"/>
    <w:rsid w:val="006C04B5"/>
    <w:rsid w:val="006C0554"/>
    <w:rsid w:val="006C0563"/>
    <w:rsid w:val="006C07D0"/>
    <w:rsid w:val="006C099B"/>
    <w:rsid w:val="006C0CF1"/>
    <w:rsid w:val="006C0F18"/>
    <w:rsid w:val="006C11C1"/>
    <w:rsid w:val="006C125A"/>
    <w:rsid w:val="006C166C"/>
    <w:rsid w:val="006C17B4"/>
    <w:rsid w:val="006C2322"/>
    <w:rsid w:val="006C2A48"/>
    <w:rsid w:val="006C2BAD"/>
    <w:rsid w:val="006C2E2F"/>
    <w:rsid w:val="006C3288"/>
    <w:rsid w:val="006C330E"/>
    <w:rsid w:val="006C3438"/>
    <w:rsid w:val="006C34B4"/>
    <w:rsid w:val="006C39D9"/>
    <w:rsid w:val="006C39DB"/>
    <w:rsid w:val="006C48C4"/>
    <w:rsid w:val="006C4D72"/>
    <w:rsid w:val="006C4E9C"/>
    <w:rsid w:val="006C4F59"/>
    <w:rsid w:val="006C560B"/>
    <w:rsid w:val="006C5717"/>
    <w:rsid w:val="006C58D9"/>
    <w:rsid w:val="006C6326"/>
    <w:rsid w:val="006C6415"/>
    <w:rsid w:val="006C6E85"/>
    <w:rsid w:val="006C7226"/>
    <w:rsid w:val="006C75E5"/>
    <w:rsid w:val="006C7799"/>
    <w:rsid w:val="006C79D9"/>
    <w:rsid w:val="006C79F2"/>
    <w:rsid w:val="006C7A7B"/>
    <w:rsid w:val="006C7B80"/>
    <w:rsid w:val="006C7CB4"/>
    <w:rsid w:val="006C7E12"/>
    <w:rsid w:val="006D0010"/>
    <w:rsid w:val="006D021F"/>
    <w:rsid w:val="006D04A5"/>
    <w:rsid w:val="006D09E7"/>
    <w:rsid w:val="006D0B37"/>
    <w:rsid w:val="006D1019"/>
    <w:rsid w:val="006D1521"/>
    <w:rsid w:val="006D15C4"/>
    <w:rsid w:val="006D1713"/>
    <w:rsid w:val="006D1AD7"/>
    <w:rsid w:val="006D1B46"/>
    <w:rsid w:val="006D1BD1"/>
    <w:rsid w:val="006D1F39"/>
    <w:rsid w:val="006D215C"/>
    <w:rsid w:val="006D236E"/>
    <w:rsid w:val="006D2542"/>
    <w:rsid w:val="006D2BF9"/>
    <w:rsid w:val="006D37EF"/>
    <w:rsid w:val="006D3817"/>
    <w:rsid w:val="006D3842"/>
    <w:rsid w:val="006D3CFB"/>
    <w:rsid w:val="006D3F43"/>
    <w:rsid w:val="006D4106"/>
    <w:rsid w:val="006D462D"/>
    <w:rsid w:val="006D4C53"/>
    <w:rsid w:val="006D4F94"/>
    <w:rsid w:val="006D501A"/>
    <w:rsid w:val="006D522F"/>
    <w:rsid w:val="006D5348"/>
    <w:rsid w:val="006D5656"/>
    <w:rsid w:val="006D6381"/>
    <w:rsid w:val="006D648D"/>
    <w:rsid w:val="006D64A9"/>
    <w:rsid w:val="006D666B"/>
    <w:rsid w:val="006D6687"/>
    <w:rsid w:val="006D66CC"/>
    <w:rsid w:val="006D6A1F"/>
    <w:rsid w:val="006D6C1C"/>
    <w:rsid w:val="006D6C3B"/>
    <w:rsid w:val="006D7063"/>
    <w:rsid w:val="006D7884"/>
    <w:rsid w:val="006D79E0"/>
    <w:rsid w:val="006E03F4"/>
    <w:rsid w:val="006E0BB7"/>
    <w:rsid w:val="006E0D29"/>
    <w:rsid w:val="006E0DAF"/>
    <w:rsid w:val="006E0E03"/>
    <w:rsid w:val="006E10B2"/>
    <w:rsid w:val="006E15BB"/>
    <w:rsid w:val="006E19E7"/>
    <w:rsid w:val="006E1F65"/>
    <w:rsid w:val="006E1FBC"/>
    <w:rsid w:val="006E2044"/>
    <w:rsid w:val="006E2064"/>
    <w:rsid w:val="006E242A"/>
    <w:rsid w:val="006E2479"/>
    <w:rsid w:val="006E2C1B"/>
    <w:rsid w:val="006E2DD4"/>
    <w:rsid w:val="006E2F27"/>
    <w:rsid w:val="006E3204"/>
    <w:rsid w:val="006E3318"/>
    <w:rsid w:val="006E3B6B"/>
    <w:rsid w:val="006E3CE3"/>
    <w:rsid w:val="006E3DB7"/>
    <w:rsid w:val="006E415A"/>
    <w:rsid w:val="006E41E5"/>
    <w:rsid w:val="006E4631"/>
    <w:rsid w:val="006E5361"/>
    <w:rsid w:val="006E586B"/>
    <w:rsid w:val="006E58DC"/>
    <w:rsid w:val="006E5B8B"/>
    <w:rsid w:val="006E5BAB"/>
    <w:rsid w:val="006E5CC1"/>
    <w:rsid w:val="006E5E1F"/>
    <w:rsid w:val="006E5EC2"/>
    <w:rsid w:val="006E62AD"/>
    <w:rsid w:val="006E668B"/>
    <w:rsid w:val="006E6737"/>
    <w:rsid w:val="006E6A8E"/>
    <w:rsid w:val="006E6DD7"/>
    <w:rsid w:val="006E6EA2"/>
    <w:rsid w:val="006E6F26"/>
    <w:rsid w:val="006E75BA"/>
    <w:rsid w:val="006E7922"/>
    <w:rsid w:val="006E796F"/>
    <w:rsid w:val="006E79E4"/>
    <w:rsid w:val="006E7E46"/>
    <w:rsid w:val="006E7F7F"/>
    <w:rsid w:val="006F004B"/>
    <w:rsid w:val="006F0713"/>
    <w:rsid w:val="006F0C7A"/>
    <w:rsid w:val="006F0E05"/>
    <w:rsid w:val="006F0EA8"/>
    <w:rsid w:val="006F1398"/>
    <w:rsid w:val="006F18AA"/>
    <w:rsid w:val="006F1A22"/>
    <w:rsid w:val="006F1C74"/>
    <w:rsid w:val="006F2317"/>
    <w:rsid w:val="006F2605"/>
    <w:rsid w:val="006F2B6D"/>
    <w:rsid w:val="006F2C06"/>
    <w:rsid w:val="006F2CB3"/>
    <w:rsid w:val="006F2D62"/>
    <w:rsid w:val="006F2D84"/>
    <w:rsid w:val="006F307B"/>
    <w:rsid w:val="006F3731"/>
    <w:rsid w:val="006F38E3"/>
    <w:rsid w:val="006F38F5"/>
    <w:rsid w:val="006F4DF4"/>
    <w:rsid w:val="006F57B0"/>
    <w:rsid w:val="006F5814"/>
    <w:rsid w:val="006F59BF"/>
    <w:rsid w:val="006F5C46"/>
    <w:rsid w:val="006F5F26"/>
    <w:rsid w:val="006F63E9"/>
    <w:rsid w:val="006F678E"/>
    <w:rsid w:val="006F67A4"/>
    <w:rsid w:val="006F698E"/>
    <w:rsid w:val="006F6997"/>
    <w:rsid w:val="006F6BAB"/>
    <w:rsid w:val="006F6FD0"/>
    <w:rsid w:val="006F7699"/>
    <w:rsid w:val="006F7925"/>
    <w:rsid w:val="006F7955"/>
    <w:rsid w:val="007000B5"/>
    <w:rsid w:val="00700160"/>
    <w:rsid w:val="0070052E"/>
    <w:rsid w:val="00700610"/>
    <w:rsid w:val="00700AB3"/>
    <w:rsid w:val="00701428"/>
    <w:rsid w:val="00701898"/>
    <w:rsid w:val="00702227"/>
    <w:rsid w:val="0070243B"/>
    <w:rsid w:val="0070282B"/>
    <w:rsid w:val="007034EE"/>
    <w:rsid w:val="00703A32"/>
    <w:rsid w:val="00703AC6"/>
    <w:rsid w:val="00703D76"/>
    <w:rsid w:val="007050B9"/>
    <w:rsid w:val="007052EF"/>
    <w:rsid w:val="007053A8"/>
    <w:rsid w:val="007055A4"/>
    <w:rsid w:val="0070604E"/>
    <w:rsid w:val="00706EE1"/>
    <w:rsid w:val="00707317"/>
    <w:rsid w:val="0070737D"/>
    <w:rsid w:val="00707CE2"/>
    <w:rsid w:val="00707FE2"/>
    <w:rsid w:val="00707FF8"/>
    <w:rsid w:val="007103EC"/>
    <w:rsid w:val="007107BF"/>
    <w:rsid w:val="0071082F"/>
    <w:rsid w:val="007109FD"/>
    <w:rsid w:val="00710DE7"/>
    <w:rsid w:val="00710EB1"/>
    <w:rsid w:val="00710EB9"/>
    <w:rsid w:val="0071108F"/>
    <w:rsid w:val="00711256"/>
    <w:rsid w:val="0071126D"/>
    <w:rsid w:val="007115AC"/>
    <w:rsid w:val="0071212A"/>
    <w:rsid w:val="007125C7"/>
    <w:rsid w:val="007125F2"/>
    <w:rsid w:val="00712643"/>
    <w:rsid w:val="00712770"/>
    <w:rsid w:val="00712E0E"/>
    <w:rsid w:val="00713583"/>
    <w:rsid w:val="00713674"/>
    <w:rsid w:val="007137B8"/>
    <w:rsid w:val="007137F1"/>
    <w:rsid w:val="007138EC"/>
    <w:rsid w:val="00713B98"/>
    <w:rsid w:val="00714A04"/>
    <w:rsid w:val="00714E0C"/>
    <w:rsid w:val="00715433"/>
    <w:rsid w:val="00715693"/>
    <w:rsid w:val="007156ED"/>
    <w:rsid w:val="00715D13"/>
    <w:rsid w:val="00715D2F"/>
    <w:rsid w:val="00715FD4"/>
    <w:rsid w:val="0071602E"/>
    <w:rsid w:val="00716498"/>
    <w:rsid w:val="00716867"/>
    <w:rsid w:val="007168F1"/>
    <w:rsid w:val="00716C9C"/>
    <w:rsid w:val="007171EA"/>
    <w:rsid w:val="00717587"/>
    <w:rsid w:val="00717B92"/>
    <w:rsid w:val="00720041"/>
    <w:rsid w:val="00720145"/>
    <w:rsid w:val="007202D3"/>
    <w:rsid w:val="0072093D"/>
    <w:rsid w:val="00720B16"/>
    <w:rsid w:val="00720CF1"/>
    <w:rsid w:val="00721544"/>
    <w:rsid w:val="0072184E"/>
    <w:rsid w:val="00721E32"/>
    <w:rsid w:val="00722243"/>
    <w:rsid w:val="007223BE"/>
    <w:rsid w:val="00722440"/>
    <w:rsid w:val="00722E4E"/>
    <w:rsid w:val="00723339"/>
    <w:rsid w:val="00723356"/>
    <w:rsid w:val="007234F2"/>
    <w:rsid w:val="00723582"/>
    <w:rsid w:val="007235C6"/>
    <w:rsid w:val="00723BC5"/>
    <w:rsid w:val="00723C05"/>
    <w:rsid w:val="00724225"/>
    <w:rsid w:val="007242AB"/>
    <w:rsid w:val="0072430B"/>
    <w:rsid w:val="00724342"/>
    <w:rsid w:val="007243AB"/>
    <w:rsid w:val="00724617"/>
    <w:rsid w:val="00724C8B"/>
    <w:rsid w:val="0072516C"/>
    <w:rsid w:val="00725F5B"/>
    <w:rsid w:val="00725F69"/>
    <w:rsid w:val="0072639B"/>
    <w:rsid w:val="007266A4"/>
    <w:rsid w:val="00726C07"/>
    <w:rsid w:val="007271FA"/>
    <w:rsid w:val="00727277"/>
    <w:rsid w:val="007277DC"/>
    <w:rsid w:val="0072791C"/>
    <w:rsid w:val="00727CE1"/>
    <w:rsid w:val="00727DBC"/>
    <w:rsid w:val="00727EA8"/>
    <w:rsid w:val="00727F76"/>
    <w:rsid w:val="007300D6"/>
    <w:rsid w:val="00730135"/>
    <w:rsid w:val="0073017F"/>
    <w:rsid w:val="00730794"/>
    <w:rsid w:val="0073089E"/>
    <w:rsid w:val="00730A6F"/>
    <w:rsid w:val="00730C7C"/>
    <w:rsid w:val="00731099"/>
    <w:rsid w:val="007313AD"/>
    <w:rsid w:val="00731951"/>
    <w:rsid w:val="00732033"/>
    <w:rsid w:val="00732848"/>
    <w:rsid w:val="00732B1F"/>
    <w:rsid w:val="00732C4E"/>
    <w:rsid w:val="00732E59"/>
    <w:rsid w:val="00733294"/>
    <w:rsid w:val="00733F95"/>
    <w:rsid w:val="007344D2"/>
    <w:rsid w:val="007353EE"/>
    <w:rsid w:val="00735794"/>
    <w:rsid w:val="00735FB8"/>
    <w:rsid w:val="007363F6"/>
    <w:rsid w:val="007367D6"/>
    <w:rsid w:val="00736915"/>
    <w:rsid w:val="00736948"/>
    <w:rsid w:val="007369FC"/>
    <w:rsid w:val="0073702A"/>
    <w:rsid w:val="007378DF"/>
    <w:rsid w:val="007379B9"/>
    <w:rsid w:val="00737E97"/>
    <w:rsid w:val="00737F3C"/>
    <w:rsid w:val="007404BA"/>
    <w:rsid w:val="00740A2C"/>
    <w:rsid w:val="00740A65"/>
    <w:rsid w:val="00740E62"/>
    <w:rsid w:val="0074105E"/>
    <w:rsid w:val="00741072"/>
    <w:rsid w:val="007410C9"/>
    <w:rsid w:val="00741C6E"/>
    <w:rsid w:val="00741CA2"/>
    <w:rsid w:val="00742815"/>
    <w:rsid w:val="00742B97"/>
    <w:rsid w:val="00742E88"/>
    <w:rsid w:val="00742F48"/>
    <w:rsid w:val="00743136"/>
    <w:rsid w:val="007432EA"/>
    <w:rsid w:val="00743567"/>
    <w:rsid w:val="00743854"/>
    <w:rsid w:val="00743A59"/>
    <w:rsid w:val="00743EC8"/>
    <w:rsid w:val="00744057"/>
    <w:rsid w:val="00744763"/>
    <w:rsid w:val="007447BD"/>
    <w:rsid w:val="00744BE2"/>
    <w:rsid w:val="00745053"/>
    <w:rsid w:val="007450F0"/>
    <w:rsid w:val="007451CC"/>
    <w:rsid w:val="00745347"/>
    <w:rsid w:val="007454F0"/>
    <w:rsid w:val="00745851"/>
    <w:rsid w:val="00745C36"/>
    <w:rsid w:val="0074610C"/>
    <w:rsid w:val="0074674D"/>
    <w:rsid w:val="007467C6"/>
    <w:rsid w:val="00746E23"/>
    <w:rsid w:val="00746E43"/>
    <w:rsid w:val="00746FC8"/>
    <w:rsid w:val="00747022"/>
    <w:rsid w:val="0074724B"/>
    <w:rsid w:val="00747AA5"/>
    <w:rsid w:val="00747F00"/>
    <w:rsid w:val="00750005"/>
    <w:rsid w:val="007502DE"/>
    <w:rsid w:val="00750D53"/>
    <w:rsid w:val="007512F9"/>
    <w:rsid w:val="00751546"/>
    <w:rsid w:val="0075187D"/>
    <w:rsid w:val="00751A50"/>
    <w:rsid w:val="00751F69"/>
    <w:rsid w:val="0075274E"/>
    <w:rsid w:val="00753266"/>
    <w:rsid w:val="007538AC"/>
    <w:rsid w:val="00753989"/>
    <w:rsid w:val="00753B0E"/>
    <w:rsid w:val="00753B5E"/>
    <w:rsid w:val="007543AA"/>
    <w:rsid w:val="00754AFB"/>
    <w:rsid w:val="00754B80"/>
    <w:rsid w:val="0075552F"/>
    <w:rsid w:val="00755C6C"/>
    <w:rsid w:val="00755FFD"/>
    <w:rsid w:val="00756871"/>
    <w:rsid w:val="00756A11"/>
    <w:rsid w:val="00756C2C"/>
    <w:rsid w:val="00756F32"/>
    <w:rsid w:val="007571CB"/>
    <w:rsid w:val="00757782"/>
    <w:rsid w:val="007578E1"/>
    <w:rsid w:val="00757A2D"/>
    <w:rsid w:val="00757A45"/>
    <w:rsid w:val="00757B5F"/>
    <w:rsid w:val="00757E10"/>
    <w:rsid w:val="00757F2E"/>
    <w:rsid w:val="00757FA1"/>
    <w:rsid w:val="0076000E"/>
    <w:rsid w:val="007601B1"/>
    <w:rsid w:val="0076074E"/>
    <w:rsid w:val="00760802"/>
    <w:rsid w:val="00760824"/>
    <w:rsid w:val="00760848"/>
    <w:rsid w:val="00760D67"/>
    <w:rsid w:val="007610D9"/>
    <w:rsid w:val="00762210"/>
    <w:rsid w:val="007623AC"/>
    <w:rsid w:val="00762459"/>
    <w:rsid w:val="0076268D"/>
    <w:rsid w:val="00762AB4"/>
    <w:rsid w:val="00762BCA"/>
    <w:rsid w:val="00762F55"/>
    <w:rsid w:val="00762F59"/>
    <w:rsid w:val="00763C4A"/>
    <w:rsid w:val="00763C79"/>
    <w:rsid w:val="00763DBD"/>
    <w:rsid w:val="00764230"/>
    <w:rsid w:val="007643B3"/>
    <w:rsid w:val="00764A5A"/>
    <w:rsid w:val="00764FD3"/>
    <w:rsid w:val="007658CF"/>
    <w:rsid w:val="00765C73"/>
    <w:rsid w:val="00765D00"/>
    <w:rsid w:val="00765E80"/>
    <w:rsid w:val="00765E84"/>
    <w:rsid w:val="00765FD3"/>
    <w:rsid w:val="00766149"/>
    <w:rsid w:val="007661DC"/>
    <w:rsid w:val="0076663A"/>
    <w:rsid w:val="00766DCA"/>
    <w:rsid w:val="00766FF7"/>
    <w:rsid w:val="007672B4"/>
    <w:rsid w:val="00767490"/>
    <w:rsid w:val="0076770A"/>
    <w:rsid w:val="0076771E"/>
    <w:rsid w:val="00767B9C"/>
    <w:rsid w:val="00767DE4"/>
    <w:rsid w:val="00767EB3"/>
    <w:rsid w:val="00770415"/>
    <w:rsid w:val="007705B3"/>
    <w:rsid w:val="00770938"/>
    <w:rsid w:val="00770D21"/>
    <w:rsid w:val="00771178"/>
    <w:rsid w:val="007717B6"/>
    <w:rsid w:val="00771BBC"/>
    <w:rsid w:val="00771BEB"/>
    <w:rsid w:val="00771BEF"/>
    <w:rsid w:val="00771F86"/>
    <w:rsid w:val="00772306"/>
    <w:rsid w:val="0077289D"/>
    <w:rsid w:val="00773388"/>
    <w:rsid w:val="0077353F"/>
    <w:rsid w:val="007735DA"/>
    <w:rsid w:val="0077371E"/>
    <w:rsid w:val="00773DBE"/>
    <w:rsid w:val="00773EE7"/>
    <w:rsid w:val="007742DD"/>
    <w:rsid w:val="007745A6"/>
    <w:rsid w:val="007746D3"/>
    <w:rsid w:val="0077476B"/>
    <w:rsid w:val="00774A2C"/>
    <w:rsid w:val="00774ACB"/>
    <w:rsid w:val="0077527E"/>
    <w:rsid w:val="007754D3"/>
    <w:rsid w:val="00775618"/>
    <w:rsid w:val="007757D2"/>
    <w:rsid w:val="00775912"/>
    <w:rsid w:val="007759A2"/>
    <w:rsid w:val="00775F82"/>
    <w:rsid w:val="00776479"/>
    <w:rsid w:val="00776600"/>
    <w:rsid w:val="00776D8F"/>
    <w:rsid w:val="00776F07"/>
    <w:rsid w:val="0077706F"/>
    <w:rsid w:val="0077761B"/>
    <w:rsid w:val="00777C62"/>
    <w:rsid w:val="00777DD7"/>
    <w:rsid w:val="00780260"/>
    <w:rsid w:val="0078072E"/>
    <w:rsid w:val="00780802"/>
    <w:rsid w:val="0078080A"/>
    <w:rsid w:val="00780C48"/>
    <w:rsid w:val="0078177B"/>
    <w:rsid w:val="007817FE"/>
    <w:rsid w:val="007818DD"/>
    <w:rsid w:val="00781D48"/>
    <w:rsid w:val="00781E40"/>
    <w:rsid w:val="007820ED"/>
    <w:rsid w:val="007827B7"/>
    <w:rsid w:val="0078280B"/>
    <w:rsid w:val="00782870"/>
    <w:rsid w:val="00782AA4"/>
    <w:rsid w:val="00782E5C"/>
    <w:rsid w:val="00782FF1"/>
    <w:rsid w:val="00783053"/>
    <w:rsid w:val="00783604"/>
    <w:rsid w:val="007837D0"/>
    <w:rsid w:val="00783AA2"/>
    <w:rsid w:val="00784476"/>
    <w:rsid w:val="0078456E"/>
    <w:rsid w:val="00784969"/>
    <w:rsid w:val="007849B1"/>
    <w:rsid w:val="00784BCD"/>
    <w:rsid w:val="007852F9"/>
    <w:rsid w:val="0078541E"/>
    <w:rsid w:val="00785698"/>
    <w:rsid w:val="007856DB"/>
    <w:rsid w:val="00785749"/>
    <w:rsid w:val="00785818"/>
    <w:rsid w:val="00785905"/>
    <w:rsid w:val="00785BF4"/>
    <w:rsid w:val="00785C38"/>
    <w:rsid w:val="00785D95"/>
    <w:rsid w:val="00785E0B"/>
    <w:rsid w:val="00785EE6"/>
    <w:rsid w:val="00785FA8"/>
    <w:rsid w:val="00786132"/>
    <w:rsid w:val="00786149"/>
    <w:rsid w:val="00786216"/>
    <w:rsid w:val="0078635D"/>
    <w:rsid w:val="007863C1"/>
    <w:rsid w:val="00786739"/>
    <w:rsid w:val="0078689C"/>
    <w:rsid w:val="00786BA3"/>
    <w:rsid w:val="00787280"/>
    <w:rsid w:val="00787492"/>
    <w:rsid w:val="00787548"/>
    <w:rsid w:val="00787663"/>
    <w:rsid w:val="007877AF"/>
    <w:rsid w:val="0078796F"/>
    <w:rsid w:val="00787BC8"/>
    <w:rsid w:val="00787CA7"/>
    <w:rsid w:val="00790397"/>
    <w:rsid w:val="00790779"/>
    <w:rsid w:val="007909CF"/>
    <w:rsid w:val="007909D9"/>
    <w:rsid w:val="00790A45"/>
    <w:rsid w:val="00791162"/>
    <w:rsid w:val="0079156D"/>
    <w:rsid w:val="00791A2A"/>
    <w:rsid w:val="00791FFE"/>
    <w:rsid w:val="0079212E"/>
    <w:rsid w:val="00792C86"/>
    <w:rsid w:val="00793320"/>
    <w:rsid w:val="007934D7"/>
    <w:rsid w:val="007939B1"/>
    <w:rsid w:val="00794142"/>
    <w:rsid w:val="007948CE"/>
    <w:rsid w:val="00794C77"/>
    <w:rsid w:val="00794FFD"/>
    <w:rsid w:val="00795352"/>
    <w:rsid w:val="007953F8"/>
    <w:rsid w:val="007958F8"/>
    <w:rsid w:val="007962FC"/>
    <w:rsid w:val="00796427"/>
    <w:rsid w:val="007967A9"/>
    <w:rsid w:val="0079686D"/>
    <w:rsid w:val="007968CB"/>
    <w:rsid w:val="0079694D"/>
    <w:rsid w:val="00796A1D"/>
    <w:rsid w:val="00796E6F"/>
    <w:rsid w:val="0079701E"/>
    <w:rsid w:val="00797330"/>
    <w:rsid w:val="0079791B"/>
    <w:rsid w:val="007979E1"/>
    <w:rsid w:val="00797C33"/>
    <w:rsid w:val="007A03FD"/>
    <w:rsid w:val="007A06E1"/>
    <w:rsid w:val="007A0AF2"/>
    <w:rsid w:val="007A0B1A"/>
    <w:rsid w:val="007A0F09"/>
    <w:rsid w:val="007A12B1"/>
    <w:rsid w:val="007A14D0"/>
    <w:rsid w:val="007A1A05"/>
    <w:rsid w:val="007A2A2E"/>
    <w:rsid w:val="007A2CFA"/>
    <w:rsid w:val="007A2FFD"/>
    <w:rsid w:val="007A3198"/>
    <w:rsid w:val="007A3470"/>
    <w:rsid w:val="007A36AE"/>
    <w:rsid w:val="007A36B3"/>
    <w:rsid w:val="007A3CF8"/>
    <w:rsid w:val="007A3D32"/>
    <w:rsid w:val="007A42A1"/>
    <w:rsid w:val="007A430A"/>
    <w:rsid w:val="007A4861"/>
    <w:rsid w:val="007A4C69"/>
    <w:rsid w:val="007A4CCA"/>
    <w:rsid w:val="007A59CC"/>
    <w:rsid w:val="007A5AE6"/>
    <w:rsid w:val="007A5B58"/>
    <w:rsid w:val="007A5EA9"/>
    <w:rsid w:val="007A62AA"/>
    <w:rsid w:val="007A64B6"/>
    <w:rsid w:val="007A66A5"/>
    <w:rsid w:val="007A6AC9"/>
    <w:rsid w:val="007A6DF6"/>
    <w:rsid w:val="007A6F6B"/>
    <w:rsid w:val="007A7478"/>
    <w:rsid w:val="007A7564"/>
    <w:rsid w:val="007A76EA"/>
    <w:rsid w:val="007A7EB9"/>
    <w:rsid w:val="007A7F2B"/>
    <w:rsid w:val="007A7F31"/>
    <w:rsid w:val="007B0082"/>
    <w:rsid w:val="007B00CB"/>
    <w:rsid w:val="007B0118"/>
    <w:rsid w:val="007B073A"/>
    <w:rsid w:val="007B08B5"/>
    <w:rsid w:val="007B08C6"/>
    <w:rsid w:val="007B0B2C"/>
    <w:rsid w:val="007B0CBD"/>
    <w:rsid w:val="007B0E29"/>
    <w:rsid w:val="007B14C2"/>
    <w:rsid w:val="007B1501"/>
    <w:rsid w:val="007B29EA"/>
    <w:rsid w:val="007B32AD"/>
    <w:rsid w:val="007B35A9"/>
    <w:rsid w:val="007B364F"/>
    <w:rsid w:val="007B3DA0"/>
    <w:rsid w:val="007B47DA"/>
    <w:rsid w:val="007B48FF"/>
    <w:rsid w:val="007B4915"/>
    <w:rsid w:val="007B4A1F"/>
    <w:rsid w:val="007B4F86"/>
    <w:rsid w:val="007B500F"/>
    <w:rsid w:val="007B562B"/>
    <w:rsid w:val="007B5639"/>
    <w:rsid w:val="007B5DFA"/>
    <w:rsid w:val="007B5E89"/>
    <w:rsid w:val="007B61D3"/>
    <w:rsid w:val="007B676E"/>
    <w:rsid w:val="007B679E"/>
    <w:rsid w:val="007B6A48"/>
    <w:rsid w:val="007B6A87"/>
    <w:rsid w:val="007B6DC9"/>
    <w:rsid w:val="007B7177"/>
    <w:rsid w:val="007B7439"/>
    <w:rsid w:val="007B7869"/>
    <w:rsid w:val="007B7928"/>
    <w:rsid w:val="007B7934"/>
    <w:rsid w:val="007B7E8E"/>
    <w:rsid w:val="007B7F22"/>
    <w:rsid w:val="007B7F41"/>
    <w:rsid w:val="007C1240"/>
    <w:rsid w:val="007C1378"/>
    <w:rsid w:val="007C14A9"/>
    <w:rsid w:val="007C152A"/>
    <w:rsid w:val="007C1562"/>
    <w:rsid w:val="007C17E1"/>
    <w:rsid w:val="007C1FFD"/>
    <w:rsid w:val="007C2210"/>
    <w:rsid w:val="007C25D8"/>
    <w:rsid w:val="007C2D51"/>
    <w:rsid w:val="007C2F46"/>
    <w:rsid w:val="007C309B"/>
    <w:rsid w:val="007C35EC"/>
    <w:rsid w:val="007C37A0"/>
    <w:rsid w:val="007C3DDD"/>
    <w:rsid w:val="007C3F7E"/>
    <w:rsid w:val="007C3FB1"/>
    <w:rsid w:val="007C41AF"/>
    <w:rsid w:val="007C4AFB"/>
    <w:rsid w:val="007C4C2D"/>
    <w:rsid w:val="007C4C3C"/>
    <w:rsid w:val="007C5317"/>
    <w:rsid w:val="007C5C1D"/>
    <w:rsid w:val="007C6A42"/>
    <w:rsid w:val="007C6ACB"/>
    <w:rsid w:val="007C6DA8"/>
    <w:rsid w:val="007C71C3"/>
    <w:rsid w:val="007C736A"/>
    <w:rsid w:val="007C7447"/>
    <w:rsid w:val="007C7628"/>
    <w:rsid w:val="007C7867"/>
    <w:rsid w:val="007C78C1"/>
    <w:rsid w:val="007C7A79"/>
    <w:rsid w:val="007D006F"/>
    <w:rsid w:val="007D03C0"/>
    <w:rsid w:val="007D059B"/>
    <w:rsid w:val="007D05A1"/>
    <w:rsid w:val="007D09AE"/>
    <w:rsid w:val="007D0C01"/>
    <w:rsid w:val="007D0E34"/>
    <w:rsid w:val="007D1468"/>
    <w:rsid w:val="007D146A"/>
    <w:rsid w:val="007D165D"/>
    <w:rsid w:val="007D195D"/>
    <w:rsid w:val="007D1AE8"/>
    <w:rsid w:val="007D1B63"/>
    <w:rsid w:val="007D1BAA"/>
    <w:rsid w:val="007D1FB9"/>
    <w:rsid w:val="007D2025"/>
    <w:rsid w:val="007D2997"/>
    <w:rsid w:val="007D3169"/>
    <w:rsid w:val="007D32C1"/>
    <w:rsid w:val="007D33B4"/>
    <w:rsid w:val="007D349D"/>
    <w:rsid w:val="007D389F"/>
    <w:rsid w:val="007D3959"/>
    <w:rsid w:val="007D3A1A"/>
    <w:rsid w:val="007D3ABA"/>
    <w:rsid w:val="007D3E8A"/>
    <w:rsid w:val="007D3F90"/>
    <w:rsid w:val="007D4129"/>
    <w:rsid w:val="007D42B2"/>
    <w:rsid w:val="007D4335"/>
    <w:rsid w:val="007D4341"/>
    <w:rsid w:val="007D469E"/>
    <w:rsid w:val="007D4A45"/>
    <w:rsid w:val="007D4A8D"/>
    <w:rsid w:val="007D4C3D"/>
    <w:rsid w:val="007D5657"/>
    <w:rsid w:val="007D5CC7"/>
    <w:rsid w:val="007D605D"/>
    <w:rsid w:val="007D610A"/>
    <w:rsid w:val="007D6152"/>
    <w:rsid w:val="007D65F0"/>
    <w:rsid w:val="007D6646"/>
    <w:rsid w:val="007D68A8"/>
    <w:rsid w:val="007D6BDA"/>
    <w:rsid w:val="007D7DC0"/>
    <w:rsid w:val="007D7DC8"/>
    <w:rsid w:val="007E051F"/>
    <w:rsid w:val="007E09D6"/>
    <w:rsid w:val="007E0A34"/>
    <w:rsid w:val="007E0A89"/>
    <w:rsid w:val="007E1024"/>
    <w:rsid w:val="007E13BE"/>
    <w:rsid w:val="007E1B73"/>
    <w:rsid w:val="007E208D"/>
    <w:rsid w:val="007E20A1"/>
    <w:rsid w:val="007E210D"/>
    <w:rsid w:val="007E22C3"/>
    <w:rsid w:val="007E2E47"/>
    <w:rsid w:val="007E3014"/>
    <w:rsid w:val="007E3203"/>
    <w:rsid w:val="007E3B0A"/>
    <w:rsid w:val="007E3D12"/>
    <w:rsid w:val="007E3E1C"/>
    <w:rsid w:val="007E4651"/>
    <w:rsid w:val="007E48E4"/>
    <w:rsid w:val="007E4A13"/>
    <w:rsid w:val="007E4A2E"/>
    <w:rsid w:val="007E5608"/>
    <w:rsid w:val="007E5650"/>
    <w:rsid w:val="007E58C5"/>
    <w:rsid w:val="007E5C18"/>
    <w:rsid w:val="007E61C0"/>
    <w:rsid w:val="007E6348"/>
    <w:rsid w:val="007E6BBA"/>
    <w:rsid w:val="007E6CFE"/>
    <w:rsid w:val="007E6D2C"/>
    <w:rsid w:val="007E6E97"/>
    <w:rsid w:val="007E71ED"/>
    <w:rsid w:val="007E7549"/>
    <w:rsid w:val="007E78A5"/>
    <w:rsid w:val="007E7DFB"/>
    <w:rsid w:val="007E7F94"/>
    <w:rsid w:val="007F0053"/>
    <w:rsid w:val="007F0061"/>
    <w:rsid w:val="007F007B"/>
    <w:rsid w:val="007F027C"/>
    <w:rsid w:val="007F02F5"/>
    <w:rsid w:val="007F034F"/>
    <w:rsid w:val="007F08FF"/>
    <w:rsid w:val="007F0AB5"/>
    <w:rsid w:val="007F1538"/>
    <w:rsid w:val="007F1645"/>
    <w:rsid w:val="007F1FC2"/>
    <w:rsid w:val="007F24E6"/>
    <w:rsid w:val="007F28A2"/>
    <w:rsid w:val="007F2DA3"/>
    <w:rsid w:val="007F316A"/>
    <w:rsid w:val="007F33F8"/>
    <w:rsid w:val="007F400C"/>
    <w:rsid w:val="007F413D"/>
    <w:rsid w:val="007F4875"/>
    <w:rsid w:val="007F4B84"/>
    <w:rsid w:val="007F4C59"/>
    <w:rsid w:val="007F4F5A"/>
    <w:rsid w:val="007F583E"/>
    <w:rsid w:val="007F5ACE"/>
    <w:rsid w:val="007F5E6A"/>
    <w:rsid w:val="007F6430"/>
    <w:rsid w:val="007F66AE"/>
    <w:rsid w:val="007F6A73"/>
    <w:rsid w:val="007F6A8F"/>
    <w:rsid w:val="007F73C0"/>
    <w:rsid w:val="007F77F9"/>
    <w:rsid w:val="007F7954"/>
    <w:rsid w:val="007F7E74"/>
    <w:rsid w:val="0080004E"/>
    <w:rsid w:val="00800299"/>
    <w:rsid w:val="008002BA"/>
    <w:rsid w:val="008004AB"/>
    <w:rsid w:val="0080086A"/>
    <w:rsid w:val="00800A18"/>
    <w:rsid w:val="00800A47"/>
    <w:rsid w:val="00800DAE"/>
    <w:rsid w:val="008010FB"/>
    <w:rsid w:val="008013F9"/>
    <w:rsid w:val="00801678"/>
    <w:rsid w:val="00801783"/>
    <w:rsid w:val="008017C5"/>
    <w:rsid w:val="00801A8E"/>
    <w:rsid w:val="00801B59"/>
    <w:rsid w:val="00801E5F"/>
    <w:rsid w:val="00802210"/>
    <w:rsid w:val="00802ED9"/>
    <w:rsid w:val="0080324E"/>
    <w:rsid w:val="0080347C"/>
    <w:rsid w:val="008035D3"/>
    <w:rsid w:val="00803877"/>
    <w:rsid w:val="00803B83"/>
    <w:rsid w:val="00803F0F"/>
    <w:rsid w:val="00803F7F"/>
    <w:rsid w:val="008045C8"/>
    <w:rsid w:val="008046C1"/>
    <w:rsid w:val="00804C37"/>
    <w:rsid w:val="00805457"/>
    <w:rsid w:val="008054BE"/>
    <w:rsid w:val="00805644"/>
    <w:rsid w:val="008056E6"/>
    <w:rsid w:val="00805784"/>
    <w:rsid w:val="00805ADD"/>
    <w:rsid w:val="00805B4C"/>
    <w:rsid w:val="00805F10"/>
    <w:rsid w:val="0080635F"/>
    <w:rsid w:val="008064FD"/>
    <w:rsid w:val="008067A8"/>
    <w:rsid w:val="008067BA"/>
    <w:rsid w:val="00806893"/>
    <w:rsid w:val="00806C5D"/>
    <w:rsid w:val="008105C8"/>
    <w:rsid w:val="00810C00"/>
    <w:rsid w:val="00810C28"/>
    <w:rsid w:val="0081125E"/>
    <w:rsid w:val="00811648"/>
    <w:rsid w:val="0081166A"/>
    <w:rsid w:val="008116A2"/>
    <w:rsid w:val="008117C7"/>
    <w:rsid w:val="00811825"/>
    <w:rsid w:val="008119AB"/>
    <w:rsid w:val="00812106"/>
    <w:rsid w:val="00812647"/>
    <w:rsid w:val="00812B39"/>
    <w:rsid w:val="00812BF4"/>
    <w:rsid w:val="00812E6E"/>
    <w:rsid w:val="0081340E"/>
    <w:rsid w:val="00813639"/>
    <w:rsid w:val="008138BF"/>
    <w:rsid w:val="00813B17"/>
    <w:rsid w:val="00813C7A"/>
    <w:rsid w:val="00813F69"/>
    <w:rsid w:val="00814221"/>
    <w:rsid w:val="008142C6"/>
    <w:rsid w:val="00814326"/>
    <w:rsid w:val="008145BA"/>
    <w:rsid w:val="00814E74"/>
    <w:rsid w:val="008152BB"/>
    <w:rsid w:val="008155C5"/>
    <w:rsid w:val="00815FE1"/>
    <w:rsid w:val="00816079"/>
    <w:rsid w:val="008161D6"/>
    <w:rsid w:val="00816286"/>
    <w:rsid w:val="00816438"/>
    <w:rsid w:val="00816B31"/>
    <w:rsid w:val="00816B89"/>
    <w:rsid w:val="00816C0D"/>
    <w:rsid w:val="00817056"/>
    <w:rsid w:val="0081798D"/>
    <w:rsid w:val="00820219"/>
    <w:rsid w:val="008202D2"/>
    <w:rsid w:val="00820588"/>
    <w:rsid w:val="00821031"/>
    <w:rsid w:val="0082106A"/>
    <w:rsid w:val="0082134B"/>
    <w:rsid w:val="008215E3"/>
    <w:rsid w:val="00821D85"/>
    <w:rsid w:val="00821EC0"/>
    <w:rsid w:val="0082249A"/>
    <w:rsid w:val="00822A33"/>
    <w:rsid w:val="00822AC7"/>
    <w:rsid w:val="00822EED"/>
    <w:rsid w:val="00823890"/>
    <w:rsid w:val="00823A2A"/>
    <w:rsid w:val="00823D00"/>
    <w:rsid w:val="0082425C"/>
    <w:rsid w:val="008242FD"/>
    <w:rsid w:val="00824435"/>
    <w:rsid w:val="0082492B"/>
    <w:rsid w:val="00824B08"/>
    <w:rsid w:val="00824C54"/>
    <w:rsid w:val="00824E6B"/>
    <w:rsid w:val="00824F1D"/>
    <w:rsid w:val="00825007"/>
    <w:rsid w:val="008257F2"/>
    <w:rsid w:val="00825A1B"/>
    <w:rsid w:val="00825F79"/>
    <w:rsid w:val="0082699C"/>
    <w:rsid w:val="008273F2"/>
    <w:rsid w:val="008275CA"/>
    <w:rsid w:val="00827926"/>
    <w:rsid w:val="00827EEB"/>
    <w:rsid w:val="00827FC3"/>
    <w:rsid w:val="0083006B"/>
    <w:rsid w:val="008300BB"/>
    <w:rsid w:val="0083020E"/>
    <w:rsid w:val="00830423"/>
    <w:rsid w:val="008307A5"/>
    <w:rsid w:val="008309F9"/>
    <w:rsid w:val="00830B80"/>
    <w:rsid w:val="00830EC7"/>
    <w:rsid w:val="008312D5"/>
    <w:rsid w:val="00831371"/>
    <w:rsid w:val="0083142C"/>
    <w:rsid w:val="008316AE"/>
    <w:rsid w:val="0083177F"/>
    <w:rsid w:val="00831812"/>
    <w:rsid w:val="00831C9D"/>
    <w:rsid w:val="00831F37"/>
    <w:rsid w:val="00832324"/>
    <w:rsid w:val="0083242A"/>
    <w:rsid w:val="0083270E"/>
    <w:rsid w:val="00832C73"/>
    <w:rsid w:val="00832E52"/>
    <w:rsid w:val="00833104"/>
    <w:rsid w:val="00833166"/>
    <w:rsid w:val="008333C9"/>
    <w:rsid w:val="00833779"/>
    <w:rsid w:val="00833784"/>
    <w:rsid w:val="00833E5C"/>
    <w:rsid w:val="0083404F"/>
    <w:rsid w:val="008343BD"/>
    <w:rsid w:val="00834452"/>
    <w:rsid w:val="008346FE"/>
    <w:rsid w:val="00834BB1"/>
    <w:rsid w:val="00834C8F"/>
    <w:rsid w:val="00834D7B"/>
    <w:rsid w:val="00835373"/>
    <w:rsid w:val="00835543"/>
    <w:rsid w:val="008355AA"/>
    <w:rsid w:val="00836050"/>
    <w:rsid w:val="0083639F"/>
    <w:rsid w:val="008366DF"/>
    <w:rsid w:val="00836770"/>
    <w:rsid w:val="0083679D"/>
    <w:rsid w:val="00836BF8"/>
    <w:rsid w:val="00836D1E"/>
    <w:rsid w:val="00836D80"/>
    <w:rsid w:val="00836DAB"/>
    <w:rsid w:val="0083722B"/>
    <w:rsid w:val="0083738A"/>
    <w:rsid w:val="008374C1"/>
    <w:rsid w:val="008379B6"/>
    <w:rsid w:val="00837C30"/>
    <w:rsid w:val="00840031"/>
    <w:rsid w:val="00840118"/>
    <w:rsid w:val="00840868"/>
    <w:rsid w:val="00840941"/>
    <w:rsid w:val="0084098F"/>
    <w:rsid w:val="008413A8"/>
    <w:rsid w:val="008413C5"/>
    <w:rsid w:val="00841E15"/>
    <w:rsid w:val="008425B3"/>
    <w:rsid w:val="008427D1"/>
    <w:rsid w:val="00842845"/>
    <w:rsid w:val="00842B67"/>
    <w:rsid w:val="0084308D"/>
    <w:rsid w:val="0084315C"/>
    <w:rsid w:val="00843372"/>
    <w:rsid w:val="008433A7"/>
    <w:rsid w:val="00843992"/>
    <w:rsid w:val="00843B96"/>
    <w:rsid w:val="00843E91"/>
    <w:rsid w:val="0084444B"/>
    <w:rsid w:val="008445E0"/>
    <w:rsid w:val="00844FBC"/>
    <w:rsid w:val="0084508E"/>
    <w:rsid w:val="008450E6"/>
    <w:rsid w:val="00845B1D"/>
    <w:rsid w:val="00845C7C"/>
    <w:rsid w:val="008462A7"/>
    <w:rsid w:val="00846438"/>
    <w:rsid w:val="008465A6"/>
    <w:rsid w:val="00846646"/>
    <w:rsid w:val="008466B9"/>
    <w:rsid w:val="00846A4F"/>
    <w:rsid w:val="00846CBB"/>
    <w:rsid w:val="00846D67"/>
    <w:rsid w:val="00846E9B"/>
    <w:rsid w:val="00846F9F"/>
    <w:rsid w:val="00847080"/>
    <w:rsid w:val="00847492"/>
    <w:rsid w:val="008475B9"/>
    <w:rsid w:val="00847ABA"/>
    <w:rsid w:val="00847B7B"/>
    <w:rsid w:val="00847D21"/>
    <w:rsid w:val="00847D43"/>
    <w:rsid w:val="0085030A"/>
    <w:rsid w:val="00850689"/>
    <w:rsid w:val="00850736"/>
    <w:rsid w:val="00850811"/>
    <w:rsid w:val="00850D29"/>
    <w:rsid w:val="00850F93"/>
    <w:rsid w:val="00851246"/>
    <w:rsid w:val="0085124E"/>
    <w:rsid w:val="00851442"/>
    <w:rsid w:val="0085144B"/>
    <w:rsid w:val="00851B52"/>
    <w:rsid w:val="00851DFB"/>
    <w:rsid w:val="008522EB"/>
    <w:rsid w:val="008523D2"/>
    <w:rsid w:val="0085260F"/>
    <w:rsid w:val="00852641"/>
    <w:rsid w:val="00852C55"/>
    <w:rsid w:val="00852E2A"/>
    <w:rsid w:val="00852E58"/>
    <w:rsid w:val="00852EE5"/>
    <w:rsid w:val="008537BC"/>
    <w:rsid w:val="008539A5"/>
    <w:rsid w:val="008541D7"/>
    <w:rsid w:val="008543F6"/>
    <w:rsid w:val="00854682"/>
    <w:rsid w:val="0085479F"/>
    <w:rsid w:val="00854A03"/>
    <w:rsid w:val="00854CA0"/>
    <w:rsid w:val="00854D39"/>
    <w:rsid w:val="00854DDB"/>
    <w:rsid w:val="00855873"/>
    <w:rsid w:val="00855930"/>
    <w:rsid w:val="0085754A"/>
    <w:rsid w:val="008600EF"/>
    <w:rsid w:val="00860567"/>
    <w:rsid w:val="00860592"/>
    <w:rsid w:val="00860A76"/>
    <w:rsid w:val="00860B6C"/>
    <w:rsid w:val="00860BF1"/>
    <w:rsid w:val="00861508"/>
    <w:rsid w:val="008615F7"/>
    <w:rsid w:val="0086177A"/>
    <w:rsid w:val="00861C30"/>
    <w:rsid w:val="00862147"/>
    <w:rsid w:val="0086219B"/>
    <w:rsid w:val="00862231"/>
    <w:rsid w:val="00862296"/>
    <w:rsid w:val="008623C3"/>
    <w:rsid w:val="0086266D"/>
    <w:rsid w:val="00862734"/>
    <w:rsid w:val="00862A57"/>
    <w:rsid w:val="00863887"/>
    <w:rsid w:val="00863976"/>
    <w:rsid w:val="00863C68"/>
    <w:rsid w:val="00863C85"/>
    <w:rsid w:val="00863D80"/>
    <w:rsid w:val="00864121"/>
    <w:rsid w:val="00864372"/>
    <w:rsid w:val="00864879"/>
    <w:rsid w:val="008648F0"/>
    <w:rsid w:val="00864A8E"/>
    <w:rsid w:val="00864A9C"/>
    <w:rsid w:val="00864E2B"/>
    <w:rsid w:val="00864F18"/>
    <w:rsid w:val="00865059"/>
    <w:rsid w:val="00865AC6"/>
    <w:rsid w:val="00865D58"/>
    <w:rsid w:val="00866691"/>
    <w:rsid w:val="00866731"/>
    <w:rsid w:val="00866FCA"/>
    <w:rsid w:val="008670CD"/>
    <w:rsid w:val="00867315"/>
    <w:rsid w:val="008674AA"/>
    <w:rsid w:val="00867E28"/>
    <w:rsid w:val="00870063"/>
    <w:rsid w:val="00870158"/>
    <w:rsid w:val="0087033B"/>
    <w:rsid w:val="00870815"/>
    <w:rsid w:val="008708AD"/>
    <w:rsid w:val="00870D11"/>
    <w:rsid w:val="00870D49"/>
    <w:rsid w:val="00871455"/>
    <w:rsid w:val="0087174A"/>
    <w:rsid w:val="00871FC5"/>
    <w:rsid w:val="00872228"/>
    <w:rsid w:val="00872B68"/>
    <w:rsid w:val="00873116"/>
    <w:rsid w:val="0087338A"/>
    <w:rsid w:val="008734D2"/>
    <w:rsid w:val="0087352C"/>
    <w:rsid w:val="00873583"/>
    <w:rsid w:val="00873887"/>
    <w:rsid w:val="00873B39"/>
    <w:rsid w:val="00873E33"/>
    <w:rsid w:val="00873EA0"/>
    <w:rsid w:val="00874126"/>
    <w:rsid w:val="008743B9"/>
    <w:rsid w:val="008745C9"/>
    <w:rsid w:val="008747CF"/>
    <w:rsid w:val="008748F7"/>
    <w:rsid w:val="00874F23"/>
    <w:rsid w:val="00874FBD"/>
    <w:rsid w:val="0087508D"/>
    <w:rsid w:val="00875C35"/>
    <w:rsid w:val="008762AD"/>
    <w:rsid w:val="0087637D"/>
    <w:rsid w:val="00876387"/>
    <w:rsid w:val="0087651B"/>
    <w:rsid w:val="008766DA"/>
    <w:rsid w:val="00876DF6"/>
    <w:rsid w:val="0087741F"/>
    <w:rsid w:val="00877699"/>
    <w:rsid w:val="00877A6A"/>
    <w:rsid w:val="00877AC0"/>
    <w:rsid w:val="00877DD4"/>
    <w:rsid w:val="00877FAC"/>
    <w:rsid w:val="0088040A"/>
    <w:rsid w:val="008809F0"/>
    <w:rsid w:val="00880D8C"/>
    <w:rsid w:val="0088137E"/>
    <w:rsid w:val="00881443"/>
    <w:rsid w:val="00881791"/>
    <w:rsid w:val="00881EA2"/>
    <w:rsid w:val="00882771"/>
    <w:rsid w:val="00882A61"/>
    <w:rsid w:val="00882B47"/>
    <w:rsid w:val="008832E7"/>
    <w:rsid w:val="0088354F"/>
    <w:rsid w:val="00883B1F"/>
    <w:rsid w:val="00883B97"/>
    <w:rsid w:val="00883C8E"/>
    <w:rsid w:val="00883F56"/>
    <w:rsid w:val="008840E1"/>
    <w:rsid w:val="00884111"/>
    <w:rsid w:val="008844CE"/>
    <w:rsid w:val="008847DE"/>
    <w:rsid w:val="00884B1E"/>
    <w:rsid w:val="00884DE5"/>
    <w:rsid w:val="00884E0E"/>
    <w:rsid w:val="00884ED0"/>
    <w:rsid w:val="00885314"/>
    <w:rsid w:val="00885401"/>
    <w:rsid w:val="00885461"/>
    <w:rsid w:val="00885580"/>
    <w:rsid w:val="0088588A"/>
    <w:rsid w:val="00885C8F"/>
    <w:rsid w:val="00885D84"/>
    <w:rsid w:val="00885F2E"/>
    <w:rsid w:val="008867EC"/>
    <w:rsid w:val="008868A2"/>
    <w:rsid w:val="00886AED"/>
    <w:rsid w:val="00886B5D"/>
    <w:rsid w:val="00886D1D"/>
    <w:rsid w:val="0088729F"/>
    <w:rsid w:val="008873CA"/>
    <w:rsid w:val="00887459"/>
    <w:rsid w:val="008874DA"/>
    <w:rsid w:val="00887B6F"/>
    <w:rsid w:val="00887E70"/>
    <w:rsid w:val="00890127"/>
    <w:rsid w:val="008905AE"/>
    <w:rsid w:val="008908C5"/>
    <w:rsid w:val="00891068"/>
    <w:rsid w:val="00891470"/>
    <w:rsid w:val="0089181F"/>
    <w:rsid w:val="0089212D"/>
    <w:rsid w:val="00892205"/>
    <w:rsid w:val="00892591"/>
    <w:rsid w:val="00892A35"/>
    <w:rsid w:val="00892C3E"/>
    <w:rsid w:val="008930DF"/>
    <w:rsid w:val="008934AB"/>
    <w:rsid w:val="00893E0D"/>
    <w:rsid w:val="008941DE"/>
    <w:rsid w:val="008943D0"/>
    <w:rsid w:val="0089463F"/>
    <w:rsid w:val="008946DA"/>
    <w:rsid w:val="008951AB"/>
    <w:rsid w:val="00895AE4"/>
    <w:rsid w:val="00895FE6"/>
    <w:rsid w:val="00896431"/>
    <w:rsid w:val="0089645D"/>
    <w:rsid w:val="00896D43"/>
    <w:rsid w:val="00896D85"/>
    <w:rsid w:val="008970A0"/>
    <w:rsid w:val="008974F7"/>
    <w:rsid w:val="00897CB8"/>
    <w:rsid w:val="008A05E3"/>
    <w:rsid w:val="008A0872"/>
    <w:rsid w:val="008A0AA0"/>
    <w:rsid w:val="008A0D98"/>
    <w:rsid w:val="008A0DFE"/>
    <w:rsid w:val="008A0EEE"/>
    <w:rsid w:val="008A0F1A"/>
    <w:rsid w:val="008A126B"/>
    <w:rsid w:val="008A1355"/>
    <w:rsid w:val="008A14B3"/>
    <w:rsid w:val="008A1742"/>
    <w:rsid w:val="008A1791"/>
    <w:rsid w:val="008A1A1A"/>
    <w:rsid w:val="008A1FC7"/>
    <w:rsid w:val="008A206F"/>
    <w:rsid w:val="008A26D8"/>
    <w:rsid w:val="008A2851"/>
    <w:rsid w:val="008A2B3A"/>
    <w:rsid w:val="008A2C15"/>
    <w:rsid w:val="008A2C8C"/>
    <w:rsid w:val="008A2F53"/>
    <w:rsid w:val="008A31EB"/>
    <w:rsid w:val="008A354A"/>
    <w:rsid w:val="008A3FB3"/>
    <w:rsid w:val="008A40D0"/>
    <w:rsid w:val="008A4579"/>
    <w:rsid w:val="008A4BE7"/>
    <w:rsid w:val="008A4C2B"/>
    <w:rsid w:val="008A5146"/>
    <w:rsid w:val="008A5B3E"/>
    <w:rsid w:val="008A5E4C"/>
    <w:rsid w:val="008A675E"/>
    <w:rsid w:val="008A68BD"/>
    <w:rsid w:val="008A6DFA"/>
    <w:rsid w:val="008A6E04"/>
    <w:rsid w:val="008A7350"/>
    <w:rsid w:val="008A74C0"/>
    <w:rsid w:val="008A75AA"/>
    <w:rsid w:val="008A75CE"/>
    <w:rsid w:val="008A7930"/>
    <w:rsid w:val="008A7CF4"/>
    <w:rsid w:val="008A7E9B"/>
    <w:rsid w:val="008A7EB7"/>
    <w:rsid w:val="008A7F3C"/>
    <w:rsid w:val="008B019C"/>
    <w:rsid w:val="008B062B"/>
    <w:rsid w:val="008B0C95"/>
    <w:rsid w:val="008B0EEC"/>
    <w:rsid w:val="008B1273"/>
    <w:rsid w:val="008B136B"/>
    <w:rsid w:val="008B19CE"/>
    <w:rsid w:val="008B1D6D"/>
    <w:rsid w:val="008B21BB"/>
    <w:rsid w:val="008B2222"/>
    <w:rsid w:val="008B2386"/>
    <w:rsid w:val="008B27E7"/>
    <w:rsid w:val="008B27ED"/>
    <w:rsid w:val="008B2AAC"/>
    <w:rsid w:val="008B2FA9"/>
    <w:rsid w:val="008B3231"/>
    <w:rsid w:val="008B336A"/>
    <w:rsid w:val="008B34B0"/>
    <w:rsid w:val="008B37EF"/>
    <w:rsid w:val="008B3C63"/>
    <w:rsid w:val="008B3D7A"/>
    <w:rsid w:val="008B3F3B"/>
    <w:rsid w:val="008B40FA"/>
    <w:rsid w:val="008B489F"/>
    <w:rsid w:val="008B4913"/>
    <w:rsid w:val="008B4D42"/>
    <w:rsid w:val="008B5180"/>
    <w:rsid w:val="008B5547"/>
    <w:rsid w:val="008B5799"/>
    <w:rsid w:val="008B5A75"/>
    <w:rsid w:val="008B5B18"/>
    <w:rsid w:val="008B5F19"/>
    <w:rsid w:val="008B5FC8"/>
    <w:rsid w:val="008B64AA"/>
    <w:rsid w:val="008B6561"/>
    <w:rsid w:val="008B6D09"/>
    <w:rsid w:val="008B76E1"/>
    <w:rsid w:val="008B77A9"/>
    <w:rsid w:val="008C03A9"/>
    <w:rsid w:val="008C0835"/>
    <w:rsid w:val="008C0A51"/>
    <w:rsid w:val="008C0A87"/>
    <w:rsid w:val="008C0BAB"/>
    <w:rsid w:val="008C0BF5"/>
    <w:rsid w:val="008C14E6"/>
    <w:rsid w:val="008C1C86"/>
    <w:rsid w:val="008C1F83"/>
    <w:rsid w:val="008C1FCF"/>
    <w:rsid w:val="008C2029"/>
    <w:rsid w:val="008C225A"/>
    <w:rsid w:val="008C229E"/>
    <w:rsid w:val="008C243E"/>
    <w:rsid w:val="008C24F3"/>
    <w:rsid w:val="008C2778"/>
    <w:rsid w:val="008C27AC"/>
    <w:rsid w:val="008C2E67"/>
    <w:rsid w:val="008C30A0"/>
    <w:rsid w:val="008C3250"/>
    <w:rsid w:val="008C34C2"/>
    <w:rsid w:val="008C369F"/>
    <w:rsid w:val="008C40B1"/>
    <w:rsid w:val="008C473B"/>
    <w:rsid w:val="008C4B42"/>
    <w:rsid w:val="008C4C05"/>
    <w:rsid w:val="008C4D8B"/>
    <w:rsid w:val="008C4EA4"/>
    <w:rsid w:val="008C52E1"/>
    <w:rsid w:val="008C5386"/>
    <w:rsid w:val="008C53A2"/>
    <w:rsid w:val="008C5445"/>
    <w:rsid w:val="008C5866"/>
    <w:rsid w:val="008C5C00"/>
    <w:rsid w:val="008C5C63"/>
    <w:rsid w:val="008C5CB1"/>
    <w:rsid w:val="008C5CE3"/>
    <w:rsid w:val="008C5FB2"/>
    <w:rsid w:val="008C5FB6"/>
    <w:rsid w:val="008C61D2"/>
    <w:rsid w:val="008C6384"/>
    <w:rsid w:val="008C675F"/>
    <w:rsid w:val="008C6CAE"/>
    <w:rsid w:val="008C6DC9"/>
    <w:rsid w:val="008C6F9F"/>
    <w:rsid w:val="008C75C8"/>
    <w:rsid w:val="008C7C16"/>
    <w:rsid w:val="008C7F60"/>
    <w:rsid w:val="008C7F86"/>
    <w:rsid w:val="008D04D9"/>
    <w:rsid w:val="008D127B"/>
    <w:rsid w:val="008D1352"/>
    <w:rsid w:val="008D1576"/>
    <w:rsid w:val="008D1775"/>
    <w:rsid w:val="008D1B7F"/>
    <w:rsid w:val="008D1E69"/>
    <w:rsid w:val="008D1EDB"/>
    <w:rsid w:val="008D20CD"/>
    <w:rsid w:val="008D2669"/>
    <w:rsid w:val="008D26F8"/>
    <w:rsid w:val="008D2900"/>
    <w:rsid w:val="008D2967"/>
    <w:rsid w:val="008D2FB0"/>
    <w:rsid w:val="008D337D"/>
    <w:rsid w:val="008D3C56"/>
    <w:rsid w:val="008D3CD8"/>
    <w:rsid w:val="008D40DE"/>
    <w:rsid w:val="008D41D0"/>
    <w:rsid w:val="008D47CF"/>
    <w:rsid w:val="008D480B"/>
    <w:rsid w:val="008D4BEA"/>
    <w:rsid w:val="008D5451"/>
    <w:rsid w:val="008D5CC8"/>
    <w:rsid w:val="008D5CCD"/>
    <w:rsid w:val="008D5E57"/>
    <w:rsid w:val="008D62A4"/>
    <w:rsid w:val="008D6420"/>
    <w:rsid w:val="008D64E4"/>
    <w:rsid w:val="008D6895"/>
    <w:rsid w:val="008D6B8A"/>
    <w:rsid w:val="008D6D71"/>
    <w:rsid w:val="008D6DAE"/>
    <w:rsid w:val="008D70CE"/>
    <w:rsid w:val="008D72C3"/>
    <w:rsid w:val="008D72D9"/>
    <w:rsid w:val="008D7383"/>
    <w:rsid w:val="008D783E"/>
    <w:rsid w:val="008E07DA"/>
    <w:rsid w:val="008E12DD"/>
    <w:rsid w:val="008E1406"/>
    <w:rsid w:val="008E150D"/>
    <w:rsid w:val="008E159C"/>
    <w:rsid w:val="008E167E"/>
    <w:rsid w:val="008E1748"/>
    <w:rsid w:val="008E1A2C"/>
    <w:rsid w:val="008E1D49"/>
    <w:rsid w:val="008E1F3C"/>
    <w:rsid w:val="008E22E0"/>
    <w:rsid w:val="008E2804"/>
    <w:rsid w:val="008E2E28"/>
    <w:rsid w:val="008E301A"/>
    <w:rsid w:val="008E3520"/>
    <w:rsid w:val="008E3A28"/>
    <w:rsid w:val="008E44DE"/>
    <w:rsid w:val="008E46E2"/>
    <w:rsid w:val="008E4C03"/>
    <w:rsid w:val="008E5470"/>
    <w:rsid w:val="008E54F2"/>
    <w:rsid w:val="008E5B15"/>
    <w:rsid w:val="008E5B9D"/>
    <w:rsid w:val="008E607E"/>
    <w:rsid w:val="008E6215"/>
    <w:rsid w:val="008E647C"/>
    <w:rsid w:val="008E6530"/>
    <w:rsid w:val="008E668D"/>
    <w:rsid w:val="008E66FB"/>
    <w:rsid w:val="008E6B42"/>
    <w:rsid w:val="008E7225"/>
    <w:rsid w:val="008E7371"/>
    <w:rsid w:val="008E744D"/>
    <w:rsid w:val="008E779C"/>
    <w:rsid w:val="008E7ABA"/>
    <w:rsid w:val="008E7B5B"/>
    <w:rsid w:val="008F01E7"/>
    <w:rsid w:val="008F0346"/>
    <w:rsid w:val="008F0355"/>
    <w:rsid w:val="008F03CB"/>
    <w:rsid w:val="008F07BD"/>
    <w:rsid w:val="008F088F"/>
    <w:rsid w:val="008F0D9E"/>
    <w:rsid w:val="008F1784"/>
    <w:rsid w:val="008F1F26"/>
    <w:rsid w:val="008F226A"/>
    <w:rsid w:val="008F2443"/>
    <w:rsid w:val="008F2553"/>
    <w:rsid w:val="008F2715"/>
    <w:rsid w:val="008F28AB"/>
    <w:rsid w:val="008F39D2"/>
    <w:rsid w:val="008F4073"/>
    <w:rsid w:val="008F463E"/>
    <w:rsid w:val="008F476D"/>
    <w:rsid w:val="008F4D9F"/>
    <w:rsid w:val="008F4DF3"/>
    <w:rsid w:val="008F4E93"/>
    <w:rsid w:val="008F512D"/>
    <w:rsid w:val="008F542C"/>
    <w:rsid w:val="008F59D8"/>
    <w:rsid w:val="008F5D8A"/>
    <w:rsid w:val="008F5EB0"/>
    <w:rsid w:val="008F67B7"/>
    <w:rsid w:val="008F67D4"/>
    <w:rsid w:val="008F7174"/>
    <w:rsid w:val="008F7C01"/>
    <w:rsid w:val="00900205"/>
    <w:rsid w:val="00900569"/>
    <w:rsid w:val="00900691"/>
    <w:rsid w:val="009009D7"/>
    <w:rsid w:val="00900B8E"/>
    <w:rsid w:val="00900CC3"/>
    <w:rsid w:val="00900FA0"/>
    <w:rsid w:val="00901442"/>
    <w:rsid w:val="009015A4"/>
    <w:rsid w:val="009018B9"/>
    <w:rsid w:val="00901999"/>
    <w:rsid w:val="00901A77"/>
    <w:rsid w:val="00901F18"/>
    <w:rsid w:val="0090208C"/>
    <w:rsid w:val="009024A6"/>
    <w:rsid w:val="00902638"/>
    <w:rsid w:val="00902B00"/>
    <w:rsid w:val="00902BE9"/>
    <w:rsid w:val="00902D54"/>
    <w:rsid w:val="0090336C"/>
    <w:rsid w:val="0090341D"/>
    <w:rsid w:val="0090386A"/>
    <w:rsid w:val="00903A9C"/>
    <w:rsid w:val="00903F4A"/>
    <w:rsid w:val="009043A1"/>
    <w:rsid w:val="0090484B"/>
    <w:rsid w:val="00904948"/>
    <w:rsid w:val="00904B32"/>
    <w:rsid w:val="00904B62"/>
    <w:rsid w:val="0090538C"/>
    <w:rsid w:val="00905C51"/>
    <w:rsid w:val="00905F27"/>
    <w:rsid w:val="009060F1"/>
    <w:rsid w:val="00906141"/>
    <w:rsid w:val="00906233"/>
    <w:rsid w:val="00906355"/>
    <w:rsid w:val="00906DEA"/>
    <w:rsid w:val="009070ED"/>
    <w:rsid w:val="0090744A"/>
    <w:rsid w:val="009075EA"/>
    <w:rsid w:val="00907620"/>
    <w:rsid w:val="00907C67"/>
    <w:rsid w:val="0091017B"/>
    <w:rsid w:val="009103F5"/>
    <w:rsid w:val="009104E8"/>
    <w:rsid w:val="009105B0"/>
    <w:rsid w:val="0091061B"/>
    <w:rsid w:val="009107D1"/>
    <w:rsid w:val="00910EB4"/>
    <w:rsid w:val="00911AF2"/>
    <w:rsid w:val="00911DEF"/>
    <w:rsid w:val="00911F86"/>
    <w:rsid w:val="0091238C"/>
    <w:rsid w:val="00912684"/>
    <w:rsid w:val="0091285C"/>
    <w:rsid w:val="00912D81"/>
    <w:rsid w:val="00912E89"/>
    <w:rsid w:val="00913341"/>
    <w:rsid w:val="0091334C"/>
    <w:rsid w:val="0091352B"/>
    <w:rsid w:val="0091355C"/>
    <w:rsid w:val="00913995"/>
    <w:rsid w:val="00913D4A"/>
    <w:rsid w:val="009141FC"/>
    <w:rsid w:val="009145E2"/>
    <w:rsid w:val="009148A0"/>
    <w:rsid w:val="00914AEE"/>
    <w:rsid w:val="00915053"/>
    <w:rsid w:val="009150CC"/>
    <w:rsid w:val="009152FA"/>
    <w:rsid w:val="00915385"/>
    <w:rsid w:val="009155EC"/>
    <w:rsid w:val="009158CA"/>
    <w:rsid w:val="00915C48"/>
    <w:rsid w:val="00915CC8"/>
    <w:rsid w:val="00915F1E"/>
    <w:rsid w:val="009165D0"/>
    <w:rsid w:val="00916BD9"/>
    <w:rsid w:val="00916DEF"/>
    <w:rsid w:val="0091700A"/>
    <w:rsid w:val="00917226"/>
    <w:rsid w:val="00917296"/>
    <w:rsid w:val="00917B0E"/>
    <w:rsid w:val="00917CA3"/>
    <w:rsid w:val="0092014D"/>
    <w:rsid w:val="00920209"/>
    <w:rsid w:val="00920262"/>
    <w:rsid w:val="00920274"/>
    <w:rsid w:val="00920423"/>
    <w:rsid w:val="00920865"/>
    <w:rsid w:val="00920A67"/>
    <w:rsid w:val="00920AC4"/>
    <w:rsid w:val="00921565"/>
    <w:rsid w:val="00921A49"/>
    <w:rsid w:val="00922738"/>
    <w:rsid w:val="0092281E"/>
    <w:rsid w:val="00922857"/>
    <w:rsid w:val="00923068"/>
    <w:rsid w:val="009230F5"/>
    <w:rsid w:val="00923316"/>
    <w:rsid w:val="0092379A"/>
    <w:rsid w:val="00923DD4"/>
    <w:rsid w:val="00923EFD"/>
    <w:rsid w:val="0092429D"/>
    <w:rsid w:val="0092458D"/>
    <w:rsid w:val="00924B19"/>
    <w:rsid w:val="00925062"/>
    <w:rsid w:val="009251AE"/>
    <w:rsid w:val="0092525B"/>
    <w:rsid w:val="0092573C"/>
    <w:rsid w:val="009257F3"/>
    <w:rsid w:val="0092581A"/>
    <w:rsid w:val="009258A5"/>
    <w:rsid w:val="009258BA"/>
    <w:rsid w:val="00925FEA"/>
    <w:rsid w:val="009263D3"/>
    <w:rsid w:val="009265D7"/>
    <w:rsid w:val="00926BB0"/>
    <w:rsid w:val="00926C30"/>
    <w:rsid w:val="00927139"/>
    <w:rsid w:val="00927B88"/>
    <w:rsid w:val="00927E9C"/>
    <w:rsid w:val="0093026B"/>
    <w:rsid w:val="009303C1"/>
    <w:rsid w:val="009305FA"/>
    <w:rsid w:val="00930C2A"/>
    <w:rsid w:val="00930DD5"/>
    <w:rsid w:val="0093103C"/>
    <w:rsid w:val="009313B1"/>
    <w:rsid w:val="009319B7"/>
    <w:rsid w:val="00931B4C"/>
    <w:rsid w:val="00932280"/>
    <w:rsid w:val="009324C0"/>
    <w:rsid w:val="00932CD4"/>
    <w:rsid w:val="00932E13"/>
    <w:rsid w:val="00932F42"/>
    <w:rsid w:val="0093326F"/>
    <w:rsid w:val="009333BE"/>
    <w:rsid w:val="00933499"/>
    <w:rsid w:val="0093369B"/>
    <w:rsid w:val="00933E51"/>
    <w:rsid w:val="0093467B"/>
    <w:rsid w:val="0093489A"/>
    <w:rsid w:val="009348D7"/>
    <w:rsid w:val="0093498D"/>
    <w:rsid w:val="009358A1"/>
    <w:rsid w:val="009358CB"/>
    <w:rsid w:val="00935C15"/>
    <w:rsid w:val="00935C3F"/>
    <w:rsid w:val="00936156"/>
    <w:rsid w:val="009366EB"/>
    <w:rsid w:val="0093723B"/>
    <w:rsid w:val="00937437"/>
    <w:rsid w:val="00937578"/>
    <w:rsid w:val="0093757B"/>
    <w:rsid w:val="00937610"/>
    <w:rsid w:val="009377B7"/>
    <w:rsid w:val="00937E36"/>
    <w:rsid w:val="00937ED0"/>
    <w:rsid w:val="00937F94"/>
    <w:rsid w:val="009402F0"/>
    <w:rsid w:val="00940CD5"/>
    <w:rsid w:val="00940D8E"/>
    <w:rsid w:val="00940E92"/>
    <w:rsid w:val="00941346"/>
    <w:rsid w:val="00941642"/>
    <w:rsid w:val="00941AC2"/>
    <w:rsid w:val="00941CD7"/>
    <w:rsid w:val="00941DD7"/>
    <w:rsid w:val="009420BF"/>
    <w:rsid w:val="009422FC"/>
    <w:rsid w:val="009428FA"/>
    <w:rsid w:val="00942B18"/>
    <w:rsid w:val="00942D31"/>
    <w:rsid w:val="0094391E"/>
    <w:rsid w:val="00943EAC"/>
    <w:rsid w:val="00943F07"/>
    <w:rsid w:val="00944274"/>
    <w:rsid w:val="00944361"/>
    <w:rsid w:val="00944991"/>
    <w:rsid w:val="00944C1D"/>
    <w:rsid w:val="00944E4D"/>
    <w:rsid w:val="0094501C"/>
    <w:rsid w:val="009452B8"/>
    <w:rsid w:val="00945780"/>
    <w:rsid w:val="00945D98"/>
    <w:rsid w:val="00945D9A"/>
    <w:rsid w:val="0094602C"/>
    <w:rsid w:val="00946051"/>
    <w:rsid w:val="0094621B"/>
    <w:rsid w:val="0094653A"/>
    <w:rsid w:val="009466A8"/>
    <w:rsid w:val="00946AE1"/>
    <w:rsid w:val="00946B88"/>
    <w:rsid w:val="00946ED6"/>
    <w:rsid w:val="00947661"/>
    <w:rsid w:val="00947BF6"/>
    <w:rsid w:val="00947E3B"/>
    <w:rsid w:val="00947F6D"/>
    <w:rsid w:val="00950258"/>
    <w:rsid w:val="009507AD"/>
    <w:rsid w:val="00950CFA"/>
    <w:rsid w:val="00950D13"/>
    <w:rsid w:val="009523F9"/>
    <w:rsid w:val="0095242F"/>
    <w:rsid w:val="009524F8"/>
    <w:rsid w:val="00952837"/>
    <w:rsid w:val="00952D66"/>
    <w:rsid w:val="009531DB"/>
    <w:rsid w:val="00953299"/>
    <w:rsid w:val="00953649"/>
    <w:rsid w:val="0095388B"/>
    <w:rsid w:val="00953DC6"/>
    <w:rsid w:val="00954118"/>
    <w:rsid w:val="0095465D"/>
    <w:rsid w:val="00954689"/>
    <w:rsid w:val="009546C2"/>
    <w:rsid w:val="00954900"/>
    <w:rsid w:val="00954934"/>
    <w:rsid w:val="00954BBC"/>
    <w:rsid w:val="0095554F"/>
    <w:rsid w:val="009563BA"/>
    <w:rsid w:val="009564C9"/>
    <w:rsid w:val="0095682D"/>
    <w:rsid w:val="00956C29"/>
    <w:rsid w:val="00956EC8"/>
    <w:rsid w:val="00957089"/>
    <w:rsid w:val="0095728E"/>
    <w:rsid w:val="0095790F"/>
    <w:rsid w:val="00957F70"/>
    <w:rsid w:val="00960995"/>
    <w:rsid w:val="00960B8E"/>
    <w:rsid w:val="009610A8"/>
    <w:rsid w:val="009614BC"/>
    <w:rsid w:val="00961FE3"/>
    <w:rsid w:val="009627E8"/>
    <w:rsid w:val="00962CFE"/>
    <w:rsid w:val="00962FA4"/>
    <w:rsid w:val="00963055"/>
    <w:rsid w:val="00963378"/>
    <w:rsid w:val="00963A36"/>
    <w:rsid w:val="009643F7"/>
    <w:rsid w:val="00964883"/>
    <w:rsid w:val="00964A13"/>
    <w:rsid w:val="00964BD9"/>
    <w:rsid w:val="00964E86"/>
    <w:rsid w:val="00965800"/>
    <w:rsid w:val="00965D9B"/>
    <w:rsid w:val="00965F64"/>
    <w:rsid w:val="009663C1"/>
    <w:rsid w:val="00966440"/>
    <w:rsid w:val="0096680B"/>
    <w:rsid w:val="00966ED0"/>
    <w:rsid w:val="009671E8"/>
    <w:rsid w:val="00967286"/>
    <w:rsid w:val="00967806"/>
    <w:rsid w:val="00967DA4"/>
    <w:rsid w:val="0097050E"/>
    <w:rsid w:val="0097078B"/>
    <w:rsid w:val="00970BD8"/>
    <w:rsid w:val="0097148F"/>
    <w:rsid w:val="00971BE1"/>
    <w:rsid w:val="00971C46"/>
    <w:rsid w:val="00971E2F"/>
    <w:rsid w:val="0097251D"/>
    <w:rsid w:val="00972945"/>
    <w:rsid w:val="00972C30"/>
    <w:rsid w:val="00972D29"/>
    <w:rsid w:val="00972E32"/>
    <w:rsid w:val="00972EBB"/>
    <w:rsid w:val="00972FB4"/>
    <w:rsid w:val="00973509"/>
    <w:rsid w:val="00973753"/>
    <w:rsid w:val="009739C6"/>
    <w:rsid w:val="00973D8A"/>
    <w:rsid w:val="00974043"/>
    <w:rsid w:val="00974216"/>
    <w:rsid w:val="00974930"/>
    <w:rsid w:val="00974BF9"/>
    <w:rsid w:val="00974DE1"/>
    <w:rsid w:val="0097558F"/>
    <w:rsid w:val="0097583C"/>
    <w:rsid w:val="00975CC7"/>
    <w:rsid w:val="00975CD1"/>
    <w:rsid w:val="00976C18"/>
    <w:rsid w:val="0097713F"/>
    <w:rsid w:val="00977669"/>
    <w:rsid w:val="00977FD3"/>
    <w:rsid w:val="0098038C"/>
    <w:rsid w:val="0098052E"/>
    <w:rsid w:val="009810EB"/>
    <w:rsid w:val="0098170D"/>
    <w:rsid w:val="009819D6"/>
    <w:rsid w:val="00981C0C"/>
    <w:rsid w:val="009827D6"/>
    <w:rsid w:val="00982D59"/>
    <w:rsid w:val="00983146"/>
    <w:rsid w:val="009837AA"/>
    <w:rsid w:val="009837BC"/>
    <w:rsid w:val="009838A6"/>
    <w:rsid w:val="00983997"/>
    <w:rsid w:val="00983B7E"/>
    <w:rsid w:val="00983EA6"/>
    <w:rsid w:val="00984150"/>
    <w:rsid w:val="0098434B"/>
    <w:rsid w:val="0098441B"/>
    <w:rsid w:val="00984505"/>
    <w:rsid w:val="00984EA1"/>
    <w:rsid w:val="0098521B"/>
    <w:rsid w:val="00985268"/>
    <w:rsid w:val="00985358"/>
    <w:rsid w:val="009854D2"/>
    <w:rsid w:val="00985772"/>
    <w:rsid w:val="00985934"/>
    <w:rsid w:val="00985E82"/>
    <w:rsid w:val="00986238"/>
    <w:rsid w:val="009862B8"/>
    <w:rsid w:val="00986815"/>
    <w:rsid w:val="00986AE9"/>
    <w:rsid w:val="00986B9A"/>
    <w:rsid w:val="00986D21"/>
    <w:rsid w:val="00986E15"/>
    <w:rsid w:val="00986ED3"/>
    <w:rsid w:val="00987266"/>
    <w:rsid w:val="00987951"/>
    <w:rsid w:val="00987A61"/>
    <w:rsid w:val="00987CB9"/>
    <w:rsid w:val="00990377"/>
    <w:rsid w:val="009905E3"/>
    <w:rsid w:val="0099061B"/>
    <w:rsid w:val="00990820"/>
    <w:rsid w:val="00990B8B"/>
    <w:rsid w:val="00990F35"/>
    <w:rsid w:val="00991093"/>
    <w:rsid w:val="009911DF"/>
    <w:rsid w:val="009915E9"/>
    <w:rsid w:val="0099181F"/>
    <w:rsid w:val="00991F8D"/>
    <w:rsid w:val="009928A5"/>
    <w:rsid w:val="00992997"/>
    <w:rsid w:val="009931AF"/>
    <w:rsid w:val="0099373E"/>
    <w:rsid w:val="0099374F"/>
    <w:rsid w:val="00993B04"/>
    <w:rsid w:val="00993DDF"/>
    <w:rsid w:val="0099404E"/>
    <w:rsid w:val="009940AF"/>
    <w:rsid w:val="009942EF"/>
    <w:rsid w:val="00994BD2"/>
    <w:rsid w:val="00995A89"/>
    <w:rsid w:val="00995B3F"/>
    <w:rsid w:val="00996112"/>
    <w:rsid w:val="009961D1"/>
    <w:rsid w:val="009961DD"/>
    <w:rsid w:val="009965BF"/>
    <w:rsid w:val="009968F3"/>
    <w:rsid w:val="00997797"/>
    <w:rsid w:val="00997FE7"/>
    <w:rsid w:val="009A0590"/>
    <w:rsid w:val="009A0DF1"/>
    <w:rsid w:val="009A13EA"/>
    <w:rsid w:val="009A1C60"/>
    <w:rsid w:val="009A1CE7"/>
    <w:rsid w:val="009A214D"/>
    <w:rsid w:val="009A251B"/>
    <w:rsid w:val="009A258C"/>
    <w:rsid w:val="009A259A"/>
    <w:rsid w:val="009A274E"/>
    <w:rsid w:val="009A28DF"/>
    <w:rsid w:val="009A2BFD"/>
    <w:rsid w:val="009A31A7"/>
    <w:rsid w:val="009A3330"/>
    <w:rsid w:val="009A3B75"/>
    <w:rsid w:val="009A3C6F"/>
    <w:rsid w:val="009A3F4E"/>
    <w:rsid w:val="009A4383"/>
    <w:rsid w:val="009A46C3"/>
    <w:rsid w:val="009A4C31"/>
    <w:rsid w:val="009A4C8B"/>
    <w:rsid w:val="009A5262"/>
    <w:rsid w:val="009A52E5"/>
    <w:rsid w:val="009A5C1D"/>
    <w:rsid w:val="009A6199"/>
    <w:rsid w:val="009A6414"/>
    <w:rsid w:val="009A64C4"/>
    <w:rsid w:val="009A65CB"/>
    <w:rsid w:val="009A72BE"/>
    <w:rsid w:val="009A7348"/>
    <w:rsid w:val="009A73F7"/>
    <w:rsid w:val="009A780E"/>
    <w:rsid w:val="009A7844"/>
    <w:rsid w:val="009A7A3E"/>
    <w:rsid w:val="009A7B66"/>
    <w:rsid w:val="009A7BBC"/>
    <w:rsid w:val="009A7C8C"/>
    <w:rsid w:val="009A7F4C"/>
    <w:rsid w:val="009B02C7"/>
    <w:rsid w:val="009B0318"/>
    <w:rsid w:val="009B039C"/>
    <w:rsid w:val="009B08A7"/>
    <w:rsid w:val="009B0A5C"/>
    <w:rsid w:val="009B0A9C"/>
    <w:rsid w:val="009B0D83"/>
    <w:rsid w:val="009B1211"/>
    <w:rsid w:val="009B13E1"/>
    <w:rsid w:val="009B1B12"/>
    <w:rsid w:val="009B1D85"/>
    <w:rsid w:val="009B21EB"/>
    <w:rsid w:val="009B22D2"/>
    <w:rsid w:val="009B25E6"/>
    <w:rsid w:val="009B2802"/>
    <w:rsid w:val="009B2903"/>
    <w:rsid w:val="009B2A1A"/>
    <w:rsid w:val="009B2A2D"/>
    <w:rsid w:val="009B2CAE"/>
    <w:rsid w:val="009B2E8C"/>
    <w:rsid w:val="009B2EBD"/>
    <w:rsid w:val="009B2F97"/>
    <w:rsid w:val="009B30C9"/>
    <w:rsid w:val="009B3A67"/>
    <w:rsid w:val="009B3BD0"/>
    <w:rsid w:val="009B42BB"/>
    <w:rsid w:val="009B455C"/>
    <w:rsid w:val="009B45F8"/>
    <w:rsid w:val="009B48CF"/>
    <w:rsid w:val="009B4E2C"/>
    <w:rsid w:val="009B52CA"/>
    <w:rsid w:val="009B5E01"/>
    <w:rsid w:val="009B68B8"/>
    <w:rsid w:val="009B68F9"/>
    <w:rsid w:val="009B69A2"/>
    <w:rsid w:val="009B6FBF"/>
    <w:rsid w:val="009B7269"/>
    <w:rsid w:val="009B75C4"/>
    <w:rsid w:val="009C00BD"/>
    <w:rsid w:val="009C0229"/>
    <w:rsid w:val="009C025F"/>
    <w:rsid w:val="009C0F7B"/>
    <w:rsid w:val="009C178C"/>
    <w:rsid w:val="009C17BB"/>
    <w:rsid w:val="009C1B51"/>
    <w:rsid w:val="009C1E02"/>
    <w:rsid w:val="009C1FB5"/>
    <w:rsid w:val="009C2994"/>
    <w:rsid w:val="009C2D06"/>
    <w:rsid w:val="009C331D"/>
    <w:rsid w:val="009C35A4"/>
    <w:rsid w:val="009C3BB0"/>
    <w:rsid w:val="009C3BB7"/>
    <w:rsid w:val="009C3D04"/>
    <w:rsid w:val="009C3F1C"/>
    <w:rsid w:val="009C3F73"/>
    <w:rsid w:val="009C40DC"/>
    <w:rsid w:val="009C431F"/>
    <w:rsid w:val="009C49EC"/>
    <w:rsid w:val="009C4AAC"/>
    <w:rsid w:val="009C4C27"/>
    <w:rsid w:val="009C56A4"/>
    <w:rsid w:val="009C573E"/>
    <w:rsid w:val="009C59A1"/>
    <w:rsid w:val="009C6837"/>
    <w:rsid w:val="009C6B44"/>
    <w:rsid w:val="009C7DF7"/>
    <w:rsid w:val="009D0018"/>
    <w:rsid w:val="009D0751"/>
    <w:rsid w:val="009D0E14"/>
    <w:rsid w:val="009D102E"/>
    <w:rsid w:val="009D14DB"/>
    <w:rsid w:val="009D19ED"/>
    <w:rsid w:val="009D1A0D"/>
    <w:rsid w:val="009D1F47"/>
    <w:rsid w:val="009D2094"/>
    <w:rsid w:val="009D227D"/>
    <w:rsid w:val="009D314C"/>
    <w:rsid w:val="009D3989"/>
    <w:rsid w:val="009D3BD4"/>
    <w:rsid w:val="009D3DD1"/>
    <w:rsid w:val="009D3E4D"/>
    <w:rsid w:val="009D41A2"/>
    <w:rsid w:val="009D4352"/>
    <w:rsid w:val="009D478F"/>
    <w:rsid w:val="009D5065"/>
    <w:rsid w:val="009D5371"/>
    <w:rsid w:val="009D53D9"/>
    <w:rsid w:val="009D56C7"/>
    <w:rsid w:val="009D5936"/>
    <w:rsid w:val="009D5AE4"/>
    <w:rsid w:val="009D5C60"/>
    <w:rsid w:val="009D5FC4"/>
    <w:rsid w:val="009D62D6"/>
    <w:rsid w:val="009D6300"/>
    <w:rsid w:val="009D64B3"/>
    <w:rsid w:val="009D650E"/>
    <w:rsid w:val="009D6C98"/>
    <w:rsid w:val="009D7166"/>
    <w:rsid w:val="009D7EE0"/>
    <w:rsid w:val="009E036D"/>
    <w:rsid w:val="009E06CE"/>
    <w:rsid w:val="009E0EF5"/>
    <w:rsid w:val="009E1669"/>
    <w:rsid w:val="009E1B2D"/>
    <w:rsid w:val="009E1E20"/>
    <w:rsid w:val="009E2167"/>
    <w:rsid w:val="009E24C9"/>
    <w:rsid w:val="009E2696"/>
    <w:rsid w:val="009E2F11"/>
    <w:rsid w:val="009E30B6"/>
    <w:rsid w:val="009E3130"/>
    <w:rsid w:val="009E3386"/>
    <w:rsid w:val="009E37F5"/>
    <w:rsid w:val="009E3F03"/>
    <w:rsid w:val="009E3FEF"/>
    <w:rsid w:val="009E436F"/>
    <w:rsid w:val="009E4470"/>
    <w:rsid w:val="009E4C12"/>
    <w:rsid w:val="009E4C23"/>
    <w:rsid w:val="009E503A"/>
    <w:rsid w:val="009E537D"/>
    <w:rsid w:val="009E566D"/>
    <w:rsid w:val="009E5797"/>
    <w:rsid w:val="009E5B94"/>
    <w:rsid w:val="009E5FBF"/>
    <w:rsid w:val="009E609F"/>
    <w:rsid w:val="009E6878"/>
    <w:rsid w:val="009E6FD1"/>
    <w:rsid w:val="009E747C"/>
    <w:rsid w:val="009E756B"/>
    <w:rsid w:val="009E7AF7"/>
    <w:rsid w:val="009E7CFB"/>
    <w:rsid w:val="009E7F41"/>
    <w:rsid w:val="009F04CB"/>
    <w:rsid w:val="009F0B3B"/>
    <w:rsid w:val="009F11F0"/>
    <w:rsid w:val="009F1369"/>
    <w:rsid w:val="009F16F6"/>
    <w:rsid w:val="009F1BD5"/>
    <w:rsid w:val="009F1CB8"/>
    <w:rsid w:val="009F2167"/>
    <w:rsid w:val="009F290D"/>
    <w:rsid w:val="009F29D9"/>
    <w:rsid w:val="009F2B96"/>
    <w:rsid w:val="009F3216"/>
    <w:rsid w:val="009F3843"/>
    <w:rsid w:val="009F3984"/>
    <w:rsid w:val="009F3AB8"/>
    <w:rsid w:val="009F3E4A"/>
    <w:rsid w:val="009F4228"/>
    <w:rsid w:val="009F4720"/>
    <w:rsid w:val="009F4833"/>
    <w:rsid w:val="009F4AD9"/>
    <w:rsid w:val="009F4DA9"/>
    <w:rsid w:val="009F4ECC"/>
    <w:rsid w:val="009F522C"/>
    <w:rsid w:val="009F561C"/>
    <w:rsid w:val="009F5ED8"/>
    <w:rsid w:val="009F647E"/>
    <w:rsid w:val="009F6522"/>
    <w:rsid w:val="009F6DD3"/>
    <w:rsid w:val="009F7371"/>
    <w:rsid w:val="009F7672"/>
    <w:rsid w:val="009F79F6"/>
    <w:rsid w:val="009F7AA2"/>
    <w:rsid w:val="009F7CA8"/>
    <w:rsid w:val="009F7E42"/>
    <w:rsid w:val="00A001F6"/>
    <w:rsid w:val="00A00E48"/>
    <w:rsid w:val="00A01199"/>
    <w:rsid w:val="00A01597"/>
    <w:rsid w:val="00A01680"/>
    <w:rsid w:val="00A016D1"/>
    <w:rsid w:val="00A01F1E"/>
    <w:rsid w:val="00A0212E"/>
    <w:rsid w:val="00A02144"/>
    <w:rsid w:val="00A021ED"/>
    <w:rsid w:val="00A02575"/>
    <w:rsid w:val="00A02893"/>
    <w:rsid w:val="00A02AC6"/>
    <w:rsid w:val="00A042EB"/>
    <w:rsid w:val="00A0474A"/>
    <w:rsid w:val="00A0499E"/>
    <w:rsid w:val="00A04BC6"/>
    <w:rsid w:val="00A04F79"/>
    <w:rsid w:val="00A05011"/>
    <w:rsid w:val="00A05130"/>
    <w:rsid w:val="00A05441"/>
    <w:rsid w:val="00A05834"/>
    <w:rsid w:val="00A05A85"/>
    <w:rsid w:val="00A06494"/>
    <w:rsid w:val="00A066DA"/>
    <w:rsid w:val="00A06766"/>
    <w:rsid w:val="00A06D2A"/>
    <w:rsid w:val="00A070E9"/>
    <w:rsid w:val="00A075CA"/>
    <w:rsid w:val="00A077B9"/>
    <w:rsid w:val="00A07858"/>
    <w:rsid w:val="00A07877"/>
    <w:rsid w:val="00A07A37"/>
    <w:rsid w:val="00A07E1E"/>
    <w:rsid w:val="00A07F84"/>
    <w:rsid w:val="00A1013E"/>
    <w:rsid w:val="00A10352"/>
    <w:rsid w:val="00A105E3"/>
    <w:rsid w:val="00A108F0"/>
    <w:rsid w:val="00A1090A"/>
    <w:rsid w:val="00A10CC6"/>
    <w:rsid w:val="00A10DE1"/>
    <w:rsid w:val="00A111E8"/>
    <w:rsid w:val="00A111ED"/>
    <w:rsid w:val="00A1167A"/>
    <w:rsid w:val="00A11772"/>
    <w:rsid w:val="00A118D7"/>
    <w:rsid w:val="00A118FD"/>
    <w:rsid w:val="00A11B74"/>
    <w:rsid w:val="00A11BA5"/>
    <w:rsid w:val="00A11FB5"/>
    <w:rsid w:val="00A124DC"/>
    <w:rsid w:val="00A12696"/>
    <w:rsid w:val="00A129A6"/>
    <w:rsid w:val="00A12E41"/>
    <w:rsid w:val="00A135EA"/>
    <w:rsid w:val="00A138DD"/>
    <w:rsid w:val="00A13931"/>
    <w:rsid w:val="00A13DF8"/>
    <w:rsid w:val="00A13E21"/>
    <w:rsid w:val="00A13E3E"/>
    <w:rsid w:val="00A13F4C"/>
    <w:rsid w:val="00A1402D"/>
    <w:rsid w:val="00A140D7"/>
    <w:rsid w:val="00A1435D"/>
    <w:rsid w:val="00A1457B"/>
    <w:rsid w:val="00A14581"/>
    <w:rsid w:val="00A14B44"/>
    <w:rsid w:val="00A14F4C"/>
    <w:rsid w:val="00A15674"/>
    <w:rsid w:val="00A1586D"/>
    <w:rsid w:val="00A1592F"/>
    <w:rsid w:val="00A15C75"/>
    <w:rsid w:val="00A164F8"/>
    <w:rsid w:val="00A165F7"/>
    <w:rsid w:val="00A16A06"/>
    <w:rsid w:val="00A16DB8"/>
    <w:rsid w:val="00A16E1D"/>
    <w:rsid w:val="00A16E6D"/>
    <w:rsid w:val="00A16EA7"/>
    <w:rsid w:val="00A1701D"/>
    <w:rsid w:val="00A171BE"/>
    <w:rsid w:val="00A1762F"/>
    <w:rsid w:val="00A177FB"/>
    <w:rsid w:val="00A178F5"/>
    <w:rsid w:val="00A17C1F"/>
    <w:rsid w:val="00A17D31"/>
    <w:rsid w:val="00A17D53"/>
    <w:rsid w:val="00A20012"/>
    <w:rsid w:val="00A203ED"/>
    <w:rsid w:val="00A2059D"/>
    <w:rsid w:val="00A20970"/>
    <w:rsid w:val="00A209BB"/>
    <w:rsid w:val="00A20CA7"/>
    <w:rsid w:val="00A214B6"/>
    <w:rsid w:val="00A21747"/>
    <w:rsid w:val="00A21837"/>
    <w:rsid w:val="00A21886"/>
    <w:rsid w:val="00A21B53"/>
    <w:rsid w:val="00A21D9E"/>
    <w:rsid w:val="00A21E66"/>
    <w:rsid w:val="00A21F07"/>
    <w:rsid w:val="00A221A1"/>
    <w:rsid w:val="00A222DD"/>
    <w:rsid w:val="00A224AD"/>
    <w:rsid w:val="00A22A8E"/>
    <w:rsid w:val="00A230E6"/>
    <w:rsid w:val="00A233BD"/>
    <w:rsid w:val="00A23588"/>
    <w:rsid w:val="00A2370C"/>
    <w:rsid w:val="00A23B86"/>
    <w:rsid w:val="00A24601"/>
    <w:rsid w:val="00A249FE"/>
    <w:rsid w:val="00A24BC1"/>
    <w:rsid w:val="00A24C40"/>
    <w:rsid w:val="00A24F3E"/>
    <w:rsid w:val="00A24F50"/>
    <w:rsid w:val="00A25422"/>
    <w:rsid w:val="00A257FB"/>
    <w:rsid w:val="00A25C75"/>
    <w:rsid w:val="00A26137"/>
    <w:rsid w:val="00A2622F"/>
    <w:rsid w:val="00A3020A"/>
    <w:rsid w:val="00A302B6"/>
    <w:rsid w:val="00A30523"/>
    <w:rsid w:val="00A30C34"/>
    <w:rsid w:val="00A312FB"/>
    <w:rsid w:val="00A31968"/>
    <w:rsid w:val="00A31C68"/>
    <w:rsid w:val="00A31DEE"/>
    <w:rsid w:val="00A324F3"/>
    <w:rsid w:val="00A325B5"/>
    <w:rsid w:val="00A32638"/>
    <w:rsid w:val="00A32B9A"/>
    <w:rsid w:val="00A32BCF"/>
    <w:rsid w:val="00A32DED"/>
    <w:rsid w:val="00A331BC"/>
    <w:rsid w:val="00A3325E"/>
    <w:rsid w:val="00A335B5"/>
    <w:rsid w:val="00A344CB"/>
    <w:rsid w:val="00A34705"/>
    <w:rsid w:val="00A349D3"/>
    <w:rsid w:val="00A34C5D"/>
    <w:rsid w:val="00A34C85"/>
    <w:rsid w:val="00A34D7B"/>
    <w:rsid w:val="00A35410"/>
    <w:rsid w:val="00A35425"/>
    <w:rsid w:val="00A354D1"/>
    <w:rsid w:val="00A355B7"/>
    <w:rsid w:val="00A3578D"/>
    <w:rsid w:val="00A35965"/>
    <w:rsid w:val="00A35BA0"/>
    <w:rsid w:val="00A35EB2"/>
    <w:rsid w:val="00A36183"/>
    <w:rsid w:val="00A36332"/>
    <w:rsid w:val="00A36EEF"/>
    <w:rsid w:val="00A36F0F"/>
    <w:rsid w:val="00A36F89"/>
    <w:rsid w:val="00A375A7"/>
    <w:rsid w:val="00A37754"/>
    <w:rsid w:val="00A37AFB"/>
    <w:rsid w:val="00A37C52"/>
    <w:rsid w:val="00A37D86"/>
    <w:rsid w:val="00A37E11"/>
    <w:rsid w:val="00A37FC5"/>
    <w:rsid w:val="00A4054F"/>
    <w:rsid w:val="00A40630"/>
    <w:rsid w:val="00A406C9"/>
    <w:rsid w:val="00A40906"/>
    <w:rsid w:val="00A40950"/>
    <w:rsid w:val="00A40CDC"/>
    <w:rsid w:val="00A4106C"/>
    <w:rsid w:val="00A415D4"/>
    <w:rsid w:val="00A41C52"/>
    <w:rsid w:val="00A41E2B"/>
    <w:rsid w:val="00A421FD"/>
    <w:rsid w:val="00A42224"/>
    <w:rsid w:val="00A4234D"/>
    <w:rsid w:val="00A4253D"/>
    <w:rsid w:val="00A425CA"/>
    <w:rsid w:val="00A4295F"/>
    <w:rsid w:val="00A43154"/>
    <w:rsid w:val="00A43B4B"/>
    <w:rsid w:val="00A43CEE"/>
    <w:rsid w:val="00A44110"/>
    <w:rsid w:val="00A4453A"/>
    <w:rsid w:val="00A44ABB"/>
    <w:rsid w:val="00A44B35"/>
    <w:rsid w:val="00A44C14"/>
    <w:rsid w:val="00A44D07"/>
    <w:rsid w:val="00A44F38"/>
    <w:rsid w:val="00A4588E"/>
    <w:rsid w:val="00A45AB7"/>
    <w:rsid w:val="00A45C3F"/>
    <w:rsid w:val="00A46291"/>
    <w:rsid w:val="00A4682A"/>
    <w:rsid w:val="00A46935"/>
    <w:rsid w:val="00A46FB4"/>
    <w:rsid w:val="00A472DD"/>
    <w:rsid w:val="00A473CE"/>
    <w:rsid w:val="00A47507"/>
    <w:rsid w:val="00A4783A"/>
    <w:rsid w:val="00A500C7"/>
    <w:rsid w:val="00A500D8"/>
    <w:rsid w:val="00A50115"/>
    <w:rsid w:val="00A504BD"/>
    <w:rsid w:val="00A50A48"/>
    <w:rsid w:val="00A50DBF"/>
    <w:rsid w:val="00A50DD8"/>
    <w:rsid w:val="00A51054"/>
    <w:rsid w:val="00A51B41"/>
    <w:rsid w:val="00A5223A"/>
    <w:rsid w:val="00A52664"/>
    <w:rsid w:val="00A5272C"/>
    <w:rsid w:val="00A52792"/>
    <w:rsid w:val="00A529F5"/>
    <w:rsid w:val="00A52C5C"/>
    <w:rsid w:val="00A52C83"/>
    <w:rsid w:val="00A53133"/>
    <w:rsid w:val="00A5318F"/>
    <w:rsid w:val="00A5331C"/>
    <w:rsid w:val="00A533F1"/>
    <w:rsid w:val="00A5344D"/>
    <w:rsid w:val="00A53A73"/>
    <w:rsid w:val="00A53A7A"/>
    <w:rsid w:val="00A53CB2"/>
    <w:rsid w:val="00A54064"/>
    <w:rsid w:val="00A542CE"/>
    <w:rsid w:val="00A54794"/>
    <w:rsid w:val="00A54846"/>
    <w:rsid w:val="00A5492E"/>
    <w:rsid w:val="00A55361"/>
    <w:rsid w:val="00A554E3"/>
    <w:rsid w:val="00A56518"/>
    <w:rsid w:val="00A566B5"/>
    <w:rsid w:val="00A568F7"/>
    <w:rsid w:val="00A56AA5"/>
    <w:rsid w:val="00A57205"/>
    <w:rsid w:val="00A57399"/>
    <w:rsid w:val="00A57528"/>
    <w:rsid w:val="00A57583"/>
    <w:rsid w:val="00A578E6"/>
    <w:rsid w:val="00A57B0B"/>
    <w:rsid w:val="00A57DB3"/>
    <w:rsid w:val="00A57F1B"/>
    <w:rsid w:val="00A6050D"/>
    <w:rsid w:val="00A60A37"/>
    <w:rsid w:val="00A60DE0"/>
    <w:rsid w:val="00A61064"/>
    <w:rsid w:val="00A611AE"/>
    <w:rsid w:val="00A61298"/>
    <w:rsid w:val="00A6166A"/>
    <w:rsid w:val="00A61789"/>
    <w:rsid w:val="00A618BD"/>
    <w:rsid w:val="00A61EFC"/>
    <w:rsid w:val="00A6266D"/>
    <w:rsid w:val="00A62961"/>
    <w:rsid w:val="00A6314E"/>
    <w:rsid w:val="00A63213"/>
    <w:rsid w:val="00A633F2"/>
    <w:rsid w:val="00A637E1"/>
    <w:rsid w:val="00A639DD"/>
    <w:rsid w:val="00A64030"/>
    <w:rsid w:val="00A6447B"/>
    <w:rsid w:val="00A64544"/>
    <w:rsid w:val="00A64A46"/>
    <w:rsid w:val="00A64B66"/>
    <w:rsid w:val="00A64C52"/>
    <w:rsid w:val="00A64D82"/>
    <w:rsid w:val="00A64E8A"/>
    <w:rsid w:val="00A64F32"/>
    <w:rsid w:val="00A64F9B"/>
    <w:rsid w:val="00A65EAF"/>
    <w:rsid w:val="00A6621F"/>
    <w:rsid w:val="00A6656F"/>
    <w:rsid w:val="00A66E01"/>
    <w:rsid w:val="00A675B2"/>
    <w:rsid w:val="00A6785B"/>
    <w:rsid w:val="00A679D1"/>
    <w:rsid w:val="00A67C27"/>
    <w:rsid w:val="00A67F27"/>
    <w:rsid w:val="00A7020E"/>
    <w:rsid w:val="00A7029F"/>
    <w:rsid w:val="00A70905"/>
    <w:rsid w:val="00A70E3F"/>
    <w:rsid w:val="00A71155"/>
    <w:rsid w:val="00A716A2"/>
    <w:rsid w:val="00A72018"/>
    <w:rsid w:val="00A721A1"/>
    <w:rsid w:val="00A7244F"/>
    <w:rsid w:val="00A72571"/>
    <w:rsid w:val="00A72822"/>
    <w:rsid w:val="00A72DF2"/>
    <w:rsid w:val="00A73333"/>
    <w:rsid w:val="00A737F9"/>
    <w:rsid w:val="00A73CF3"/>
    <w:rsid w:val="00A73DB0"/>
    <w:rsid w:val="00A73F9D"/>
    <w:rsid w:val="00A74098"/>
    <w:rsid w:val="00A74369"/>
    <w:rsid w:val="00A745C3"/>
    <w:rsid w:val="00A74A63"/>
    <w:rsid w:val="00A75243"/>
    <w:rsid w:val="00A75AD8"/>
    <w:rsid w:val="00A75E4D"/>
    <w:rsid w:val="00A762D7"/>
    <w:rsid w:val="00A76945"/>
    <w:rsid w:val="00A7698B"/>
    <w:rsid w:val="00A77190"/>
    <w:rsid w:val="00A7730A"/>
    <w:rsid w:val="00A773BF"/>
    <w:rsid w:val="00A77495"/>
    <w:rsid w:val="00A80500"/>
    <w:rsid w:val="00A8089D"/>
    <w:rsid w:val="00A81091"/>
    <w:rsid w:val="00A810A9"/>
    <w:rsid w:val="00A81876"/>
    <w:rsid w:val="00A81888"/>
    <w:rsid w:val="00A81A8B"/>
    <w:rsid w:val="00A81C5F"/>
    <w:rsid w:val="00A81E15"/>
    <w:rsid w:val="00A81F14"/>
    <w:rsid w:val="00A820AE"/>
    <w:rsid w:val="00A822AE"/>
    <w:rsid w:val="00A823B2"/>
    <w:rsid w:val="00A823CA"/>
    <w:rsid w:val="00A82864"/>
    <w:rsid w:val="00A82CB0"/>
    <w:rsid w:val="00A83030"/>
    <w:rsid w:val="00A83602"/>
    <w:rsid w:val="00A83CEB"/>
    <w:rsid w:val="00A83F71"/>
    <w:rsid w:val="00A840EB"/>
    <w:rsid w:val="00A843BF"/>
    <w:rsid w:val="00A847E5"/>
    <w:rsid w:val="00A84BA6"/>
    <w:rsid w:val="00A8539E"/>
    <w:rsid w:val="00A85594"/>
    <w:rsid w:val="00A855ED"/>
    <w:rsid w:val="00A85966"/>
    <w:rsid w:val="00A859A8"/>
    <w:rsid w:val="00A85B7E"/>
    <w:rsid w:val="00A85F9D"/>
    <w:rsid w:val="00A865C4"/>
    <w:rsid w:val="00A86660"/>
    <w:rsid w:val="00A869AF"/>
    <w:rsid w:val="00A86DA8"/>
    <w:rsid w:val="00A870F6"/>
    <w:rsid w:val="00A87317"/>
    <w:rsid w:val="00A8733A"/>
    <w:rsid w:val="00A87493"/>
    <w:rsid w:val="00A87576"/>
    <w:rsid w:val="00A8772C"/>
    <w:rsid w:val="00A87988"/>
    <w:rsid w:val="00A87AE8"/>
    <w:rsid w:val="00A90346"/>
    <w:rsid w:val="00A90409"/>
    <w:rsid w:val="00A90702"/>
    <w:rsid w:val="00A907D7"/>
    <w:rsid w:val="00A9127F"/>
    <w:rsid w:val="00A913DA"/>
    <w:rsid w:val="00A9180A"/>
    <w:rsid w:val="00A91ED1"/>
    <w:rsid w:val="00A92EB3"/>
    <w:rsid w:val="00A9388E"/>
    <w:rsid w:val="00A93BA2"/>
    <w:rsid w:val="00A93DB9"/>
    <w:rsid w:val="00A94026"/>
    <w:rsid w:val="00A947EE"/>
    <w:rsid w:val="00A94BE1"/>
    <w:rsid w:val="00A94DCA"/>
    <w:rsid w:val="00A95086"/>
    <w:rsid w:val="00A9549F"/>
    <w:rsid w:val="00A96512"/>
    <w:rsid w:val="00A96935"/>
    <w:rsid w:val="00A96AD1"/>
    <w:rsid w:val="00A96C02"/>
    <w:rsid w:val="00A96C26"/>
    <w:rsid w:val="00A96E87"/>
    <w:rsid w:val="00A979DB"/>
    <w:rsid w:val="00A97B36"/>
    <w:rsid w:val="00A97CF0"/>
    <w:rsid w:val="00A97E5A"/>
    <w:rsid w:val="00AA01DD"/>
    <w:rsid w:val="00AA041E"/>
    <w:rsid w:val="00AA0841"/>
    <w:rsid w:val="00AA08DE"/>
    <w:rsid w:val="00AA1198"/>
    <w:rsid w:val="00AA11F1"/>
    <w:rsid w:val="00AA1835"/>
    <w:rsid w:val="00AA187B"/>
    <w:rsid w:val="00AA19AB"/>
    <w:rsid w:val="00AA1B02"/>
    <w:rsid w:val="00AA1CF9"/>
    <w:rsid w:val="00AA1F3B"/>
    <w:rsid w:val="00AA1FD7"/>
    <w:rsid w:val="00AA200D"/>
    <w:rsid w:val="00AA2191"/>
    <w:rsid w:val="00AA28F5"/>
    <w:rsid w:val="00AA2AD1"/>
    <w:rsid w:val="00AA2BA4"/>
    <w:rsid w:val="00AA2D0C"/>
    <w:rsid w:val="00AA31D2"/>
    <w:rsid w:val="00AA35E9"/>
    <w:rsid w:val="00AA36B2"/>
    <w:rsid w:val="00AA38A3"/>
    <w:rsid w:val="00AA3B0D"/>
    <w:rsid w:val="00AA3D56"/>
    <w:rsid w:val="00AA4836"/>
    <w:rsid w:val="00AA4E7A"/>
    <w:rsid w:val="00AA504C"/>
    <w:rsid w:val="00AA59B8"/>
    <w:rsid w:val="00AA5D21"/>
    <w:rsid w:val="00AA68EA"/>
    <w:rsid w:val="00AA690D"/>
    <w:rsid w:val="00AA6AEF"/>
    <w:rsid w:val="00AA6C9F"/>
    <w:rsid w:val="00AA70D0"/>
    <w:rsid w:val="00AA739A"/>
    <w:rsid w:val="00AA7439"/>
    <w:rsid w:val="00AA74A8"/>
    <w:rsid w:val="00AA757D"/>
    <w:rsid w:val="00AA7B7A"/>
    <w:rsid w:val="00AA7BF0"/>
    <w:rsid w:val="00AA7DBF"/>
    <w:rsid w:val="00AB02A6"/>
    <w:rsid w:val="00AB0709"/>
    <w:rsid w:val="00AB0E14"/>
    <w:rsid w:val="00AB0F35"/>
    <w:rsid w:val="00AB1459"/>
    <w:rsid w:val="00AB153D"/>
    <w:rsid w:val="00AB181C"/>
    <w:rsid w:val="00AB1C4A"/>
    <w:rsid w:val="00AB1D96"/>
    <w:rsid w:val="00AB1DAF"/>
    <w:rsid w:val="00AB2131"/>
    <w:rsid w:val="00AB2237"/>
    <w:rsid w:val="00AB28FE"/>
    <w:rsid w:val="00AB29FC"/>
    <w:rsid w:val="00AB2A02"/>
    <w:rsid w:val="00AB2B51"/>
    <w:rsid w:val="00AB2E42"/>
    <w:rsid w:val="00AB34FD"/>
    <w:rsid w:val="00AB356F"/>
    <w:rsid w:val="00AB3810"/>
    <w:rsid w:val="00AB3E1F"/>
    <w:rsid w:val="00AB3E75"/>
    <w:rsid w:val="00AB4256"/>
    <w:rsid w:val="00AB48DB"/>
    <w:rsid w:val="00AB4FF7"/>
    <w:rsid w:val="00AB50D3"/>
    <w:rsid w:val="00AB520C"/>
    <w:rsid w:val="00AB545A"/>
    <w:rsid w:val="00AB583B"/>
    <w:rsid w:val="00AB58A6"/>
    <w:rsid w:val="00AB5B0C"/>
    <w:rsid w:val="00AB5B13"/>
    <w:rsid w:val="00AB63E4"/>
    <w:rsid w:val="00AB63EE"/>
    <w:rsid w:val="00AB642F"/>
    <w:rsid w:val="00AB6CE2"/>
    <w:rsid w:val="00AB6F34"/>
    <w:rsid w:val="00AB6FF4"/>
    <w:rsid w:val="00AB717E"/>
    <w:rsid w:val="00AB732D"/>
    <w:rsid w:val="00AB74F2"/>
    <w:rsid w:val="00AB7F93"/>
    <w:rsid w:val="00AC01F4"/>
    <w:rsid w:val="00AC031C"/>
    <w:rsid w:val="00AC06A1"/>
    <w:rsid w:val="00AC0E11"/>
    <w:rsid w:val="00AC149C"/>
    <w:rsid w:val="00AC184B"/>
    <w:rsid w:val="00AC1E77"/>
    <w:rsid w:val="00AC2218"/>
    <w:rsid w:val="00AC2696"/>
    <w:rsid w:val="00AC31A3"/>
    <w:rsid w:val="00AC3F05"/>
    <w:rsid w:val="00AC4418"/>
    <w:rsid w:val="00AC4544"/>
    <w:rsid w:val="00AC4658"/>
    <w:rsid w:val="00AC4673"/>
    <w:rsid w:val="00AC4984"/>
    <w:rsid w:val="00AC4A19"/>
    <w:rsid w:val="00AC4B16"/>
    <w:rsid w:val="00AC4E25"/>
    <w:rsid w:val="00AC5854"/>
    <w:rsid w:val="00AC5CCB"/>
    <w:rsid w:val="00AC5F38"/>
    <w:rsid w:val="00AC5FB5"/>
    <w:rsid w:val="00AC683A"/>
    <w:rsid w:val="00AC68C2"/>
    <w:rsid w:val="00AC6D0D"/>
    <w:rsid w:val="00AC7039"/>
    <w:rsid w:val="00AC70DF"/>
    <w:rsid w:val="00AC771E"/>
    <w:rsid w:val="00AC7A63"/>
    <w:rsid w:val="00AC7C53"/>
    <w:rsid w:val="00AC7EBE"/>
    <w:rsid w:val="00AD004A"/>
    <w:rsid w:val="00AD005F"/>
    <w:rsid w:val="00AD015F"/>
    <w:rsid w:val="00AD0625"/>
    <w:rsid w:val="00AD094B"/>
    <w:rsid w:val="00AD0A62"/>
    <w:rsid w:val="00AD0C64"/>
    <w:rsid w:val="00AD0D59"/>
    <w:rsid w:val="00AD0DC1"/>
    <w:rsid w:val="00AD0E86"/>
    <w:rsid w:val="00AD10D0"/>
    <w:rsid w:val="00AD1162"/>
    <w:rsid w:val="00AD118E"/>
    <w:rsid w:val="00AD18E0"/>
    <w:rsid w:val="00AD200C"/>
    <w:rsid w:val="00AD220D"/>
    <w:rsid w:val="00AD248B"/>
    <w:rsid w:val="00AD2803"/>
    <w:rsid w:val="00AD28A1"/>
    <w:rsid w:val="00AD2D47"/>
    <w:rsid w:val="00AD2D94"/>
    <w:rsid w:val="00AD2EA9"/>
    <w:rsid w:val="00AD2FCE"/>
    <w:rsid w:val="00AD35AA"/>
    <w:rsid w:val="00AD3805"/>
    <w:rsid w:val="00AD382A"/>
    <w:rsid w:val="00AD3C3B"/>
    <w:rsid w:val="00AD3E63"/>
    <w:rsid w:val="00AD3F92"/>
    <w:rsid w:val="00AD3FC9"/>
    <w:rsid w:val="00AD42DD"/>
    <w:rsid w:val="00AD4CE5"/>
    <w:rsid w:val="00AD4D41"/>
    <w:rsid w:val="00AD4D47"/>
    <w:rsid w:val="00AD4E40"/>
    <w:rsid w:val="00AD5378"/>
    <w:rsid w:val="00AD55F0"/>
    <w:rsid w:val="00AD59FC"/>
    <w:rsid w:val="00AD5C85"/>
    <w:rsid w:val="00AD5E98"/>
    <w:rsid w:val="00AD627D"/>
    <w:rsid w:val="00AD6642"/>
    <w:rsid w:val="00AD67E0"/>
    <w:rsid w:val="00AD6B50"/>
    <w:rsid w:val="00AD6FE3"/>
    <w:rsid w:val="00AD70F7"/>
    <w:rsid w:val="00AD7638"/>
    <w:rsid w:val="00AD786C"/>
    <w:rsid w:val="00AD7954"/>
    <w:rsid w:val="00AD7D59"/>
    <w:rsid w:val="00AD7DBB"/>
    <w:rsid w:val="00AE02B4"/>
    <w:rsid w:val="00AE04EF"/>
    <w:rsid w:val="00AE05D0"/>
    <w:rsid w:val="00AE06B8"/>
    <w:rsid w:val="00AE06F1"/>
    <w:rsid w:val="00AE0757"/>
    <w:rsid w:val="00AE0D73"/>
    <w:rsid w:val="00AE0F54"/>
    <w:rsid w:val="00AE11D2"/>
    <w:rsid w:val="00AE13C9"/>
    <w:rsid w:val="00AE1508"/>
    <w:rsid w:val="00AE1595"/>
    <w:rsid w:val="00AE17B1"/>
    <w:rsid w:val="00AE1B02"/>
    <w:rsid w:val="00AE1BF8"/>
    <w:rsid w:val="00AE1C62"/>
    <w:rsid w:val="00AE1E70"/>
    <w:rsid w:val="00AE23E5"/>
    <w:rsid w:val="00AE2F38"/>
    <w:rsid w:val="00AE3207"/>
    <w:rsid w:val="00AE3747"/>
    <w:rsid w:val="00AE39D0"/>
    <w:rsid w:val="00AE3D5B"/>
    <w:rsid w:val="00AE3E1F"/>
    <w:rsid w:val="00AE45A8"/>
    <w:rsid w:val="00AE46F2"/>
    <w:rsid w:val="00AE4887"/>
    <w:rsid w:val="00AE4933"/>
    <w:rsid w:val="00AE4A19"/>
    <w:rsid w:val="00AE4AC6"/>
    <w:rsid w:val="00AE4C9A"/>
    <w:rsid w:val="00AE518C"/>
    <w:rsid w:val="00AE5C62"/>
    <w:rsid w:val="00AE5C83"/>
    <w:rsid w:val="00AE5D06"/>
    <w:rsid w:val="00AE63AF"/>
    <w:rsid w:val="00AE6428"/>
    <w:rsid w:val="00AE64E6"/>
    <w:rsid w:val="00AE6739"/>
    <w:rsid w:val="00AE697F"/>
    <w:rsid w:val="00AE6A9A"/>
    <w:rsid w:val="00AE6DE6"/>
    <w:rsid w:val="00AE7250"/>
    <w:rsid w:val="00AE75E8"/>
    <w:rsid w:val="00AE775F"/>
    <w:rsid w:val="00AE7BAD"/>
    <w:rsid w:val="00AF05BD"/>
    <w:rsid w:val="00AF06C3"/>
    <w:rsid w:val="00AF07B9"/>
    <w:rsid w:val="00AF0845"/>
    <w:rsid w:val="00AF08B0"/>
    <w:rsid w:val="00AF095C"/>
    <w:rsid w:val="00AF0F15"/>
    <w:rsid w:val="00AF104A"/>
    <w:rsid w:val="00AF1262"/>
    <w:rsid w:val="00AF1BD7"/>
    <w:rsid w:val="00AF1EEC"/>
    <w:rsid w:val="00AF1FA1"/>
    <w:rsid w:val="00AF20D6"/>
    <w:rsid w:val="00AF20F4"/>
    <w:rsid w:val="00AF22AB"/>
    <w:rsid w:val="00AF2362"/>
    <w:rsid w:val="00AF23B5"/>
    <w:rsid w:val="00AF24B3"/>
    <w:rsid w:val="00AF26B2"/>
    <w:rsid w:val="00AF3972"/>
    <w:rsid w:val="00AF3BAB"/>
    <w:rsid w:val="00AF3D13"/>
    <w:rsid w:val="00AF400C"/>
    <w:rsid w:val="00AF422C"/>
    <w:rsid w:val="00AF4499"/>
    <w:rsid w:val="00AF4F64"/>
    <w:rsid w:val="00AF4FD3"/>
    <w:rsid w:val="00AF5065"/>
    <w:rsid w:val="00AF5299"/>
    <w:rsid w:val="00AF559A"/>
    <w:rsid w:val="00AF5925"/>
    <w:rsid w:val="00AF6382"/>
    <w:rsid w:val="00AF6759"/>
    <w:rsid w:val="00AF68F2"/>
    <w:rsid w:val="00AF6A80"/>
    <w:rsid w:val="00AF6DB4"/>
    <w:rsid w:val="00AF725A"/>
    <w:rsid w:val="00AF75DA"/>
    <w:rsid w:val="00AF760F"/>
    <w:rsid w:val="00B000AB"/>
    <w:rsid w:val="00B0011C"/>
    <w:rsid w:val="00B0047F"/>
    <w:rsid w:val="00B00624"/>
    <w:rsid w:val="00B00BCF"/>
    <w:rsid w:val="00B00C3C"/>
    <w:rsid w:val="00B00C68"/>
    <w:rsid w:val="00B00F1E"/>
    <w:rsid w:val="00B00F77"/>
    <w:rsid w:val="00B0115A"/>
    <w:rsid w:val="00B0125F"/>
    <w:rsid w:val="00B01490"/>
    <w:rsid w:val="00B0164A"/>
    <w:rsid w:val="00B01F6C"/>
    <w:rsid w:val="00B01FF3"/>
    <w:rsid w:val="00B02067"/>
    <w:rsid w:val="00B02210"/>
    <w:rsid w:val="00B02216"/>
    <w:rsid w:val="00B022F5"/>
    <w:rsid w:val="00B023C3"/>
    <w:rsid w:val="00B02B70"/>
    <w:rsid w:val="00B02C4C"/>
    <w:rsid w:val="00B03062"/>
    <w:rsid w:val="00B030DC"/>
    <w:rsid w:val="00B0376F"/>
    <w:rsid w:val="00B03842"/>
    <w:rsid w:val="00B03CDA"/>
    <w:rsid w:val="00B04326"/>
    <w:rsid w:val="00B0459D"/>
    <w:rsid w:val="00B04812"/>
    <w:rsid w:val="00B0487E"/>
    <w:rsid w:val="00B048CB"/>
    <w:rsid w:val="00B04C18"/>
    <w:rsid w:val="00B04CC1"/>
    <w:rsid w:val="00B04EB5"/>
    <w:rsid w:val="00B04F7C"/>
    <w:rsid w:val="00B05020"/>
    <w:rsid w:val="00B0587E"/>
    <w:rsid w:val="00B05D49"/>
    <w:rsid w:val="00B05FEC"/>
    <w:rsid w:val="00B0652B"/>
    <w:rsid w:val="00B06690"/>
    <w:rsid w:val="00B0673B"/>
    <w:rsid w:val="00B069B4"/>
    <w:rsid w:val="00B06A27"/>
    <w:rsid w:val="00B07AF0"/>
    <w:rsid w:val="00B07B07"/>
    <w:rsid w:val="00B07CD8"/>
    <w:rsid w:val="00B07F8D"/>
    <w:rsid w:val="00B103D5"/>
    <w:rsid w:val="00B10A41"/>
    <w:rsid w:val="00B10B11"/>
    <w:rsid w:val="00B10F64"/>
    <w:rsid w:val="00B10FF1"/>
    <w:rsid w:val="00B1134F"/>
    <w:rsid w:val="00B117B0"/>
    <w:rsid w:val="00B1191B"/>
    <w:rsid w:val="00B11A49"/>
    <w:rsid w:val="00B120A0"/>
    <w:rsid w:val="00B12307"/>
    <w:rsid w:val="00B128E3"/>
    <w:rsid w:val="00B129F6"/>
    <w:rsid w:val="00B12D99"/>
    <w:rsid w:val="00B12FA6"/>
    <w:rsid w:val="00B131E0"/>
    <w:rsid w:val="00B13493"/>
    <w:rsid w:val="00B13864"/>
    <w:rsid w:val="00B13B26"/>
    <w:rsid w:val="00B14087"/>
    <w:rsid w:val="00B142E1"/>
    <w:rsid w:val="00B14471"/>
    <w:rsid w:val="00B1463B"/>
    <w:rsid w:val="00B1470C"/>
    <w:rsid w:val="00B14AE6"/>
    <w:rsid w:val="00B150EF"/>
    <w:rsid w:val="00B152CE"/>
    <w:rsid w:val="00B154DA"/>
    <w:rsid w:val="00B159A2"/>
    <w:rsid w:val="00B159A5"/>
    <w:rsid w:val="00B15DE6"/>
    <w:rsid w:val="00B160EF"/>
    <w:rsid w:val="00B16125"/>
    <w:rsid w:val="00B16276"/>
    <w:rsid w:val="00B16294"/>
    <w:rsid w:val="00B1635E"/>
    <w:rsid w:val="00B16C06"/>
    <w:rsid w:val="00B16C3D"/>
    <w:rsid w:val="00B16F00"/>
    <w:rsid w:val="00B1703C"/>
    <w:rsid w:val="00B1754C"/>
    <w:rsid w:val="00B17654"/>
    <w:rsid w:val="00B17842"/>
    <w:rsid w:val="00B17A8A"/>
    <w:rsid w:val="00B17FB6"/>
    <w:rsid w:val="00B20025"/>
    <w:rsid w:val="00B202E2"/>
    <w:rsid w:val="00B2032C"/>
    <w:rsid w:val="00B20351"/>
    <w:rsid w:val="00B20FB7"/>
    <w:rsid w:val="00B2127A"/>
    <w:rsid w:val="00B213B2"/>
    <w:rsid w:val="00B21B1F"/>
    <w:rsid w:val="00B21DB0"/>
    <w:rsid w:val="00B22007"/>
    <w:rsid w:val="00B22543"/>
    <w:rsid w:val="00B226A5"/>
    <w:rsid w:val="00B22913"/>
    <w:rsid w:val="00B22A9E"/>
    <w:rsid w:val="00B22C95"/>
    <w:rsid w:val="00B2398C"/>
    <w:rsid w:val="00B239C0"/>
    <w:rsid w:val="00B23A27"/>
    <w:rsid w:val="00B23AB5"/>
    <w:rsid w:val="00B23FEE"/>
    <w:rsid w:val="00B240D5"/>
    <w:rsid w:val="00B2476C"/>
    <w:rsid w:val="00B24A3D"/>
    <w:rsid w:val="00B250DC"/>
    <w:rsid w:val="00B251D0"/>
    <w:rsid w:val="00B25228"/>
    <w:rsid w:val="00B2527A"/>
    <w:rsid w:val="00B25506"/>
    <w:rsid w:val="00B25642"/>
    <w:rsid w:val="00B25787"/>
    <w:rsid w:val="00B25B0C"/>
    <w:rsid w:val="00B2617C"/>
    <w:rsid w:val="00B265EE"/>
    <w:rsid w:val="00B26A55"/>
    <w:rsid w:val="00B26A67"/>
    <w:rsid w:val="00B26F33"/>
    <w:rsid w:val="00B26F8B"/>
    <w:rsid w:val="00B273DA"/>
    <w:rsid w:val="00B27415"/>
    <w:rsid w:val="00B27442"/>
    <w:rsid w:val="00B27475"/>
    <w:rsid w:val="00B27508"/>
    <w:rsid w:val="00B2781A"/>
    <w:rsid w:val="00B27ACB"/>
    <w:rsid w:val="00B27B88"/>
    <w:rsid w:val="00B3064C"/>
    <w:rsid w:val="00B308A9"/>
    <w:rsid w:val="00B30BE3"/>
    <w:rsid w:val="00B30E26"/>
    <w:rsid w:val="00B311BF"/>
    <w:rsid w:val="00B31242"/>
    <w:rsid w:val="00B3144E"/>
    <w:rsid w:val="00B316B4"/>
    <w:rsid w:val="00B31B23"/>
    <w:rsid w:val="00B31F69"/>
    <w:rsid w:val="00B3277A"/>
    <w:rsid w:val="00B32F99"/>
    <w:rsid w:val="00B33286"/>
    <w:rsid w:val="00B337B9"/>
    <w:rsid w:val="00B33851"/>
    <w:rsid w:val="00B33A58"/>
    <w:rsid w:val="00B33B6C"/>
    <w:rsid w:val="00B33D2F"/>
    <w:rsid w:val="00B34489"/>
    <w:rsid w:val="00B3451B"/>
    <w:rsid w:val="00B34836"/>
    <w:rsid w:val="00B3490E"/>
    <w:rsid w:val="00B34D7E"/>
    <w:rsid w:val="00B354F9"/>
    <w:rsid w:val="00B35599"/>
    <w:rsid w:val="00B3598A"/>
    <w:rsid w:val="00B360E5"/>
    <w:rsid w:val="00B3638F"/>
    <w:rsid w:val="00B36A67"/>
    <w:rsid w:val="00B36BD5"/>
    <w:rsid w:val="00B36D48"/>
    <w:rsid w:val="00B370D8"/>
    <w:rsid w:val="00B37663"/>
    <w:rsid w:val="00B37C74"/>
    <w:rsid w:val="00B37FE2"/>
    <w:rsid w:val="00B403D4"/>
    <w:rsid w:val="00B40D4F"/>
    <w:rsid w:val="00B40EAD"/>
    <w:rsid w:val="00B40F7F"/>
    <w:rsid w:val="00B41533"/>
    <w:rsid w:val="00B42051"/>
    <w:rsid w:val="00B42858"/>
    <w:rsid w:val="00B429AF"/>
    <w:rsid w:val="00B42E74"/>
    <w:rsid w:val="00B43011"/>
    <w:rsid w:val="00B436E0"/>
    <w:rsid w:val="00B437BB"/>
    <w:rsid w:val="00B43853"/>
    <w:rsid w:val="00B4486C"/>
    <w:rsid w:val="00B448AE"/>
    <w:rsid w:val="00B44B4B"/>
    <w:rsid w:val="00B44DED"/>
    <w:rsid w:val="00B44EE0"/>
    <w:rsid w:val="00B453EC"/>
    <w:rsid w:val="00B45452"/>
    <w:rsid w:val="00B4551E"/>
    <w:rsid w:val="00B4559C"/>
    <w:rsid w:val="00B456F6"/>
    <w:rsid w:val="00B45831"/>
    <w:rsid w:val="00B46304"/>
    <w:rsid w:val="00B4654D"/>
    <w:rsid w:val="00B46922"/>
    <w:rsid w:val="00B46B8B"/>
    <w:rsid w:val="00B47569"/>
    <w:rsid w:val="00B47A8D"/>
    <w:rsid w:val="00B47D8C"/>
    <w:rsid w:val="00B5005C"/>
    <w:rsid w:val="00B500B1"/>
    <w:rsid w:val="00B50A5B"/>
    <w:rsid w:val="00B50C15"/>
    <w:rsid w:val="00B50C87"/>
    <w:rsid w:val="00B50CDA"/>
    <w:rsid w:val="00B50E8F"/>
    <w:rsid w:val="00B51082"/>
    <w:rsid w:val="00B510C5"/>
    <w:rsid w:val="00B51199"/>
    <w:rsid w:val="00B512D8"/>
    <w:rsid w:val="00B518FD"/>
    <w:rsid w:val="00B51E79"/>
    <w:rsid w:val="00B5244C"/>
    <w:rsid w:val="00B52591"/>
    <w:rsid w:val="00B5295F"/>
    <w:rsid w:val="00B529B4"/>
    <w:rsid w:val="00B529D9"/>
    <w:rsid w:val="00B52C2C"/>
    <w:rsid w:val="00B5306C"/>
    <w:rsid w:val="00B53140"/>
    <w:rsid w:val="00B53238"/>
    <w:rsid w:val="00B532F7"/>
    <w:rsid w:val="00B53C37"/>
    <w:rsid w:val="00B545B4"/>
    <w:rsid w:val="00B546A7"/>
    <w:rsid w:val="00B54ADF"/>
    <w:rsid w:val="00B54D5A"/>
    <w:rsid w:val="00B5501A"/>
    <w:rsid w:val="00B552C0"/>
    <w:rsid w:val="00B553A2"/>
    <w:rsid w:val="00B5555E"/>
    <w:rsid w:val="00B55667"/>
    <w:rsid w:val="00B55691"/>
    <w:rsid w:val="00B5569A"/>
    <w:rsid w:val="00B557F3"/>
    <w:rsid w:val="00B55E15"/>
    <w:rsid w:val="00B55F90"/>
    <w:rsid w:val="00B56006"/>
    <w:rsid w:val="00B56230"/>
    <w:rsid w:val="00B56348"/>
    <w:rsid w:val="00B56538"/>
    <w:rsid w:val="00B57462"/>
    <w:rsid w:val="00B57752"/>
    <w:rsid w:val="00B6032B"/>
    <w:rsid w:val="00B609B9"/>
    <w:rsid w:val="00B60DCB"/>
    <w:rsid w:val="00B6159E"/>
    <w:rsid w:val="00B616B8"/>
    <w:rsid w:val="00B619BA"/>
    <w:rsid w:val="00B62185"/>
    <w:rsid w:val="00B62829"/>
    <w:rsid w:val="00B6290B"/>
    <w:rsid w:val="00B62B25"/>
    <w:rsid w:val="00B62C97"/>
    <w:rsid w:val="00B62EC6"/>
    <w:rsid w:val="00B63478"/>
    <w:rsid w:val="00B63971"/>
    <w:rsid w:val="00B63C52"/>
    <w:rsid w:val="00B63DFD"/>
    <w:rsid w:val="00B63EE4"/>
    <w:rsid w:val="00B64A22"/>
    <w:rsid w:val="00B651A2"/>
    <w:rsid w:val="00B656B9"/>
    <w:rsid w:val="00B658F3"/>
    <w:rsid w:val="00B66296"/>
    <w:rsid w:val="00B66393"/>
    <w:rsid w:val="00B66773"/>
    <w:rsid w:val="00B66A62"/>
    <w:rsid w:val="00B671B2"/>
    <w:rsid w:val="00B67282"/>
    <w:rsid w:val="00B676C9"/>
    <w:rsid w:val="00B6778F"/>
    <w:rsid w:val="00B67A35"/>
    <w:rsid w:val="00B67FCC"/>
    <w:rsid w:val="00B70102"/>
    <w:rsid w:val="00B7074B"/>
    <w:rsid w:val="00B70822"/>
    <w:rsid w:val="00B70893"/>
    <w:rsid w:val="00B70948"/>
    <w:rsid w:val="00B70BB9"/>
    <w:rsid w:val="00B70EBB"/>
    <w:rsid w:val="00B71BB9"/>
    <w:rsid w:val="00B71BF2"/>
    <w:rsid w:val="00B71EC4"/>
    <w:rsid w:val="00B72206"/>
    <w:rsid w:val="00B72770"/>
    <w:rsid w:val="00B727FC"/>
    <w:rsid w:val="00B72BAB"/>
    <w:rsid w:val="00B73166"/>
    <w:rsid w:val="00B73175"/>
    <w:rsid w:val="00B73565"/>
    <w:rsid w:val="00B736D0"/>
    <w:rsid w:val="00B739BC"/>
    <w:rsid w:val="00B73FE6"/>
    <w:rsid w:val="00B75162"/>
    <w:rsid w:val="00B7528C"/>
    <w:rsid w:val="00B7534E"/>
    <w:rsid w:val="00B75436"/>
    <w:rsid w:val="00B75A58"/>
    <w:rsid w:val="00B75EA6"/>
    <w:rsid w:val="00B760B0"/>
    <w:rsid w:val="00B76184"/>
    <w:rsid w:val="00B761DD"/>
    <w:rsid w:val="00B762CA"/>
    <w:rsid w:val="00B76899"/>
    <w:rsid w:val="00B76D45"/>
    <w:rsid w:val="00B76DA8"/>
    <w:rsid w:val="00B76ECD"/>
    <w:rsid w:val="00B7733C"/>
    <w:rsid w:val="00B7734A"/>
    <w:rsid w:val="00B7760D"/>
    <w:rsid w:val="00B778BD"/>
    <w:rsid w:val="00B77961"/>
    <w:rsid w:val="00B77A09"/>
    <w:rsid w:val="00B77CC3"/>
    <w:rsid w:val="00B8014E"/>
    <w:rsid w:val="00B801CB"/>
    <w:rsid w:val="00B80567"/>
    <w:rsid w:val="00B80C16"/>
    <w:rsid w:val="00B80E65"/>
    <w:rsid w:val="00B81152"/>
    <w:rsid w:val="00B817B7"/>
    <w:rsid w:val="00B81DD3"/>
    <w:rsid w:val="00B82096"/>
    <w:rsid w:val="00B821CA"/>
    <w:rsid w:val="00B82244"/>
    <w:rsid w:val="00B8264A"/>
    <w:rsid w:val="00B827C0"/>
    <w:rsid w:val="00B827F4"/>
    <w:rsid w:val="00B83411"/>
    <w:rsid w:val="00B834B7"/>
    <w:rsid w:val="00B83837"/>
    <w:rsid w:val="00B83932"/>
    <w:rsid w:val="00B83D0F"/>
    <w:rsid w:val="00B83DFC"/>
    <w:rsid w:val="00B83F3A"/>
    <w:rsid w:val="00B84A96"/>
    <w:rsid w:val="00B85416"/>
    <w:rsid w:val="00B85999"/>
    <w:rsid w:val="00B85D3B"/>
    <w:rsid w:val="00B85DB8"/>
    <w:rsid w:val="00B85FA1"/>
    <w:rsid w:val="00B85FF8"/>
    <w:rsid w:val="00B8610A"/>
    <w:rsid w:val="00B86431"/>
    <w:rsid w:val="00B86605"/>
    <w:rsid w:val="00B8661B"/>
    <w:rsid w:val="00B86781"/>
    <w:rsid w:val="00B879C0"/>
    <w:rsid w:val="00B87A3E"/>
    <w:rsid w:val="00B87DCF"/>
    <w:rsid w:val="00B90292"/>
    <w:rsid w:val="00B903E0"/>
    <w:rsid w:val="00B90412"/>
    <w:rsid w:val="00B908FA"/>
    <w:rsid w:val="00B90B06"/>
    <w:rsid w:val="00B92094"/>
    <w:rsid w:val="00B928BB"/>
    <w:rsid w:val="00B92908"/>
    <w:rsid w:val="00B92A17"/>
    <w:rsid w:val="00B935F8"/>
    <w:rsid w:val="00B93A8A"/>
    <w:rsid w:val="00B93B13"/>
    <w:rsid w:val="00B93C34"/>
    <w:rsid w:val="00B93D04"/>
    <w:rsid w:val="00B93E14"/>
    <w:rsid w:val="00B942D5"/>
    <w:rsid w:val="00B946E8"/>
    <w:rsid w:val="00B949F9"/>
    <w:rsid w:val="00B94AF7"/>
    <w:rsid w:val="00B95265"/>
    <w:rsid w:val="00B95420"/>
    <w:rsid w:val="00B95431"/>
    <w:rsid w:val="00B95AA6"/>
    <w:rsid w:val="00B95AA8"/>
    <w:rsid w:val="00B95C27"/>
    <w:rsid w:val="00B9633A"/>
    <w:rsid w:val="00B964A6"/>
    <w:rsid w:val="00B9678B"/>
    <w:rsid w:val="00B967B3"/>
    <w:rsid w:val="00B96819"/>
    <w:rsid w:val="00B96A7F"/>
    <w:rsid w:val="00B96AF7"/>
    <w:rsid w:val="00B96DAB"/>
    <w:rsid w:val="00B96EE3"/>
    <w:rsid w:val="00B97122"/>
    <w:rsid w:val="00B97350"/>
    <w:rsid w:val="00B976B1"/>
    <w:rsid w:val="00B97E3E"/>
    <w:rsid w:val="00B97FA4"/>
    <w:rsid w:val="00BA0270"/>
    <w:rsid w:val="00BA0A0C"/>
    <w:rsid w:val="00BA0B48"/>
    <w:rsid w:val="00BA0BDC"/>
    <w:rsid w:val="00BA0C46"/>
    <w:rsid w:val="00BA0F4A"/>
    <w:rsid w:val="00BA1380"/>
    <w:rsid w:val="00BA208F"/>
    <w:rsid w:val="00BA248C"/>
    <w:rsid w:val="00BA2EE9"/>
    <w:rsid w:val="00BA2F18"/>
    <w:rsid w:val="00BA3229"/>
    <w:rsid w:val="00BA37C5"/>
    <w:rsid w:val="00BA396C"/>
    <w:rsid w:val="00BA39FB"/>
    <w:rsid w:val="00BA3ADF"/>
    <w:rsid w:val="00BA3B98"/>
    <w:rsid w:val="00BA4019"/>
    <w:rsid w:val="00BA413B"/>
    <w:rsid w:val="00BA42EA"/>
    <w:rsid w:val="00BA4531"/>
    <w:rsid w:val="00BA462E"/>
    <w:rsid w:val="00BA4BFA"/>
    <w:rsid w:val="00BA4CBD"/>
    <w:rsid w:val="00BA4D5C"/>
    <w:rsid w:val="00BA503A"/>
    <w:rsid w:val="00BA5134"/>
    <w:rsid w:val="00BA5571"/>
    <w:rsid w:val="00BA598D"/>
    <w:rsid w:val="00BA5C01"/>
    <w:rsid w:val="00BA64C6"/>
    <w:rsid w:val="00BA69A3"/>
    <w:rsid w:val="00BA6B11"/>
    <w:rsid w:val="00BA6D0F"/>
    <w:rsid w:val="00BA739B"/>
    <w:rsid w:val="00BA743D"/>
    <w:rsid w:val="00BA7752"/>
    <w:rsid w:val="00BA794D"/>
    <w:rsid w:val="00BA7ECD"/>
    <w:rsid w:val="00BA7F73"/>
    <w:rsid w:val="00BB0014"/>
    <w:rsid w:val="00BB0121"/>
    <w:rsid w:val="00BB0719"/>
    <w:rsid w:val="00BB09B0"/>
    <w:rsid w:val="00BB0C59"/>
    <w:rsid w:val="00BB1333"/>
    <w:rsid w:val="00BB134D"/>
    <w:rsid w:val="00BB15D5"/>
    <w:rsid w:val="00BB194D"/>
    <w:rsid w:val="00BB1BFE"/>
    <w:rsid w:val="00BB258E"/>
    <w:rsid w:val="00BB3037"/>
    <w:rsid w:val="00BB304F"/>
    <w:rsid w:val="00BB32BB"/>
    <w:rsid w:val="00BB363B"/>
    <w:rsid w:val="00BB39C6"/>
    <w:rsid w:val="00BB3B28"/>
    <w:rsid w:val="00BB3C22"/>
    <w:rsid w:val="00BB3C56"/>
    <w:rsid w:val="00BB3F38"/>
    <w:rsid w:val="00BB4053"/>
    <w:rsid w:val="00BB43BB"/>
    <w:rsid w:val="00BB47C5"/>
    <w:rsid w:val="00BB4E8A"/>
    <w:rsid w:val="00BB552C"/>
    <w:rsid w:val="00BB57A9"/>
    <w:rsid w:val="00BB5D84"/>
    <w:rsid w:val="00BB5F4A"/>
    <w:rsid w:val="00BB6B06"/>
    <w:rsid w:val="00BB6EBA"/>
    <w:rsid w:val="00BB7015"/>
    <w:rsid w:val="00BB723A"/>
    <w:rsid w:val="00BB7505"/>
    <w:rsid w:val="00BB79F6"/>
    <w:rsid w:val="00BB7DAF"/>
    <w:rsid w:val="00BB7DD9"/>
    <w:rsid w:val="00BB7E20"/>
    <w:rsid w:val="00BB7EA2"/>
    <w:rsid w:val="00BC07B5"/>
    <w:rsid w:val="00BC0972"/>
    <w:rsid w:val="00BC0ACF"/>
    <w:rsid w:val="00BC19C6"/>
    <w:rsid w:val="00BC19E5"/>
    <w:rsid w:val="00BC1AEA"/>
    <w:rsid w:val="00BC1B0C"/>
    <w:rsid w:val="00BC20B5"/>
    <w:rsid w:val="00BC2322"/>
    <w:rsid w:val="00BC331D"/>
    <w:rsid w:val="00BC33D9"/>
    <w:rsid w:val="00BC3897"/>
    <w:rsid w:val="00BC3C37"/>
    <w:rsid w:val="00BC43A9"/>
    <w:rsid w:val="00BC4599"/>
    <w:rsid w:val="00BC48D6"/>
    <w:rsid w:val="00BC4A80"/>
    <w:rsid w:val="00BC4EF1"/>
    <w:rsid w:val="00BC4F57"/>
    <w:rsid w:val="00BC50A7"/>
    <w:rsid w:val="00BC53DB"/>
    <w:rsid w:val="00BC5F40"/>
    <w:rsid w:val="00BC6191"/>
    <w:rsid w:val="00BC667D"/>
    <w:rsid w:val="00BC7043"/>
    <w:rsid w:val="00BC77B0"/>
    <w:rsid w:val="00BD0122"/>
    <w:rsid w:val="00BD0227"/>
    <w:rsid w:val="00BD026B"/>
    <w:rsid w:val="00BD04FD"/>
    <w:rsid w:val="00BD0794"/>
    <w:rsid w:val="00BD0979"/>
    <w:rsid w:val="00BD129A"/>
    <w:rsid w:val="00BD12BF"/>
    <w:rsid w:val="00BD169F"/>
    <w:rsid w:val="00BD1A26"/>
    <w:rsid w:val="00BD1D5E"/>
    <w:rsid w:val="00BD1FF9"/>
    <w:rsid w:val="00BD2150"/>
    <w:rsid w:val="00BD23FF"/>
    <w:rsid w:val="00BD240B"/>
    <w:rsid w:val="00BD2472"/>
    <w:rsid w:val="00BD24EE"/>
    <w:rsid w:val="00BD2588"/>
    <w:rsid w:val="00BD2831"/>
    <w:rsid w:val="00BD2874"/>
    <w:rsid w:val="00BD29F1"/>
    <w:rsid w:val="00BD300F"/>
    <w:rsid w:val="00BD3063"/>
    <w:rsid w:val="00BD377E"/>
    <w:rsid w:val="00BD3790"/>
    <w:rsid w:val="00BD3B30"/>
    <w:rsid w:val="00BD3BC6"/>
    <w:rsid w:val="00BD40DD"/>
    <w:rsid w:val="00BD437F"/>
    <w:rsid w:val="00BD43CF"/>
    <w:rsid w:val="00BD47BF"/>
    <w:rsid w:val="00BD47EA"/>
    <w:rsid w:val="00BD4EAE"/>
    <w:rsid w:val="00BD5595"/>
    <w:rsid w:val="00BD56FA"/>
    <w:rsid w:val="00BD5B89"/>
    <w:rsid w:val="00BD6441"/>
    <w:rsid w:val="00BD6561"/>
    <w:rsid w:val="00BD7166"/>
    <w:rsid w:val="00BD7B91"/>
    <w:rsid w:val="00BD7C2C"/>
    <w:rsid w:val="00BD7DC2"/>
    <w:rsid w:val="00BE03EA"/>
    <w:rsid w:val="00BE0D4E"/>
    <w:rsid w:val="00BE10AC"/>
    <w:rsid w:val="00BE114A"/>
    <w:rsid w:val="00BE1314"/>
    <w:rsid w:val="00BE16BE"/>
    <w:rsid w:val="00BE1837"/>
    <w:rsid w:val="00BE1884"/>
    <w:rsid w:val="00BE1A85"/>
    <w:rsid w:val="00BE1B2B"/>
    <w:rsid w:val="00BE1D1D"/>
    <w:rsid w:val="00BE2017"/>
    <w:rsid w:val="00BE217D"/>
    <w:rsid w:val="00BE2333"/>
    <w:rsid w:val="00BE2707"/>
    <w:rsid w:val="00BE2C49"/>
    <w:rsid w:val="00BE2D69"/>
    <w:rsid w:val="00BE3620"/>
    <w:rsid w:val="00BE3A3F"/>
    <w:rsid w:val="00BE4BBD"/>
    <w:rsid w:val="00BE4E7F"/>
    <w:rsid w:val="00BE4F56"/>
    <w:rsid w:val="00BE59CF"/>
    <w:rsid w:val="00BE61D7"/>
    <w:rsid w:val="00BE6FF9"/>
    <w:rsid w:val="00BE73AF"/>
    <w:rsid w:val="00BE7462"/>
    <w:rsid w:val="00BE75AC"/>
    <w:rsid w:val="00BE75FE"/>
    <w:rsid w:val="00BE7DEB"/>
    <w:rsid w:val="00BE7EC3"/>
    <w:rsid w:val="00BF01A5"/>
    <w:rsid w:val="00BF03FA"/>
    <w:rsid w:val="00BF0D3A"/>
    <w:rsid w:val="00BF0F01"/>
    <w:rsid w:val="00BF0FBF"/>
    <w:rsid w:val="00BF1359"/>
    <w:rsid w:val="00BF13AC"/>
    <w:rsid w:val="00BF1830"/>
    <w:rsid w:val="00BF1AC4"/>
    <w:rsid w:val="00BF1EA0"/>
    <w:rsid w:val="00BF205C"/>
    <w:rsid w:val="00BF2314"/>
    <w:rsid w:val="00BF23E0"/>
    <w:rsid w:val="00BF2AE2"/>
    <w:rsid w:val="00BF34E6"/>
    <w:rsid w:val="00BF35F8"/>
    <w:rsid w:val="00BF38B6"/>
    <w:rsid w:val="00BF3991"/>
    <w:rsid w:val="00BF3BD0"/>
    <w:rsid w:val="00BF40E9"/>
    <w:rsid w:val="00BF4235"/>
    <w:rsid w:val="00BF45FA"/>
    <w:rsid w:val="00BF4605"/>
    <w:rsid w:val="00BF49AF"/>
    <w:rsid w:val="00BF4F86"/>
    <w:rsid w:val="00BF4FD0"/>
    <w:rsid w:val="00BF51CD"/>
    <w:rsid w:val="00BF5383"/>
    <w:rsid w:val="00BF5A7C"/>
    <w:rsid w:val="00BF5CC6"/>
    <w:rsid w:val="00BF637A"/>
    <w:rsid w:val="00BF712F"/>
    <w:rsid w:val="00BF726E"/>
    <w:rsid w:val="00BF770C"/>
    <w:rsid w:val="00BF7710"/>
    <w:rsid w:val="00BF7B6A"/>
    <w:rsid w:val="00BF7EAE"/>
    <w:rsid w:val="00C000F6"/>
    <w:rsid w:val="00C00274"/>
    <w:rsid w:val="00C004D0"/>
    <w:rsid w:val="00C00647"/>
    <w:rsid w:val="00C00A00"/>
    <w:rsid w:val="00C00A21"/>
    <w:rsid w:val="00C00A90"/>
    <w:rsid w:val="00C00C96"/>
    <w:rsid w:val="00C00D89"/>
    <w:rsid w:val="00C0150C"/>
    <w:rsid w:val="00C01556"/>
    <w:rsid w:val="00C01589"/>
    <w:rsid w:val="00C01C9A"/>
    <w:rsid w:val="00C01D6F"/>
    <w:rsid w:val="00C01E44"/>
    <w:rsid w:val="00C01FDF"/>
    <w:rsid w:val="00C020EA"/>
    <w:rsid w:val="00C0229C"/>
    <w:rsid w:val="00C0236A"/>
    <w:rsid w:val="00C027FA"/>
    <w:rsid w:val="00C02AC3"/>
    <w:rsid w:val="00C02DAB"/>
    <w:rsid w:val="00C03019"/>
    <w:rsid w:val="00C030BB"/>
    <w:rsid w:val="00C03432"/>
    <w:rsid w:val="00C03B47"/>
    <w:rsid w:val="00C03EE1"/>
    <w:rsid w:val="00C041DC"/>
    <w:rsid w:val="00C0453E"/>
    <w:rsid w:val="00C04A0C"/>
    <w:rsid w:val="00C04B1A"/>
    <w:rsid w:val="00C04B57"/>
    <w:rsid w:val="00C04C38"/>
    <w:rsid w:val="00C04FB6"/>
    <w:rsid w:val="00C05551"/>
    <w:rsid w:val="00C05665"/>
    <w:rsid w:val="00C05B02"/>
    <w:rsid w:val="00C05BB6"/>
    <w:rsid w:val="00C05CE7"/>
    <w:rsid w:val="00C060FF"/>
    <w:rsid w:val="00C06388"/>
    <w:rsid w:val="00C067B7"/>
    <w:rsid w:val="00C06927"/>
    <w:rsid w:val="00C06C84"/>
    <w:rsid w:val="00C072E5"/>
    <w:rsid w:val="00C077B5"/>
    <w:rsid w:val="00C077C2"/>
    <w:rsid w:val="00C07B2C"/>
    <w:rsid w:val="00C10E5B"/>
    <w:rsid w:val="00C10EF9"/>
    <w:rsid w:val="00C1101A"/>
    <w:rsid w:val="00C11404"/>
    <w:rsid w:val="00C11A05"/>
    <w:rsid w:val="00C11A3B"/>
    <w:rsid w:val="00C11D6D"/>
    <w:rsid w:val="00C11D82"/>
    <w:rsid w:val="00C11E48"/>
    <w:rsid w:val="00C11EF9"/>
    <w:rsid w:val="00C122D0"/>
    <w:rsid w:val="00C12380"/>
    <w:rsid w:val="00C128B0"/>
    <w:rsid w:val="00C129BF"/>
    <w:rsid w:val="00C12CC7"/>
    <w:rsid w:val="00C12F50"/>
    <w:rsid w:val="00C13233"/>
    <w:rsid w:val="00C13418"/>
    <w:rsid w:val="00C13663"/>
    <w:rsid w:val="00C13665"/>
    <w:rsid w:val="00C1378D"/>
    <w:rsid w:val="00C13885"/>
    <w:rsid w:val="00C13D4A"/>
    <w:rsid w:val="00C1412F"/>
    <w:rsid w:val="00C1437C"/>
    <w:rsid w:val="00C14D16"/>
    <w:rsid w:val="00C14DE1"/>
    <w:rsid w:val="00C14F72"/>
    <w:rsid w:val="00C15096"/>
    <w:rsid w:val="00C150CC"/>
    <w:rsid w:val="00C150D0"/>
    <w:rsid w:val="00C15317"/>
    <w:rsid w:val="00C153F3"/>
    <w:rsid w:val="00C154FA"/>
    <w:rsid w:val="00C15A6E"/>
    <w:rsid w:val="00C164CB"/>
    <w:rsid w:val="00C166AA"/>
    <w:rsid w:val="00C166FC"/>
    <w:rsid w:val="00C17CF5"/>
    <w:rsid w:val="00C20270"/>
    <w:rsid w:val="00C207DA"/>
    <w:rsid w:val="00C20CE9"/>
    <w:rsid w:val="00C2172D"/>
    <w:rsid w:val="00C21A21"/>
    <w:rsid w:val="00C21B8E"/>
    <w:rsid w:val="00C21E48"/>
    <w:rsid w:val="00C21F16"/>
    <w:rsid w:val="00C22171"/>
    <w:rsid w:val="00C22573"/>
    <w:rsid w:val="00C22722"/>
    <w:rsid w:val="00C22AEF"/>
    <w:rsid w:val="00C22EDA"/>
    <w:rsid w:val="00C2352B"/>
    <w:rsid w:val="00C23D9C"/>
    <w:rsid w:val="00C24056"/>
    <w:rsid w:val="00C2428D"/>
    <w:rsid w:val="00C24407"/>
    <w:rsid w:val="00C244B1"/>
    <w:rsid w:val="00C24841"/>
    <w:rsid w:val="00C24E9D"/>
    <w:rsid w:val="00C25066"/>
    <w:rsid w:val="00C2521F"/>
    <w:rsid w:val="00C252AA"/>
    <w:rsid w:val="00C259A6"/>
    <w:rsid w:val="00C2619F"/>
    <w:rsid w:val="00C26237"/>
    <w:rsid w:val="00C26773"/>
    <w:rsid w:val="00C26AD8"/>
    <w:rsid w:val="00C2738C"/>
    <w:rsid w:val="00C27F13"/>
    <w:rsid w:val="00C307A5"/>
    <w:rsid w:val="00C3110B"/>
    <w:rsid w:val="00C311AF"/>
    <w:rsid w:val="00C314CA"/>
    <w:rsid w:val="00C315D9"/>
    <w:rsid w:val="00C31754"/>
    <w:rsid w:val="00C31C99"/>
    <w:rsid w:val="00C325BC"/>
    <w:rsid w:val="00C3264B"/>
    <w:rsid w:val="00C32EA7"/>
    <w:rsid w:val="00C33111"/>
    <w:rsid w:val="00C33182"/>
    <w:rsid w:val="00C33436"/>
    <w:rsid w:val="00C33670"/>
    <w:rsid w:val="00C33787"/>
    <w:rsid w:val="00C33C5B"/>
    <w:rsid w:val="00C33DEB"/>
    <w:rsid w:val="00C3406B"/>
    <w:rsid w:val="00C34258"/>
    <w:rsid w:val="00C34CEE"/>
    <w:rsid w:val="00C34FC1"/>
    <w:rsid w:val="00C353F1"/>
    <w:rsid w:val="00C35535"/>
    <w:rsid w:val="00C356F1"/>
    <w:rsid w:val="00C359A3"/>
    <w:rsid w:val="00C35A49"/>
    <w:rsid w:val="00C35B07"/>
    <w:rsid w:val="00C3601C"/>
    <w:rsid w:val="00C3636C"/>
    <w:rsid w:val="00C36752"/>
    <w:rsid w:val="00C37266"/>
    <w:rsid w:val="00C377E4"/>
    <w:rsid w:val="00C3789B"/>
    <w:rsid w:val="00C37B95"/>
    <w:rsid w:val="00C37CC4"/>
    <w:rsid w:val="00C404B3"/>
    <w:rsid w:val="00C40935"/>
    <w:rsid w:val="00C40DF6"/>
    <w:rsid w:val="00C40F80"/>
    <w:rsid w:val="00C41513"/>
    <w:rsid w:val="00C41D2C"/>
    <w:rsid w:val="00C4203B"/>
    <w:rsid w:val="00C42424"/>
    <w:rsid w:val="00C425C2"/>
    <w:rsid w:val="00C425D5"/>
    <w:rsid w:val="00C4280F"/>
    <w:rsid w:val="00C42D75"/>
    <w:rsid w:val="00C42DBC"/>
    <w:rsid w:val="00C4323F"/>
    <w:rsid w:val="00C432F6"/>
    <w:rsid w:val="00C436BB"/>
    <w:rsid w:val="00C43836"/>
    <w:rsid w:val="00C43D00"/>
    <w:rsid w:val="00C44441"/>
    <w:rsid w:val="00C444E1"/>
    <w:rsid w:val="00C446D0"/>
    <w:rsid w:val="00C44BDB"/>
    <w:rsid w:val="00C450D2"/>
    <w:rsid w:val="00C455F2"/>
    <w:rsid w:val="00C45C5C"/>
    <w:rsid w:val="00C4625F"/>
    <w:rsid w:val="00C4734B"/>
    <w:rsid w:val="00C4740E"/>
    <w:rsid w:val="00C50062"/>
    <w:rsid w:val="00C50F72"/>
    <w:rsid w:val="00C51281"/>
    <w:rsid w:val="00C513EC"/>
    <w:rsid w:val="00C519CD"/>
    <w:rsid w:val="00C51B60"/>
    <w:rsid w:val="00C51EB5"/>
    <w:rsid w:val="00C521A3"/>
    <w:rsid w:val="00C5236E"/>
    <w:rsid w:val="00C52552"/>
    <w:rsid w:val="00C528F8"/>
    <w:rsid w:val="00C5294C"/>
    <w:rsid w:val="00C52B5D"/>
    <w:rsid w:val="00C52C5B"/>
    <w:rsid w:val="00C52D6E"/>
    <w:rsid w:val="00C53179"/>
    <w:rsid w:val="00C531DF"/>
    <w:rsid w:val="00C5378A"/>
    <w:rsid w:val="00C53C89"/>
    <w:rsid w:val="00C53FCB"/>
    <w:rsid w:val="00C54DDF"/>
    <w:rsid w:val="00C54F5C"/>
    <w:rsid w:val="00C552E7"/>
    <w:rsid w:val="00C5539D"/>
    <w:rsid w:val="00C5540B"/>
    <w:rsid w:val="00C554DD"/>
    <w:rsid w:val="00C5579C"/>
    <w:rsid w:val="00C55BF8"/>
    <w:rsid w:val="00C55E33"/>
    <w:rsid w:val="00C55F9D"/>
    <w:rsid w:val="00C5614D"/>
    <w:rsid w:val="00C5635E"/>
    <w:rsid w:val="00C56B05"/>
    <w:rsid w:val="00C5778E"/>
    <w:rsid w:val="00C57E5E"/>
    <w:rsid w:val="00C60021"/>
    <w:rsid w:val="00C60135"/>
    <w:rsid w:val="00C601B1"/>
    <w:rsid w:val="00C60818"/>
    <w:rsid w:val="00C60B2B"/>
    <w:rsid w:val="00C60B95"/>
    <w:rsid w:val="00C60F0D"/>
    <w:rsid w:val="00C60FFB"/>
    <w:rsid w:val="00C61078"/>
    <w:rsid w:val="00C61356"/>
    <w:rsid w:val="00C6185B"/>
    <w:rsid w:val="00C61CFA"/>
    <w:rsid w:val="00C620F5"/>
    <w:rsid w:val="00C620F9"/>
    <w:rsid w:val="00C621AB"/>
    <w:rsid w:val="00C62434"/>
    <w:rsid w:val="00C62FD9"/>
    <w:rsid w:val="00C63FB9"/>
    <w:rsid w:val="00C64389"/>
    <w:rsid w:val="00C643AD"/>
    <w:rsid w:val="00C644F2"/>
    <w:rsid w:val="00C64591"/>
    <w:rsid w:val="00C64DF8"/>
    <w:rsid w:val="00C65055"/>
    <w:rsid w:val="00C6506B"/>
    <w:rsid w:val="00C6515F"/>
    <w:rsid w:val="00C65891"/>
    <w:rsid w:val="00C65C89"/>
    <w:rsid w:val="00C65CED"/>
    <w:rsid w:val="00C65E66"/>
    <w:rsid w:val="00C6602C"/>
    <w:rsid w:val="00C660BD"/>
    <w:rsid w:val="00C660ED"/>
    <w:rsid w:val="00C66105"/>
    <w:rsid w:val="00C66420"/>
    <w:rsid w:val="00C66582"/>
    <w:rsid w:val="00C665FC"/>
    <w:rsid w:val="00C66821"/>
    <w:rsid w:val="00C669BD"/>
    <w:rsid w:val="00C66DE3"/>
    <w:rsid w:val="00C6704F"/>
    <w:rsid w:val="00C67180"/>
    <w:rsid w:val="00C672D5"/>
    <w:rsid w:val="00C67322"/>
    <w:rsid w:val="00C67328"/>
    <w:rsid w:val="00C674DC"/>
    <w:rsid w:val="00C67603"/>
    <w:rsid w:val="00C67717"/>
    <w:rsid w:val="00C67BC1"/>
    <w:rsid w:val="00C67E71"/>
    <w:rsid w:val="00C705B0"/>
    <w:rsid w:val="00C70D47"/>
    <w:rsid w:val="00C716F4"/>
    <w:rsid w:val="00C718FA"/>
    <w:rsid w:val="00C71A78"/>
    <w:rsid w:val="00C7268E"/>
    <w:rsid w:val="00C72705"/>
    <w:rsid w:val="00C72896"/>
    <w:rsid w:val="00C72D10"/>
    <w:rsid w:val="00C7318D"/>
    <w:rsid w:val="00C732B3"/>
    <w:rsid w:val="00C7350A"/>
    <w:rsid w:val="00C73914"/>
    <w:rsid w:val="00C73929"/>
    <w:rsid w:val="00C73F17"/>
    <w:rsid w:val="00C73F9A"/>
    <w:rsid w:val="00C740FB"/>
    <w:rsid w:val="00C745B3"/>
    <w:rsid w:val="00C74658"/>
    <w:rsid w:val="00C74A8F"/>
    <w:rsid w:val="00C75718"/>
    <w:rsid w:val="00C75830"/>
    <w:rsid w:val="00C75C04"/>
    <w:rsid w:val="00C76D95"/>
    <w:rsid w:val="00C76E25"/>
    <w:rsid w:val="00C76E36"/>
    <w:rsid w:val="00C773D6"/>
    <w:rsid w:val="00C77CB2"/>
    <w:rsid w:val="00C77CC3"/>
    <w:rsid w:val="00C77DFB"/>
    <w:rsid w:val="00C77F96"/>
    <w:rsid w:val="00C801ED"/>
    <w:rsid w:val="00C80280"/>
    <w:rsid w:val="00C80383"/>
    <w:rsid w:val="00C80432"/>
    <w:rsid w:val="00C80582"/>
    <w:rsid w:val="00C809A4"/>
    <w:rsid w:val="00C809FE"/>
    <w:rsid w:val="00C80A3E"/>
    <w:rsid w:val="00C80E56"/>
    <w:rsid w:val="00C81554"/>
    <w:rsid w:val="00C81568"/>
    <w:rsid w:val="00C81623"/>
    <w:rsid w:val="00C81ADB"/>
    <w:rsid w:val="00C81BDF"/>
    <w:rsid w:val="00C82027"/>
    <w:rsid w:val="00C820D5"/>
    <w:rsid w:val="00C82504"/>
    <w:rsid w:val="00C82956"/>
    <w:rsid w:val="00C82CD0"/>
    <w:rsid w:val="00C82D71"/>
    <w:rsid w:val="00C82F69"/>
    <w:rsid w:val="00C83535"/>
    <w:rsid w:val="00C838C6"/>
    <w:rsid w:val="00C83BD8"/>
    <w:rsid w:val="00C83E77"/>
    <w:rsid w:val="00C83EA1"/>
    <w:rsid w:val="00C84545"/>
    <w:rsid w:val="00C84AF0"/>
    <w:rsid w:val="00C84C62"/>
    <w:rsid w:val="00C84FB3"/>
    <w:rsid w:val="00C8502B"/>
    <w:rsid w:val="00C8528D"/>
    <w:rsid w:val="00C85490"/>
    <w:rsid w:val="00C85B48"/>
    <w:rsid w:val="00C86238"/>
    <w:rsid w:val="00C86318"/>
    <w:rsid w:val="00C86AC8"/>
    <w:rsid w:val="00C87616"/>
    <w:rsid w:val="00C8767E"/>
    <w:rsid w:val="00C87AA6"/>
    <w:rsid w:val="00C904E7"/>
    <w:rsid w:val="00C907B3"/>
    <w:rsid w:val="00C9089A"/>
    <w:rsid w:val="00C90A74"/>
    <w:rsid w:val="00C90E45"/>
    <w:rsid w:val="00C91098"/>
    <w:rsid w:val="00C911CF"/>
    <w:rsid w:val="00C912B9"/>
    <w:rsid w:val="00C91422"/>
    <w:rsid w:val="00C9146D"/>
    <w:rsid w:val="00C91901"/>
    <w:rsid w:val="00C924D8"/>
    <w:rsid w:val="00C92BFE"/>
    <w:rsid w:val="00C92DBA"/>
    <w:rsid w:val="00C93081"/>
    <w:rsid w:val="00C932AA"/>
    <w:rsid w:val="00C9352D"/>
    <w:rsid w:val="00C935E8"/>
    <w:rsid w:val="00C93DA4"/>
    <w:rsid w:val="00C93DB0"/>
    <w:rsid w:val="00C93E9E"/>
    <w:rsid w:val="00C93FE0"/>
    <w:rsid w:val="00C9495A"/>
    <w:rsid w:val="00C94A4A"/>
    <w:rsid w:val="00C94C7A"/>
    <w:rsid w:val="00C94F67"/>
    <w:rsid w:val="00C95147"/>
    <w:rsid w:val="00C9528F"/>
    <w:rsid w:val="00C95299"/>
    <w:rsid w:val="00C954EF"/>
    <w:rsid w:val="00C9558C"/>
    <w:rsid w:val="00C956F4"/>
    <w:rsid w:val="00C95766"/>
    <w:rsid w:val="00C9578D"/>
    <w:rsid w:val="00C958C2"/>
    <w:rsid w:val="00C95960"/>
    <w:rsid w:val="00C95CD9"/>
    <w:rsid w:val="00C962B8"/>
    <w:rsid w:val="00C9702E"/>
    <w:rsid w:val="00C972FA"/>
    <w:rsid w:val="00C974F7"/>
    <w:rsid w:val="00C9755B"/>
    <w:rsid w:val="00C975CE"/>
    <w:rsid w:val="00C9769C"/>
    <w:rsid w:val="00C97746"/>
    <w:rsid w:val="00C97A3F"/>
    <w:rsid w:val="00C97B3D"/>
    <w:rsid w:val="00CA0000"/>
    <w:rsid w:val="00CA002D"/>
    <w:rsid w:val="00CA05E0"/>
    <w:rsid w:val="00CA0AEF"/>
    <w:rsid w:val="00CA1006"/>
    <w:rsid w:val="00CA14A2"/>
    <w:rsid w:val="00CA157D"/>
    <w:rsid w:val="00CA17C9"/>
    <w:rsid w:val="00CA1CA8"/>
    <w:rsid w:val="00CA1E9B"/>
    <w:rsid w:val="00CA283D"/>
    <w:rsid w:val="00CA2A12"/>
    <w:rsid w:val="00CA2BF2"/>
    <w:rsid w:val="00CA2C92"/>
    <w:rsid w:val="00CA2F1D"/>
    <w:rsid w:val="00CA3410"/>
    <w:rsid w:val="00CA3563"/>
    <w:rsid w:val="00CA3C12"/>
    <w:rsid w:val="00CA3E3C"/>
    <w:rsid w:val="00CA4042"/>
    <w:rsid w:val="00CA40C7"/>
    <w:rsid w:val="00CA4784"/>
    <w:rsid w:val="00CA4A0C"/>
    <w:rsid w:val="00CA4DD3"/>
    <w:rsid w:val="00CA4FE1"/>
    <w:rsid w:val="00CA50E8"/>
    <w:rsid w:val="00CA55B2"/>
    <w:rsid w:val="00CA60B7"/>
    <w:rsid w:val="00CA610C"/>
    <w:rsid w:val="00CA6119"/>
    <w:rsid w:val="00CA62AD"/>
    <w:rsid w:val="00CA693F"/>
    <w:rsid w:val="00CA6A26"/>
    <w:rsid w:val="00CA7473"/>
    <w:rsid w:val="00CB011F"/>
    <w:rsid w:val="00CB0323"/>
    <w:rsid w:val="00CB035D"/>
    <w:rsid w:val="00CB0403"/>
    <w:rsid w:val="00CB09C4"/>
    <w:rsid w:val="00CB0E3E"/>
    <w:rsid w:val="00CB1808"/>
    <w:rsid w:val="00CB180C"/>
    <w:rsid w:val="00CB1B13"/>
    <w:rsid w:val="00CB1B5B"/>
    <w:rsid w:val="00CB1B63"/>
    <w:rsid w:val="00CB1D5B"/>
    <w:rsid w:val="00CB1D70"/>
    <w:rsid w:val="00CB23FC"/>
    <w:rsid w:val="00CB24A9"/>
    <w:rsid w:val="00CB2560"/>
    <w:rsid w:val="00CB2B0C"/>
    <w:rsid w:val="00CB36B0"/>
    <w:rsid w:val="00CB3AE3"/>
    <w:rsid w:val="00CB3BB5"/>
    <w:rsid w:val="00CB3CFD"/>
    <w:rsid w:val="00CB40DE"/>
    <w:rsid w:val="00CB41A8"/>
    <w:rsid w:val="00CB41E9"/>
    <w:rsid w:val="00CB4778"/>
    <w:rsid w:val="00CB49FD"/>
    <w:rsid w:val="00CB4A3A"/>
    <w:rsid w:val="00CB4A47"/>
    <w:rsid w:val="00CB4E54"/>
    <w:rsid w:val="00CB5195"/>
    <w:rsid w:val="00CB527B"/>
    <w:rsid w:val="00CB53A0"/>
    <w:rsid w:val="00CB5B68"/>
    <w:rsid w:val="00CB5C14"/>
    <w:rsid w:val="00CB5E09"/>
    <w:rsid w:val="00CB5EAB"/>
    <w:rsid w:val="00CB6ED7"/>
    <w:rsid w:val="00CB7376"/>
    <w:rsid w:val="00CB7671"/>
    <w:rsid w:val="00CB7B07"/>
    <w:rsid w:val="00CB7B5F"/>
    <w:rsid w:val="00CB7E4F"/>
    <w:rsid w:val="00CC0236"/>
    <w:rsid w:val="00CC05FF"/>
    <w:rsid w:val="00CC0643"/>
    <w:rsid w:val="00CC0A1A"/>
    <w:rsid w:val="00CC0E25"/>
    <w:rsid w:val="00CC0F10"/>
    <w:rsid w:val="00CC13B6"/>
    <w:rsid w:val="00CC14DF"/>
    <w:rsid w:val="00CC1781"/>
    <w:rsid w:val="00CC1B93"/>
    <w:rsid w:val="00CC1FFB"/>
    <w:rsid w:val="00CC205C"/>
    <w:rsid w:val="00CC2991"/>
    <w:rsid w:val="00CC345E"/>
    <w:rsid w:val="00CC3536"/>
    <w:rsid w:val="00CC39CB"/>
    <w:rsid w:val="00CC3A90"/>
    <w:rsid w:val="00CC3BD2"/>
    <w:rsid w:val="00CC41D4"/>
    <w:rsid w:val="00CC43D9"/>
    <w:rsid w:val="00CC469B"/>
    <w:rsid w:val="00CC4A4D"/>
    <w:rsid w:val="00CC4A76"/>
    <w:rsid w:val="00CC4B54"/>
    <w:rsid w:val="00CC4BE5"/>
    <w:rsid w:val="00CC4DA6"/>
    <w:rsid w:val="00CC4EBD"/>
    <w:rsid w:val="00CC4F04"/>
    <w:rsid w:val="00CC525C"/>
    <w:rsid w:val="00CC577D"/>
    <w:rsid w:val="00CC58EC"/>
    <w:rsid w:val="00CC5EC5"/>
    <w:rsid w:val="00CC6397"/>
    <w:rsid w:val="00CC6E2F"/>
    <w:rsid w:val="00CC7690"/>
    <w:rsid w:val="00CC7937"/>
    <w:rsid w:val="00CC7947"/>
    <w:rsid w:val="00CC7AB6"/>
    <w:rsid w:val="00CC7B90"/>
    <w:rsid w:val="00CC7C75"/>
    <w:rsid w:val="00CD02B0"/>
    <w:rsid w:val="00CD13E0"/>
    <w:rsid w:val="00CD192E"/>
    <w:rsid w:val="00CD1C3B"/>
    <w:rsid w:val="00CD2072"/>
    <w:rsid w:val="00CD2E3C"/>
    <w:rsid w:val="00CD37E1"/>
    <w:rsid w:val="00CD3D3A"/>
    <w:rsid w:val="00CD3D9F"/>
    <w:rsid w:val="00CD3F2C"/>
    <w:rsid w:val="00CD42D3"/>
    <w:rsid w:val="00CD4CA0"/>
    <w:rsid w:val="00CD5478"/>
    <w:rsid w:val="00CD564B"/>
    <w:rsid w:val="00CD5728"/>
    <w:rsid w:val="00CD5783"/>
    <w:rsid w:val="00CD5F7B"/>
    <w:rsid w:val="00CD62BA"/>
    <w:rsid w:val="00CD62DD"/>
    <w:rsid w:val="00CD6718"/>
    <w:rsid w:val="00CD6BF2"/>
    <w:rsid w:val="00CD6D3A"/>
    <w:rsid w:val="00CD6F67"/>
    <w:rsid w:val="00CD715B"/>
    <w:rsid w:val="00CD7542"/>
    <w:rsid w:val="00CD7547"/>
    <w:rsid w:val="00CD79BA"/>
    <w:rsid w:val="00CD7C1C"/>
    <w:rsid w:val="00CE01C5"/>
    <w:rsid w:val="00CE0BD1"/>
    <w:rsid w:val="00CE0DA5"/>
    <w:rsid w:val="00CE0E0F"/>
    <w:rsid w:val="00CE1336"/>
    <w:rsid w:val="00CE1586"/>
    <w:rsid w:val="00CE1761"/>
    <w:rsid w:val="00CE194C"/>
    <w:rsid w:val="00CE1AAF"/>
    <w:rsid w:val="00CE1AD1"/>
    <w:rsid w:val="00CE1FDD"/>
    <w:rsid w:val="00CE2032"/>
    <w:rsid w:val="00CE211D"/>
    <w:rsid w:val="00CE221B"/>
    <w:rsid w:val="00CE25F0"/>
    <w:rsid w:val="00CE28E8"/>
    <w:rsid w:val="00CE2B3C"/>
    <w:rsid w:val="00CE2DE6"/>
    <w:rsid w:val="00CE2FB8"/>
    <w:rsid w:val="00CE3039"/>
    <w:rsid w:val="00CE3BD1"/>
    <w:rsid w:val="00CE4082"/>
    <w:rsid w:val="00CE460F"/>
    <w:rsid w:val="00CE462B"/>
    <w:rsid w:val="00CE470D"/>
    <w:rsid w:val="00CE486F"/>
    <w:rsid w:val="00CE488E"/>
    <w:rsid w:val="00CE4C44"/>
    <w:rsid w:val="00CE51BE"/>
    <w:rsid w:val="00CE541A"/>
    <w:rsid w:val="00CE553B"/>
    <w:rsid w:val="00CE5B81"/>
    <w:rsid w:val="00CE6331"/>
    <w:rsid w:val="00CE651E"/>
    <w:rsid w:val="00CE6873"/>
    <w:rsid w:val="00CE6FBD"/>
    <w:rsid w:val="00CE6FDC"/>
    <w:rsid w:val="00CE72EE"/>
    <w:rsid w:val="00CE7391"/>
    <w:rsid w:val="00CE7720"/>
    <w:rsid w:val="00CE7DC7"/>
    <w:rsid w:val="00CE7E8B"/>
    <w:rsid w:val="00CF02F2"/>
    <w:rsid w:val="00CF0641"/>
    <w:rsid w:val="00CF0698"/>
    <w:rsid w:val="00CF08B9"/>
    <w:rsid w:val="00CF0EDA"/>
    <w:rsid w:val="00CF1249"/>
    <w:rsid w:val="00CF1878"/>
    <w:rsid w:val="00CF1ABE"/>
    <w:rsid w:val="00CF1F8D"/>
    <w:rsid w:val="00CF2135"/>
    <w:rsid w:val="00CF235F"/>
    <w:rsid w:val="00CF2827"/>
    <w:rsid w:val="00CF28CD"/>
    <w:rsid w:val="00CF2D54"/>
    <w:rsid w:val="00CF31EF"/>
    <w:rsid w:val="00CF3417"/>
    <w:rsid w:val="00CF37E4"/>
    <w:rsid w:val="00CF4422"/>
    <w:rsid w:val="00CF44F3"/>
    <w:rsid w:val="00CF4E11"/>
    <w:rsid w:val="00CF504B"/>
    <w:rsid w:val="00CF5573"/>
    <w:rsid w:val="00CF5711"/>
    <w:rsid w:val="00CF5CC6"/>
    <w:rsid w:val="00CF631B"/>
    <w:rsid w:val="00CF6B85"/>
    <w:rsid w:val="00CF70D9"/>
    <w:rsid w:val="00CF7221"/>
    <w:rsid w:val="00CF73C4"/>
    <w:rsid w:val="00CF73C8"/>
    <w:rsid w:val="00CF7400"/>
    <w:rsid w:val="00CF7551"/>
    <w:rsid w:val="00CF759C"/>
    <w:rsid w:val="00CF7604"/>
    <w:rsid w:val="00CF7713"/>
    <w:rsid w:val="00CF77A4"/>
    <w:rsid w:val="00CF7838"/>
    <w:rsid w:val="00CF7C1A"/>
    <w:rsid w:val="00CF7E52"/>
    <w:rsid w:val="00D00118"/>
    <w:rsid w:val="00D002B8"/>
    <w:rsid w:val="00D0035F"/>
    <w:rsid w:val="00D00675"/>
    <w:rsid w:val="00D00A40"/>
    <w:rsid w:val="00D00E0B"/>
    <w:rsid w:val="00D010DB"/>
    <w:rsid w:val="00D01506"/>
    <w:rsid w:val="00D016F4"/>
    <w:rsid w:val="00D0198A"/>
    <w:rsid w:val="00D01A57"/>
    <w:rsid w:val="00D01A6C"/>
    <w:rsid w:val="00D01B5C"/>
    <w:rsid w:val="00D01BA9"/>
    <w:rsid w:val="00D01BFD"/>
    <w:rsid w:val="00D01D97"/>
    <w:rsid w:val="00D02190"/>
    <w:rsid w:val="00D0244C"/>
    <w:rsid w:val="00D026DF"/>
    <w:rsid w:val="00D0276F"/>
    <w:rsid w:val="00D02B35"/>
    <w:rsid w:val="00D03041"/>
    <w:rsid w:val="00D0312C"/>
    <w:rsid w:val="00D0395C"/>
    <w:rsid w:val="00D03C7B"/>
    <w:rsid w:val="00D03D63"/>
    <w:rsid w:val="00D045C8"/>
    <w:rsid w:val="00D048B8"/>
    <w:rsid w:val="00D04950"/>
    <w:rsid w:val="00D049DF"/>
    <w:rsid w:val="00D04B72"/>
    <w:rsid w:val="00D05421"/>
    <w:rsid w:val="00D0593F"/>
    <w:rsid w:val="00D060AC"/>
    <w:rsid w:val="00D0631C"/>
    <w:rsid w:val="00D06AB6"/>
    <w:rsid w:val="00D06BE5"/>
    <w:rsid w:val="00D06C0A"/>
    <w:rsid w:val="00D071CA"/>
    <w:rsid w:val="00D0740B"/>
    <w:rsid w:val="00D07ED6"/>
    <w:rsid w:val="00D1035B"/>
    <w:rsid w:val="00D106EA"/>
    <w:rsid w:val="00D10C45"/>
    <w:rsid w:val="00D11515"/>
    <w:rsid w:val="00D11F5B"/>
    <w:rsid w:val="00D1234A"/>
    <w:rsid w:val="00D12540"/>
    <w:rsid w:val="00D1274F"/>
    <w:rsid w:val="00D12753"/>
    <w:rsid w:val="00D1287B"/>
    <w:rsid w:val="00D13298"/>
    <w:rsid w:val="00D1348D"/>
    <w:rsid w:val="00D138AD"/>
    <w:rsid w:val="00D138C8"/>
    <w:rsid w:val="00D13CDE"/>
    <w:rsid w:val="00D14044"/>
    <w:rsid w:val="00D141A0"/>
    <w:rsid w:val="00D14451"/>
    <w:rsid w:val="00D146F8"/>
    <w:rsid w:val="00D149E5"/>
    <w:rsid w:val="00D14DC7"/>
    <w:rsid w:val="00D14EA4"/>
    <w:rsid w:val="00D15021"/>
    <w:rsid w:val="00D15045"/>
    <w:rsid w:val="00D15193"/>
    <w:rsid w:val="00D1530F"/>
    <w:rsid w:val="00D15397"/>
    <w:rsid w:val="00D154C3"/>
    <w:rsid w:val="00D1560A"/>
    <w:rsid w:val="00D1588A"/>
    <w:rsid w:val="00D15E14"/>
    <w:rsid w:val="00D15E6A"/>
    <w:rsid w:val="00D161C3"/>
    <w:rsid w:val="00D167F1"/>
    <w:rsid w:val="00D17229"/>
    <w:rsid w:val="00D1758B"/>
    <w:rsid w:val="00D17B23"/>
    <w:rsid w:val="00D200AE"/>
    <w:rsid w:val="00D20605"/>
    <w:rsid w:val="00D207A7"/>
    <w:rsid w:val="00D20A19"/>
    <w:rsid w:val="00D20E30"/>
    <w:rsid w:val="00D20FB1"/>
    <w:rsid w:val="00D21459"/>
    <w:rsid w:val="00D2174E"/>
    <w:rsid w:val="00D226AB"/>
    <w:rsid w:val="00D22AF3"/>
    <w:rsid w:val="00D22C1D"/>
    <w:rsid w:val="00D22CE8"/>
    <w:rsid w:val="00D22EB9"/>
    <w:rsid w:val="00D230A7"/>
    <w:rsid w:val="00D231A9"/>
    <w:rsid w:val="00D23390"/>
    <w:rsid w:val="00D23480"/>
    <w:rsid w:val="00D23847"/>
    <w:rsid w:val="00D238E2"/>
    <w:rsid w:val="00D24442"/>
    <w:rsid w:val="00D24621"/>
    <w:rsid w:val="00D24D41"/>
    <w:rsid w:val="00D252AD"/>
    <w:rsid w:val="00D25306"/>
    <w:rsid w:val="00D25422"/>
    <w:rsid w:val="00D25A1B"/>
    <w:rsid w:val="00D26202"/>
    <w:rsid w:val="00D2623B"/>
    <w:rsid w:val="00D2656B"/>
    <w:rsid w:val="00D2697D"/>
    <w:rsid w:val="00D26AD5"/>
    <w:rsid w:val="00D26B94"/>
    <w:rsid w:val="00D26F79"/>
    <w:rsid w:val="00D27002"/>
    <w:rsid w:val="00D27101"/>
    <w:rsid w:val="00D272E8"/>
    <w:rsid w:val="00D273ED"/>
    <w:rsid w:val="00D2750B"/>
    <w:rsid w:val="00D27528"/>
    <w:rsid w:val="00D279B7"/>
    <w:rsid w:val="00D27C47"/>
    <w:rsid w:val="00D30118"/>
    <w:rsid w:val="00D301E2"/>
    <w:rsid w:val="00D30A61"/>
    <w:rsid w:val="00D310FA"/>
    <w:rsid w:val="00D3128B"/>
    <w:rsid w:val="00D3139A"/>
    <w:rsid w:val="00D318E2"/>
    <w:rsid w:val="00D3190C"/>
    <w:rsid w:val="00D31940"/>
    <w:rsid w:val="00D31B81"/>
    <w:rsid w:val="00D32011"/>
    <w:rsid w:val="00D324C5"/>
    <w:rsid w:val="00D328DD"/>
    <w:rsid w:val="00D3296F"/>
    <w:rsid w:val="00D329DD"/>
    <w:rsid w:val="00D3304D"/>
    <w:rsid w:val="00D33067"/>
    <w:rsid w:val="00D33142"/>
    <w:rsid w:val="00D334DE"/>
    <w:rsid w:val="00D3451B"/>
    <w:rsid w:val="00D34810"/>
    <w:rsid w:val="00D3507E"/>
    <w:rsid w:val="00D35841"/>
    <w:rsid w:val="00D35B7E"/>
    <w:rsid w:val="00D35E95"/>
    <w:rsid w:val="00D35F26"/>
    <w:rsid w:val="00D35F79"/>
    <w:rsid w:val="00D362FA"/>
    <w:rsid w:val="00D363B5"/>
    <w:rsid w:val="00D367AB"/>
    <w:rsid w:val="00D36865"/>
    <w:rsid w:val="00D36A6D"/>
    <w:rsid w:val="00D36BC4"/>
    <w:rsid w:val="00D36CD5"/>
    <w:rsid w:val="00D372AA"/>
    <w:rsid w:val="00D3751C"/>
    <w:rsid w:val="00D37810"/>
    <w:rsid w:val="00D40272"/>
    <w:rsid w:val="00D40558"/>
    <w:rsid w:val="00D40681"/>
    <w:rsid w:val="00D40ACE"/>
    <w:rsid w:val="00D40CD8"/>
    <w:rsid w:val="00D40D15"/>
    <w:rsid w:val="00D412ED"/>
    <w:rsid w:val="00D415CA"/>
    <w:rsid w:val="00D416F6"/>
    <w:rsid w:val="00D419F9"/>
    <w:rsid w:val="00D41BEA"/>
    <w:rsid w:val="00D41FF6"/>
    <w:rsid w:val="00D421A0"/>
    <w:rsid w:val="00D423B5"/>
    <w:rsid w:val="00D4251A"/>
    <w:rsid w:val="00D4267A"/>
    <w:rsid w:val="00D426FD"/>
    <w:rsid w:val="00D427A3"/>
    <w:rsid w:val="00D42808"/>
    <w:rsid w:val="00D42C25"/>
    <w:rsid w:val="00D42DED"/>
    <w:rsid w:val="00D42E6E"/>
    <w:rsid w:val="00D42F4E"/>
    <w:rsid w:val="00D434C8"/>
    <w:rsid w:val="00D434F9"/>
    <w:rsid w:val="00D43B92"/>
    <w:rsid w:val="00D43CF5"/>
    <w:rsid w:val="00D43FF3"/>
    <w:rsid w:val="00D4422B"/>
    <w:rsid w:val="00D447A4"/>
    <w:rsid w:val="00D44858"/>
    <w:rsid w:val="00D45034"/>
    <w:rsid w:val="00D45096"/>
    <w:rsid w:val="00D4516B"/>
    <w:rsid w:val="00D453E5"/>
    <w:rsid w:val="00D4558A"/>
    <w:rsid w:val="00D45821"/>
    <w:rsid w:val="00D45A23"/>
    <w:rsid w:val="00D45B87"/>
    <w:rsid w:val="00D45D5E"/>
    <w:rsid w:val="00D45D81"/>
    <w:rsid w:val="00D462A5"/>
    <w:rsid w:val="00D464BB"/>
    <w:rsid w:val="00D46637"/>
    <w:rsid w:val="00D470A8"/>
    <w:rsid w:val="00D472E6"/>
    <w:rsid w:val="00D4796F"/>
    <w:rsid w:val="00D47B42"/>
    <w:rsid w:val="00D50465"/>
    <w:rsid w:val="00D50D1D"/>
    <w:rsid w:val="00D50D97"/>
    <w:rsid w:val="00D511D0"/>
    <w:rsid w:val="00D5167A"/>
    <w:rsid w:val="00D517A1"/>
    <w:rsid w:val="00D517E8"/>
    <w:rsid w:val="00D51F7D"/>
    <w:rsid w:val="00D5200C"/>
    <w:rsid w:val="00D5220C"/>
    <w:rsid w:val="00D52434"/>
    <w:rsid w:val="00D52720"/>
    <w:rsid w:val="00D5278F"/>
    <w:rsid w:val="00D52A63"/>
    <w:rsid w:val="00D52C14"/>
    <w:rsid w:val="00D52EBB"/>
    <w:rsid w:val="00D52FF4"/>
    <w:rsid w:val="00D535FD"/>
    <w:rsid w:val="00D537D0"/>
    <w:rsid w:val="00D538D1"/>
    <w:rsid w:val="00D53A1F"/>
    <w:rsid w:val="00D53C4B"/>
    <w:rsid w:val="00D54104"/>
    <w:rsid w:val="00D54392"/>
    <w:rsid w:val="00D545DC"/>
    <w:rsid w:val="00D54B8F"/>
    <w:rsid w:val="00D55187"/>
    <w:rsid w:val="00D5521C"/>
    <w:rsid w:val="00D55A1F"/>
    <w:rsid w:val="00D563DC"/>
    <w:rsid w:val="00D56707"/>
    <w:rsid w:val="00D56723"/>
    <w:rsid w:val="00D569EC"/>
    <w:rsid w:val="00D56A28"/>
    <w:rsid w:val="00D56BC4"/>
    <w:rsid w:val="00D5706E"/>
    <w:rsid w:val="00D5708D"/>
    <w:rsid w:val="00D570CA"/>
    <w:rsid w:val="00D57385"/>
    <w:rsid w:val="00D575D6"/>
    <w:rsid w:val="00D57681"/>
    <w:rsid w:val="00D5776B"/>
    <w:rsid w:val="00D5799E"/>
    <w:rsid w:val="00D57B36"/>
    <w:rsid w:val="00D57CCE"/>
    <w:rsid w:val="00D60101"/>
    <w:rsid w:val="00D601C3"/>
    <w:rsid w:val="00D603A5"/>
    <w:rsid w:val="00D60469"/>
    <w:rsid w:val="00D60A8E"/>
    <w:rsid w:val="00D60E00"/>
    <w:rsid w:val="00D60F7F"/>
    <w:rsid w:val="00D612B0"/>
    <w:rsid w:val="00D612B4"/>
    <w:rsid w:val="00D614A7"/>
    <w:rsid w:val="00D614F0"/>
    <w:rsid w:val="00D614F2"/>
    <w:rsid w:val="00D616BC"/>
    <w:rsid w:val="00D61E03"/>
    <w:rsid w:val="00D62CD5"/>
    <w:rsid w:val="00D62E59"/>
    <w:rsid w:val="00D62FD6"/>
    <w:rsid w:val="00D63155"/>
    <w:rsid w:val="00D631E0"/>
    <w:rsid w:val="00D633A4"/>
    <w:rsid w:val="00D63BC6"/>
    <w:rsid w:val="00D63D0B"/>
    <w:rsid w:val="00D63DF5"/>
    <w:rsid w:val="00D63EDC"/>
    <w:rsid w:val="00D63FB5"/>
    <w:rsid w:val="00D63FE1"/>
    <w:rsid w:val="00D64436"/>
    <w:rsid w:val="00D6496A"/>
    <w:rsid w:val="00D64F06"/>
    <w:rsid w:val="00D6560D"/>
    <w:rsid w:val="00D65751"/>
    <w:rsid w:val="00D6623F"/>
    <w:rsid w:val="00D66523"/>
    <w:rsid w:val="00D66680"/>
    <w:rsid w:val="00D66A56"/>
    <w:rsid w:val="00D67184"/>
    <w:rsid w:val="00D6732A"/>
    <w:rsid w:val="00D6733B"/>
    <w:rsid w:val="00D673C9"/>
    <w:rsid w:val="00D67442"/>
    <w:rsid w:val="00D674CE"/>
    <w:rsid w:val="00D675CB"/>
    <w:rsid w:val="00D67BB6"/>
    <w:rsid w:val="00D67C71"/>
    <w:rsid w:val="00D70078"/>
    <w:rsid w:val="00D700E3"/>
    <w:rsid w:val="00D70411"/>
    <w:rsid w:val="00D7049B"/>
    <w:rsid w:val="00D70649"/>
    <w:rsid w:val="00D70690"/>
    <w:rsid w:val="00D707AD"/>
    <w:rsid w:val="00D70840"/>
    <w:rsid w:val="00D7095A"/>
    <w:rsid w:val="00D70A36"/>
    <w:rsid w:val="00D70AE4"/>
    <w:rsid w:val="00D70D4B"/>
    <w:rsid w:val="00D71255"/>
    <w:rsid w:val="00D71950"/>
    <w:rsid w:val="00D72190"/>
    <w:rsid w:val="00D72414"/>
    <w:rsid w:val="00D7251D"/>
    <w:rsid w:val="00D7272A"/>
    <w:rsid w:val="00D727D3"/>
    <w:rsid w:val="00D72B1A"/>
    <w:rsid w:val="00D734A0"/>
    <w:rsid w:val="00D7356A"/>
    <w:rsid w:val="00D736AC"/>
    <w:rsid w:val="00D737EF"/>
    <w:rsid w:val="00D73A19"/>
    <w:rsid w:val="00D73C55"/>
    <w:rsid w:val="00D73DD0"/>
    <w:rsid w:val="00D73F3F"/>
    <w:rsid w:val="00D73FF8"/>
    <w:rsid w:val="00D73FFC"/>
    <w:rsid w:val="00D74468"/>
    <w:rsid w:val="00D7487D"/>
    <w:rsid w:val="00D74D54"/>
    <w:rsid w:val="00D74EAF"/>
    <w:rsid w:val="00D756AD"/>
    <w:rsid w:val="00D7582A"/>
    <w:rsid w:val="00D75F10"/>
    <w:rsid w:val="00D760CE"/>
    <w:rsid w:val="00D760E0"/>
    <w:rsid w:val="00D763A1"/>
    <w:rsid w:val="00D763C4"/>
    <w:rsid w:val="00D766DD"/>
    <w:rsid w:val="00D7674A"/>
    <w:rsid w:val="00D76AE3"/>
    <w:rsid w:val="00D76CA4"/>
    <w:rsid w:val="00D76D23"/>
    <w:rsid w:val="00D76EA4"/>
    <w:rsid w:val="00D7706E"/>
    <w:rsid w:val="00D7792C"/>
    <w:rsid w:val="00D77B6E"/>
    <w:rsid w:val="00D80030"/>
    <w:rsid w:val="00D801A4"/>
    <w:rsid w:val="00D8037F"/>
    <w:rsid w:val="00D803AF"/>
    <w:rsid w:val="00D803D7"/>
    <w:rsid w:val="00D806BA"/>
    <w:rsid w:val="00D80843"/>
    <w:rsid w:val="00D80CE9"/>
    <w:rsid w:val="00D8141B"/>
    <w:rsid w:val="00D819CD"/>
    <w:rsid w:val="00D81A56"/>
    <w:rsid w:val="00D81BA1"/>
    <w:rsid w:val="00D8221A"/>
    <w:rsid w:val="00D8225D"/>
    <w:rsid w:val="00D822D5"/>
    <w:rsid w:val="00D8243B"/>
    <w:rsid w:val="00D82823"/>
    <w:rsid w:val="00D82ABB"/>
    <w:rsid w:val="00D82C3C"/>
    <w:rsid w:val="00D82D85"/>
    <w:rsid w:val="00D82EBF"/>
    <w:rsid w:val="00D8329D"/>
    <w:rsid w:val="00D832D0"/>
    <w:rsid w:val="00D83719"/>
    <w:rsid w:val="00D83721"/>
    <w:rsid w:val="00D83CDD"/>
    <w:rsid w:val="00D83E7D"/>
    <w:rsid w:val="00D83F64"/>
    <w:rsid w:val="00D844D1"/>
    <w:rsid w:val="00D8478B"/>
    <w:rsid w:val="00D84FE6"/>
    <w:rsid w:val="00D853E9"/>
    <w:rsid w:val="00D85927"/>
    <w:rsid w:val="00D85A2E"/>
    <w:rsid w:val="00D86036"/>
    <w:rsid w:val="00D8711A"/>
    <w:rsid w:val="00D872A9"/>
    <w:rsid w:val="00D8734A"/>
    <w:rsid w:val="00D8749C"/>
    <w:rsid w:val="00D874AE"/>
    <w:rsid w:val="00D8750E"/>
    <w:rsid w:val="00D87B51"/>
    <w:rsid w:val="00D87B6F"/>
    <w:rsid w:val="00D87DCE"/>
    <w:rsid w:val="00D90063"/>
    <w:rsid w:val="00D9167F"/>
    <w:rsid w:val="00D917A3"/>
    <w:rsid w:val="00D91C81"/>
    <w:rsid w:val="00D91D82"/>
    <w:rsid w:val="00D92404"/>
    <w:rsid w:val="00D92501"/>
    <w:rsid w:val="00D927B9"/>
    <w:rsid w:val="00D92C86"/>
    <w:rsid w:val="00D9370E"/>
    <w:rsid w:val="00D945C2"/>
    <w:rsid w:val="00D94718"/>
    <w:rsid w:val="00D94983"/>
    <w:rsid w:val="00D94D71"/>
    <w:rsid w:val="00D959EB"/>
    <w:rsid w:val="00D9623A"/>
    <w:rsid w:val="00D96316"/>
    <w:rsid w:val="00D96677"/>
    <w:rsid w:val="00D96E23"/>
    <w:rsid w:val="00D97569"/>
    <w:rsid w:val="00D9776C"/>
    <w:rsid w:val="00D979EC"/>
    <w:rsid w:val="00D97B19"/>
    <w:rsid w:val="00D97B6E"/>
    <w:rsid w:val="00D97F54"/>
    <w:rsid w:val="00DA027C"/>
    <w:rsid w:val="00DA035B"/>
    <w:rsid w:val="00DA0551"/>
    <w:rsid w:val="00DA07A6"/>
    <w:rsid w:val="00DA0FF4"/>
    <w:rsid w:val="00DA1944"/>
    <w:rsid w:val="00DA1A90"/>
    <w:rsid w:val="00DA1A9A"/>
    <w:rsid w:val="00DA1CFE"/>
    <w:rsid w:val="00DA2042"/>
    <w:rsid w:val="00DA2382"/>
    <w:rsid w:val="00DA254D"/>
    <w:rsid w:val="00DA2F0B"/>
    <w:rsid w:val="00DA30A1"/>
    <w:rsid w:val="00DA30F2"/>
    <w:rsid w:val="00DA3349"/>
    <w:rsid w:val="00DA344D"/>
    <w:rsid w:val="00DA43D6"/>
    <w:rsid w:val="00DA45E3"/>
    <w:rsid w:val="00DA45FB"/>
    <w:rsid w:val="00DA49EE"/>
    <w:rsid w:val="00DA4AB3"/>
    <w:rsid w:val="00DA4BDE"/>
    <w:rsid w:val="00DA4DDA"/>
    <w:rsid w:val="00DA59BD"/>
    <w:rsid w:val="00DA5B68"/>
    <w:rsid w:val="00DA5F87"/>
    <w:rsid w:val="00DA6471"/>
    <w:rsid w:val="00DA69F6"/>
    <w:rsid w:val="00DA6D70"/>
    <w:rsid w:val="00DA6EC5"/>
    <w:rsid w:val="00DA7114"/>
    <w:rsid w:val="00DA774B"/>
    <w:rsid w:val="00DA7ADA"/>
    <w:rsid w:val="00DA7F2E"/>
    <w:rsid w:val="00DA7F58"/>
    <w:rsid w:val="00DB00FC"/>
    <w:rsid w:val="00DB06BB"/>
    <w:rsid w:val="00DB0929"/>
    <w:rsid w:val="00DB0A61"/>
    <w:rsid w:val="00DB0FAF"/>
    <w:rsid w:val="00DB126D"/>
    <w:rsid w:val="00DB138B"/>
    <w:rsid w:val="00DB1F6F"/>
    <w:rsid w:val="00DB238F"/>
    <w:rsid w:val="00DB24FE"/>
    <w:rsid w:val="00DB2590"/>
    <w:rsid w:val="00DB2C3A"/>
    <w:rsid w:val="00DB3352"/>
    <w:rsid w:val="00DB37A4"/>
    <w:rsid w:val="00DB3808"/>
    <w:rsid w:val="00DB39CF"/>
    <w:rsid w:val="00DB3C67"/>
    <w:rsid w:val="00DB3CEB"/>
    <w:rsid w:val="00DB4058"/>
    <w:rsid w:val="00DB47F4"/>
    <w:rsid w:val="00DB4ACD"/>
    <w:rsid w:val="00DB52DA"/>
    <w:rsid w:val="00DB58B5"/>
    <w:rsid w:val="00DB6417"/>
    <w:rsid w:val="00DB641B"/>
    <w:rsid w:val="00DB645F"/>
    <w:rsid w:val="00DB6960"/>
    <w:rsid w:val="00DB698E"/>
    <w:rsid w:val="00DB6F1C"/>
    <w:rsid w:val="00DB729B"/>
    <w:rsid w:val="00DB7829"/>
    <w:rsid w:val="00DB7A14"/>
    <w:rsid w:val="00DC0413"/>
    <w:rsid w:val="00DC0645"/>
    <w:rsid w:val="00DC0AA5"/>
    <w:rsid w:val="00DC0BE8"/>
    <w:rsid w:val="00DC11CD"/>
    <w:rsid w:val="00DC1A64"/>
    <w:rsid w:val="00DC1CDE"/>
    <w:rsid w:val="00DC20F9"/>
    <w:rsid w:val="00DC214D"/>
    <w:rsid w:val="00DC26F9"/>
    <w:rsid w:val="00DC2821"/>
    <w:rsid w:val="00DC2845"/>
    <w:rsid w:val="00DC2BF2"/>
    <w:rsid w:val="00DC2EDD"/>
    <w:rsid w:val="00DC2FDC"/>
    <w:rsid w:val="00DC334C"/>
    <w:rsid w:val="00DC33D1"/>
    <w:rsid w:val="00DC3423"/>
    <w:rsid w:val="00DC34EA"/>
    <w:rsid w:val="00DC37DA"/>
    <w:rsid w:val="00DC3806"/>
    <w:rsid w:val="00DC3871"/>
    <w:rsid w:val="00DC3BC9"/>
    <w:rsid w:val="00DC3D8A"/>
    <w:rsid w:val="00DC3EA0"/>
    <w:rsid w:val="00DC3EDC"/>
    <w:rsid w:val="00DC4142"/>
    <w:rsid w:val="00DC4B96"/>
    <w:rsid w:val="00DC4D14"/>
    <w:rsid w:val="00DC4FA4"/>
    <w:rsid w:val="00DC5258"/>
    <w:rsid w:val="00DC5613"/>
    <w:rsid w:val="00DC5709"/>
    <w:rsid w:val="00DC5782"/>
    <w:rsid w:val="00DC5ACA"/>
    <w:rsid w:val="00DC5FD9"/>
    <w:rsid w:val="00DC5FEB"/>
    <w:rsid w:val="00DC644E"/>
    <w:rsid w:val="00DC6522"/>
    <w:rsid w:val="00DC66E2"/>
    <w:rsid w:val="00DC76A5"/>
    <w:rsid w:val="00DC772A"/>
    <w:rsid w:val="00DC78F6"/>
    <w:rsid w:val="00DC7EF3"/>
    <w:rsid w:val="00DD0C73"/>
    <w:rsid w:val="00DD0CF2"/>
    <w:rsid w:val="00DD102F"/>
    <w:rsid w:val="00DD1148"/>
    <w:rsid w:val="00DD118E"/>
    <w:rsid w:val="00DD15D8"/>
    <w:rsid w:val="00DD22E7"/>
    <w:rsid w:val="00DD2BF6"/>
    <w:rsid w:val="00DD2C35"/>
    <w:rsid w:val="00DD2CF7"/>
    <w:rsid w:val="00DD2DEF"/>
    <w:rsid w:val="00DD30EB"/>
    <w:rsid w:val="00DD33CD"/>
    <w:rsid w:val="00DD3437"/>
    <w:rsid w:val="00DD3560"/>
    <w:rsid w:val="00DD37CC"/>
    <w:rsid w:val="00DD3BF1"/>
    <w:rsid w:val="00DD3E9D"/>
    <w:rsid w:val="00DD4A97"/>
    <w:rsid w:val="00DD4CF8"/>
    <w:rsid w:val="00DD4D5F"/>
    <w:rsid w:val="00DD50A9"/>
    <w:rsid w:val="00DD5C4C"/>
    <w:rsid w:val="00DD5D9B"/>
    <w:rsid w:val="00DD6157"/>
    <w:rsid w:val="00DD6767"/>
    <w:rsid w:val="00DD697F"/>
    <w:rsid w:val="00DD6B99"/>
    <w:rsid w:val="00DD7250"/>
    <w:rsid w:val="00DD79DF"/>
    <w:rsid w:val="00DD7F74"/>
    <w:rsid w:val="00DE12A8"/>
    <w:rsid w:val="00DE14BF"/>
    <w:rsid w:val="00DE1951"/>
    <w:rsid w:val="00DE2642"/>
    <w:rsid w:val="00DE3079"/>
    <w:rsid w:val="00DE34B5"/>
    <w:rsid w:val="00DE34B8"/>
    <w:rsid w:val="00DE3BC3"/>
    <w:rsid w:val="00DE40E7"/>
    <w:rsid w:val="00DE42FA"/>
    <w:rsid w:val="00DE4549"/>
    <w:rsid w:val="00DE4585"/>
    <w:rsid w:val="00DE477A"/>
    <w:rsid w:val="00DE4895"/>
    <w:rsid w:val="00DE4A06"/>
    <w:rsid w:val="00DE4C8E"/>
    <w:rsid w:val="00DE4CAA"/>
    <w:rsid w:val="00DE4EE2"/>
    <w:rsid w:val="00DE50F8"/>
    <w:rsid w:val="00DE5359"/>
    <w:rsid w:val="00DE56DE"/>
    <w:rsid w:val="00DE607B"/>
    <w:rsid w:val="00DE617E"/>
    <w:rsid w:val="00DE6809"/>
    <w:rsid w:val="00DE6E81"/>
    <w:rsid w:val="00DE6F4D"/>
    <w:rsid w:val="00DE6F91"/>
    <w:rsid w:val="00DE7055"/>
    <w:rsid w:val="00DE7C59"/>
    <w:rsid w:val="00DF03FB"/>
    <w:rsid w:val="00DF0694"/>
    <w:rsid w:val="00DF0699"/>
    <w:rsid w:val="00DF073C"/>
    <w:rsid w:val="00DF0C09"/>
    <w:rsid w:val="00DF0F33"/>
    <w:rsid w:val="00DF1344"/>
    <w:rsid w:val="00DF139C"/>
    <w:rsid w:val="00DF179E"/>
    <w:rsid w:val="00DF189F"/>
    <w:rsid w:val="00DF1D48"/>
    <w:rsid w:val="00DF1D97"/>
    <w:rsid w:val="00DF27F5"/>
    <w:rsid w:val="00DF30D4"/>
    <w:rsid w:val="00DF319A"/>
    <w:rsid w:val="00DF32D2"/>
    <w:rsid w:val="00DF3AF6"/>
    <w:rsid w:val="00DF3E07"/>
    <w:rsid w:val="00DF3EF9"/>
    <w:rsid w:val="00DF4502"/>
    <w:rsid w:val="00DF460D"/>
    <w:rsid w:val="00DF497C"/>
    <w:rsid w:val="00DF49CE"/>
    <w:rsid w:val="00DF4E46"/>
    <w:rsid w:val="00DF4F5A"/>
    <w:rsid w:val="00DF4F91"/>
    <w:rsid w:val="00DF4FBA"/>
    <w:rsid w:val="00DF577E"/>
    <w:rsid w:val="00DF57F8"/>
    <w:rsid w:val="00DF5986"/>
    <w:rsid w:val="00DF5A70"/>
    <w:rsid w:val="00DF5BFF"/>
    <w:rsid w:val="00DF5C4C"/>
    <w:rsid w:val="00DF5DAC"/>
    <w:rsid w:val="00DF5F91"/>
    <w:rsid w:val="00DF63AD"/>
    <w:rsid w:val="00DF665B"/>
    <w:rsid w:val="00DF686A"/>
    <w:rsid w:val="00DF69B9"/>
    <w:rsid w:val="00DF6CCB"/>
    <w:rsid w:val="00DF7167"/>
    <w:rsid w:val="00DF7424"/>
    <w:rsid w:val="00DF74AE"/>
    <w:rsid w:val="00DF78AE"/>
    <w:rsid w:val="00DF7C26"/>
    <w:rsid w:val="00DF7C99"/>
    <w:rsid w:val="00E000DF"/>
    <w:rsid w:val="00E0010F"/>
    <w:rsid w:val="00E0026D"/>
    <w:rsid w:val="00E00316"/>
    <w:rsid w:val="00E00348"/>
    <w:rsid w:val="00E00850"/>
    <w:rsid w:val="00E00977"/>
    <w:rsid w:val="00E00A09"/>
    <w:rsid w:val="00E00EE8"/>
    <w:rsid w:val="00E0127D"/>
    <w:rsid w:val="00E01419"/>
    <w:rsid w:val="00E01724"/>
    <w:rsid w:val="00E018B4"/>
    <w:rsid w:val="00E01910"/>
    <w:rsid w:val="00E01C3B"/>
    <w:rsid w:val="00E023EB"/>
    <w:rsid w:val="00E0298A"/>
    <w:rsid w:val="00E02B20"/>
    <w:rsid w:val="00E02E65"/>
    <w:rsid w:val="00E037DB"/>
    <w:rsid w:val="00E03828"/>
    <w:rsid w:val="00E03A1D"/>
    <w:rsid w:val="00E03CB1"/>
    <w:rsid w:val="00E03CD3"/>
    <w:rsid w:val="00E03EC5"/>
    <w:rsid w:val="00E04750"/>
    <w:rsid w:val="00E05606"/>
    <w:rsid w:val="00E05C2B"/>
    <w:rsid w:val="00E05FF9"/>
    <w:rsid w:val="00E060E6"/>
    <w:rsid w:val="00E06498"/>
    <w:rsid w:val="00E0660D"/>
    <w:rsid w:val="00E069A0"/>
    <w:rsid w:val="00E07668"/>
    <w:rsid w:val="00E079DC"/>
    <w:rsid w:val="00E07DC4"/>
    <w:rsid w:val="00E07EC7"/>
    <w:rsid w:val="00E07F72"/>
    <w:rsid w:val="00E10554"/>
    <w:rsid w:val="00E105F9"/>
    <w:rsid w:val="00E106EF"/>
    <w:rsid w:val="00E108D2"/>
    <w:rsid w:val="00E108E4"/>
    <w:rsid w:val="00E10B5A"/>
    <w:rsid w:val="00E10DEB"/>
    <w:rsid w:val="00E1107F"/>
    <w:rsid w:val="00E110B9"/>
    <w:rsid w:val="00E11976"/>
    <w:rsid w:val="00E124EE"/>
    <w:rsid w:val="00E12583"/>
    <w:rsid w:val="00E12E86"/>
    <w:rsid w:val="00E130FF"/>
    <w:rsid w:val="00E13309"/>
    <w:rsid w:val="00E13371"/>
    <w:rsid w:val="00E137A4"/>
    <w:rsid w:val="00E13BA3"/>
    <w:rsid w:val="00E13DE5"/>
    <w:rsid w:val="00E13E6E"/>
    <w:rsid w:val="00E143CF"/>
    <w:rsid w:val="00E145F1"/>
    <w:rsid w:val="00E149BC"/>
    <w:rsid w:val="00E1549C"/>
    <w:rsid w:val="00E15A25"/>
    <w:rsid w:val="00E15BEC"/>
    <w:rsid w:val="00E15C7F"/>
    <w:rsid w:val="00E16435"/>
    <w:rsid w:val="00E164CE"/>
    <w:rsid w:val="00E1658B"/>
    <w:rsid w:val="00E1698A"/>
    <w:rsid w:val="00E16E95"/>
    <w:rsid w:val="00E1732E"/>
    <w:rsid w:val="00E17C02"/>
    <w:rsid w:val="00E17C5A"/>
    <w:rsid w:val="00E17EBE"/>
    <w:rsid w:val="00E2009C"/>
    <w:rsid w:val="00E20237"/>
    <w:rsid w:val="00E20289"/>
    <w:rsid w:val="00E205C1"/>
    <w:rsid w:val="00E20C77"/>
    <w:rsid w:val="00E20CFF"/>
    <w:rsid w:val="00E20D0E"/>
    <w:rsid w:val="00E211E9"/>
    <w:rsid w:val="00E212CE"/>
    <w:rsid w:val="00E21540"/>
    <w:rsid w:val="00E21557"/>
    <w:rsid w:val="00E21936"/>
    <w:rsid w:val="00E222B8"/>
    <w:rsid w:val="00E222EF"/>
    <w:rsid w:val="00E22621"/>
    <w:rsid w:val="00E2265C"/>
    <w:rsid w:val="00E2297D"/>
    <w:rsid w:val="00E22FDD"/>
    <w:rsid w:val="00E232BF"/>
    <w:rsid w:val="00E232E2"/>
    <w:rsid w:val="00E23473"/>
    <w:rsid w:val="00E234AE"/>
    <w:rsid w:val="00E23636"/>
    <w:rsid w:val="00E2393D"/>
    <w:rsid w:val="00E239F7"/>
    <w:rsid w:val="00E23AC2"/>
    <w:rsid w:val="00E23F61"/>
    <w:rsid w:val="00E2405A"/>
    <w:rsid w:val="00E2451A"/>
    <w:rsid w:val="00E2482A"/>
    <w:rsid w:val="00E25972"/>
    <w:rsid w:val="00E25A17"/>
    <w:rsid w:val="00E25A35"/>
    <w:rsid w:val="00E25A72"/>
    <w:rsid w:val="00E262B1"/>
    <w:rsid w:val="00E262B2"/>
    <w:rsid w:val="00E26620"/>
    <w:rsid w:val="00E266AB"/>
    <w:rsid w:val="00E2684A"/>
    <w:rsid w:val="00E268C3"/>
    <w:rsid w:val="00E26936"/>
    <w:rsid w:val="00E26BE8"/>
    <w:rsid w:val="00E26C92"/>
    <w:rsid w:val="00E27616"/>
    <w:rsid w:val="00E27693"/>
    <w:rsid w:val="00E27695"/>
    <w:rsid w:val="00E27D16"/>
    <w:rsid w:val="00E27E5A"/>
    <w:rsid w:val="00E30320"/>
    <w:rsid w:val="00E30722"/>
    <w:rsid w:val="00E30744"/>
    <w:rsid w:val="00E30B55"/>
    <w:rsid w:val="00E30C06"/>
    <w:rsid w:val="00E30DDA"/>
    <w:rsid w:val="00E31034"/>
    <w:rsid w:val="00E3107A"/>
    <w:rsid w:val="00E31143"/>
    <w:rsid w:val="00E312CE"/>
    <w:rsid w:val="00E3169B"/>
    <w:rsid w:val="00E31C49"/>
    <w:rsid w:val="00E31F4B"/>
    <w:rsid w:val="00E320BB"/>
    <w:rsid w:val="00E32595"/>
    <w:rsid w:val="00E32D76"/>
    <w:rsid w:val="00E32FAD"/>
    <w:rsid w:val="00E33288"/>
    <w:rsid w:val="00E332C0"/>
    <w:rsid w:val="00E333F5"/>
    <w:rsid w:val="00E3393A"/>
    <w:rsid w:val="00E33C17"/>
    <w:rsid w:val="00E34289"/>
    <w:rsid w:val="00E34856"/>
    <w:rsid w:val="00E34C13"/>
    <w:rsid w:val="00E34CB3"/>
    <w:rsid w:val="00E3561C"/>
    <w:rsid w:val="00E36038"/>
    <w:rsid w:val="00E361F1"/>
    <w:rsid w:val="00E36476"/>
    <w:rsid w:val="00E3690A"/>
    <w:rsid w:val="00E36F84"/>
    <w:rsid w:val="00E3708E"/>
    <w:rsid w:val="00E3733D"/>
    <w:rsid w:val="00E37602"/>
    <w:rsid w:val="00E376EC"/>
    <w:rsid w:val="00E37813"/>
    <w:rsid w:val="00E37B04"/>
    <w:rsid w:val="00E37C47"/>
    <w:rsid w:val="00E37DFD"/>
    <w:rsid w:val="00E40533"/>
    <w:rsid w:val="00E407DB"/>
    <w:rsid w:val="00E40859"/>
    <w:rsid w:val="00E40CBB"/>
    <w:rsid w:val="00E41300"/>
    <w:rsid w:val="00E41969"/>
    <w:rsid w:val="00E42000"/>
    <w:rsid w:val="00E42149"/>
    <w:rsid w:val="00E4266E"/>
    <w:rsid w:val="00E42DE3"/>
    <w:rsid w:val="00E42E3E"/>
    <w:rsid w:val="00E432EF"/>
    <w:rsid w:val="00E43458"/>
    <w:rsid w:val="00E43AC7"/>
    <w:rsid w:val="00E43BF4"/>
    <w:rsid w:val="00E43D62"/>
    <w:rsid w:val="00E43E02"/>
    <w:rsid w:val="00E441D1"/>
    <w:rsid w:val="00E44585"/>
    <w:rsid w:val="00E44E7C"/>
    <w:rsid w:val="00E44F8D"/>
    <w:rsid w:val="00E45141"/>
    <w:rsid w:val="00E4525E"/>
    <w:rsid w:val="00E4535B"/>
    <w:rsid w:val="00E4544B"/>
    <w:rsid w:val="00E45476"/>
    <w:rsid w:val="00E45857"/>
    <w:rsid w:val="00E45885"/>
    <w:rsid w:val="00E46092"/>
    <w:rsid w:val="00E46145"/>
    <w:rsid w:val="00E4620E"/>
    <w:rsid w:val="00E4624A"/>
    <w:rsid w:val="00E464C1"/>
    <w:rsid w:val="00E46812"/>
    <w:rsid w:val="00E46A7E"/>
    <w:rsid w:val="00E46ED1"/>
    <w:rsid w:val="00E47784"/>
    <w:rsid w:val="00E47D65"/>
    <w:rsid w:val="00E503E9"/>
    <w:rsid w:val="00E50753"/>
    <w:rsid w:val="00E50B10"/>
    <w:rsid w:val="00E50BA6"/>
    <w:rsid w:val="00E50FCE"/>
    <w:rsid w:val="00E51084"/>
    <w:rsid w:val="00E515BA"/>
    <w:rsid w:val="00E519DA"/>
    <w:rsid w:val="00E52003"/>
    <w:rsid w:val="00E522B8"/>
    <w:rsid w:val="00E5232D"/>
    <w:rsid w:val="00E52510"/>
    <w:rsid w:val="00E52649"/>
    <w:rsid w:val="00E52ECB"/>
    <w:rsid w:val="00E530BF"/>
    <w:rsid w:val="00E532E6"/>
    <w:rsid w:val="00E53792"/>
    <w:rsid w:val="00E537ED"/>
    <w:rsid w:val="00E53D6C"/>
    <w:rsid w:val="00E54247"/>
    <w:rsid w:val="00E545C3"/>
    <w:rsid w:val="00E546D2"/>
    <w:rsid w:val="00E547B6"/>
    <w:rsid w:val="00E54B06"/>
    <w:rsid w:val="00E54B67"/>
    <w:rsid w:val="00E54F24"/>
    <w:rsid w:val="00E551EC"/>
    <w:rsid w:val="00E552CA"/>
    <w:rsid w:val="00E5554D"/>
    <w:rsid w:val="00E555E0"/>
    <w:rsid w:val="00E55620"/>
    <w:rsid w:val="00E55688"/>
    <w:rsid w:val="00E559E9"/>
    <w:rsid w:val="00E56454"/>
    <w:rsid w:val="00E564E2"/>
    <w:rsid w:val="00E56844"/>
    <w:rsid w:val="00E56A39"/>
    <w:rsid w:val="00E56B31"/>
    <w:rsid w:val="00E56C7F"/>
    <w:rsid w:val="00E56E3E"/>
    <w:rsid w:val="00E57CD1"/>
    <w:rsid w:val="00E6029D"/>
    <w:rsid w:val="00E60319"/>
    <w:rsid w:val="00E60C61"/>
    <w:rsid w:val="00E60D01"/>
    <w:rsid w:val="00E60DF5"/>
    <w:rsid w:val="00E60E55"/>
    <w:rsid w:val="00E60E90"/>
    <w:rsid w:val="00E61985"/>
    <w:rsid w:val="00E61A64"/>
    <w:rsid w:val="00E61B6E"/>
    <w:rsid w:val="00E61E17"/>
    <w:rsid w:val="00E61E7B"/>
    <w:rsid w:val="00E62190"/>
    <w:rsid w:val="00E62270"/>
    <w:rsid w:val="00E62A33"/>
    <w:rsid w:val="00E62B9E"/>
    <w:rsid w:val="00E62BD2"/>
    <w:rsid w:val="00E63138"/>
    <w:rsid w:val="00E6348A"/>
    <w:rsid w:val="00E63516"/>
    <w:rsid w:val="00E637B4"/>
    <w:rsid w:val="00E63ABE"/>
    <w:rsid w:val="00E641CD"/>
    <w:rsid w:val="00E64272"/>
    <w:rsid w:val="00E6427D"/>
    <w:rsid w:val="00E64405"/>
    <w:rsid w:val="00E64463"/>
    <w:rsid w:val="00E6451D"/>
    <w:rsid w:val="00E64622"/>
    <w:rsid w:val="00E64743"/>
    <w:rsid w:val="00E64842"/>
    <w:rsid w:val="00E64A77"/>
    <w:rsid w:val="00E64B6B"/>
    <w:rsid w:val="00E64ED5"/>
    <w:rsid w:val="00E651E7"/>
    <w:rsid w:val="00E6528E"/>
    <w:rsid w:val="00E65545"/>
    <w:rsid w:val="00E65A55"/>
    <w:rsid w:val="00E65AB7"/>
    <w:rsid w:val="00E65F8A"/>
    <w:rsid w:val="00E660CF"/>
    <w:rsid w:val="00E66121"/>
    <w:rsid w:val="00E6635F"/>
    <w:rsid w:val="00E66CFA"/>
    <w:rsid w:val="00E67026"/>
    <w:rsid w:val="00E671C8"/>
    <w:rsid w:val="00E677AE"/>
    <w:rsid w:val="00E679D8"/>
    <w:rsid w:val="00E67B39"/>
    <w:rsid w:val="00E70937"/>
    <w:rsid w:val="00E70BBF"/>
    <w:rsid w:val="00E70DCA"/>
    <w:rsid w:val="00E70FFB"/>
    <w:rsid w:val="00E711A5"/>
    <w:rsid w:val="00E71499"/>
    <w:rsid w:val="00E714D3"/>
    <w:rsid w:val="00E716E0"/>
    <w:rsid w:val="00E71717"/>
    <w:rsid w:val="00E719B0"/>
    <w:rsid w:val="00E72174"/>
    <w:rsid w:val="00E721EF"/>
    <w:rsid w:val="00E72411"/>
    <w:rsid w:val="00E72461"/>
    <w:rsid w:val="00E72964"/>
    <w:rsid w:val="00E732A3"/>
    <w:rsid w:val="00E735C1"/>
    <w:rsid w:val="00E7375F"/>
    <w:rsid w:val="00E73A80"/>
    <w:rsid w:val="00E73DEF"/>
    <w:rsid w:val="00E74018"/>
    <w:rsid w:val="00E742AA"/>
    <w:rsid w:val="00E74AAA"/>
    <w:rsid w:val="00E74C5B"/>
    <w:rsid w:val="00E74D66"/>
    <w:rsid w:val="00E7524C"/>
    <w:rsid w:val="00E7532F"/>
    <w:rsid w:val="00E7539D"/>
    <w:rsid w:val="00E754AC"/>
    <w:rsid w:val="00E7553D"/>
    <w:rsid w:val="00E75B75"/>
    <w:rsid w:val="00E75C78"/>
    <w:rsid w:val="00E75E20"/>
    <w:rsid w:val="00E75E35"/>
    <w:rsid w:val="00E763CF"/>
    <w:rsid w:val="00E7689E"/>
    <w:rsid w:val="00E76EE1"/>
    <w:rsid w:val="00E77103"/>
    <w:rsid w:val="00E8032E"/>
    <w:rsid w:val="00E80449"/>
    <w:rsid w:val="00E80480"/>
    <w:rsid w:val="00E80EFB"/>
    <w:rsid w:val="00E80F0C"/>
    <w:rsid w:val="00E814BD"/>
    <w:rsid w:val="00E814EC"/>
    <w:rsid w:val="00E81884"/>
    <w:rsid w:val="00E819C0"/>
    <w:rsid w:val="00E81C6D"/>
    <w:rsid w:val="00E8203F"/>
    <w:rsid w:val="00E8207C"/>
    <w:rsid w:val="00E82239"/>
    <w:rsid w:val="00E82252"/>
    <w:rsid w:val="00E8239E"/>
    <w:rsid w:val="00E829A6"/>
    <w:rsid w:val="00E829BA"/>
    <w:rsid w:val="00E82E25"/>
    <w:rsid w:val="00E82ED9"/>
    <w:rsid w:val="00E83670"/>
    <w:rsid w:val="00E8384C"/>
    <w:rsid w:val="00E83D59"/>
    <w:rsid w:val="00E846EA"/>
    <w:rsid w:val="00E84F7B"/>
    <w:rsid w:val="00E850C4"/>
    <w:rsid w:val="00E85287"/>
    <w:rsid w:val="00E852AB"/>
    <w:rsid w:val="00E85569"/>
    <w:rsid w:val="00E85572"/>
    <w:rsid w:val="00E858E6"/>
    <w:rsid w:val="00E86225"/>
    <w:rsid w:val="00E863AF"/>
    <w:rsid w:val="00E86582"/>
    <w:rsid w:val="00E87FE2"/>
    <w:rsid w:val="00E907A1"/>
    <w:rsid w:val="00E9097A"/>
    <w:rsid w:val="00E91092"/>
    <w:rsid w:val="00E910FF"/>
    <w:rsid w:val="00E91945"/>
    <w:rsid w:val="00E91AC5"/>
    <w:rsid w:val="00E91AEC"/>
    <w:rsid w:val="00E92030"/>
    <w:rsid w:val="00E92549"/>
    <w:rsid w:val="00E9291E"/>
    <w:rsid w:val="00E92AAB"/>
    <w:rsid w:val="00E92CD8"/>
    <w:rsid w:val="00E93C7D"/>
    <w:rsid w:val="00E93E30"/>
    <w:rsid w:val="00E93E6A"/>
    <w:rsid w:val="00E940C4"/>
    <w:rsid w:val="00E9411F"/>
    <w:rsid w:val="00E94280"/>
    <w:rsid w:val="00E94485"/>
    <w:rsid w:val="00E94953"/>
    <w:rsid w:val="00E94A62"/>
    <w:rsid w:val="00E94A90"/>
    <w:rsid w:val="00E94F14"/>
    <w:rsid w:val="00E94F27"/>
    <w:rsid w:val="00E94FF3"/>
    <w:rsid w:val="00E954FD"/>
    <w:rsid w:val="00E959A0"/>
    <w:rsid w:val="00E959F9"/>
    <w:rsid w:val="00E95AE6"/>
    <w:rsid w:val="00E95AF5"/>
    <w:rsid w:val="00E95ECC"/>
    <w:rsid w:val="00E95FCC"/>
    <w:rsid w:val="00E9616E"/>
    <w:rsid w:val="00E969C2"/>
    <w:rsid w:val="00E96E4F"/>
    <w:rsid w:val="00E96F04"/>
    <w:rsid w:val="00E96F0D"/>
    <w:rsid w:val="00E97070"/>
    <w:rsid w:val="00E970B5"/>
    <w:rsid w:val="00E971CA"/>
    <w:rsid w:val="00E972E5"/>
    <w:rsid w:val="00E978ED"/>
    <w:rsid w:val="00E9797D"/>
    <w:rsid w:val="00E97EE4"/>
    <w:rsid w:val="00EA03B0"/>
    <w:rsid w:val="00EA0513"/>
    <w:rsid w:val="00EA066D"/>
    <w:rsid w:val="00EA0C81"/>
    <w:rsid w:val="00EA0C95"/>
    <w:rsid w:val="00EA0DB0"/>
    <w:rsid w:val="00EA14CF"/>
    <w:rsid w:val="00EA157F"/>
    <w:rsid w:val="00EA160D"/>
    <w:rsid w:val="00EA1B18"/>
    <w:rsid w:val="00EA1BFD"/>
    <w:rsid w:val="00EA1E2F"/>
    <w:rsid w:val="00EA211A"/>
    <w:rsid w:val="00EA2431"/>
    <w:rsid w:val="00EA261F"/>
    <w:rsid w:val="00EA2A64"/>
    <w:rsid w:val="00EA2E3A"/>
    <w:rsid w:val="00EA2EE2"/>
    <w:rsid w:val="00EA35C9"/>
    <w:rsid w:val="00EA380F"/>
    <w:rsid w:val="00EA39E0"/>
    <w:rsid w:val="00EA3C6E"/>
    <w:rsid w:val="00EA3E3F"/>
    <w:rsid w:val="00EA3E5D"/>
    <w:rsid w:val="00EA4BA6"/>
    <w:rsid w:val="00EA4C26"/>
    <w:rsid w:val="00EA4CAB"/>
    <w:rsid w:val="00EA531B"/>
    <w:rsid w:val="00EA5921"/>
    <w:rsid w:val="00EA5EE6"/>
    <w:rsid w:val="00EA69F4"/>
    <w:rsid w:val="00EA6A59"/>
    <w:rsid w:val="00EA6E9B"/>
    <w:rsid w:val="00EA7523"/>
    <w:rsid w:val="00EA77C7"/>
    <w:rsid w:val="00EA7CD0"/>
    <w:rsid w:val="00EA7F24"/>
    <w:rsid w:val="00EA7FF1"/>
    <w:rsid w:val="00EB0431"/>
    <w:rsid w:val="00EB0804"/>
    <w:rsid w:val="00EB18BE"/>
    <w:rsid w:val="00EB193C"/>
    <w:rsid w:val="00EB1BE4"/>
    <w:rsid w:val="00EB2620"/>
    <w:rsid w:val="00EB26EF"/>
    <w:rsid w:val="00EB29AB"/>
    <w:rsid w:val="00EB3190"/>
    <w:rsid w:val="00EB31C0"/>
    <w:rsid w:val="00EB325D"/>
    <w:rsid w:val="00EB33D2"/>
    <w:rsid w:val="00EB358A"/>
    <w:rsid w:val="00EB3867"/>
    <w:rsid w:val="00EB3BC2"/>
    <w:rsid w:val="00EB3E5D"/>
    <w:rsid w:val="00EB4407"/>
    <w:rsid w:val="00EB484F"/>
    <w:rsid w:val="00EB48E6"/>
    <w:rsid w:val="00EB4D4D"/>
    <w:rsid w:val="00EB59B0"/>
    <w:rsid w:val="00EB5B05"/>
    <w:rsid w:val="00EB5E55"/>
    <w:rsid w:val="00EB5E5D"/>
    <w:rsid w:val="00EB615E"/>
    <w:rsid w:val="00EB64B4"/>
    <w:rsid w:val="00EB6831"/>
    <w:rsid w:val="00EB6B8E"/>
    <w:rsid w:val="00EB740C"/>
    <w:rsid w:val="00EB7725"/>
    <w:rsid w:val="00EB79F8"/>
    <w:rsid w:val="00EB7C76"/>
    <w:rsid w:val="00EB7CF5"/>
    <w:rsid w:val="00EC11F8"/>
    <w:rsid w:val="00EC142E"/>
    <w:rsid w:val="00EC18CA"/>
    <w:rsid w:val="00EC1B67"/>
    <w:rsid w:val="00EC1C90"/>
    <w:rsid w:val="00EC1E9D"/>
    <w:rsid w:val="00EC207B"/>
    <w:rsid w:val="00EC20EA"/>
    <w:rsid w:val="00EC2127"/>
    <w:rsid w:val="00EC25E4"/>
    <w:rsid w:val="00EC292A"/>
    <w:rsid w:val="00EC2D18"/>
    <w:rsid w:val="00EC3004"/>
    <w:rsid w:val="00EC31AF"/>
    <w:rsid w:val="00EC33DF"/>
    <w:rsid w:val="00EC347B"/>
    <w:rsid w:val="00EC3AC7"/>
    <w:rsid w:val="00EC4B4F"/>
    <w:rsid w:val="00EC4B99"/>
    <w:rsid w:val="00EC4C37"/>
    <w:rsid w:val="00EC4E0C"/>
    <w:rsid w:val="00EC59A5"/>
    <w:rsid w:val="00EC5AE7"/>
    <w:rsid w:val="00EC5BAC"/>
    <w:rsid w:val="00EC5D17"/>
    <w:rsid w:val="00EC687F"/>
    <w:rsid w:val="00EC68DB"/>
    <w:rsid w:val="00EC6F6A"/>
    <w:rsid w:val="00EC7E02"/>
    <w:rsid w:val="00ED00DF"/>
    <w:rsid w:val="00ED0451"/>
    <w:rsid w:val="00ED0487"/>
    <w:rsid w:val="00ED067C"/>
    <w:rsid w:val="00ED11AA"/>
    <w:rsid w:val="00ED12BD"/>
    <w:rsid w:val="00ED14F4"/>
    <w:rsid w:val="00ED16F2"/>
    <w:rsid w:val="00ED1732"/>
    <w:rsid w:val="00ED1851"/>
    <w:rsid w:val="00ED1AE0"/>
    <w:rsid w:val="00ED1BA8"/>
    <w:rsid w:val="00ED1FF9"/>
    <w:rsid w:val="00ED250C"/>
    <w:rsid w:val="00ED251B"/>
    <w:rsid w:val="00ED25BA"/>
    <w:rsid w:val="00ED27FD"/>
    <w:rsid w:val="00ED2E2B"/>
    <w:rsid w:val="00ED328B"/>
    <w:rsid w:val="00ED32D2"/>
    <w:rsid w:val="00ED387C"/>
    <w:rsid w:val="00ED429C"/>
    <w:rsid w:val="00ED42CE"/>
    <w:rsid w:val="00ED523D"/>
    <w:rsid w:val="00ED5D1B"/>
    <w:rsid w:val="00ED5DA6"/>
    <w:rsid w:val="00ED5F35"/>
    <w:rsid w:val="00ED6083"/>
    <w:rsid w:val="00ED6135"/>
    <w:rsid w:val="00ED63A0"/>
    <w:rsid w:val="00ED65C9"/>
    <w:rsid w:val="00ED6BE9"/>
    <w:rsid w:val="00ED6E4E"/>
    <w:rsid w:val="00ED6E71"/>
    <w:rsid w:val="00ED6E8F"/>
    <w:rsid w:val="00ED741D"/>
    <w:rsid w:val="00ED75FE"/>
    <w:rsid w:val="00ED77FD"/>
    <w:rsid w:val="00ED7C63"/>
    <w:rsid w:val="00ED7CB8"/>
    <w:rsid w:val="00ED7FBE"/>
    <w:rsid w:val="00EE003C"/>
    <w:rsid w:val="00EE038B"/>
    <w:rsid w:val="00EE0D02"/>
    <w:rsid w:val="00EE0FB9"/>
    <w:rsid w:val="00EE11BE"/>
    <w:rsid w:val="00EE1432"/>
    <w:rsid w:val="00EE1456"/>
    <w:rsid w:val="00EE17F7"/>
    <w:rsid w:val="00EE181A"/>
    <w:rsid w:val="00EE1995"/>
    <w:rsid w:val="00EE19F0"/>
    <w:rsid w:val="00EE1CC0"/>
    <w:rsid w:val="00EE1D8C"/>
    <w:rsid w:val="00EE20FC"/>
    <w:rsid w:val="00EE277E"/>
    <w:rsid w:val="00EE29CA"/>
    <w:rsid w:val="00EE331E"/>
    <w:rsid w:val="00EE33EF"/>
    <w:rsid w:val="00EE385C"/>
    <w:rsid w:val="00EE3E26"/>
    <w:rsid w:val="00EE3F55"/>
    <w:rsid w:val="00EE4049"/>
    <w:rsid w:val="00EE4FBA"/>
    <w:rsid w:val="00EE52DE"/>
    <w:rsid w:val="00EE5321"/>
    <w:rsid w:val="00EE57C0"/>
    <w:rsid w:val="00EE58A1"/>
    <w:rsid w:val="00EE5DC3"/>
    <w:rsid w:val="00EE6017"/>
    <w:rsid w:val="00EE6A70"/>
    <w:rsid w:val="00EE6D70"/>
    <w:rsid w:val="00EE71A7"/>
    <w:rsid w:val="00EE7485"/>
    <w:rsid w:val="00EE7A48"/>
    <w:rsid w:val="00EF0026"/>
    <w:rsid w:val="00EF058E"/>
    <w:rsid w:val="00EF06C4"/>
    <w:rsid w:val="00EF0825"/>
    <w:rsid w:val="00EF0938"/>
    <w:rsid w:val="00EF0FD6"/>
    <w:rsid w:val="00EF1A1B"/>
    <w:rsid w:val="00EF1CCB"/>
    <w:rsid w:val="00EF1F5F"/>
    <w:rsid w:val="00EF2366"/>
    <w:rsid w:val="00EF24FF"/>
    <w:rsid w:val="00EF2776"/>
    <w:rsid w:val="00EF29FF"/>
    <w:rsid w:val="00EF2CCA"/>
    <w:rsid w:val="00EF2FBF"/>
    <w:rsid w:val="00EF356A"/>
    <w:rsid w:val="00EF3768"/>
    <w:rsid w:val="00EF382A"/>
    <w:rsid w:val="00EF3BAE"/>
    <w:rsid w:val="00EF4135"/>
    <w:rsid w:val="00EF4BE9"/>
    <w:rsid w:val="00EF4FE5"/>
    <w:rsid w:val="00EF5584"/>
    <w:rsid w:val="00EF55CA"/>
    <w:rsid w:val="00EF56EE"/>
    <w:rsid w:val="00EF5913"/>
    <w:rsid w:val="00EF594B"/>
    <w:rsid w:val="00EF5AA2"/>
    <w:rsid w:val="00EF5B01"/>
    <w:rsid w:val="00EF62F9"/>
    <w:rsid w:val="00EF67C2"/>
    <w:rsid w:val="00EF6B68"/>
    <w:rsid w:val="00EF6E19"/>
    <w:rsid w:val="00EF72C2"/>
    <w:rsid w:val="00EF7669"/>
    <w:rsid w:val="00EF7D98"/>
    <w:rsid w:val="00EF7DD5"/>
    <w:rsid w:val="00EF7F08"/>
    <w:rsid w:val="00F00831"/>
    <w:rsid w:val="00F00856"/>
    <w:rsid w:val="00F00B09"/>
    <w:rsid w:val="00F00C2A"/>
    <w:rsid w:val="00F017AC"/>
    <w:rsid w:val="00F01B5E"/>
    <w:rsid w:val="00F01D6E"/>
    <w:rsid w:val="00F020D2"/>
    <w:rsid w:val="00F0266B"/>
    <w:rsid w:val="00F0272B"/>
    <w:rsid w:val="00F028DD"/>
    <w:rsid w:val="00F030C3"/>
    <w:rsid w:val="00F036AA"/>
    <w:rsid w:val="00F03852"/>
    <w:rsid w:val="00F03CD2"/>
    <w:rsid w:val="00F03DCB"/>
    <w:rsid w:val="00F03F55"/>
    <w:rsid w:val="00F041C2"/>
    <w:rsid w:val="00F04914"/>
    <w:rsid w:val="00F0520F"/>
    <w:rsid w:val="00F052B2"/>
    <w:rsid w:val="00F052C1"/>
    <w:rsid w:val="00F05508"/>
    <w:rsid w:val="00F055D2"/>
    <w:rsid w:val="00F0577E"/>
    <w:rsid w:val="00F05AE4"/>
    <w:rsid w:val="00F0602D"/>
    <w:rsid w:val="00F0615B"/>
    <w:rsid w:val="00F07658"/>
    <w:rsid w:val="00F0779A"/>
    <w:rsid w:val="00F07A3C"/>
    <w:rsid w:val="00F07B9A"/>
    <w:rsid w:val="00F07BFD"/>
    <w:rsid w:val="00F07E21"/>
    <w:rsid w:val="00F101B2"/>
    <w:rsid w:val="00F10440"/>
    <w:rsid w:val="00F104DC"/>
    <w:rsid w:val="00F10782"/>
    <w:rsid w:val="00F109A5"/>
    <w:rsid w:val="00F10F2C"/>
    <w:rsid w:val="00F11DDA"/>
    <w:rsid w:val="00F11E83"/>
    <w:rsid w:val="00F11FA3"/>
    <w:rsid w:val="00F126F3"/>
    <w:rsid w:val="00F12987"/>
    <w:rsid w:val="00F12EDE"/>
    <w:rsid w:val="00F130AE"/>
    <w:rsid w:val="00F136EC"/>
    <w:rsid w:val="00F138BD"/>
    <w:rsid w:val="00F13B58"/>
    <w:rsid w:val="00F13D36"/>
    <w:rsid w:val="00F13DA3"/>
    <w:rsid w:val="00F14220"/>
    <w:rsid w:val="00F1441D"/>
    <w:rsid w:val="00F1457E"/>
    <w:rsid w:val="00F147ED"/>
    <w:rsid w:val="00F1490F"/>
    <w:rsid w:val="00F14B20"/>
    <w:rsid w:val="00F14D0D"/>
    <w:rsid w:val="00F1578D"/>
    <w:rsid w:val="00F15834"/>
    <w:rsid w:val="00F15C00"/>
    <w:rsid w:val="00F15CE8"/>
    <w:rsid w:val="00F15E4B"/>
    <w:rsid w:val="00F16A9B"/>
    <w:rsid w:val="00F16C54"/>
    <w:rsid w:val="00F16F5A"/>
    <w:rsid w:val="00F1702C"/>
    <w:rsid w:val="00F17122"/>
    <w:rsid w:val="00F20577"/>
    <w:rsid w:val="00F20586"/>
    <w:rsid w:val="00F206E2"/>
    <w:rsid w:val="00F209F2"/>
    <w:rsid w:val="00F20A89"/>
    <w:rsid w:val="00F20C3B"/>
    <w:rsid w:val="00F20D5D"/>
    <w:rsid w:val="00F211A2"/>
    <w:rsid w:val="00F2136B"/>
    <w:rsid w:val="00F21471"/>
    <w:rsid w:val="00F21523"/>
    <w:rsid w:val="00F21831"/>
    <w:rsid w:val="00F225A6"/>
    <w:rsid w:val="00F22A42"/>
    <w:rsid w:val="00F2368D"/>
    <w:rsid w:val="00F238D2"/>
    <w:rsid w:val="00F23C7E"/>
    <w:rsid w:val="00F23C9F"/>
    <w:rsid w:val="00F2428C"/>
    <w:rsid w:val="00F248CD"/>
    <w:rsid w:val="00F24C2D"/>
    <w:rsid w:val="00F252FC"/>
    <w:rsid w:val="00F25469"/>
    <w:rsid w:val="00F25E3E"/>
    <w:rsid w:val="00F26052"/>
    <w:rsid w:val="00F265FD"/>
    <w:rsid w:val="00F26ADF"/>
    <w:rsid w:val="00F26CB2"/>
    <w:rsid w:val="00F26D28"/>
    <w:rsid w:val="00F26F58"/>
    <w:rsid w:val="00F27059"/>
    <w:rsid w:val="00F27118"/>
    <w:rsid w:val="00F2713B"/>
    <w:rsid w:val="00F2745E"/>
    <w:rsid w:val="00F27774"/>
    <w:rsid w:val="00F27B5C"/>
    <w:rsid w:val="00F27E5A"/>
    <w:rsid w:val="00F308D1"/>
    <w:rsid w:val="00F30ABB"/>
    <w:rsid w:val="00F30E98"/>
    <w:rsid w:val="00F3157E"/>
    <w:rsid w:val="00F3158F"/>
    <w:rsid w:val="00F31A24"/>
    <w:rsid w:val="00F31C33"/>
    <w:rsid w:val="00F31C46"/>
    <w:rsid w:val="00F31F35"/>
    <w:rsid w:val="00F329AB"/>
    <w:rsid w:val="00F32A2D"/>
    <w:rsid w:val="00F32A85"/>
    <w:rsid w:val="00F32ADF"/>
    <w:rsid w:val="00F32E4B"/>
    <w:rsid w:val="00F33430"/>
    <w:rsid w:val="00F3351A"/>
    <w:rsid w:val="00F33802"/>
    <w:rsid w:val="00F33BBB"/>
    <w:rsid w:val="00F33D89"/>
    <w:rsid w:val="00F33F23"/>
    <w:rsid w:val="00F34561"/>
    <w:rsid w:val="00F34768"/>
    <w:rsid w:val="00F347C4"/>
    <w:rsid w:val="00F34A03"/>
    <w:rsid w:val="00F34FC8"/>
    <w:rsid w:val="00F3509B"/>
    <w:rsid w:val="00F35486"/>
    <w:rsid w:val="00F355AE"/>
    <w:rsid w:val="00F3577E"/>
    <w:rsid w:val="00F35CFA"/>
    <w:rsid w:val="00F35DEA"/>
    <w:rsid w:val="00F35E44"/>
    <w:rsid w:val="00F360F6"/>
    <w:rsid w:val="00F360FB"/>
    <w:rsid w:val="00F36852"/>
    <w:rsid w:val="00F36AE2"/>
    <w:rsid w:val="00F36EBD"/>
    <w:rsid w:val="00F3709B"/>
    <w:rsid w:val="00F373D1"/>
    <w:rsid w:val="00F37838"/>
    <w:rsid w:val="00F37A5F"/>
    <w:rsid w:val="00F37C76"/>
    <w:rsid w:val="00F37C9F"/>
    <w:rsid w:val="00F402F6"/>
    <w:rsid w:val="00F4071A"/>
    <w:rsid w:val="00F40B09"/>
    <w:rsid w:val="00F40CE3"/>
    <w:rsid w:val="00F40E34"/>
    <w:rsid w:val="00F40F70"/>
    <w:rsid w:val="00F41001"/>
    <w:rsid w:val="00F411D6"/>
    <w:rsid w:val="00F41262"/>
    <w:rsid w:val="00F41692"/>
    <w:rsid w:val="00F416CF"/>
    <w:rsid w:val="00F41F7C"/>
    <w:rsid w:val="00F420DA"/>
    <w:rsid w:val="00F42539"/>
    <w:rsid w:val="00F42734"/>
    <w:rsid w:val="00F42ACC"/>
    <w:rsid w:val="00F42BD9"/>
    <w:rsid w:val="00F42C6B"/>
    <w:rsid w:val="00F42CC2"/>
    <w:rsid w:val="00F42F37"/>
    <w:rsid w:val="00F432B9"/>
    <w:rsid w:val="00F43663"/>
    <w:rsid w:val="00F4388A"/>
    <w:rsid w:val="00F439C2"/>
    <w:rsid w:val="00F43EBC"/>
    <w:rsid w:val="00F44173"/>
    <w:rsid w:val="00F44385"/>
    <w:rsid w:val="00F447E4"/>
    <w:rsid w:val="00F44A75"/>
    <w:rsid w:val="00F44DFC"/>
    <w:rsid w:val="00F44E20"/>
    <w:rsid w:val="00F44E39"/>
    <w:rsid w:val="00F44E8F"/>
    <w:rsid w:val="00F45146"/>
    <w:rsid w:val="00F453AA"/>
    <w:rsid w:val="00F453C3"/>
    <w:rsid w:val="00F4597E"/>
    <w:rsid w:val="00F45E45"/>
    <w:rsid w:val="00F45E95"/>
    <w:rsid w:val="00F45F68"/>
    <w:rsid w:val="00F4630C"/>
    <w:rsid w:val="00F466DA"/>
    <w:rsid w:val="00F46B5E"/>
    <w:rsid w:val="00F46B7B"/>
    <w:rsid w:val="00F46E30"/>
    <w:rsid w:val="00F470FA"/>
    <w:rsid w:val="00F47184"/>
    <w:rsid w:val="00F4754D"/>
    <w:rsid w:val="00F477CE"/>
    <w:rsid w:val="00F47C09"/>
    <w:rsid w:val="00F50057"/>
    <w:rsid w:val="00F500A6"/>
    <w:rsid w:val="00F502F2"/>
    <w:rsid w:val="00F50681"/>
    <w:rsid w:val="00F50A33"/>
    <w:rsid w:val="00F50FF4"/>
    <w:rsid w:val="00F510E5"/>
    <w:rsid w:val="00F513F5"/>
    <w:rsid w:val="00F51804"/>
    <w:rsid w:val="00F51DF5"/>
    <w:rsid w:val="00F520E7"/>
    <w:rsid w:val="00F522B8"/>
    <w:rsid w:val="00F52443"/>
    <w:rsid w:val="00F5256F"/>
    <w:rsid w:val="00F5263F"/>
    <w:rsid w:val="00F526F3"/>
    <w:rsid w:val="00F52873"/>
    <w:rsid w:val="00F5290A"/>
    <w:rsid w:val="00F52966"/>
    <w:rsid w:val="00F529DC"/>
    <w:rsid w:val="00F52E4B"/>
    <w:rsid w:val="00F52F74"/>
    <w:rsid w:val="00F53009"/>
    <w:rsid w:val="00F5352A"/>
    <w:rsid w:val="00F5362B"/>
    <w:rsid w:val="00F53C58"/>
    <w:rsid w:val="00F54A57"/>
    <w:rsid w:val="00F54CBA"/>
    <w:rsid w:val="00F5577D"/>
    <w:rsid w:val="00F55BF3"/>
    <w:rsid w:val="00F55D05"/>
    <w:rsid w:val="00F55D0A"/>
    <w:rsid w:val="00F55FEF"/>
    <w:rsid w:val="00F56038"/>
    <w:rsid w:val="00F56592"/>
    <w:rsid w:val="00F56AD8"/>
    <w:rsid w:val="00F56EFF"/>
    <w:rsid w:val="00F56F42"/>
    <w:rsid w:val="00F5705C"/>
    <w:rsid w:val="00F570A8"/>
    <w:rsid w:val="00F570FF"/>
    <w:rsid w:val="00F57164"/>
    <w:rsid w:val="00F57479"/>
    <w:rsid w:val="00F57942"/>
    <w:rsid w:val="00F57A97"/>
    <w:rsid w:val="00F57C15"/>
    <w:rsid w:val="00F57FCA"/>
    <w:rsid w:val="00F600E4"/>
    <w:rsid w:val="00F602DA"/>
    <w:rsid w:val="00F60A41"/>
    <w:rsid w:val="00F60C96"/>
    <w:rsid w:val="00F60F3D"/>
    <w:rsid w:val="00F61603"/>
    <w:rsid w:val="00F61692"/>
    <w:rsid w:val="00F621A0"/>
    <w:rsid w:val="00F621C8"/>
    <w:rsid w:val="00F6293E"/>
    <w:rsid w:val="00F62D0D"/>
    <w:rsid w:val="00F62D53"/>
    <w:rsid w:val="00F63457"/>
    <w:rsid w:val="00F63462"/>
    <w:rsid w:val="00F63A10"/>
    <w:rsid w:val="00F63AA6"/>
    <w:rsid w:val="00F63EA3"/>
    <w:rsid w:val="00F64296"/>
    <w:rsid w:val="00F65372"/>
    <w:rsid w:val="00F6554C"/>
    <w:rsid w:val="00F6604A"/>
    <w:rsid w:val="00F662D3"/>
    <w:rsid w:val="00F6638D"/>
    <w:rsid w:val="00F66A58"/>
    <w:rsid w:val="00F66A84"/>
    <w:rsid w:val="00F66BA3"/>
    <w:rsid w:val="00F66E4A"/>
    <w:rsid w:val="00F677D4"/>
    <w:rsid w:val="00F67AAE"/>
    <w:rsid w:val="00F67B3F"/>
    <w:rsid w:val="00F70479"/>
    <w:rsid w:val="00F7059F"/>
    <w:rsid w:val="00F70A8E"/>
    <w:rsid w:val="00F70D10"/>
    <w:rsid w:val="00F715CE"/>
    <w:rsid w:val="00F71958"/>
    <w:rsid w:val="00F7199E"/>
    <w:rsid w:val="00F727F8"/>
    <w:rsid w:val="00F72C48"/>
    <w:rsid w:val="00F72C80"/>
    <w:rsid w:val="00F734E1"/>
    <w:rsid w:val="00F7356B"/>
    <w:rsid w:val="00F73740"/>
    <w:rsid w:val="00F739A5"/>
    <w:rsid w:val="00F73D13"/>
    <w:rsid w:val="00F74418"/>
    <w:rsid w:val="00F749B2"/>
    <w:rsid w:val="00F749E3"/>
    <w:rsid w:val="00F74A74"/>
    <w:rsid w:val="00F74AE8"/>
    <w:rsid w:val="00F7529B"/>
    <w:rsid w:val="00F753A5"/>
    <w:rsid w:val="00F75695"/>
    <w:rsid w:val="00F75AAF"/>
    <w:rsid w:val="00F768D2"/>
    <w:rsid w:val="00F76BA8"/>
    <w:rsid w:val="00F76D24"/>
    <w:rsid w:val="00F76FDA"/>
    <w:rsid w:val="00F77372"/>
    <w:rsid w:val="00F775BA"/>
    <w:rsid w:val="00F77DF6"/>
    <w:rsid w:val="00F80220"/>
    <w:rsid w:val="00F80746"/>
    <w:rsid w:val="00F80D90"/>
    <w:rsid w:val="00F81034"/>
    <w:rsid w:val="00F815EA"/>
    <w:rsid w:val="00F817DA"/>
    <w:rsid w:val="00F818DB"/>
    <w:rsid w:val="00F81A98"/>
    <w:rsid w:val="00F81BD6"/>
    <w:rsid w:val="00F81D39"/>
    <w:rsid w:val="00F81D85"/>
    <w:rsid w:val="00F823C2"/>
    <w:rsid w:val="00F825BA"/>
    <w:rsid w:val="00F828DA"/>
    <w:rsid w:val="00F82AD7"/>
    <w:rsid w:val="00F82BDC"/>
    <w:rsid w:val="00F82DA7"/>
    <w:rsid w:val="00F82FE1"/>
    <w:rsid w:val="00F8318C"/>
    <w:rsid w:val="00F834BF"/>
    <w:rsid w:val="00F8366C"/>
    <w:rsid w:val="00F83BD0"/>
    <w:rsid w:val="00F83DB7"/>
    <w:rsid w:val="00F83ECE"/>
    <w:rsid w:val="00F84382"/>
    <w:rsid w:val="00F84CDE"/>
    <w:rsid w:val="00F84E27"/>
    <w:rsid w:val="00F850A9"/>
    <w:rsid w:val="00F851D6"/>
    <w:rsid w:val="00F852DA"/>
    <w:rsid w:val="00F85470"/>
    <w:rsid w:val="00F85942"/>
    <w:rsid w:val="00F859FC"/>
    <w:rsid w:val="00F85B51"/>
    <w:rsid w:val="00F860C2"/>
    <w:rsid w:val="00F86532"/>
    <w:rsid w:val="00F86787"/>
    <w:rsid w:val="00F867B5"/>
    <w:rsid w:val="00F86858"/>
    <w:rsid w:val="00F8688A"/>
    <w:rsid w:val="00F86897"/>
    <w:rsid w:val="00F86C1D"/>
    <w:rsid w:val="00F86C94"/>
    <w:rsid w:val="00F86ED3"/>
    <w:rsid w:val="00F8778A"/>
    <w:rsid w:val="00F87870"/>
    <w:rsid w:val="00F87A9F"/>
    <w:rsid w:val="00F87D08"/>
    <w:rsid w:val="00F9038F"/>
    <w:rsid w:val="00F90450"/>
    <w:rsid w:val="00F90739"/>
    <w:rsid w:val="00F90A7A"/>
    <w:rsid w:val="00F9154E"/>
    <w:rsid w:val="00F91867"/>
    <w:rsid w:val="00F91C84"/>
    <w:rsid w:val="00F91DB1"/>
    <w:rsid w:val="00F91E3F"/>
    <w:rsid w:val="00F922E4"/>
    <w:rsid w:val="00F92491"/>
    <w:rsid w:val="00F9255E"/>
    <w:rsid w:val="00F92918"/>
    <w:rsid w:val="00F9303E"/>
    <w:rsid w:val="00F930B8"/>
    <w:rsid w:val="00F93239"/>
    <w:rsid w:val="00F94428"/>
    <w:rsid w:val="00F94BEF"/>
    <w:rsid w:val="00F952B5"/>
    <w:rsid w:val="00F9607B"/>
    <w:rsid w:val="00F96166"/>
    <w:rsid w:val="00F963F2"/>
    <w:rsid w:val="00F966F9"/>
    <w:rsid w:val="00F96855"/>
    <w:rsid w:val="00F968C0"/>
    <w:rsid w:val="00F9691B"/>
    <w:rsid w:val="00F974AD"/>
    <w:rsid w:val="00F97576"/>
    <w:rsid w:val="00F97C6A"/>
    <w:rsid w:val="00FA051A"/>
    <w:rsid w:val="00FA0F02"/>
    <w:rsid w:val="00FA1411"/>
    <w:rsid w:val="00FA1527"/>
    <w:rsid w:val="00FA15D0"/>
    <w:rsid w:val="00FA1A49"/>
    <w:rsid w:val="00FA1B8A"/>
    <w:rsid w:val="00FA201C"/>
    <w:rsid w:val="00FA204E"/>
    <w:rsid w:val="00FA24EB"/>
    <w:rsid w:val="00FA2661"/>
    <w:rsid w:val="00FA26DA"/>
    <w:rsid w:val="00FA2840"/>
    <w:rsid w:val="00FA2967"/>
    <w:rsid w:val="00FA2B9B"/>
    <w:rsid w:val="00FA311A"/>
    <w:rsid w:val="00FA3CD9"/>
    <w:rsid w:val="00FA4162"/>
    <w:rsid w:val="00FA4D17"/>
    <w:rsid w:val="00FA5414"/>
    <w:rsid w:val="00FA56CC"/>
    <w:rsid w:val="00FA576B"/>
    <w:rsid w:val="00FA5A8F"/>
    <w:rsid w:val="00FA5C82"/>
    <w:rsid w:val="00FA639D"/>
    <w:rsid w:val="00FA6A20"/>
    <w:rsid w:val="00FA6C14"/>
    <w:rsid w:val="00FA6F22"/>
    <w:rsid w:val="00FA7392"/>
    <w:rsid w:val="00FA760D"/>
    <w:rsid w:val="00FA79C0"/>
    <w:rsid w:val="00FA7CDF"/>
    <w:rsid w:val="00FB0A0F"/>
    <w:rsid w:val="00FB0B8A"/>
    <w:rsid w:val="00FB1071"/>
    <w:rsid w:val="00FB118B"/>
    <w:rsid w:val="00FB12D9"/>
    <w:rsid w:val="00FB141E"/>
    <w:rsid w:val="00FB174A"/>
    <w:rsid w:val="00FB1C33"/>
    <w:rsid w:val="00FB2B8A"/>
    <w:rsid w:val="00FB2CD9"/>
    <w:rsid w:val="00FB2E8A"/>
    <w:rsid w:val="00FB3077"/>
    <w:rsid w:val="00FB3213"/>
    <w:rsid w:val="00FB3331"/>
    <w:rsid w:val="00FB3578"/>
    <w:rsid w:val="00FB3AC3"/>
    <w:rsid w:val="00FB3CC5"/>
    <w:rsid w:val="00FB3E11"/>
    <w:rsid w:val="00FB411E"/>
    <w:rsid w:val="00FB4423"/>
    <w:rsid w:val="00FB48DD"/>
    <w:rsid w:val="00FB4D42"/>
    <w:rsid w:val="00FB4E06"/>
    <w:rsid w:val="00FB5DED"/>
    <w:rsid w:val="00FB6473"/>
    <w:rsid w:val="00FB66FC"/>
    <w:rsid w:val="00FB6F7F"/>
    <w:rsid w:val="00FB706B"/>
    <w:rsid w:val="00FB72AA"/>
    <w:rsid w:val="00FB73AF"/>
    <w:rsid w:val="00FB74DC"/>
    <w:rsid w:val="00FB76FB"/>
    <w:rsid w:val="00FB781F"/>
    <w:rsid w:val="00FB7AD3"/>
    <w:rsid w:val="00FC000A"/>
    <w:rsid w:val="00FC005F"/>
    <w:rsid w:val="00FC032A"/>
    <w:rsid w:val="00FC045C"/>
    <w:rsid w:val="00FC05AF"/>
    <w:rsid w:val="00FC0664"/>
    <w:rsid w:val="00FC0918"/>
    <w:rsid w:val="00FC0B0B"/>
    <w:rsid w:val="00FC0DB5"/>
    <w:rsid w:val="00FC10F1"/>
    <w:rsid w:val="00FC115E"/>
    <w:rsid w:val="00FC175C"/>
    <w:rsid w:val="00FC1A8B"/>
    <w:rsid w:val="00FC1B4B"/>
    <w:rsid w:val="00FC1EAC"/>
    <w:rsid w:val="00FC1F55"/>
    <w:rsid w:val="00FC2080"/>
    <w:rsid w:val="00FC25EC"/>
    <w:rsid w:val="00FC26FE"/>
    <w:rsid w:val="00FC27A5"/>
    <w:rsid w:val="00FC289B"/>
    <w:rsid w:val="00FC2A9F"/>
    <w:rsid w:val="00FC2EB9"/>
    <w:rsid w:val="00FC36D4"/>
    <w:rsid w:val="00FC3767"/>
    <w:rsid w:val="00FC3E36"/>
    <w:rsid w:val="00FC4145"/>
    <w:rsid w:val="00FC47EA"/>
    <w:rsid w:val="00FC4FBC"/>
    <w:rsid w:val="00FC587C"/>
    <w:rsid w:val="00FC5CA4"/>
    <w:rsid w:val="00FC5D09"/>
    <w:rsid w:val="00FC6484"/>
    <w:rsid w:val="00FC6623"/>
    <w:rsid w:val="00FC67A5"/>
    <w:rsid w:val="00FC6936"/>
    <w:rsid w:val="00FC698D"/>
    <w:rsid w:val="00FC6A3E"/>
    <w:rsid w:val="00FC6DD1"/>
    <w:rsid w:val="00FC718F"/>
    <w:rsid w:val="00FC7687"/>
    <w:rsid w:val="00FC7688"/>
    <w:rsid w:val="00FC773D"/>
    <w:rsid w:val="00FC7C7F"/>
    <w:rsid w:val="00FD025D"/>
    <w:rsid w:val="00FD02B5"/>
    <w:rsid w:val="00FD02F8"/>
    <w:rsid w:val="00FD0775"/>
    <w:rsid w:val="00FD0853"/>
    <w:rsid w:val="00FD0EB6"/>
    <w:rsid w:val="00FD1167"/>
    <w:rsid w:val="00FD1436"/>
    <w:rsid w:val="00FD1981"/>
    <w:rsid w:val="00FD2099"/>
    <w:rsid w:val="00FD20B4"/>
    <w:rsid w:val="00FD217C"/>
    <w:rsid w:val="00FD2191"/>
    <w:rsid w:val="00FD2799"/>
    <w:rsid w:val="00FD2D45"/>
    <w:rsid w:val="00FD2FA6"/>
    <w:rsid w:val="00FD35F0"/>
    <w:rsid w:val="00FD3602"/>
    <w:rsid w:val="00FD3689"/>
    <w:rsid w:val="00FD3F09"/>
    <w:rsid w:val="00FD4061"/>
    <w:rsid w:val="00FD42F9"/>
    <w:rsid w:val="00FD43D2"/>
    <w:rsid w:val="00FD47B7"/>
    <w:rsid w:val="00FD4C41"/>
    <w:rsid w:val="00FD504A"/>
    <w:rsid w:val="00FD517A"/>
    <w:rsid w:val="00FD5730"/>
    <w:rsid w:val="00FD574F"/>
    <w:rsid w:val="00FD58D8"/>
    <w:rsid w:val="00FD595B"/>
    <w:rsid w:val="00FD5B7B"/>
    <w:rsid w:val="00FD6415"/>
    <w:rsid w:val="00FD6425"/>
    <w:rsid w:val="00FD688E"/>
    <w:rsid w:val="00FD691B"/>
    <w:rsid w:val="00FD6F38"/>
    <w:rsid w:val="00FD6F76"/>
    <w:rsid w:val="00FD75C9"/>
    <w:rsid w:val="00FD7B54"/>
    <w:rsid w:val="00FE0A7B"/>
    <w:rsid w:val="00FE0E5F"/>
    <w:rsid w:val="00FE1227"/>
    <w:rsid w:val="00FE1371"/>
    <w:rsid w:val="00FE25B1"/>
    <w:rsid w:val="00FE3225"/>
    <w:rsid w:val="00FE3260"/>
    <w:rsid w:val="00FE337B"/>
    <w:rsid w:val="00FE37DF"/>
    <w:rsid w:val="00FE384E"/>
    <w:rsid w:val="00FE403C"/>
    <w:rsid w:val="00FE43FF"/>
    <w:rsid w:val="00FE4427"/>
    <w:rsid w:val="00FE46D5"/>
    <w:rsid w:val="00FE4911"/>
    <w:rsid w:val="00FE4AA9"/>
    <w:rsid w:val="00FE4FFB"/>
    <w:rsid w:val="00FE51EE"/>
    <w:rsid w:val="00FE51FE"/>
    <w:rsid w:val="00FE563E"/>
    <w:rsid w:val="00FE5789"/>
    <w:rsid w:val="00FE57E1"/>
    <w:rsid w:val="00FE592F"/>
    <w:rsid w:val="00FE5A98"/>
    <w:rsid w:val="00FE5AB8"/>
    <w:rsid w:val="00FE5B5A"/>
    <w:rsid w:val="00FE5CA9"/>
    <w:rsid w:val="00FE5D21"/>
    <w:rsid w:val="00FE5D50"/>
    <w:rsid w:val="00FE6271"/>
    <w:rsid w:val="00FE66F0"/>
    <w:rsid w:val="00FE769B"/>
    <w:rsid w:val="00FE7922"/>
    <w:rsid w:val="00FE7F2E"/>
    <w:rsid w:val="00FF07FC"/>
    <w:rsid w:val="00FF09AF"/>
    <w:rsid w:val="00FF0C93"/>
    <w:rsid w:val="00FF190C"/>
    <w:rsid w:val="00FF197C"/>
    <w:rsid w:val="00FF2098"/>
    <w:rsid w:val="00FF20BD"/>
    <w:rsid w:val="00FF2653"/>
    <w:rsid w:val="00FF26B0"/>
    <w:rsid w:val="00FF2A0F"/>
    <w:rsid w:val="00FF4124"/>
    <w:rsid w:val="00FF4256"/>
    <w:rsid w:val="00FF42D6"/>
    <w:rsid w:val="00FF516C"/>
    <w:rsid w:val="00FF5843"/>
    <w:rsid w:val="00FF5912"/>
    <w:rsid w:val="00FF596E"/>
    <w:rsid w:val="00FF5A0B"/>
    <w:rsid w:val="00FF5AE9"/>
    <w:rsid w:val="00FF6458"/>
    <w:rsid w:val="00FF645F"/>
    <w:rsid w:val="00FF6E19"/>
    <w:rsid w:val="00FF70AF"/>
    <w:rsid w:val="00FF720C"/>
    <w:rsid w:val="00FF792A"/>
    <w:rsid w:val="00FF7A23"/>
    <w:rsid w:val="00FF7CCC"/>
    <w:rsid w:val="00FF7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58D9EA6-EB0A-438C-9E0B-F0D310425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1FF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7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A7040A-9692-4F2F-A390-5A288C4E03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sung</dc:creator>
  <cp:keywords/>
  <dc:description/>
  <cp:lastModifiedBy>Özgül GÜLAYDIN</cp:lastModifiedBy>
  <cp:revision>2</cp:revision>
  <dcterms:created xsi:type="dcterms:W3CDTF">2026-01-09T09:20:00Z</dcterms:created>
  <dcterms:modified xsi:type="dcterms:W3CDTF">2026-01-09T09:20:00Z</dcterms:modified>
</cp:coreProperties>
</file>